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B450E6" w:rsidRPr="007773C7" w14:paraId="370EFBC4" w14:textId="77777777" w:rsidTr="00193C98">
        <w:trPr>
          <w:trHeight w:val="1804"/>
        </w:trPr>
        <w:tc>
          <w:tcPr>
            <w:tcW w:w="6569" w:type="dxa"/>
            <w:vAlign w:val="center"/>
          </w:tcPr>
          <w:p w14:paraId="26373439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2EDB3B0F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2B758BD0" w14:textId="77777777" w:rsidR="008E461F" w:rsidRPr="00CA7364" w:rsidRDefault="008E461F" w:rsidP="008E461F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57816A7A" w14:textId="77777777" w:rsidR="008E461F" w:rsidRPr="007773C7" w:rsidRDefault="008E461F" w:rsidP="008E461F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1ADEA1D7" w14:textId="77777777" w:rsidR="008E461F" w:rsidRPr="007773C7" w:rsidRDefault="008E461F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8" w:history="1">
              <w:r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bzp@uj.edu.pl</w:t>
              </w:r>
            </w:hyperlink>
          </w:p>
          <w:p w14:paraId="50ABC42C" w14:textId="3EBC1B76" w:rsidR="00B450E6" w:rsidRPr="008E461F" w:rsidRDefault="00B263C5" w:rsidP="008E461F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9" w:history="1">
              <w:r w:rsidR="008E461F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8E461F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0" w:history="1">
              <w:r w:rsidR="008E461F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</w:tc>
        <w:tc>
          <w:tcPr>
            <w:tcW w:w="2322" w:type="dxa"/>
          </w:tcPr>
          <w:p w14:paraId="6891A90B" w14:textId="77777777" w:rsidR="00B450E6" w:rsidRPr="007773C7" w:rsidRDefault="00B450E6" w:rsidP="00193C9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54DD4FD7" wp14:editId="494CC971">
                  <wp:extent cx="1112520" cy="124968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25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AB7B76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59AC54C7" w14:textId="6DC89AE8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A93A8E" w:rsidRPr="00AD1708">
        <w:rPr>
          <w:rFonts w:ascii="Times New Roman" w:hAnsi="Times New Roman" w:cs="Times New Roman"/>
        </w:rPr>
        <w:t>2</w:t>
      </w:r>
      <w:r w:rsidR="00421E92" w:rsidRPr="00AD1708">
        <w:rPr>
          <w:rFonts w:ascii="Times New Roman" w:hAnsi="Times New Roman" w:cs="Times New Roman"/>
        </w:rPr>
        <w:t>7</w:t>
      </w:r>
      <w:r w:rsidR="00576E2B" w:rsidRPr="00AD1708">
        <w:rPr>
          <w:rFonts w:ascii="Times New Roman" w:hAnsi="Times New Roman" w:cs="Times New Roman"/>
        </w:rPr>
        <w:t>.0</w:t>
      </w:r>
      <w:r w:rsidR="00BF3025" w:rsidRPr="00AD1708">
        <w:rPr>
          <w:rFonts w:ascii="Times New Roman" w:hAnsi="Times New Roman" w:cs="Times New Roman"/>
        </w:rPr>
        <w:t>7</w:t>
      </w:r>
      <w:r w:rsidR="00576E2B" w:rsidRPr="00F56BA6">
        <w:rPr>
          <w:rFonts w:ascii="Times New Roman" w:hAnsi="Times New Roman" w:cs="Times New Roman"/>
        </w:rPr>
        <w:t>.</w:t>
      </w:r>
      <w:r w:rsidR="00B061C3" w:rsidRPr="00F56BA6">
        <w:rPr>
          <w:rFonts w:ascii="Times New Roman" w:hAnsi="Times New Roman" w:cs="Times New Roman"/>
        </w:rPr>
        <w:t>2022</w:t>
      </w:r>
      <w:r w:rsidR="003A2FA0" w:rsidRPr="00F56BA6">
        <w:rPr>
          <w:rFonts w:ascii="Times New Roman" w:hAnsi="Times New Roman" w:cs="Times New Roman"/>
        </w:rPr>
        <w:t xml:space="preserve"> r</w:t>
      </w:r>
      <w:r w:rsidR="003A2FA0" w:rsidRPr="009B28BA">
        <w:rPr>
          <w:rFonts w:ascii="Times New Roman" w:hAnsi="Times New Roman" w:cs="Times New Roman"/>
        </w:rPr>
        <w:t>.</w:t>
      </w:r>
    </w:p>
    <w:p w14:paraId="433D3A53" w14:textId="77777777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EF34870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762EB2B2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788A57D6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6E58B2A3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Rozdział I – Nazwa (firma) oraz adres </w:t>
      </w:r>
      <w:r w:rsidR="00D1005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mawiającego</w:t>
      </w:r>
    </w:p>
    <w:p w14:paraId="5BCA07D5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niwersytet Jagielloński, ul. Gołębia 24, 31-007 Kraków.</w:t>
      </w:r>
    </w:p>
    <w:p w14:paraId="709B5084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  <w:t>Jednostka prowadząca sprawę:</w:t>
      </w:r>
    </w:p>
    <w:p w14:paraId="116CC580" w14:textId="77777777" w:rsidR="00AD6206" w:rsidRPr="00BD38E8" w:rsidRDefault="00AD6206" w:rsidP="00DB2B23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851" w:hanging="567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iał Zamówień Publicznych, ul. Straszewskiego 25/</w:t>
      </w:r>
      <w:r w:rsidR="00911AF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3 i 4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31-113 Kraków;</w:t>
      </w:r>
    </w:p>
    <w:p w14:paraId="14E1888F" w14:textId="77777777" w:rsidR="00AD6206" w:rsidRPr="000A0ADB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A0AD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el.: +4812 663-39-03; </w:t>
      </w:r>
    </w:p>
    <w:p w14:paraId="2B408D3F" w14:textId="77777777" w:rsidR="00AD6206" w:rsidRPr="00BD38E8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godziny urzędowania: </w:t>
      </w:r>
      <w:r w:rsidR="00961F2B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niedziałek-piątek; 7:30 do 15:30;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z wyłączenie</w:t>
      </w:r>
      <w:r w:rsidR="00416B8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 dni ustawowo wolnych od pracy;</w:t>
      </w:r>
    </w:p>
    <w:p w14:paraId="667785AC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>strona internetowa (adres url):</w:t>
      </w:r>
      <w:r w:rsidRPr="00BD38E8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BD38E8">
          <w:rPr>
            <w:rStyle w:val="Hipercze"/>
            <w:rFonts w:ascii="Times New Roman" w:hAnsi="Times New Roman" w:cs="Times New Roman"/>
            <w:sz w:val="24"/>
            <w:szCs w:val="24"/>
          </w:rPr>
          <w:t>https://www.uj.edu.pl/</w:t>
        </w:r>
      </w:hyperlink>
      <w:r w:rsidR="00BB5144" w:rsidRPr="00BD38E8">
        <w:rPr>
          <w:rStyle w:val="Hipercze"/>
          <w:rFonts w:ascii="Times New Roman" w:hAnsi="Times New Roman" w:cs="Times New Roman"/>
          <w:sz w:val="24"/>
          <w:szCs w:val="24"/>
        </w:rPr>
        <w:t>; https://przetargi.uj.edu.pl/</w:t>
      </w:r>
    </w:p>
    <w:p w14:paraId="125004E2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 xml:space="preserve">narzędzie komercyjne do prowadzenia postępowania: </w:t>
      </w:r>
      <w:bookmarkStart w:id="0" w:name="_Hlk92882941"/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Pr="00BD38E8">
        <w:rPr>
          <w:rFonts w:ascii="Times New Roman" w:hAnsi="Times New Roman" w:cs="Times New Roman"/>
          <w:bCs/>
          <w:sz w:val="24"/>
          <w:szCs w:val="24"/>
        </w:rPr>
        <w:instrText xml:space="preserve"> HYPERLINK "https://platformazakupowa.pl" </w:instrTex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BD38E8">
        <w:rPr>
          <w:rStyle w:val="Hipercze"/>
          <w:rFonts w:ascii="Times New Roman" w:hAnsi="Times New Roman" w:cs="Times New Roman"/>
          <w:bCs/>
          <w:sz w:val="24"/>
          <w:szCs w:val="24"/>
        </w:rPr>
        <w:t>https://platformazakupowa.pl</w: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bookmarkEnd w:id="0"/>
    <w:p w14:paraId="22D80D12" w14:textId="77777777" w:rsidR="00AD6206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>adres strony internetowej prowadzonego postępowania, na której udostępniane będą  </w:t>
      </w:r>
      <w:r w:rsidR="00B53864"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zmiany i wyjaśnienia treści SWZ oraz inne dokumenty zamówienia bezpośrednio    związane z postępowaniem (adres profilu nabywcy): </w:t>
      </w:r>
      <w:hyperlink r:id="rId13" w:history="1">
        <w:r w:rsidRPr="00BD38E8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57A4381" w14:textId="77777777" w:rsidR="00AD6206" w:rsidRPr="00BD38E8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E7C8F25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I – Tryb udzielenia zamówienia</w:t>
      </w:r>
    </w:p>
    <w:p w14:paraId="1B8C4BC5" w14:textId="66A46F9A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stępowanie prowadzone jest w </w:t>
      </w:r>
      <w:r w:rsidR="0022648E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rybie przetargu nie</w:t>
      </w:r>
      <w:r w:rsidR="00C86F10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raniczonego</w:t>
      </w:r>
      <w:r w:rsidR="0051371A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na 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dstawie art.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132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stawy z dnia 11 września 2019 r. – Prawo zamówień publicznych (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.j.: 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.U. 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2021 r., poz. 1129 z późn. zm.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, zwanej dalej „ustawą PZP” ora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godnie z wymogami określonymi w niniejszej SWZ.</w:t>
      </w:r>
    </w:p>
    <w:p w14:paraId="7043896C" w14:textId="77777777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 czynności podejmowanych przez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ego i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ów w postępowaniu o udzielenie przedmiotowego zamówienia stosuje się przepisy powołanej ustawy PZP oraz wydanych na jej podstawie aktów wykonawczych, a w sprawach nieuregulowanych przepisy ustawy z dnia 23 kwietnia 1964 r. – Kodeks cywilny (Dz.U. z 2020 r., poz. 1740 z późn. zm.).</w:t>
      </w:r>
    </w:p>
    <w:p w14:paraId="69FBF1AA" w14:textId="77777777" w:rsidR="0022648E" w:rsidRPr="00BD38E8" w:rsidRDefault="0022648E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hAnsi="Times New Roman" w:cs="Times New Roman"/>
          <w:sz w:val="24"/>
          <w:szCs w:val="24"/>
        </w:rPr>
        <w:t>Postępowanie prowadzone jest przez komisję przetargową powołaną do przeprowadzenia niniejszego postępowania o udzielenie zamówienia publicznego.</w:t>
      </w:r>
    </w:p>
    <w:p w14:paraId="2F72C001" w14:textId="77777777" w:rsidR="006A3986" w:rsidRPr="00AD6206" w:rsidRDefault="006A398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03CB590" w14:textId="77777777" w:rsidR="00AD6206" w:rsidRPr="00076ECB" w:rsidRDefault="00AD6206" w:rsidP="005D0DCF">
      <w:pP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76EC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II – Opis przedmiotu zamówienia</w:t>
      </w:r>
    </w:p>
    <w:p w14:paraId="214CFC00" w14:textId="299143A1" w:rsidR="00824F7B" w:rsidRPr="00824F7B" w:rsidRDefault="0051371A" w:rsidP="00824F7B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Przedmiotem postępowania </w:t>
      </w:r>
      <w:r w:rsidR="00977F55" w:rsidRPr="000365CD">
        <w:rPr>
          <w:rFonts w:ascii="Times New Roman" w:hAnsi="Times New Roman" w:cs="Times New Roman"/>
          <w:sz w:val="24"/>
          <w:szCs w:val="24"/>
        </w:rPr>
        <w:t xml:space="preserve">jest </w:t>
      </w:r>
      <w:r w:rsidR="008C061D" w:rsidRPr="00020DF0">
        <w:rPr>
          <w:rFonts w:ascii="Times New Roman" w:hAnsi="Times New Roman" w:cs="Times New Roman"/>
          <w:sz w:val="24"/>
          <w:szCs w:val="24"/>
        </w:rPr>
        <w:t>dostawa</w:t>
      </w:r>
      <w:r w:rsidR="00020DF0" w:rsidRPr="00020DF0">
        <w:rPr>
          <w:rFonts w:ascii="Times New Roman" w:hAnsi="Times New Roman" w:cs="Times New Roman"/>
          <w:sz w:val="24"/>
          <w:szCs w:val="24"/>
        </w:rPr>
        <w:t xml:space="preserve">, </w:t>
      </w:r>
      <w:r w:rsidR="008C061D" w:rsidRPr="00020DF0">
        <w:rPr>
          <w:rFonts w:ascii="Times New Roman" w:hAnsi="Times New Roman" w:cs="Times New Roman"/>
          <w:sz w:val="24"/>
          <w:szCs w:val="24"/>
        </w:rPr>
        <w:t xml:space="preserve">montaż i uruchomienie </w:t>
      </w:r>
      <w:r w:rsidR="00824F7B" w:rsidRPr="00824F7B">
        <w:rPr>
          <w:rFonts w:ascii="Times New Roman" w:hAnsi="Times New Roman" w:cs="Times New Roman"/>
          <w:sz w:val="24"/>
          <w:szCs w:val="24"/>
        </w:rPr>
        <w:t>oscyloskopu, generatora impulsów, korelatora</w:t>
      </w:r>
      <w:r w:rsidR="00824F7B">
        <w:rPr>
          <w:rFonts w:ascii="Times New Roman" w:hAnsi="Times New Roman" w:cs="Times New Roman"/>
          <w:sz w:val="24"/>
          <w:szCs w:val="24"/>
        </w:rPr>
        <w:t xml:space="preserve"> czasowego</w:t>
      </w:r>
      <w:r w:rsidR="00824F7B" w:rsidRPr="00824F7B">
        <w:rPr>
          <w:rFonts w:ascii="Times New Roman" w:hAnsi="Times New Roman" w:cs="Times New Roman"/>
          <w:sz w:val="24"/>
          <w:szCs w:val="24"/>
        </w:rPr>
        <w:t>, detektora fotonów dla Wydziału Fizyki, Astronautyki i Informatyki Stosowanej UJ w ramach projektu ATOMIN 2.0</w:t>
      </w:r>
    </w:p>
    <w:p w14:paraId="1D2CBBBF" w14:textId="77777777" w:rsidR="00C44F19" w:rsidRPr="00D74FFA" w:rsidRDefault="00C44F19" w:rsidP="00C44F19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800DAB" w14:textId="114EFB4F" w:rsidR="00D74FFA" w:rsidRPr="00D74FFA" w:rsidRDefault="00D74FFA" w:rsidP="00D74FFA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sz w:val="24"/>
          <w:szCs w:val="24"/>
        </w:rPr>
      </w:pPr>
      <w:r w:rsidRPr="00D74FFA">
        <w:rPr>
          <w:rFonts w:ascii="Times New Roman" w:hAnsi="Times New Roman" w:cs="Times New Roman"/>
          <w:sz w:val="24"/>
          <w:szCs w:val="24"/>
        </w:rPr>
        <w:t xml:space="preserve">Przedmiot zamówienia podzielony jest na </w:t>
      </w:r>
      <w:r w:rsidR="00824F7B">
        <w:rPr>
          <w:rFonts w:ascii="Times New Roman" w:hAnsi="Times New Roman" w:cs="Times New Roman"/>
          <w:sz w:val="24"/>
          <w:szCs w:val="24"/>
        </w:rPr>
        <w:t>2</w:t>
      </w:r>
      <w:r w:rsidRPr="00D74FFA">
        <w:rPr>
          <w:rFonts w:ascii="Times New Roman" w:hAnsi="Times New Roman" w:cs="Times New Roman"/>
          <w:sz w:val="24"/>
          <w:szCs w:val="24"/>
        </w:rPr>
        <w:t xml:space="preserve"> (</w:t>
      </w:r>
      <w:r w:rsidR="00824F7B">
        <w:rPr>
          <w:rFonts w:ascii="Times New Roman" w:hAnsi="Times New Roman" w:cs="Times New Roman"/>
          <w:sz w:val="24"/>
          <w:szCs w:val="24"/>
        </w:rPr>
        <w:t>dwie</w:t>
      </w:r>
      <w:r w:rsidRPr="00D74FFA">
        <w:rPr>
          <w:rFonts w:ascii="Times New Roman" w:hAnsi="Times New Roman" w:cs="Times New Roman"/>
          <w:sz w:val="24"/>
          <w:szCs w:val="24"/>
        </w:rPr>
        <w:t>) części zamówienia:</w:t>
      </w:r>
    </w:p>
    <w:p w14:paraId="42F18695" w14:textId="77777777" w:rsidR="00D74FFA" w:rsidRPr="00D74FFA" w:rsidRDefault="00D74FFA" w:rsidP="00D74FFA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8272EB" w14:textId="01E513AF" w:rsidR="00D74FFA" w:rsidRPr="00D74FFA" w:rsidRDefault="00D74FFA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C44F19">
        <w:rPr>
          <w:rFonts w:ascii="Times New Roman" w:hAnsi="Times New Roman" w:cs="Times New Roman"/>
          <w:sz w:val="24"/>
          <w:szCs w:val="24"/>
          <w:highlight w:val="lightGray"/>
        </w:rPr>
        <w:t>Część 1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="009A7AC9"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 w:rsidR="009A7AC9">
        <w:rPr>
          <w:rFonts w:ascii="Times New Roman" w:hAnsi="Times New Roman" w:cs="Times New Roman"/>
          <w:sz w:val="24"/>
          <w:szCs w:val="24"/>
        </w:rPr>
        <w:t xml:space="preserve"> </w:t>
      </w:r>
      <w:r w:rsidR="00790944">
        <w:rPr>
          <w:rFonts w:ascii="Times New Roman" w:hAnsi="Times New Roman" w:cs="Times New Roman"/>
          <w:b/>
          <w:bCs/>
          <w:sz w:val="24"/>
          <w:szCs w:val="24"/>
        </w:rPr>
        <w:t>oscyloskopu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B3B533" w14:textId="07B9793B" w:rsidR="009E49A0" w:rsidRPr="00790944" w:rsidRDefault="00005F2C" w:rsidP="00790944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3F41D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 określeniem wymaganych, minimalnych parametrów technicznych i funkcjonalnych zawiera załącznik A do SWZ oraz Załącznik nr 3 do Formularza oferty</w:t>
      </w:r>
      <w:r w:rsidR="00D74FFA" w:rsidRPr="003F41DE">
        <w:rPr>
          <w:rFonts w:ascii="Times New Roman" w:hAnsi="Times New Roman" w:cs="Times New Roman"/>
          <w:sz w:val="24"/>
          <w:szCs w:val="24"/>
        </w:rPr>
        <w:t xml:space="preserve"> (część 1).</w:t>
      </w:r>
    </w:p>
    <w:p w14:paraId="3CBB041F" w14:textId="1ABE1612" w:rsidR="00D162D3" w:rsidRPr="003F41DE" w:rsidRDefault="00D162D3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ejsce dostawy, montażu, uruchomienia </w:t>
      </w:r>
      <w:r w:rsidR="005C2C3B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0458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</w:t>
      </w:r>
      <w:r w:rsidR="005C2C3B" w:rsidRPr="00A0458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acownia C-1-14</w:t>
      </w:r>
      <w:r w:rsidR="005C2C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73F9" w:rsidRPr="005173F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ydział</w:t>
      </w:r>
      <w:r w:rsidR="005C2C3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u</w:t>
      </w:r>
      <w:r w:rsidR="005173F9" w:rsidRPr="005173F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zyki, Astronautyki i Informatyki Stosowanej UJ</w:t>
      </w:r>
      <w:r w:rsidR="005C2C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l.</w:t>
      </w:r>
      <w:r w:rsidR="005173F9"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Łojasiewicza 11</w:t>
      </w:r>
      <w:r w:rsidR="009A6FB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173F9"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A6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30-348 </w:t>
      </w:r>
      <w:r w:rsidR="005173F9"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raków, </w:t>
      </w:r>
    </w:p>
    <w:p w14:paraId="34F7ABEC" w14:textId="77777777" w:rsidR="00D74FFA" w:rsidRPr="003F41DE" w:rsidRDefault="00D74FFA" w:rsidP="0027578D">
      <w:pPr>
        <w:pStyle w:val="Akapitzlist"/>
        <w:widowControl w:val="0"/>
        <w:numPr>
          <w:ilvl w:val="0"/>
          <w:numId w:val="63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1C8B427F" w14:textId="488CD591" w:rsidR="00D74FFA" w:rsidRPr="00C44F19" w:rsidRDefault="003F41DE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r w:rsidR="00BF5441" w:rsidRPr="00BF5441">
        <w:rPr>
          <w:rFonts w:ascii="Times New Roman" w:hAnsi="Times New Roman" w:cs="Times New Roman"/>
          <w:sz w:val="24"/>
          <w:szCs w:val="24"/>
        </w:rPr>
        <w:t xml:space="preserve">38500000-0 – </w:t>
      </w:r>
      <w:r w:rsidR="00DC7CF5">
        <w:rPr>
          <w:rFonts w:ascii="Times New Roman" w:hAnsi="Times New Roman" w:cs="Times New Roman"/>
          <w:sz w:val="24"/>
          <w:szCs w:val="24"/>
        </w:rPr>
        <w:t>A</w:t>
      </w:r>
      <w:r w:rsidR="00BF5441" w:rsidRPr="00BF5441">
        <w:rPr>
          <w:rFonts w:ascii="Times New Roman" w:hAnsi="Times New Roman" w:cs="Times New Roman"/>
          <w:sz w:val="24"/>
          <w:szCs w:val="24"/>
        </w:rPr>
        <w:t>paratura kontrolna i badawcza</w:t>
      </w:r>
    </w:p>
    <w:p w14:paraId="6ED79BD6" w14:textId="04706B63" w:rsidR="00D74FFA" w:rsidRPr="00182FF8" w:rsidRDefault="00212DCC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182FF8">
        <w:rPr>
          <w:rFonts w:ascii="Times New Roman" w:hAnsi="Times New Roman" w:cs="Times New Roman"/>
          <w:sz w:val="24"/>
          <w:szCs w:val="24"/>
        </w:rPr>
        <w:t xml:space="preserve">      38</w:t>
      </w:r>
      <w:r w:rsidR="00034DDF" w:rsidRPr="00182FF8">
        <w:rPr>
          <w:rFonts w:ascii="Times New Roman" w:hAnsi="Times New Roman" w:cs="Times New Roman"/>
          <w:sz w:val="24"/>
          <w:szCs w:val="24"/>
        </w:rPr>
        <w:t>342000</w:t>
      </w:r>
      <w:r w:rsidRPr="00182FF8">
        <w:rPr>
          <w:rFonts w:ascii="Times New Roman" w:hAnsi="Times New Roman" w:cs="Times New Roman"/>
          <w:sz w:val="24"/>
          <w:szCs w:val="24"/>
        </w:rPr>
        <w:t>-</w:t>
      </w:r>
      <w:r w:rsidR="00034DDF" w:rsidRPr="00182FF8">
        <w:rPr>
          <w:rFonts w:ascii="Times New Roman" w:hAnsi="Times New Roman" w:cs="Times New Roman"/>
          <w:sz w:val="24"/>
          <w:szCs w:val="24"/>
        </w:rPr>
        <w:t>4</w:t>
      </w:r>
      <w:r w:rsidRPr="00182FF8">
        <w:rPr>
          <w:rFonts w:ascii="Times New Roman" w:hAnsi="Times New Roman" w:cs="Times New Roman"/>
          <w:sz w:val="24"/>
          <w:szCs w:val="24"/>
        </w:rPr>
        <w:t xml:space="preserve"> – </w:t>
      </w:r>
      <w:r w:rsidR="00C67FB7" w:rsidRPr="00182FF8">
        <w:rPr>
          <w:rFonts w:ascii="Times New Roman" w:hAnsi="Times New Roman" w:cs="Times New Roman"/>
          <w:sz w:val="24"/>
          <w:szCs w:val="24"/>
        </w:rPr>
        <w:t>Oscyloskopy</w:t>
      </w:r>
    </w:p>
    <w:p w14:paraId="13AE9721" w14:textId="19A87DF7" w:rsidR="00212DCC" w:rsidRDefault="00212DCC" w:rsidP="00B714CB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</w:p>
    <w:p w14:paraId="66AA792C" w14:textId="1BC705B5" w:rsidR="006D6E16" w:rsidRPr="00D74FFA" w:rsidRDefault="006D6E16" w:rsidP="006D6E16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 w:rsidRPr="006D6E16">
        <w:rPr>
          <w:rFonts w:ascii="Times New Roman" w:hAnsi="Times New Roman" w:cs="Times New Roman"/>
          <w:sz w:val="24"/>
          <w:szCs w:val="24"/>
          <w:highlight w:val="lightGray"/>
        </w:rPr>
        <w:t>Część 2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48EA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C748EA" w:rsidRPr="00C748EA">
        <w:rPr>
          <w:rFonts w:ascii="Times New Roman" w:hAnsi="Times New Roman" w:cs="Times New Roman"/>
          <w:b/>
          <w:bCs/>
          <w:sz w:val="24"/>
          <w:szCs w:val="24"/>
        </w:rPr>
        <w:t>enerator</w:t>
      </w:r>
      <w:r w:rsidR="00C748EA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748EA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mpulsów, korelator</w:t>
      </w:r>
      <w:r w:rsidR="00C748EA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748EA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czasow</w:t>
      </w:r>
      <w:r w:rsidR="00C748EA">
        <w:rPr>
          <w:rFonts w:ascii="Times New Roman" w:hAnsi="Times New Roman" w:cs="Times New Roman"/>
          <w:b/>
          <w:bCs/>
          <w:sz w:val="24"/>
          <w:szCs w:val="24"/>
        </w:rPr>
        <w:t>ego</w:t>
      </w:r>
      <w:r w:rsidR="00C748EA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 detektor</w:t>
      </w:r>
      <w:r w:rsidR="00C748EA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748EA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pojedynczych fotonów</w:t>
      </w:r>
      <w:r w:rsidRPr="00D74F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F78ACA" w14:textId="3E71B958" w:rsidR="006D6E16" w:rsidRPr="00790944" w:rsidRDefault="006D6E16" w:rsidP="00C748EA">
      <w:pPr>
        <w:pStyle w:val="Akapitzlist"/>
        <w:widowControl w:val="0"/>
        <w:numPr>
          <w:ilvl w:val="0"/>
          <w:numId w:val="97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Pr="003F41D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 określeniem wymaganych, minimalnych parametrów technicznych i funkcjonalnych zawiera załącznik A do SWZ oraz Załącznik nr 3 do Formularza oferty</w:t>
      </w:r>
      <w:r w:rsidRPr="003F41DE">
        <w:rPr>
          <w:rFonts w:ascii="Times New Roman" w:hAnsi="Times New Roman" w:cs="Times New Roman"/>
          <w:sz w:val="24"/>
          <w:szCs w:val="24"/>
        </w:rPr>
        <w:t xml:space="preserve"> (część </w:t>
      </w:r>
      <w:r w:rsidR="00C748EA">
        <w:rPr>
          <w:rFonts w:ascii="Times New Roman" w:hAnsi="Times New Roman" w:cs="Times New Roman"/>
          <w:sz w:val="24"/>
          <w:szCs w:val="24"/>
        </w:rPr>
        <w:t>2</w:t>
      </w:r>
      <w:r w:rsidRPr="003F41DE">
        <w:rPr>
          <w:rFonts w:ascii="Times New Roman" w:hAnsi="Times New Roman" w:cs="Times New Roman"/>
          <w:sz w:val="24"/>
          <w:szCs w:val="24"/>
        </w:rPr>
        <w:t>).</w:t>
      </w:r>
    </w:p>
    <w:p w14:paraId="17944040" w14:textId="783B3FA4" w:rsidR="006D6E16" w:rsidRPr="003F41DE" w:rsidRDefault="006D6E16" w:rsidP="00C748EA">
      <w:pPr>
        <w:pStyle w:val="Akapitzlist"/>
        <w:widowControl w:val="0"/>
        <w:numPr>
          <w:ilvl w:val="0"/>
          <w:numId w:val="97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ejsce dostawy, montażu, uruchomieni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3F41D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0458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</w:t>
      </w:r>
      <w:r w:rsidRPr="00A0458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acownia C-1-14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173F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ydział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u</w:t>
      </w:r>
      <w:r w:rsidRPr="005173F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Fizyki, Astronautyki i Informatyki Stosowanej UJ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l.</w:t>
      </w:r>
      <w:r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Łojasiewicza 1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30-348 </w:t>
      </w:r>
      <w:r w:rsidRPr="005173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raków, </w:t>
      </w:r>
    </w:p>
    <w:p w14:paraId="2D719B10" w14:textId="77777777" w:rsidR="006D6E16" w:rsidRPr="003F41DE" w:rsidRDefault="006D6E16" w:rsidP="00C748EA">
      <w:pPr>
        <w:pStyle w:val="Akapitzlist"/>
        <w:widowControl w:val="0"/>
        <w:numPr>
          <w:ilvl w:val="0"/>
          <w:numId w:val="97"/>
        </w:num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1DE">
        <w:rPr>
          <w:rFonts w:ascii="Times New Roman" w:hAnsi="Times New Roman" w:cs="Times New Roman"/>
          <w:sz w:val="24"/>
          <w:szCs w:val="24"/>
        </w:rPr>
        <w:t xml:space="preserve">Opis przedmiotu zamówienia jest zgodny z Wspólnym Słownikiem Zamówień </w:t>
      </w:r>
    </w:p>
    <w:p w14:paraId="7A56770C" w14:textId="77777777" w:rsidR="006D6E16" w:rsidRPr="00C44F19" w:rsidRDefault="006D6E16" w:rsidP="006D6E16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r w:rsidRPr="00BF5441">
        <w:rPr>
          <w:rFonts w:ascii="Times New Roman" w:hAnsi="Times New Roman" w:cs="Times New Roman"/>
          <w:sz w:val="24"/>
          <w:szCs w:val="24"/>
        </w:rPr>
        <w:t xml:space="preserve">38500000-0 –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BF5441">
        <w:rPr>
          <w:rFonts w:ascii="Times New Roman" w:hAnsi="Times New Roman" w:cs="Times New Roman"/>
          <w:sz w:val="24"/>
          <w:szCs w:val="24"/>
        </w:rPr>
        <w:t>paratura kontrolna i badawcza</w:t>
      </w:r>
    </w:p>
    <w:p w14:paraId="6221F713" w14:textId="72DD6656" w:rsidR="006D6E16" w:rsidRDefault="006D6E16" w:rsidP="006D6E16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77776D" w:rsidRPr="0077776D">
        <w:rPr>
          <w:rFonts w:ascii="Times New Roman" w:hAnsi="Times New Roman" w:cs="Times New Roman"/>
          <w:sz w:val="24"/>
          <w:szCs w:val="24"/>
        </w:rPr>
        <w:t>38636000-2</w:t>
      </w:r>
      <w:r w:rsidR="0077776D">
        <w:rPr>
          <w:rFonts w:ascii="Times New Roman" w:hAnsi="Times New Roman" w:cs="Times New Roman"/>
          <w:sz w:val="24"/>
          <w:szCs w:val="24"/>
        </w:rPr>
        <w:t xml:space="preserve"> </w:t>
      </w:r>
      <w:r w:rsidR="0077776D" w:rsidRPr="00BF5441">
        <w:rPr>
          <w:rFonts w:ascii="Times New Roman" w:hAnsi="Times New Roman" w:cs="Times New Roman"/>
          <w:sz w:val="24"/>
          <w:szCs w:val="24"/>
        </w:rPr>
        <w:t xml:space="preserve">– </w:t>
      </w:r>
      <w:r w:rsidR="0077776D" w:rsidRPr="0077776D">
        <w:rPr>
          <w:rFonts w:ascii="Times New Roman" w:hAnsi="Times New Roman" w:cs="Times New Roman"/>
          <w:sz w:val="24"/>
          <w:szCs w:val="24"/>
        </w:rPr>
        <w:t>Specjalistyczne przyrządy optyczne</w:t>
      </w:r>
    </w:p>
    <w:p w14:paraId="22D4C122" w14:textId="77777777" w:rsidR="00821B2B" w:rsidRDefault="00821B2B" w:rsidP="003A597E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164B82C" w14:textId="0571AD0E" w:rsidR="00AF2A73" w:rsidRPr="00D44B24" w:rsidRDefault="00AF2A73" w:rsidP="003361B3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="00B53864" w:rsidRPr="003361B3">
        <w:rPr>
          <w:rFonts w:ascii="Times New Roman" w:hAnsi="Times New Roman" w:cs="Times New Roman"/>
          <w:sz w:val="24"/>
          <w:szCs w:val="24"/>
        </w:rPr>
        <w:softHyphen/>
        <w:t>–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Centrum</w:t>
      </w:r>
      <w:r w:rsidR="00B53864"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>badań materiałowych w skali ATOMowej dla INnowacyjnej gospodarki. Projekt współfinansowany ze środków Europejskiego Funduszu Rozwoju Regionalnego w ramach Programu Operacyjnego Inteligentny Rozwój 2014-2020 (PO IR), Oś IV: Zwiększenie potencjału naukowo</w:t>
      </w:r>
      <w:r w:rsidR="004457FF" w:rsidRPr="003361B3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>badawczego, Działanie 4.2: Rozwój nowoczesnej infrastruktury badawczej sektora nauki, Umowa nr: POIR.04.02.00-00-D001/20-00, z dnia 22 grudnia 2020 r.</w:t>
      </w:r>
      <w:r w:rsidR="008831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3146" w:rsidRPr="00883146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83146" w:rsidRPr="00883146">
        <w:rPr>
          <w:rFonts w:ascii="Times New Roman" w:hAnsi="Times New Roman" w:cs="Times New Roman"/>
          <w:b/>
          <w:bCs/>
          <w:sz w:val="24"/>
          <w:szCs w:val="24"/>
        </w:rPr>
        <w:t>układ do rejestracji i analizy szybkich procesów optycznych).</w:t>
      </w:r>
    </w:p>
    <w:p w14:paraId="502872BD" w14:textId="77777777" w:rsidR="00B02BB2" w:rsidRPr="00630701" w:rsidRDefault="005066ED" w:rsidP="00630701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30701">
        <w:rPr>
          <w:rFonts w:ascii="Times New Roman" w:hAnsi="Times New Roman" w:cs="Times New Roman"/>
          <w:bCs/>
          <w:sz w:val="24"/>
          <w:szCs w:val="24"/>
          <w:u w:val="single"/>
        </w:rPr>
        <w:t>Wymagania ogólne:</w:t>
      </w:r>
    </w:p>
    <w:p w14:paraId="3AC6905B" w14:textId="35843AA1" w:rsidR="006C7D86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oferować przedmiot zamówienia zgodny z </w:t>
      </w:r>
      <w:r w:rsidR="000F118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pisem przedmiotu zamówienia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onym w SWZ</w:t>
      </w:r>
      <w:r w:rsidR="006B04E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6E9CC8C6" w14:textId="5E7B81DC" w:rsidR="006B04E0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oda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ć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 treści załącznika 2 do formularza oferty /TREŚĆ OFERTY/ model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zw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(firmy) producenta oferowanej aparatury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0FCF4C58" w14:textId="645ABCE3" w:rsidR="006B04E0" w:rsidRPr="00621169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rzedłoż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ć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raz z ofertą przedmiotow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środk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dowodo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 których mowa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rozdziale IV niniejszej SWZ.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1EB07B8D" w14:textId="01BFC317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pewnić wykonanie zamówienia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terminie określonym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rozdziale V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iniejszej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WZ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738090CF" w14:textId="2BE974F3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przedłożyć kalkulację cenową oferty, sporządzoną zgodnie z SWZ, uwzględniającą </w:t>
      </w:r>
      <w:r w:rsidR="00E2747D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dla całościowej realizacji zamówienia, </w:t>
      </w:r>
      <w:r w:rsidR="00385B23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zczególności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transportu, </w:t>
      </w:r>
      <w:r w:rsidR="00CD1EC7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bezpieczenia,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stawy</w:t>
      </w:r>
      <w:r w:rsidR="009B5B0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9B5B0D" w:rsidRPr="000365CD">
        <w:rPr>
          <w:rFonts w:ascii="Times New Roman" w:hAnsi="Times New Roman" w:cs="Times New Roman"/>
          <w:sz w:val="24"/>
          <w:szCs w:val="24"/>
        </w:rPr>
        <w:t>wniesienia, montażu, uruchomienia</w:t>
      </w:r>
      <w:r w:rsidR="008E2BF4">
        <w:rPr>
          <w:rFonts w:ascii="Times New Roman" w:hAnsi="Times New Roman" w:cs="Times New Roman"/>
          <w:sz w:val="24"/>
          <w:szCs w:val="24"/>
        </w:rPr>
        <w:t>.</w:t>
      </w:r>
    </w:p>
    <w:p w14:paraId="26404512" w14:textId="68FFEF92" w:rsidR="00D44B24" w:rsidRPr="00CB34E4" w:rsidRDefault="00671AE1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W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usi</w:t>
      </w:r>
      <w:r w:rsidR="008D6D8A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CB34E4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akceptować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termin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posób i zasady płatności, o których mowa w projektowanych </w:t>
      </w:r>
      <w:r w:rsidR="000E0594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stanowieniach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umowy (wzór umowy</w:t>
      </w:r>
      <w:r w:rsidR="00CB34E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.</w:t>
      </w:r>
    </w:p>
    <w:p w14:paraId="304A5974" w14:textId="1E6EF529" w:rsidR="00CB34E4" w:rsidRPr="005D0DCF" w:rsidRDefault="00671AE1" w:rsidP="005D0DCF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ykonawca musi zaoferować </w:t>
      </w:r>
      <w:r w:rsidR="00CB34E4">
        <w:rPr>
          <w:rFonts w:ascii="Times New Roman" w:hAnsi="Times New Roman" w:cs="Times New Roman"/>
          <w:sz w:val="24"/>
          <w:szCs w:val="24"/>
        </w:rPr>
        <w:t xml:space="preserve">i zapewnić realizację warunków gwarancji (rękojmi) 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oraz </w:t>
      </w:r>
      <w:r w:rsidR="00CB34E4">
        <w:rPr>
          <w:rFonts w:ascii="Times New Roman" w:hAnsi="Times New Roman" w:cs="Times New Roman"/>
          <w:sz w:val="24"/>
          <w:szCs w:val="24"/>
        </w:rPr>
        <w:t xml:space="preserve">warunków serwisu na zasadach określonych </w:t>
      </w:r>
      <w:r w:rsidR="006C7D86" w:rsidRPr="000365CD">
        <w:rPr>
          <w:rFonts w:ascii="Times New Roman" w:hAnsi="Times New Roman" w:cs="Times New Roman"/>
          <w:sz w:val="24"/>
          <w:szCs w:val="24"/>
        </w:rPr>
        <w:t>w załączniku A do SWZ</w:t>
      </w:r>
      <w:r w:rsidR="00AD330E" w:rsidRPr="000365CD">
        <w:rPr>
          <w:rFonts w:ascii="Times New Roman" w:hAnsi="Times New Roman" w:cs="Times New Roman"/>
          <w:sz w:val="24"/>
          <w:szCs w:val="24"/>
        </w:rPr>
        <w:t xml:space="preserve"> oraz w projektowanych postanowieniach umowy (we wzorze umowy)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567C4D" w14:textId="77777777" w:rsidR="002259F3" w:rsidRPr="000365CD" w:rsidRDefault="002259F3" w:rsidP="005D0DCF">
      <w:pPr>
        <w:widowControl w:val="0"/>
        <w:numPr>
          <w:ilvl w:val="0"/>
          <w:numId w:val="3"/>
        </w:numPr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kładanie ofert równoważnych – przedmiot zamówienia został opisany w sposób precyzyjny i zrozumiały, bez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skazania znaków towarowych, patentów lub pochodzenia, źródła lub szczególnego procesu, który charakteryzuje produkty dostarczane przez konkretneg</w:t>
      </w:r>
      <w:r w:rsidR="00056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 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.</w:t>
      </w:r>
    </w:p>
    <w:p w14:paraId="23EB628D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</w:t>
      </w:r>
      <w:r w:rsidR="003C610A">
        <w:rPr>
          <w:rFonts w:ascii="Times New Roman" w:hAnsi="Times New Roman" w:cs="Times New Roman"/>
          <w:bCs/>
          <w:sz w:val="24"/>
          <w:szCs w:val="24"/>
        </w:rPr>
        <w:t>h, którymi zainteresowany jest Z</w:t>
      </w:r>
      <w:r w:rsidRPr="000365CD">
        <w:rPr>
          <w:rFonts w:ascii="Times New Roman" w:hAnsi="Times New Roman" w:cs="Times New Roman"/>
          <w:bCs/>
          <w:sz w:val="24"/>
          <w:szCs w:val="24"/>
        </w:rPr>
        <w:t>amawiający. Stąd też, wyraźnie podkreśla się, iż ww. nazwom, znakom towarowym, patentom lub miejscom pochodzenia towarzyszy zapis „lub równoważny”.</w:t>
      </w:r>
    </w:p>
    <w:p w14:paraId="18308721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</w:t>
      </w:r>
      <w:r w:rsidRPr="000365CD">
        <w:rPr>
          <w:rFonts w:ascii="Times New Roman" w:hAnsi="Times New Roman" w:cs="Times New Roman"/>
          <w:sz w:val="24"/>
          <w:szCs w:val="24"/>
        </w:rPr>
        <w:t>od pojęciem „równoważności</w:t>
      </w:r>
      <w:r w:rsidRPr="000365CD">
        <w:rPr>
          <w:rFonts w:ascii="Times New Roman" w:hAnsi="Times New Roman" w:cs="Times New Roman"/>
          <w:i/>
          <w:sz w:val="24"/>
          <w:szCs w:val="24"/>
        </w:rPr>
        <w:t>”</w:t>
      </w:r>
      <w:r w:rsidRPr="000365CD">
        <w:rPr>
          <w:rFonts w:ascii="Times New Roman" w:hAnsi="Times New Roman" w:cs="Times New Roman"/>
          <w:sz w:val="24"/>
          <w:szCs w:val="24"/>
        </w:rPr>
        <w:t xml:space="preserve"> rozumie się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ferowanie 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paratury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osiadając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>ej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18BCB08B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>co najmniej te same cechy (tj. właściwości funkcjonaln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o-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użytkowe), co podane w załącznik A do SWZ i</w:t>
      </w:r>
    </w:p>
    <w:p w14:paraId="19CD76C7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parametry techniczne na poziomie co najmniej takim, jak wskazane przez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mawiającego (w tym zakresie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amawiający dopuszcza również rozwiązania lepsze niż opisane przez niego, w szczególności wynikające z unowocześnienia technologicznej linii produkcyjnej).</w:t>
      </w:r>
    </w:p>
    <w:p w14:paraId="7A525F32" w14:textId="6C0D390B" w:rsidR="008A5000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Każdy </w:t>
      </w:r>
      <w:r w:rsidR="002673C0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ykonawca składający ofertę równoważną jest obowiązany wykazać w treści przedkładanej przez siebie oferty, że oferowany przez niego przedmiot zamówienia spełnia wymagania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arametry techniczne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 i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funkcjonal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ne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kreślone w SWZ, bądź też przewiduje rozwiązania lepsze niż opisywane. </w:t>
      </w:r>
    </w:p>
    <w:p w14:paraId="3661184C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45EDD9F3" w14:textId="77777777" w:rsidR="00AD6206" w:rsidRPr="000A55D5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A55D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V – Przedmiotowe środki dowodowe (składane wraz z ofertą)</w:t>
      </w:r>
    </w:p>
    <w:p w14:paraId="50CF1DE9" w14:textId="77777777" w:rsidR="00AD6206" w:rsidRPr="000365CD" w:rsidRDefault="00AD6206" w:rsidP="000365CD">
      <w:pPr>
        <w:widowControl w:val="0"/>
        <w:numPr>
          <w:ilvl w:val="0"/>
          <w:numId w:val="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maga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łożenia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raz z ofertą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dmiotowych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środków dowodowych</w:t>
      </w:r>
      <w:r w:rsidR="006460C2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tj.:</w:t>
      </w:r>
    </w:p>
    <w:p w14:paraId="34BB5D4B" w14:textId="2AF2035C" w:rsidR="002375FF" w:rsidRPr="004D632B" w:rsidRDefault="002375FF" w:rsidP="002375FF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ind w:left="1134" w:hanging="708"/>
        <w:rPr>
          <w:rFonts w:ascii="Times New Roman" w:hAnsi="Times New Roman"/>
          <w:bCs/>
          <w:sz w:val="24"/>
          <w:szCs w:val="24"/>
          <w:lang w:eastAsia="pl-PL"/>
        </w:rPr>
      </w:pPr>
      <w:r w:rsidRPr="002375FF">
        <w:rPr>
          <w:rFonts w:ascii="Times New Roman" w:hAnsi="Times New Roman"/>
          <w:bCs/>
          <w:sz w:val="24"/>
          <w:szCs w:val="24"/>
          <w:lang w:eastAsia="pl-PL"/>
        </w:rPr>
        <w:t>w</w:t>
      </w:r>
      <w:r w:rsidRPr="002375FF">
        <w:rPr>
          <w:rFonts w:ascii="Times New Roman" w:hAnsi="Times New Roman"/>
          <w:bCs/>
          <w:sz w:val="24"/>
          <w:szCs w:val="24"/>
        </w:rPr>
        <w:t xml:space="preserve">ypełnionego załącznika nr 3 do formularza oferty wraz z ewentualnym (fakultatywnym) potwierdzeniem oferowanych </w:t>
      </w:r>
      <w:r w:rsidRPr="004D632B">
        <w:rPr>
          <w:rFonts w:ascii="Times New Roman" w:hAnsi="Times New Roman"/>
          <w:bCs/>
          <w:sz w:val="24"/>
          <w:szCs w:val="24"/>
        </w:rPr>
        <w:t xml:space="preserve">parametrów </w:t>
      </w:r>
      <w:r w:rsidR="003A5632" w:rsidRPr="004D632B">
        <w:rPr>
          <w:rFonts w:ascii="Times New Roman" w:hAnsi="Times New Roman"/>
          <w:bCs/>
          <w:sz w:val="24"/>
          <w:szCs w:val="24"/>
        </w:rPr>
        <w:t xml:space="preserve">za pomocą </w:t>
      </w:r>
      <w:r w:rsidRPr="004D632B">
        <w:rPr>
          <w:rFonts w:ascii="Times New Roman" w:hAnsi="Times New Roman"/>
          <w:bCs/>
          <w:sz w:val="24"/>
          <w:szCs w:val="24"/>
        </w:rPr>
        <w:t>opis</w:t>
      </w:r>
      <w:r w:rsidR="00A31E57" w:rsidRPr="004D632B">
        <w:rPr>
          <w:rFonts w:ascii="Times New Roman" w:hAnsi="Times New Roman"/>
          <w:bCs/>
          <w:sz w:val="24"/>
          <w:szCs w:val="24"/>
        </w:rPr>
        <w:t>ów</w:t>
      </w:r>
      <w:r w:rsidRPr="004D632B">
        <w:rPr>
          <w:rFonts w:ascii="Times New Roman" w:hAnsi="Times New Roman"/>
          <w:bCs/>
          <w:sz w:val="24"/>
          <w:szCs w:val="24"/>
        </w:rPr>
        <w:t xml:space="preserve"> techniczny</w:t>
      </w:r>
      <w:r w:rsidR="00A31E57" w:rsidRPr="004D632B">
        <w:rPr>
          <w:rFonts w:ascii="Times New Roman" w:hAnsi="Times New Roman"/>
          <w:bCs/>
          <w:sz w:val="24"/>
          <w:szCs w:val="24"/>
        </w:rPr>
        <w:t>ch</w:t>
      </w:r>
      <w:r w:rsidRPr="004D632B">
        <w:rPr>
          <w:rFonts w:ascii="Times New Roman" w:hAnsi="Times New Roman"/>
          <w:bCs/>
          <w:sz w:val="24"/>
          <w:szCs w:val="24"/>
        </w:rPr>
        <w:t xml:space="preserve"> sporządzon</w:t>
      </w:r>
      <w:r w:rsidR="00A31E57" w:rsidRPr="004D632B">
        <w:rPr>
          <w:rFonts w:ascii="Times New Roman" w:hAnsi="Times New Roman"/>
          <w:bCs/>
          <w:sz w:val="24"/>
          <w:szCs w:val="24"/>
        </w:rPr>
        <w:t>ych</w:t>
      </w:r>
      <w:r w:rsidRPr="004D632B">
        <w:rPr>
          <w:rFonts w:ascii="Times New Roman" w:hAnsi="Times New Roman"/>
          <w:bCs/>
          <w:sz w:val="24"/>
          <w:szCs w:val="24"/>
        </w:rPr>
        <w:t xml:space="preserve"> przez producenta i/lub wydrukami ze stron internetowych producenta/ów </w:t>
      </w:r>
      <w:r w:rsidR="001336F6" w:rsidRPr="004D632B">
        <w:rPr>
          <w:rFonts w:ascii="Times New Roman" w:hAnsi="Times New Roman"/>
          <w:bCs/>
          <w:sz w:val="24"/>
          <w:szCs w:val="24"/>
        </w:rPr>
        <w:t xml:space="preserve">i/lub </w:t>
      </w:r>
      <w:r w:rsidRPr="004D632B">
        <w:rPr>
          <w:rFonts w:ascii="Times New Roman" w:hAnsi="Times New Roman"/>
          <w:bCs/>
          <w:sz w:val="24"/>
          <w:szCs w:val="24"/>
        </w:rPr>
        <w:t xml:space="preserve">katalogami producenta/ów, </w:t>
      </w:r>
      <w:r w:rsidR="0016685A" w:rsidRPr="004D632B">
        <w:rPr>
          <w:rFonts w:ascii="Times New Roman" w:hAnsi="Times New Roman"/>
          <w:bCs/>
          <w:sz w:val="24"/>
          <w:szCs w:val="24"/>
        </w:rPr>
        <w:t xml:space="preserve">i/lub instrukcjami obsługi/użytku </w:t>
      </w:r>
      <w:r w:rsidR="008C2342" w:rsidRPr="004D632B">
        <w:rPr>
          <w:rFonts w:ascii="Times New Roman" w:hAnsi="Times New Roman"/>
          <w:bCs/>
          <w:sz w:val="24"/>
          <w:szCs w:val="24"/>
        </w:rPr>
        <w:t xml:space="preserve">- </w:t>
      </w:r>
      <w:r w:rsidRPr="004D632B">
        <w:rPr>
          <w:rFonts w:ascii="Times New Roman" w:hAnsi="Times New Roman"/>
          <w:bCs/>
          <w:sz w:val="24"/>
          <w:szCs w:val="24"/>
        </w:rPr>
        <w:t xml:space="preserve">pozwalającymi na ocenę zgodności </w:t>
      </w:r>
      <w:r w:rsidR="00C75316" w:rsidRPr="004D632B">
        <w:rPr>
          <w:rFonts w:ascii="Times New Roman" w:hAnsi="Times New Roman"/>
          <w:bCs/>
          <w:sz w:val="24"/>
          <w:szCs w:val="24"/>
        </w:rPr>
        <w:t xml:space="preserve">parametrów technicznych i funkcjonalnych </w:t>
      </w:r>
      <w:r w:rsidRPr="004D632B">
        <w:rPr>
          <w:rFonts w:ascii="Times New Roman" w:hAnsi="Times New Roman"/>
          <w:bCs/>
          <w:sz w:val="24"/>
          <w:szCs w:val="24"/>
        </w:rPr>
        <w:t xml:space="preserve">oferowanej aparatury (i urządzeń komputerowych – o ile dotyczy) </w:t>
      </w:r>
      <w:r w:rsidR="00AC1EF5" w:rsidRPr="004D632B">
        <w:rPr>
          <w:rFonts w:ascii="Times New Roman" w:hAnsi="Times New Roman"/>
          <w:bCs/>
          <w:sz w:val="24"/>
          <w:szCs w:val="24"/>
        </w:rPr>
        <w:t xml:space="preserve">z wymogami opisu przedmiotu zamówienia </w:t>
      </w:r>
      <w:r w:rsidR="009D7D27" w:rsidRPr="004D632B">
        <w:rPr>
          <w:rFonts w:ascii="Times New Roman" w:hAnsi="Times New Roman"/>
          <w:bCs/>
          <w:sz w:val="24"/>
          <w:szCs w:val="24"/>
        </w:rPr>
        <w:t>określonymi</w:t>
      </w:r>
      <w:r w:rsidRPr="004D632B">
        <w:rPr>
          <w:rFonts w:ascii="Times New Roman" w:hAnsi="Times New Roman"/>
          <w:bCs/>
          <w:sz w:val="24"/>
          <w:szCs w:val="24"/>
        </w:rPr>
        <w:t xml:space="preserve"> w treści SWZ. Zamawiający dopuszcza złożenie wskazanych powyżej przedmiotowych środków dowodowych w języku angielskim.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Wyżej wymienione </w:t>
      </w:r>
      <w:r w:rsidR="00BE0CF5" w:rsidRPr="004D632B">
        <w:rPr>
          <w:rFonts w:ascii="Times New Roman" w:hAnsi="Times New Roman"/>
          <w:bCs/>
          <w:sz w:val="24"/>
          <w:szCs w:val="24"/>
          <w:u w:val="single"/>
        </w:rPr>
        <w:t xml:space="preserve">przedmiotowe środki dowodowe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>w razie ich złożenia muszą zostać opatrzone kwalifikowanym</w:t>
      </w:r>
      <w:r w:rsidR="00A54F2E" w:rsidRPr="004D632B">
        <w:rPr>
          <w:rFonts w:ascii="Times New Roman" w:hAnsi="Times New Roman"/>
          <w:bCs/>
          <w:sz w:val="24"/>
          <w:szCs w:val="24"/>
          <w:u w:val="single"/>
        </w:rPr>
        <w:t xml:space="preserve"> podpisem elektronicznym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, zgodnie z zasadami niniejszej SWZ. </w:t>
      </w:r>
    </w:p>
    <w:p w14:paraId="12F6E46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W przypadku, gdy zaproponowane przez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ę rozwiązania w równoważnym stopniu spełniają wymagania określone w opisie przedmiotu zamówienia, </w:t>
      </w:r>
      <w:r w:rsidR="00377FCF">
        <w:rPr>
          <w:rFonts w:cs="Times New Roman"/>
          <w:u w:val="single"/>
        </w:rPr>
        <w:t>W</w:t>
      </w:r>
      <w:r w:rsidRPr="000365CD">
        <w:rPr>
          <w:rFonts w:cs="Times New Roman"/>
          <w:u w:val="single"/>
        </w:rPr>
        <w:t xml:space="preserve">ykonawca </w:t>
      </w:r>
      <w:r w:rsidRPr="000365CD">
        <w:rPr>
          <w:rFonts w:cs="Times New Roman"/>
          <w:u w:val="single"/>
        </w:rPr>
        <w:lastRenderedPageBreak/>
        <w:t>musi udowodnić w ofercie</w:t>
      </w:r>
      <w:r w:rsidRPr="000365CD">
        <w:rPr>
          <w:rFonts w:cs="Times New Roman"/>
        </w:rPr>
        <w:t>, w szczególności za pomocą przedmiotowych środków dowodowych, że oferowane dostawy spełniają okr</w:t>
      </w:r>
      <w:r w:rsidR="00377FCF">
        <w:rPr>
          <w:rFonts w:cs="Times New Roman"/>
        </w:rPr>
        <w:t>eślone przez Z</w:t>
      </w:r>
      <w:r w:rsidRPr="000365CD">
        <w:rPr>
          <w:rFonts w:cs="Times New Roman"/>
        </w:rPr>
        <w:t>amawiającego wymagania, cechy lub kryteria.</w:t>
      </w:r>
    </w:p>
    <w:p w14:paraId="24A6362A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Jeżeli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365CD">
        <w:rPr>
          <w:rFonts w:cs="Times New Roman"/>
          <w:u w:val="single"/>
        </w:rPr>
        <w:t>Powyższe nie dotyczy przedmiotowych środków dowodowych obligatoryjnie składanych wraz z ofertą na potwierdzenie równoważności.</w:t>
      </w:r>
    </w:p>
    <w:p w14:paraId="1778B9C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0D7CF7CB" w14:textId="77777777" w:rsidR="00D207B6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>Zamawiający może żądać od wykonawców wyjaśnień dotyczących treści przedmiotowych środków dowodowych.</w:t>
      </w:r>
    </w:p>
    <w:p w14:paraId="0E3AE610" w14:textId="77777777" w:rsidR="00007E5D" w:rsidRPr="000365CD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</w:rPr>
      </w:pPr>
    </w:p>
    <w:p w14:paraId="0498B9F3" w14:textId="78BDE361" w:rsid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 – Termin wykonania zamówienia</w:t>
      </w:r>
    </w:p>
    <w:p w14:paraId="27C90637" w14:textId="66002526" w:rsidR="0075004F" w:rsidRDefault="0075004F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2E9E1359" w14:textId="26C1B3F2" w:rsidR="0075004F" w:rsidRPr="006433F2" w:rsidRDefault="0075004F" w:rsidP="0077776D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44F19">
        <w:rPr>
          <w:rFonts w:ascii="Times New Roman" w:hAnsi="Times New Roman" w:cs="Times New Roman"/>
          <w:sz w:val="24"/>
          <w:szCs w:val="24"/>
          <w:highlight w:val="lightGray"/>
        </w:rPr>
        <w:t>Część 1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oscyloskopu</w:t>
      </w:r>
      <w:r w:rsidRPr="00D74FFA">
        <w:rPr>
          <w:rFonts w:ascii="Times New Roman" w:hAnsi="Times New Roman" w:cs="Times New Roman"/>
          <w:sz w:val="24"/>
          <w:szCs w:val="24"/>
        </w:rPr>
        <w:t>.</w:t>
      </w:r>
    </w:p>
    <w:p w14:paraId="7222535A" w14:textId="30B84A73" w:rsidR="00CC72E9" w:rsidRPr="000365CD" w:rsidRDefault="00CC72E9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 zamówienia</w:t>
      </w:r>
      <w:r w:rsidR="00905003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(tj. wszystkie czynności nim objęte: transport, dostawa, montaż, </w:t>
      </w:r>
      <w:r w:rsidR="005A4BB6">
        <w:rPr>
          <w:rFonts w:ascii="Times New Roman" w:hAnsi="Times New Roman" w:cs="Times New Roman"/>
          <w:bCs/>
          <w:sz w:val="24"/>
          <w:szCs w:val="24"/>
        </w:rPr>
        <w:t>wniesienie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bCs/>
          <w:sz w:val="24"/>
          <w:szCs w:val="24"/>
        </w:rPr>
        <w:t>uruchomienie) musi zostać wykonany</w:t>
      </w:r>
      <w:r w:rsidR="000365CD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 terminie </w:t>
      </w:r>
      <w:r w:rsidRPr="00761E8F">
        <w:rPr>
          <w:rFonts w:ascii="Times New Roman" w:hAnsi="Times New Roman" w:cs="Times New Roman"/>
          <w:b/>
          <w:sz w:val="24"/>
          <w:szCs w:val="24"/>
        </w:rPr>
        <w:t>do</w:t>
      </w:r>
      <w:r w:rsidR="002B40E8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D1609">
        <w:rPr>
          <w:rFonts w:ascii="Times New Roman" w:hAnsi="Times New Roman" w:cs="Times New Roman"/>
          <w:b/>
          <w:sz w:val="24"/>
          <w:szCs w:val="24"/>
        </w:rPr>
        <w:t>5 miesięcy</w:t>
      </w:r>
      <w:r w:rsidR="00EC200F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>licząc od dnia udzielenia zamówienia, tj.</w:t>
      </w:r>
      <w:r w:rsidR="00CC78F5" w:rsidRPr="000365CD">
        <w:rPr>
          <w:rFonts w:ascii="Times New Roman" w:hAnsi="Times New Roman" w:cs="Times New Roman"/>
          <w:bCs/>
          <w:sz w:val="24"/>
          <w:szCs w:val="24"/>
        </w:rPr>
        <w:t> 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od </w:t>
      </w:r>
      <w:r w:rsidR="00F16886" w:rsidRPr="000365CD">
        <w:rPr>
          <w:rFonts w:ascii="Times New Roman" w:hAnsi="Times New Roman" w:cs="Times New Roman"/>
          <w:bCs/>
          <w:sz w:val="24"/>
          <w:szCs w:val="24"/>
        </w:rPr>
        <w:t xml:space="preserve">dnia </w:t>
      </w:r>
      <w:r w:rsidRPr="000365CD">
        <w:rPr>
          <w:rFonts w:ascii="Times New Roman" w:hAnsi="Times New Roman" w:cs="Times New Roman"/>
          <w:bCs/>
          <w:sz w:val="24"/>
          <w:szCs w:val="24"/>
        </w:rPr>
        <w:t>zawarcia umowy</w:t>
      </w:r>
    </w:p>
    <w:p w14:paraId="29E486C1" w14:textId="25CE9EE3" w:rsidR="00905003" w:rsidRPr="000365CD" w:rsidRDefault="00905003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Wykonawca zapewnia gotowość do realizacji zamówienia w dniu zawarcia umowy.</w:t>
      </w:r>
    </w:p>
    <w:p w14:paraId="3F1252AF" w14:textId="713F3D2C" w:rsidR="00765204" w:rsidRPr="001D1609" w:rsidRDefault="00765204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dopuszcza możliwość wcześniejszej realizacji. </w:t>
      </w:r>
    </w:p>
    <w:p w14:paraId="221AB08E" w14:textId="74F3FCE4" w:rsidR="001D1609" w:rsidRDefault="001D1609" w:rsidP="001D1609">
      <w:pPr>
        <w:widowControl w:val="0"/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0E26D5" w14:textId="3B158E54" w:rsidR="001D1609" w:rsidRPr="006433F2" w:rsidRDefault="001D1609" w:rsidP="006433F2">
      <w:pPr>
        <w:widowControl w:val="0"/>
        <w:tabs>
          <w:tab w:val="left" w:pos="426"/>
        </w:tabs>
        <w:suppressAutoHyphens/>
        <w:spacing w:after="0" w:line="240" w:lineRule="auto"/>
        <w:ind w:left="426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6D6E16">
        <w:rPr>
          <w:rFonts w:ascii="Times New Roman" w:hAnsi="Times New Roman" w:cs="Times New Roman"/>
          <w:sz w:val="24"/>
          <w:szCs w:val="24"/>
          <w:highlight w:val="lightGray"/>
        </w:rPr>
        <w:t>Część 2</w:t>
      </w:r>
      <w:r w:rsidRPr="00D74FFA">
        <w:rPr>
          <w:rFonts w:ascii="Times New Roman" w:hAnsi="Times New Roman" w:cs="Times New Roman"/>
          <w:sz w:val="24"/>
          <w:szCs w:val="24"/>
        </w:rPr>
        <w:t xml:space="preserve"> - </w:t>
      </w:r>
      <w:r w:rsidRPr="00020DF0">
        <w:rPr>
          <w:rFonts w:ascii="Times New Roman" w:hAnsi="Times New Roman" w:cs="Times New Roman"/>
          <w:sz w:val="24"/>
          <w:szCs w:val="24"/>
        </w:rPr>
        <w:t>dostawa, montaż i uruchomien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C748EA">
        <w:rPr>
          <w:rFonts w:ascii="Times New Roman" w:hAnsi="Times New Roman" w:cs="Times New Roman"/>
          <w:b/>
          <w:bCs/>
          <w:sz w:val="24"/>
          <w:szCs w:val="24"/>
        </w:rPr>
        <w:t>enerator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mpulsów, korelator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czasow</w:t>
      </w:r>
      <w:r>
        <w:rPr>
          <w:rFonts w:ascii="Times New Roman" w:hAnsi="Times New Roman" w:cs="Times New Roman"/>
          <w:b/>
          <w:bCs/>
          <w:sz w:val="24"/>
          <w:szCs w:val="24"/>
        </w:rPr>
        <w:t>ego</w:t>
      </w:r>
      <w:r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 detektor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pojedynczych fotonów</w:t>
      </w:r>
      <w:r w:rsidRPr="00D74FFA">
        <w:rPr>
          <w:rFonts w:ascii="Times New Roman" w:hAnsi="Times New Roman" w:cs="Times New Roman"/>
          <w:sz w:val="24"/>
          <w:szCs w:val="24"/>
        </w:rPr>
        <w:t>.</w:t>
      </w:r>
    </w:p>
    <w:p w14:paraId="21F47240" w14:textId="4881D176" w:rsidR="001D1609" w:rsidRPr="000365CD" w:rsidRDefault="001D1609" w:rsidP="001D1609">
      <w:pPr>
        <w:widowControl w:val="0"/>
        <w:numPr>
          <w:ilvl w:val="0"/>
          <w:numId w:val="98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Przedmiot zamówienia (tj. wszystkie czynności nim objęte: transport, dostawa, montaż, </w:t>
      </w:r>
      <w:r>
        <w:rPr>
          <w:rFonts w:ascii="Times New Roman" w:hAnsi="Times New Roman" w:cs="Times New Roman"/>
          <w:bCs/>
          <w:sz w:val="24"/>
          <w:szCs w:val="24"/>
        </w:rPr>
        <w:t xml:space="preserve">wniesienie,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uruchomienie) musi zostać wykonany w terminie </w:t>
      </w:r>
      <w:r w:rsidRPr="00761E8F">
        <w:rPr>
          <w:rFonts w:ascii="Times New Roman" w:hAnsi="Times New Roman" w:cs="Times New Roman"/>
          <w:b/>
          <w:sz w:val="24"/>
          <w:szCs w:val="24"/>
        </w:rPr>
        <w:t xml:space="preserve">do </w:t>
      </w:r>
      <w:r w:rsidR="00883146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miesięcy</w:t>
      </w:r>
      <w:r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>licząc od dnia udzielenia zamówienia, tj. </w:t>
      </w:r>
      <w:r>
        <w:rPr>
          <w:rFonts w:ascii="Times New Roman" w:hAnsi="Times New Roman" w:cs="Times New Roman"/>
          <w:bCs/>
          <w:sz w:val="24"/>
          <w:szCs w:val="24"/>
        </w:rPr>
        <w:t xml:space="preserve">od </w:t>
      </w:r>
      <w:r w:rsidRPr="000365CD">
        <w:rPr>
          <w:rFonts w:ascii="Times New Roman" w:hAnsi="Times New Roman" w:cs="Times New Roman"/>
          <w:bCs/>
          <w:sz w:val="24"/>
          <w:szCs w:val="24"/>
        </w:rPr>
        <w:t>dnia zawarcia umowy</w:t>
      </w:r>
    </w:p>
    <w:p w14:paraId="39CFD5EB" w14:textId="10B6C3F1" w:rsidR="001D1609" w:rsidRPr="000365CD" w:rsidRDefault="001D1609" w:rsidP="001D1609">
      <w:pPr>
        <w:widowControl w:val="0"/>
        <w:numPr>
          <w:ilvl w:val="0"/>
          <w:numId w:val="98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Wykonawca zapewnia gotowość do realizacji zamówienia w dniu zawarcia umowy.</w:t>
      </w:r>
    </w:p>
    <w:p w14:paraId="754E7BF3" w14:textId="77777777" w:rsidR="001D1609" w:rsidRPr="001D1609" w:rsidRDefault="001D1609" w:rsidP="001D1609">
      <w:pPr>
        <w:widowControl w:val="0"/>
        <w:numPr>
          <w:ilvl w:val="0"/>
          <w:numId w:val="98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dopuszcza możliwość wcześniejszej realizacji. </w:t>
      </w:r>
    </w:p>
    <w:p w14:paraId="7FD913FE" w14:textId="77777777" w:rsidR="00F16886" w:rsidRPr="000365CD" w:rsidRDefault="00F16886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5E10556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 – Opis warunków podmiotowych udziału w postępowaniu</w:t>
      </w:r>
    </w:p>
    <w:p w14:paraId="64969D11" w14:textId="1097E579" w:rsidR="00AD620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do występowania w obrocie gospodarczym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1147371" w14:textId="1233C01E" w:rsidR="0020665B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prawnienia do prowadzenia określonej działalności gospodarczej lub zawodowej, o ile wynika to z odrębnych przepisów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89D5680" w14:textId="3C4228E5" w:rsidR="006609F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ytuacja eko</w:t>
      </w:r>
      <w:r w:rsidR="005F53D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omiczna lub finansowa </w:t>
      </w:r>
      <w:r w:rsidR="003857A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170C1291" w14:textId="78A4E740" w:rsidR="00343FA5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techniczna lub zawodowa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45310E25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5F86BE3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I – Podstawy wykluczenia wykonawców</w:t>
      </w:r>
    </w:p>
    <w:p w14:paraId="2380EC30" w14:textId="77777777" w:rsidR="00895A0A" w:rsidRPr="00595C69" w:rsidRDefault="00895A0A" w:rsidP="007D1D95">
      <w:pPr>
        <w:widowControl w:val="0"/>
        <w:numPr>
          <w:ilvl w:val="0"/>
          <w:numId w:val="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wykluczy wykonawcę w przypadku zaistnienia okoliczności przewidzianych postanowieniami:</w:t>
      </w:r>
    </w:p>
    <w:p w14:paraId="23F1B84B" w14:textId="77777777" w:rsidR="00895A0A" w:rsidRPr="00595C69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 xml:space="preserve">art. 108 ust. 1 PZP, z zastrzeżeniem art. 110 ust. 2; </w:t>
      </w:r>
    </w:p>
    <w:p w14:paraId="636F41C4" w14:textId="127C5733" w:rsidR="00CD15EA" w:rsidRPr="00595C69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art. 7 ust. 1 ustawy z dnia 13 kwietnia 2022 r. o szczególnych rozwiązaniach w zakresie przeciwdziałania wspieraniu agresji na Ukrainę oraz służących ochronie bezpieczeństwa narodowego (Dz.U. z 2022 r., poz. 835)</w:t>
      </w:r>
      <w:r w:rsidR="00CD15EA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61BC8AC7" w14:textId="26E95694" w:rsidR="00CD15EA" w:rsidRPr="00595C69" w:rsidRDefault="00CD15EA" w:rsidP="00CD15EA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art. 5k rozporządzenia Rady (UE) nr 833/2014 z dnia 31 lipca 2014 r. dotyczącego środków ograniczających w związku z działaniami Rosji destabilizującymi sytuację na Ukrainie (Dz. Urz. UE nr L 229 z 31.7.2014, str. 1), w brzmieniu nadanym rozporządzeniem Rady (UE) 2022/576 w sprawie zmiany rozporządzenia (UE) nr 833/2014 dotyczącego środków ograniczających w związku z działaniami Rosji destabilizującymi sytuację na Ukrainie (Dz. Urz. UE nr L 111 z 8.4.2022, str. 1);</w:t>
      </w:r>
    </w:p>
    <w:p w14:paraId="733737DF" w14:textId="5556A01D" w:rsidR="00895A0A" w:rsidRPr="00595C69" w:rsidRDefault="00CD15EA" w:rsidP="001B2633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iCs/>
          <w:sz w:val="24"/>
          <w:szCs w:val="24"/>
        </w:rPr>
        <w:t>w przypadku, gdy na podwykonawcę przypada ponad 10% wartości zamówienia, zamawiający dokonuje obligatoryjnej weryfikacji tego podmiotu w zakresie braku podstaw do wykluczenia na podstawie art. 7 ust. 1 ustawy sankcyjnej oraz art. 5k rozporządzenia, cytowanych powyżej w treści SWZ.</w:t>
      </w:r>
    </w:p>
    <w:p w14:paraId="56220FF0" w14:textId="1FE2EFA7" w:rsidR="00AD6206" w:rsidRPr="00595C69" w:rsidRDefault="00F85D42" w:rsidP="001B2633">
      <w:pPr>
        <w:widowControl w:val="0"/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 </w:t>
      </w:r>
      <w:r w:rsidR="001B2633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tosownie do treści art. 109 ust. 1 ustawy PZP, zamawiający wykluczy z postępowania wykonawcę:</w:t>
      </w:r>
    </w:p>
    <w:p w14:paraId="73CA4D64" w14:textId="5BD70FB0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1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art. 109 ust. 1 pkt 1);</w:t>
      </w:r>
    </w:p>
    <w:p w14:paraId="3307E20D" w14:textId="33B7F0D8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2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tosunku do którego otwarto likwidację, ogłoszono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5077D5C7" w14:textId="329F4D56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3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205110F5" w14:textId="24669EEE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4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61043C6D" w14:textId="0FEBDD44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5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7A8F0EFD" w14:textId="66943425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6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5D3F079B" w14:textId="1D2DD10A" w:rsidR="00AD6206" w:rsidRPr="00595C69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7 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6139D59" w14:textId="0EDC9A4F" w:rsidR="00AD6206" w:rsidRPr="00595C69" w:rsidRDefault="00763E69" w:rsidP="00763E69">
      <w:pPr>
        <w:widowControl w:val="0"/>
        <w:suppressAutoHyphens/>
        <w:spacing w:before="26"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r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przypadkach, o których mowa w ust. 2.1 – 2.4 niniejszego rozdziału, </w:t>
      </w:r>
      <w:r w:rsidR="00136DCE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y może nie wykluczać wykonawcy, jeżeli wykluczenie byłoby w sposób oczywisty nieproporcjonalne, w szczególności</w:t>
      </w:r>
      <w:r w:rsidR="004A0D42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AD6206" w:rsidRPr="00595C6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49884995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C7BA256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7E0F8279" w14:textId="77777777" w:rsidR="00AD6206" w:rsidRPr="00595C69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świadczenia składane obligatoryjnie wraz z ofertą:</w:t>
      </w:r>
    </w:p>
    <w:p w14:paraId="340D55DE" w14:textId="77777777" w:rsidR="00EE1B5A" w:rsidRPr="00595C69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celu potwierdzenia </w:t>
      </w:r>
      <w:r w:rsidR="00157365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e</w:t>
      </w:r>
      <w:r w:rsidR="0023654A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łnienia warunków udziału w postę</w:t>
      </w:r>
      <w:r w:rsidR="00157365"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aniu oraz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raku podstaw do wykluczenia, o których mowa w rozdziale VII niniejszej SWZ, wykonawca musi dołączyć do oferty </w:t>
      </w:r>
      <w:r w:rsidR="006A7653"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olity dokument (JEDZ), którego wzór stanowi załącznik nr 1 do formularza ofertowego. 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Celem uzupełnienia oświadczenia w formie JEDZ należy go pobrać ze strony </w:t>
      </w:r>
      <w:hyperlink r:id="rId14" w:history="1">
        <w:r w:rsidR="00EC200F" w:rsidRPr="00595C6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platformazakupowa.pl/pn/uj_edu</w:t>
        </w:r>
      </w:hyperlink>
      <w:r w:rsidR="00A41EA9" w:rsidRPr="00595C69">
        <w:rPr>
          <w:rStyle w:val="Hipercze"/>
          <w:rFonts w:ascii="Times New Roman" w:hAnsi="Times New Roman" w:cs="Times New Roman"/>
          <w:sz w:val="24"/>
          <w:szCs w:val="24"/>
        </w:rPr>
        <w:t>,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 zapisać na dysku, a następnie zaimportować i uzupełnić poprzez serwis ESPD dostępny pod adresem:</w:t>
      </w:r>
      <w:r w:rsidR="006A7653" w:rsidRPr="00595C69">
        <w:rPr>
          <w:rStyle w:val="Hipercze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6A7653" w:rsidRPr="00595C69">
        <w:rPr>
          <w:rStyle w:val="Hipercze"/>
          <w:rFonts w:ascii="Times New Roman" w:hAnsi="Times New Roman" w:cs="Times New Roman"/>
          <w:sz w:val="24"/>
          <w:szCs w:val="24"/>
        </w:rPr>
        <w:t>http://espd.uzp.gov.pl</w:t>
      </w:r>
      <w:r w:rsidR="006A7653" w:rsidRPr="00595C69">
        <w:rPr>
          <w:rFonts w:ascii="Times New Roman" w:hAnsi="Times New Roman" w:cs="Times New Roman"/>
          <w:sz w:val="24"/>
          <w:szCs w:val="24"/>
        </w:rPr>
        <w:t xml:space="preserve"> Uzupełniony ESPD należy podpisać podpisem kwalifikowanym. Serwis ESPD nie archiwizuje plików. </w:t>
      </w:r>
    </w:p>
    <w:p w14:paraId="7EA3ED80" w14:textId="77777777" w:rsidR="00F02380" w:rsidRPr="00595C69" w:rsidRDefault="00F02380" w:rsidP="007D1D95">
      <w:pPr>
        <w:pStyle w:val="Akapitzlist"/>
        <w:spacing w:after="0" w:line="240" w:lineRule="auto"/>
        <w:ind w:left="993" w:right="-57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Zamawiający informuje, iż na stronie Urzędu Zamówień Publicznych: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71DB4F1E" w14:textId="77777777" w:rsidR="000004B7" w:rsidRPr="00595C69" w:rsidRDefault="00C126F8" w:rsidP="007D1D95">
      <w:pPr>
        <w:pStyle w:val="Akapitzlist"/>
        <w:spacing w:after="0" w:line="240" w:lineRule="auto"/>
        <w:ind w:left="993" w:right="-57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hyperlink r:id="rId15" w:history="1">
        <w:r w:rsidR="00F02380"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www.uzp.gov.pl/baza-wiedzy/prawo-zamowien-publicznych-regulacje/prawo-krajowe/jednolity-europejski-dokument-zamowienia</w:t>
        </w:r>
      </w:hyperlink>
      <w:r w:rsidR="00F02380" w:rsidRPr="00595C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2380"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dostępna jest Instrukcja Wypełniania Jednolitego Europejskiego Dokumentu Zamówienia (w języku polskim).</w:t>
      </w:r>
    </w:p>
    <w:p w14:paraId="3BCE2156" w14:textId="77777777" w:rsidR="00874CBD" w:rsidRPr="00595C69" w:rsidRDefault="005C1C09" w:rsidP="007D1D95">
      <w:pPr>
        <w:widowControl w:val="0"/>
        <w:suppressAutoHyphens/>
        <w:spacing w:after="0" w:line="240" w:lineRule="auto"/>
        <w:ind w:left="993"/>
        <w:contextualSpacing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Zamawiający podkreśla, że </w:t>
      </w:r>
      <w:r w:rsidR="003E24B6"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</w:t>
      </w:r>
      <w:r w:rsidR="00874CBD"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;</w:t>
      </w:r>
    </w:p>
    <w:p w14:paraId="57F44FF3" w14:textId="77777777" w:rsidR="00874CBD" w:rsidRPr="00595C69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w celu potwierdzenia braku dodatkowych podstaw do wykluczenia wykonawca musi dołączyć do oferty </w:t>
      </w:r>
      <w:r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;</w:t>
      </w:r>
    </w:p>
    <w:p w14:paraId="0577296A" w14:textId="774957B1" w:rsidR="003E24B6" w:rsidRPr="00595C69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 w:cs="Times New Roman"/>
          <w:bCs/>
          <w:iCs/>
          <w:sz w:val="24"/>
          <w:szCs w:val="24"/>
          <w:lang w:eastAsia="pl-PL"/>
        </w:rPr>
      </w:pPr>
      <w:r w:rsidRPr="00595C6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w celu potwierdzenia braku dodatkowych podstaw do wykluczenia wykonawca musi dołączyć do oferty </w:t>
      </w:r>
      <w:r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 xml:space="preserve">oświadczenie o niepodleganiu wykluczeniu – art. </w:t>
      </w:r>
      <w:r w:rsidRPr="00595C69">
        <w:rPr>
          <w:rFonts w:ascii="Times New Roman" w:hAnsi="Times New Roman" w:cs="Times New Roman"/>
          <w:sz w:val="24"/>
          <w:szCs w:val="24"/>
        </w:rPr>
        <w:t xml:space="preserve">5k </w:t>
      </w:r>
      <w:r w:rsidRPr="00595C69">
        <w:rPr>
          <w:rFonts w:ascii="Times New Roman" w:hAnsi="Times New Roman" w:cs="Times New Roman"/>
          <w:sz w:val="24"/>
          <w:szCs w:val="24"/>
        </w:rPr>
        <w:lastRenderedPageBreak/>
        <w:t>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 kwietnia 2022, str. 1);</w:t>
      </w:r>
    </w:p>
    <w:p w14:paraId="477C7032" w14:textId="77777777" w:rsidR="00AD6206" w:rsidRPr="00595C69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datkowe oświadczenia składane obligatoryjnie wraz z ofertą:</w:t>
      </w:r>
    </w:p>
    <w:p w14:paraId="0BE8F9D8" w14:textId="4DA26FFF" w:rsidR="00311B2B" w:rsidRPr="00595C69" w:rsidRDefault="00311B2B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przypadku wspólnego ubiegania się o zamówienie przez wykonawców, jednolity dokument (JEDZ), o którym mowa w ust. 1.1 </w:t>
      </w:r>
      <w:r w:rsidR="00DC5055"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>oraz oświadczenia z ust</w:t>
      </w:r>
      <w:r w:rsidR="00DC5055" w:rsidRPr="006433F2">
        <w:rPr>
          <w:rFonts w:ascii="Times New Roman" w:hAnsi="Times New Roman" w:cs="Times New Roman"/>
          <w:bCs/>
          <w:sz w:val="24"/>
          <w:szCs w:val="24"/>
          <w:lang w:eastAsia="pl-PL"/>
        </w:rPr>
        <w:t>. 1.2 i 1.3</w:t>
      </w:r>
      <w:r w:rsidR="00DC5055" w:rsidRPr="00595C69">
        <w:rPr>
          <w:rFonts w:ascii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595C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yżej składa każdy z wykonawców; </w:t>
      </w:r>
      <w:r w:rsidRPr="00595C69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;</w:t>
      </w:r>
    </w:p>
    <w:p w14:paraId="03C5987B" w14:textId="77777777" w:rsidR="00AD6206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y wspólnie ubiegający się o zamówienie muszą dołączyć do oferty oświadczenie, z którego wynika, które dostawy</w:t>
      </w:r>
      <w:r w:rsidR="000C067E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ją poszczególni wykonawcy;</w:t>
      </w:r>
    </w:p>
    <w:p w14:paraId="4E776553" w14:textId="77777777" w:rsidR="00AD6206" w:rsidRPr="000365CD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kumenty i oświadczenia składane przez wykonawcę na wezwanie zamawiającego – dotyczy wykonawcy najwyżej ocenionego w rankingu punktacji.</w:t>
      </w:r>
    </w:p>
    <w:p w14:paraId="5576F54C" w14:textId="5232401E" w:rsidR="00EF1E7B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276" w:hanging="85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mawiający wzywa </w:t>
      </w:r>
      <w:r w:rsidR="00313A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ykonawcę, którego oferta została najwyżej oceniona, do złożenia w wyznaczonym terminie, nie krótszym niż 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ziesięć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0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 dni od dnia wezwania, podmiotowych środków dowodowych</w:t>
      </w:r>
      <w:r w:rsidR="00F90D27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aktualnych na dzień złożenia)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tj.:</w:t>
      </w:r>
    </w:p>
    <w:p w14:paraId="4FAD3DC6" w14:textId="77777777" w:rsidR="001A48D6" w:rsidRPr="000365CD" w:rsidRDefault="001A48D6" w:rsidP="002E4C84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informacji z Krajowego Rejestru Karnego w zakresie określ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 xml:space="preserve">ym w art. 108 ust. 1 pkt. 1 i 2 </w:t>
      </w:r>
      <w:r w:rsidRPr="000365CD">
        <w:rPr>
          <w:rFonts w:ascii="Times New Roman" w:hAnsi="Times New Roman" w:cs="Times New Roman"/>
          <w:bCs/>
          <w:sz w:val="24"/>
          <w:szCs w:val="24"/>
        </w:rPr>
        <w:t>ustawy P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ZP oraz w art. 108 ust. 1 pkt 4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ustawy PZP, dotyczącej orzeczenia zakazu ubiegania się o zamówienie publiczne tytułem środka karnego – sporządzonej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6 miesięcy przed jej złożeniem;</w:t>
      </w:r>
    </w:p>
    <w:p w14:paraId="4427B49D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oświadczeni</w:t>
      </w:r>
      <w:r w:rsidR="00FF3635" w:rsidRPr="000365CD">
        <w:rPr>
          <w:rFonts w:ascii="Times New Roman" w:hAnsi="Times New Roman" w:cs="Times New Roman"/>
          <w:bCs/>
          <w:sz w:val="24"/>
          <w:szCs w:val="24"/>
        </w:rPr>
        <w:t>e</w:t>
      </w:r>
      <w:r w:rsidR="00EC6699">
        <w:rPr>
          <w:rFonts w:ascii="Times New Roman" w:hAnsi="Times New Roman" w:cs="Times New Roman"/>
          <w:bCs/>
          <w:sz w:val="24"/>
          <w:szCs w:val="24"/>
        </w:rPr>
        <w:t xml:space="preserve">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, w zakresie art. 108 ust. 1 pkt 5 ustawy, o braku przynależności do tej samej grupy kapitałowe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j w rozumieniu ustawy z dnia 16 </w:t>
      </w:r>
      <w:r w:rsidRPr="000365CD">
        <w:rPr>
          <w:rFonts w:ascii="Times New Roman" w:hAnsi="Times New Roman" w:cs="Times New Roman"/>
          <w:bCs/>
          <w:sz w:val="24"/>
          <w:szCs w:val="24"/>
        </w:rPr>
        <w:t>lutego 2007 r. o ochronie konkurencji i k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sumentów (Dz. U. z 2020 r. poz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365CD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 należącego do tej samej grupy kapitałowej;</w:t>
      </w:r>
    </w:p>
    <w:p w14:paraId="4248C327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>, a w przypadku zalegania z opłac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aniem podatków lub opłat wraz z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em zamawiający żąda złożenia dokumentów potwierdzających, że odpowiednio przed upływem terminu składania wniosków o dopuszczenie do udziału w postępowaniu </w:t>
      </w:r>
      <w:r w:rsidRPr="000365C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lbo przed upływem terminu składania ofert wykonawca dokonał płatności należnych podatków lub opłat wraz z odsetkami lub grzywnami lub zawarł wiążące porozumienie 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w </w:t>
      </w:r>
      <w:r w:rsidRPr="000365CD">
        <w:rPr>
          <w:rFonts w:ascii="Times New Roman" w:hAnsi="Times New Roman" w:cs="Times New Roman"/>
          <w:bCs/>
          <w:sz w:val="24"/>
          <w:szCs w:val="24"/>
        </w:rPr>
        <w:t>sprawie spłat tych należności;</w:t>
      </w:r>
    </w:p>
    <w:p w14:paraId="7C737A05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cego, że wykonawca nie zalega z </w:t>
      </w:r>
      <w:r w:rsidRPr="000365CD">
        <w:rPr>
          <w:rFonts w:ascii="Times New Roman" w:hAnsi="Times New Roman" w:cs="Times New Roman"/>
          <w:bCs/>
          <w:sz w:val="24"/>
          <w:szCs w:val="24"/>
        </w:rPr>
        <w:t>opłacaniem składek na ubezpieczenia społecz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ne i zdrowotne, w zakresie art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="0080545E" w:rsidRPr="000365CD">
        <w:rPr>
          <w:rFonts w:ascii="Times New Roman" w:hAnsi="Times New Roman" w:cs="Times New Roman"/>
          <w:bCs/>
          <w:sz w:val="24"/>
          <w:szCs w:val="24"/>
        </w:rPr>
        <w:t xml:space="preserve">, a w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przypadku zalegania z opłacaniem składek na ubezpieczenia społeczne lub zdrowotne wraz z zaświadczeniem albo innym dokumentem zamawiający żąda złożenia 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dokumentów potwierdzających, że </w:t>
      </w:r>
      <w:r w:rsidRPr="000365CD">
        <w:rPr>
          <w:rFonts w:ascii="Times New Roman" w:hAnsi="Times New Roman" w:cs="Times New Roman"/>
          <w:bCs/>
          <w:sz w:val="24"/>
          <w:szCs w:val="24"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751CFD43" w14:textId="77777777" w:rsidR="00FF4166" w:rsidRPr="000365CD" w:rsidRDefault="00FF416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j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jeżeli odrębne przepisy wymagają wpisu do rejestru lub ewidencji,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chyba że wykonawca wskazał w treści JEDZ dane umożliwiające dostęp do bezpłatnych i ogólnodostępnych baz danych, z których zamawiający może je uzyskać</w:t>
      </w:r>
      <w:r w:rsidRPr="000365CD">
        <w:rPr>
          <w:rFonts w:ascii="Times New Roman" w:hAnsi="Times New Roman" w:cs="Times New Roman"/>
          <w:bCs/>
          <w:sz w:val="24"/>
          <w:szCs w:val="24"/>
        </w:rPr>
        <w:t>;</w:t>
      </w:r>
    </w:p>
    <w:p w14:paraId="742CDF75" w14:textId="77777777" w:rsidR="001A48D6" w:rsidRPr="000365CD" w:rsidRDefault="00EC6699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świadczenia W</w:t>
      </w:r>
      <w:r w:rsidR="001A48D6" w:rsidRPr="000365CD">
        <w:rPr>
          <w:rFonts w:ascii="Times New Roman" w:hAnsi="Times New Roman" w:cs="Times New Roman"/>
          <w:sz w:val="24"/>
          <w:szCs w:val="24"/>
        </w:rPr>
        <w:t>ykonawcy o aktualności informacji zawartych w oświa</w:t>
      </w:r>
      <w:r w:rsidR="00194A0F" w:rsidRPr="000365CD">
        <w:rPr>
          <w:rFonts w:ascii="Times New Roman" w:hAnsi="Times New Roman" w:cs="Times New Roman"/>
          <w:sz w:val="24"/>
          <w:szCs w:val="24"/>
        </w:rPr>
        <w:t>dczeniu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 JEDZ złożonym do oferty, w zakresie podstaw </w:t>
      </w:r>
      <w:r w:rsidR="00697CA2" w:rsidRPr="000365CD">
        <w:rPr>
          <w:rFonts w:ascii="Times New Roman" w:hAnsi="Times New Roman" w:cs="Times New Roman"/>
          <w:sz w:val="24"/>
          <w:szCs w:val="24"/>
        </w:rPr>
        <w:t xml:space="preserve">do 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wykluczenia z postępowania wskazanych przez zamawiającego, o których mowa w art. 108 ust. 1 pkt 3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 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108 ust. 1 pkt 4, art. 108 ust. 1 pkt 5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 108 ust. 1 pkt 6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</w:t>
      </w:r>
      <w:r w:rsidR="004D1EBE" w:rsidRPr="000365CD">
        <w:rPr>
          <w:rFonts w:ascii="Times New Roman" w:hAnsi="Times New Roman" w:cs="Times New Roman"/>
          <w:sz w:val="24"/>
          <w:szCs w:val="24"/>
        </w:rPr>
        <w:t xml:space="preserve"> ust. 1 pkt </w:t>
      </w:r>
      <w:r w:rsidR="00697CA2" w:rsidRPr="000365CD">
        <w:rPr>
          <w:rFonts w:ascii="Times New Roman" w:hAnsi="Times New Roman" w:cs="Times New Roman"/>
          <w:sz w:val="24"/>
          <w:szCs w:val="24"/>
        </w:rPr>
        <w:t>1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 ust. 1 pkt 5 i od 7 do 10 ustawy PZP.</w:t>
      </w:r>
    </w:p>
    <w:p w14:paraId="78858FE6" w14:textId="77777777" w:rsidR="004E2FBA" w:rsidRPr="000365CD" w:rsidRDefault="00EC6699" w:rsidP="007D1D95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Jeżeli W</w:t>
      </w:r>
      <w:r w:rsidR="004E2FBA" w:rsidRPr="000365CD">
        <w:rPr>
          <w:rFonts w:ascii="Times New Roman" w:hAnsi="Times New Roman" w:cs="Times New Roman"/>
          <w:sz w:val="24"/>
          <w:szCs w:val="24"/>
        </w:rPr>
        <w:t>ykonawca ma siedzibę lub miejsce zamieszkania poza terytorium Rzeczpospolitej Polskiej, zamiast:</w:t>
      </w:r>
    </w:p>
    <w:p w14:paraId="36EE6942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sz w:val="24"/>
          <w:szCs w:val="24"/>
        </w:rPr>
        <w:t>informacji z Krajowego Rejestru Karne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go, o której mowa w </w:t>
      </w:r>
      <w:r w:rsidR="005212A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ozdziale VIII ust. </w:t>
      </w:r>
      <w:r w:rsidR="001E5160" w:rsidRPr="000365CD">
        <w:rPr>
          <w:rFonts w:ascii="Times New Roman" w:hAnsi="Times New Roman" w:cs="Times New Roman"/>
          <w:sz w:val="24"/>
          <w:szCs w:val="24"/>
        </w:rPr>
        <w:t>3.1.</w:t>
      </w:r>
      <w:r w:rsidR="0054427A" w:rsidRPr="000365CD">
        <w:rPr>
          <w:rFonts w:ascii="Times New Roman" w:hAnsi="Times New Roman" w:cs="Times New Roman"/>
          <w:sz w:val="24"/>
          <w:szCs w:val="24"/>
        </w:rPr>
        <w:t>1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informację z odpowiedniego rejestru, taki</w:t>
      </w:r>
      <w:r w:rsidR="00061036" w:rsidRPr="000365CD">
        <w:rPr>
          <w:rFonts w:ascii="Times New Roman" w:hAnsi="Times New Roman" w:cs="Times New Roman"/>
          <w:sz w:val="24"/>
          <w:szCs w:val="24"/>
        </w:rPr>
        <w:t>ego jak rejestr sądowy, albo, w </w:t>
      </w:r>
      <w:r w:rsidRPr="000365CD">
        <w:rPr>
          <w:rFonts w:ascii="Times New Roman" w:hAnsi="Times New Roman" w:cs="Times New Roman"/>
          <w:sz w:val="24"/>
          <w:szCs w:val="24"/>
        </w:rPr>
        <w:t>przypadku braku takiego rejestru, inny równoważny dokument wydany przez właściwy organ sądowy lub administracyjny kraju, w którym wykonawca ma siedzibę lub miejsce zamieszkan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ia – </w:t>
      </w:r>
      <w:r w:rsidR="00D12FDC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6 miesięcy przed jego złożeniem</w:t>
      </w:r>
      <w:r w:rsidR="00D00C83" w:rsidRPr="000365CD">
        <w:rPr>
          <w:rFonts w:ascii="Times New Roman" w:hAnsi="Times New Roman" w:cs="Times New Roman"/>
          <w:sz w:val="24"/>
          <w:szCs w:val="24"/>
          <w:u w:val="single"/>
        </w:rPr>
        <w:t>;</w:t>
      </w:r>
    </w:p>
    <w:p w14:paraId="7348E8CF" w14:textId="05EB8B32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świadczenia</w:t>
      </w:r>
      <w:r w:rsidR="00E66D97" w:rsidRPr="000365CD">
        <w:rPr>
          <w:rFonts w:ascii="Times New Roman" w:hAnsi="Times New Roman" w:cs="Times New Roman"/>
          <w:sz w:val="24"/>
          <w:szCs w:val="24"/>
        </w:rPr>
        <w:t xml:space="preserve">, o który mowa w </w:t>
      </w:r>
      <w:r w:rsidR="00F45408" w:rsidRPr="000365CD">
        <w:rPr>
          <w:rFonts w:ascii="Times New Roman" w:hAnsi="Times New Roman" w:cs="Times New Roman"/>
          <w:sz w:val="24"/>
          <w:szCs w:val="24"/>
        </w:rPr>
        <w:t>r</w:t>
      </w:r>
      <w:r w:rsidR="00E66D97" w:rsidRPr="000365CD">
        <w:rPr>
          <w:rFonts w:ascii="Times New Roman" w:hAnsi="Times New Roman" w:cs="Times New Roman"/>
          <w:sz w:val="24"/>
          <w:szCs w:val="24"/>
        </w:rPr>
        <w:t>ozdziale VIII ust. 3.1.3, zaś</w:t>
      </w:r>
      <w:r w:rsidR="003A2579" w:rsidRPr="000365CD">
        <w:rPr>
          <w:rFonts w:ascii="Times New Roman" w:hAnsi="Times New Roman" w:cs="Times New Roman"/>
          <w:sz w:val="24"/>
          <w:szCs w:val="24"/>
        </w:rPr>
        <w:t>wiadczenia</w:t>
      </w:r>
      <w:r w:rsidRPr="000365CD">
        <w:rPr>
          <w:rFonts w:ascii="Times New Roman" w:hAnsi="Times New Roman" w:cs="Times New Roman"/>
          <w:sz w:val="24"/>
          <w:szCs w:val="24"/>
        </w:rPr>
        <w:t xml:space="preserve"> albo innego dokumentu potwierdzającego, że </w:t>
      </w:r>
      <w:r w:rsidR="00B65751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</w:t>
      </w:r>
      <w:r w:rsidR="00E2568E" w:rsidRPr="000365CD">
        <w:rPr>
          <w:rFonts w:ascii="Times New Roman" w:hAnsi="Times New Roman" w:cs="Times New Roman"/>
          <w:sz w:val="24"/>
          <w:szCs w:val="24"/>
        </w:rPr>
        <w:t>konawca nie zalega z </w:t>
      </w:r>
      <w:r w:rsidRPr="000365CD">
        <w:rPr>
          <w:rFonts w:ascii="Times New Roman" w:hAnsi="Times New Roman" w:cs="Times New Roman"/>
          <w:sz w:val="24"/>
          <w:szCs w:val="24"/>
        </w:rPr>
        <w:t xml:space="preserve">opłacaniem </w:t>
      </w:r>
      <w:r w:rsidRPr="000365CD">
        <w:rPr>
          <w:rFonts w:ascii="Times New Roman" w:hAnsi="Times New Roman" w:cs="Times New Roman"/>
          <w:sz w:val="24"/>
          <w:szCs w:val="24"/>
        </w:rPr>
        <w:lastRenderedPageBreak/>
        <w:t>składek na ubezpieczenia społeczne lub zdrowotne, o których mowa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w </w:t>
      </w:r>
      <w:r w:rsidR="00DA09C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>ozdziale VIII ust.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="006E3EE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4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>, lub odpisu albo informacji z Krajowego Rejestru Sądowego lub z Centralnej Ewidencji i Informacji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o Działalności Gospodarczej, o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tórych mowa w 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ust. </w:t>
      </w:r>
      <w:r w:rsidR="003E436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5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doku</w:t>
      </w:r>
      <w:r w:rsidR="00F17426" w:rsidRPr="000365CD">
        <w:rPr>
          <w:rFonts w:ascii="Times New Roman" w:hAnsi="Times New Roman" w:cs="Times New Roman"/>
          <w:sz w:val="24"/>
          <w:szCs w:val="24"/>
        </w:rPr>
        <w:t>ment lub dokumenty wystawione w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raju, w którym wykonawca ma siedzibę lub miejsce zamieszkania, potwierdzające odpowiednio, że: </w:t>
      </w:r>
    </w:p>
    <w:p w14:paraId="4F183340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nie naruszył obowiązków dotyczących płatności podatków, opłat lub składek na ubezpieczenie społeczne lub zdrowotne, </w:t>
      </w:r>
    </w:p>
    <w:p w14:paraId="6E73075F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0365CD">
        <w:rPr>
          <w:rFonts w:ascii="Times New Roman" w:hAnsi="Times New Roman" w:cs="Times New Roman"/>
          <w:sz w:val="24"/>
          <w:szCs w:val="24"/>
        </w:rPr>
        <w:t xml:space="preserve">iejsca wszczęcia tej procedury – </w:t>
      </w:r>
      <w:r w:rsidR="000225DA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3 miesiące przed ich złożeniem.</w:t>
      </w:r>
    </w:p>
    <w:p w14:paraId="4DEEC1A5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żeli w kraju, w którym wykonawca ma siedzibę lub miejsce zamieszkania, nie wydaje się dokumentów, o których mowa w </w:t>
      </w:r>
      <w:r w:rsidR="001E5160" w:rsidRPr="000365CD">
        <w:rPr>
          <w:rFonts w:ascii="Times New Roman" w:hAnsi="Times New Roman" w:cs="Times New Roman"/>
          <w:sz w:val="24"/>
          <w:szCs w:val="24"/>
        </w:rPr>
        <w:t>r</w:t>
      </w:r>
      <w:r w:rsidR="004A7025" w:rsidRPr="000365CD">
        <w:rPr>
          <w:rFonts w:ascii="Times New Roman" w:hAnsi="Times New Roman" w:cs="Times New Roman"/>
          <w:sz w:val="24"/>
          <w:szCs w:val="24"/>
        </w:rPr>
        <w:t>ozdziale VIII ust. 4</w:t>
      </w:r>
      <w:r w:rsidR="00955CA3" w:rsidRPr="000365CD">
        <w:rPr>
          <w:rFonts w:ascii="Times New Roman" w:hAnsi="Times New Roman" w:cs="Times New Roman"/>
          <w:sz w:val="24"/>
          <w:szCs w:val="24"/>
        </w:rPr>
        <w:t>.1-4.2</w:t>
      </w:r>
      <w:r w:rsidRPr="000365CD">
        <w:rPr>
          <w:rFonts w:ascii="Times New Roman" w:hAnsi="Times New Roman" w:cs="Times New Roman"/>
          <w:sz w:val="24"/>
          <w:szCs w:val="24"/>
        </w:rPr>
        <w:t>, lub gdy dokumenty te nie odnoszą się do wszyst</w:t>
      </w:r>
      <w:r w:rsidR="00C534FA" w:rsidRPr="000365CD">
        <w:rPr>
          <w:rFonts w:ascii="Times New Roman" w:hAnsi="Times New Roman" w:cs="Times New Roman"/>
          <w:sz w:val="24"/>
          <w:szCs w:val="24"/>
        </w:rPr>
        <w:t>kich przypadków z</w:t>
      </w:r>
      <w:r w:rsidRPr="000365CD">
        <w:rPr>
          <w:rFonts w:ascii="Times New Roman" w:hAnsi="Times New Roman" w:cs="Times New Roman"/>
          <w:sz w:val="24"/>
          <w:szCs w:val="24"/>
        </w:rPr>
        <w:t xml:space="preserve"> art. 108 ust. 1 pkt 1, 2 i 4, </w:t>
      </w:r>
      <w:r w:rsidR="00C534FA" w:rsidRPr="000365CD">
        <w:rPr>
          <w:rFonts w:ascii="Times New Roman" w:hAnsi="Times New Roman" w:cs="Times New Roman"/>
          <w:sz w:val="24"/>
          <w:szCs w:val="24"/>
        </w:rPr>
        <w:t>oraz </w:t>
      </w:r>
      <w:r w:rsidRPr="000365CD">
        <w:rPr>
          <w:rFonts w:ascii="Times New Roman" w:hAnsi="Times New Roman" w:cs="Times New Roman"/>
          <w:sz w:val="24"/>
          <w:szCs w:val="24"/>
        </w:rPr>
        <w:t xml:space="preserve">w </w:t>
      </w:r>
      <w:r w:rsidR="00C534FA" w:rsidRPr="000365CD">
        <w:rPr>
          <w:rFonts w:ascii="Times New Roman" w:hAnsi="Times New Roman" w:cs="Times New Roman"/>
          <w:sz w:val="24"/>
          <w:szCs w:val="24"/>
        </w:rPr>
        <w:t>art. 109 ust. </w:t>
      </w:r>
      <w:r w:rsidRPr="000365CD">
        <w:rPr>
          <w:rFonts w:ascii="Times New Roman" w:hAnsi="Times New Roman" w:cs="Times New Roman"/>
          <w:sz w:val="24"/>
          <w:szCs w:val="24"/>
        </w:rPr>
        <w:t>1 pkt</w:t>
      </w:r>
      <w:r w:rsidR="00FC32C3" w:rsidRPr="000365CD">
        <w:rPr>
          <w:rFonts w:ascii="Times New Roman" w:hAnsi="Times New Roman" w:cs="Times New Roman"/>
          <w:sz w:val="24"/>
          <w:szCs w:val="24"/>
        </w:rPr>
        <w:t xml:space="preserve"> 1 ustawy, które wskazane są w r</w:t>
      </w:r>
      <w:r w:rsidR="009E44D9" w:rsidRPr="000365CD">
        <w:rPr>
          <w:rFonts w:ascii="Times New Roman" w:hAnsi="Times New Roman" w:cs="Times New Roman"/>
          <w:sz w:val="24"/>
          <w:szCs w:val="24"/>
        </w:rPr>
        <w:t xml:space="preserve">ozdziale VII ust. 2 </w:t>
      </w:r>
      <w:r w:rsidRPr="000365CD">
        <w:rPr>
          <w:rFonts w:ascii="Times New Roman" w:hAnsi="Times New Roman" w:cs="Times New Roman"/>
          <w:sz w:val="24"/>
          <w:szCs w:val="24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0365CD">
        <w:rPr>
          <w:rFonts w:ascii="Times New Roman" w:hAnsi="Times New Roman" w:cs="Times New Roman"/>
          <w:sz w:val="24"/>
          <w:szCs w:val="24"/>
        </w:rPr>
        <w:t>m</w:t>
      </w:r>
      <w:r w:rsidRPr="000365CD">
        <w:rPr>
          <w:rFonts w:ascii="Times New Roman" w:hAnsi="Times New Roman" w:cs="Times New Roman"/>
          <w:sz w:val="24"/>
          <w:szCs w:val="24"/>
        </w:rPr>
        <w:t xml:space="preserve"> osoby, której dokument miał dotyczyć, złożo</w:t>
      </w:r>
      <w:r w:rsidR="00C534FA" w:rsidRPr="000365CD">
        <w:rPr>
          <w:rFonts w:ascii="Times New Roman" w:hAnsi="Times New Roman" w:cs="Times New Roman"/>
          <w:sz w:val="24"/>
          <w:szCs w:val="24"/>
        </w:rPr>
        <w:t xml:space="preserve">nym pod przysięgą, lub, jeżeli w </w:t>
      </w:r>
      <w:r w:rsidRPr="000365CD">
        <w:rPr>
          <w:rFonts w:ascii="Times New Roman" w:hAnsi="Times New Roman" w:cs="Times New Roman"/>
          <w:sz w:val="24"/>
          <w:szCs w:val="24"/>
        </w:rPr>
        <w:t>kraju, w którym wykonawca ma siedzibę lub miejsce zamieszkania nie ma przepisów o</w:t>
      </w:r>
      <w:r w:rsidR="00936340"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św</w:t>
      </w:r>
      <w:r w:rsidR="00C534FA" w:rsidRPr="000365CD">
        <w:rPr>
          <w:rFonts w:ascii="Times New Roman" w:hAnsi="Times New Roman" w:cs="Times New Roman"/>
          <w:sz w:val="24"/>
          <w:szCs w:val="24"/>
        </w:rPr>
        <w:t>iadczeniu pod przysięgą, złożonym</w:t>
      </w:r>
      <w:r w:rsidRPr="000365CD">
        <w:rPr>
          <w:rFonts w:ascii="Times New Roman" w:hAnsi="Times New Roman" w:cs="Times New Roman"/>
          <w:sz w:val="24"/>
          <w:szCs w:val="24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 w:rsidRPr="000365CD">
        <w:rPr>
          <w:rFonts w:ascii="Times New Roman" w:hAnsi="Times New Roman" w:cs="Times New Roman"/>
          <w:sz w:val="24"/>
          <w:szCs w:val="24"/>
        </w:rPr>
        <w:t>azane r</w:t>
      </w:r>
      <w:r w:rsidR="000F5ABB" w:rsidRPr="000365CD">
        <w:rPr>
          <w:rFonts w:ascii="Times New Roman" w:hAnsi="Times New Roman" w:cs="Times New Roman"/>
          <w:sz w:val="24"/>
          <w:szCs w:val="24"/>
        </w:rPr>
        <w:t xml:space="preserve">ozdziale VIII ust. 4.1 i 4.2 </w:t>
      </w:r>
      <w:r w:rsidRPr="000365CD">
        <w:rPr>
          <w:rFonts w:ascii="Times New Roman" w:hAnsi="Times New Roman" w:cs="Times New Roman"/>
          <w:sz w:val="24"/>
          <w:szCs w:val="24"/>
        </w:rPr>
        <w:t>stosuje się odpowiednio.</w:t>
      </w:r>
    </w:p>
    <w:p w14:paraId="5B87B3C7" w14:textId="1C3B0C79" w:rsidR="00AD6206" w:rsidRPr="000365CD" w:rsidRDefault="00EC6699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="00480911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awca nie złożył JED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podmiotowych środków dowodowych, innych dokumentów lub oświadczeń składanych w postępowaniu lub są one niekompletne lub zawierają błędy,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amawiający wzywa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 odpowiednio do ich złożenia, poprawienia lub uzupełnienia w wyznaczonym terminie nie krótszym niż dwa (2) dni robocze, chyba że oferta wykonawcy podlega odrzuceniu bez względu na ich złożenie, uzupełnienie lub poprawienie lub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chodzą przesłanki unieważnienia postępowania.</w:t>
      </w:r>
    </w:p>
    <w:p w14:paraId="0008B529" w14:textId="77777777" w:rsidR="00AD6206" w:rsidRPr="000365CD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dmiotowe środki dowodowe sporządzone w języku obcym składa się wraz z tłumaczeniem na język polski.</w:t>
      </w:r>
    </w:p>
    <w:p w14:paraId="38433384" w14:textId="4E635A8E" w:rsidR="000A156C" w:rsidRDefault="000A156C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495CCC1" w14:textId="11DCF9C8" w:rsidR="00470404" w:rsidRDefault="00470404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6567362F" w14:textId="4396A2AF" w:rsidR="00470404" w:rsidRDefault="00470404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04EBE5D9" w14:textId="68DD7A3D" w:rsidR="00470404" w:rsidRDefault="00470404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13A77025" w14:textId="77777777" w:rsidR="00470404" w:rsidRPr="000365CD" w:rsidRDefault="00470404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3AB4779E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95C6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IX – Informacje o sposobie porozumiewania się zamawiającego z wykonawcami oraz przekazywania oświadczeń i dokumentów wraz ze wskazaniem osób uprawnionych do kontaktów z wykonawcami</w:t>
      </w:r>
    </w:p>
    <w:p w14:paraId="385DCE60" w14:textId="77777777" w:rsidR="000C1760" w:rsidRPr="00595C69" w:rsidRDefault="000C1760" w:rsidP="007D1D95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Informacje ogólne.</w:t>
      </w:r>
    </w:p>
    <w:p w14:paraId="01C31AE3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Postępowanie o udzielenie zamówienia publicznego prowadzone jest przy użyciu narzędzia komercyjnego </w:t>
      </w:r>
      <w:hyperlink r:id="rId16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17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34EB1A0F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ykonawca przystępując do niniejszego postępowania o udzielenie zamówienia publicznego:</w:t>
      </w:r>
    </w:p>
    <w:p w14:paraId="3A536FA5" w14:textId="77777777" w:rsidR="000C1760" w:rsidRPr="00595C69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akceptuje warunki korzystania z </w:t>
      </w:r>
      <w:hyperlink r:id="rId18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określone w regulaminie zamieszczonym w zakładce „Regulamin” oraz uznaje go za wiążący;</w:t>
      </w:r>
    </w:p>
    <w:p w14:paraId="2DEECE48" w14:textId="77777777" w:rsidR="000C1760" w:rsidRPr="00595C69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zapozna się z instrukcją korzystania z </w:t>
      </w:r>
      <w:hyperlink r:id="rId19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0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dostępną na </w:t>
      </w:r>
      <w:hyperlink r:id="rId21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– link poniżej:</w:t>
      </w:r>
    </w:p>
    <w:p w14:paraId="021025AA" w14:textId="337FD190" w:rsidR="000C1760" w:rsidRPr="00AF0CC1" w:rsidRDefault="00C126F8" w:rsidP="00AF0CC1">
      <w:pPr>
        <w:pStyle w:val="Akapitzlist"/>
        <w:ind w:left="1985" w:right="-142"/>
        <w:rPr>
          <w:rFonts w:ascii="Times New Roman" w:hAnsi="Times New Roman" w:cs="Times New Roman"/>
          <w:color w:val="000000"/>
          <w:sz w:val="24"/>
          <w:szCs w:val="24"/>
        </w:rPr>
      </w:pPr>
      <w:hyperlink r:id="rId22" w:history="1">
        <w:r w:rsidR="00C218C2"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drive.google.com/file/d/1Kd1DttbBeiNWt4q4slS4t76lZVKPbkyD/view</w:t>
        </w:r>
      </w:hyperlink>
      <w:r w:rsidR="000C1760"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C1760" w:rsidRPr="00AF0CC1">
        <w:rPr>
          <w:rFonts w:ascii="Times New Roman" w:hAnsi="Times New Roman" w:cs="Times New Roman"/>
          <w:color w:val="000000"/>
          <w:sz w:val="24"/>
          <w:szCs w:val="24"/>
        </w:rPr>
        <w:t xml:space="preserve">lub w zakładce: </w:t>
      </w:r>
      <w:hyperlink r:id="rId23" w:history="1">
        <w:r w:rsidR="000C1760" w:rsidRPr="00AF0CC1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="000C1760" w:rsidRPr="00AF0CC1">
        <w:rPr>
          <w:rFonts w:ascii="Times New Roman" w:hAnsi="Times New Roman" w:cs="Times New Roman"/>
          <w:color w:val="000000"/>
          <w:sz w:val="24"/>
          <w:szCs w:val="24"/>
        </w:rPr>
        <w:t xml:space="preserve"> oraz będzie ją stosować.</w:t>
      </w:r>
    </w:p>
    <w:p w14:paraId="40818B34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4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,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w regulaminie zamieszczonym w zakładce „Regulamin” oraz instrukcji składania ofert (linki w ust. 1.2.2 powyżej).</w:t>
      </w:r>
    </w:p>
    <w:p w14:paraId="44C61652" w14:textId="77777777" w:rsidR="000C1760" w:rsidRPr="00595C69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ielkość plików:</w:t>
      </w:r>
    </w:p>
    <w:p w14:paraId="7E531CC1" w14:textId="77777777" w:rsidR="000C1760" w:rsidRPr="00595C69" w:rsidRDefault="000C1760" w:rsidP="00C218C2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odniesieniu do oferty – maksymalna liczba plików to 10 po 150 MB każdy;</w:t>
      </w:r>
    </w:p>
    <w:p w14:paraId="55831791" w14:textId="77777777" w:rsidR="000C1760" w:rsidRPr="00595C69" w:rsidRDefault="000C1760" w:rsidP="00314BFF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przypadku komunikacji – wiadomość do zamawiającego max. 500 MB;</w:t>
      </w:r>
    </w:p>
    <w:p w14:paraId="212BEE78" w14:textId="48AA4319" w:rsidR="000C1760" w:rsidRPr="00595C69" w:rsidRDefault="000C1760" w:rsidP="00C5097E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Komunikacja między zamawiającym i wykonawcami odbywa się </w:t>
      </w:r>
      <w:r w:rsidR="00F6671E" w:rsidRPr="00595C69">
        <w:rPr>
          <w:rFonts w:ascii="Times New Roman" w:hAnsi="Times New Roman" w:cs="Times New Roman"/>
          <w:sz w:val="24"/>
          <w:szCs w:val="24"/>
          <w:u w:val="single"/>
        </w:rPr>
        <w:t>wyłącznie</w:t>
      </w:r>
      <w:r w:rsidR="00F6671E"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 xml:space="preserve">przy użyciu narzędzia komercyjnego </w:t>
      </w:r>
      <w:hyperlink r:id="rId25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26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2D682E70" w14:textId="77777777" w:rsidR="000C1760" w:rsidRPr="00595C69" w:rsidRDefault="000C1760" w:rsidP="002E555E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 celu skrócenia czasu udzielenia odpowiedzi na pytania komunikacja między zamawiającym a wykonawcami w zakresie:</w:t>
      </w:r>
    </w:p>
    <w:p w14:paraId="10CA450C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przesyłania zamawiającemu pytań do treści SWZ;</w:t>
      </w:r>
    </w:p>
    <w:p w14:paraId="3AC7A657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odpowiedzi na wezwanie zamawiającego do złożenia podmiotowych środków dowodowych;</w:t>
      </w:r>
    </w:p>
    <w:p w14:paraId="18452E4D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310DF985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002A29FA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C991A4F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łania odpowiedzi na inne wezwania zamawiającego wynikające z ustawy – Prawo zamówień publicznych;</w:t>
      </w:r>
    </w:p>
    <w:p w14:paraId="48933546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wniosków, informacji, oświadczeń wykonawcy;</w:t>
      </w:r>
    </w:p>
    <w:p w14:paraId="526F87EF" w14:textId="77777777" w:rsidR="000C1760" w:rsidRPr="00595C69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przesyłania odwołania/innych</w:t>
      </w:r>
    </w:p>
    <w:p w14:paraId="1BBEBCEF" w14:textId="77777777" w:rsidR="000C1760" w:rsidRPr="00595C69" w:rsidRDefault="000C1760" w:rsidP="0079675F">
      <w:pPr>
        <w:pStyle w:val="Akapitzlist"/>
        <w:spacing w:after="0" w:line="240" w:lineRule="auto"/>
        <w:ind w:left="2410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odbywa się za pośrednictwem </w:t>
      </w:r>
      <w:hyperlink r:id="rId27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i formularza: „Wyślij wiadomość do zamawiającego”.</w:t>
      </w:r>
    </w:p>
    <w:p w14:paraId="7F62DFE2" w14:textId="77777777" w:rsidR="000C1760" w:rsidRPr="00595C69" w:rsidRDefault="000C1760" w:rsidP="0079675F">
      <w:pPr>
        <w:pStyle w:val="NormalnyWeb"/>
        <w:spacing w:before="0" w:beforeAutospacing="0" w:after="0" w:afterAutospacing="0"/>
        <w:ind w:left="2410"/>
      </w:pPr>
      <w:r w:rsidRPr="00595C69">
        <w:rPr>
          <w:color w:val="000000"/>
        </w:rPr>
        <w:t xml:space="preserve">Za datę przekazania (wpływu) oświadczeń, wniosków, zawiadomień oraz informacji przyjmuje się datę ich przesłania za pośrednictwem </w:t>
      </w:r>
      <w:hyperlink r:id="rId28" w:history="1">
        <w:r w:rsidRPr="00595C69">
          <w:rPr>
            <w:rStyle w:val="Hipercze"/>
          </w:rPr>
          <w:t>https://platformazakupowa.pl</w:t>
        </w:r>
      </w:hyperlink>
      <w:r w:rsidRPr="00595C69">
        <w:rPr>
          <w:color w:val="000000"/>
        </w:rPr>
        <w:t xml:space="preserve"> poprzez kliknięcie przycisku: „Wyślij wiadomość do zamawiającego”, po którym pojawi się komunikat, że wiadomość została wysłana do zamawiającego.</w:t>
      </w:r>
    </w:p>
    <w:p w14:paraId="0F33D0BF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Zamawiający przekazuje wykonawcom informacje za pośrednictwem </w:t>
      </w:r>
      <w:hyperlink r:id="rId29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.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0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do konkretnego wykonawcy.</w:t>
      </w:r>
    </w:p>
    <w:p w14:paraId="51DBFBBD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Wykonawca jako podmiot profesjonalny ma obowiązek sprawdzania komunikatów i wiadomości bezpośrednio na </w:t>
      </w:r>
      <w:hyperlink r:id="rId31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 przesyłanych przez zamawiającego, gdyż system powiadomień może ulec awarii lub powiadomienie może trafić do folderu SPAM.</w:t>
      </w:r>
    </w:p>
    <w:p w14:paraId="7F555F04" w14:textId="77777777" w:rsidR="000C1760" w:rsidRPr="00595C69" w:rsidRDefault="000C1760" w:rsidP="00CC57F6">
      <w:pPr>
        <w:pStyle w:val="Akapitzlist"/>
        <w:numPr>
          <w:ilvl w:val="2"/>
          <w:numId w:val="9"/>
        </w:numPr>
        <w:spacing w:after="0" w:line="240" w:lineRule="auto"/>
        <w:ind w:left="1560" w:hanging="579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2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>, tj.:</w:t>
      </w:r>
    </w:p>
    <w:p w14:paraId="092B2919" w14:textId="77777777" w:rsidR="000C1760" w:rsidRPr="00595C69" w:rsidRDefault="000C1760" w:rsidP="001D1609">
      <w:pPr>
        <w:pStyle w:val="Akapitzlist"/>
        <w:numPr>
          <w:ilvl w:val="1"/>
          <w:numId w:val="98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stały dostęp do sieci Internet o gwarantowanej przepustowości nie mniejszej niż 512 kb/s;</w:t>
      </w:r>
    </w:p>
    <w:p w14:paraId="57D4554F" w14:textId="77777777" w:rsidR="000C1760" w:rsidRPr="00595C69" w:rsidRDefault="000C1760" w:rsidP="001D1609">
      <w:pPr>
        <w:pStyle w:val="Akapitzlist"/>
        <w:numPr>
          <w:ilvl w:val="1"/>
          <w:numId w:val="98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07D99E81" w14:textId="77777777" w:rsidR="000C1760" w:rsidRPr="00595C69" w:rsidRDefault="000C1760" w:rsidP="001D1609">
      <w:pPr>
        <w:pStyle w:val="Akapitzlist"/>
        <w:numPr>
          <w:ilvl w:val="1"/>
          <w:numId w:val="98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lastRenderedPageBreak/>
        <w:t>zainstalowana dowolna, inna przeglądarka internetowa niż Internet Explorer;</w:t>
      </w:r>
    </w:p>
    <w:p w14:paraId="42A2766E" w14:textId="77777777" w:rsidR="000C1760" w:rsidRPr="00595C69" w:rsidRDefault="000C1760" w:rsidP="001D1609">
      <w:pPr>
        <w:pStyle w:val="Akapitzlist"/>
        <w:numPr>
          <w:ilvl w:val="1"/>
          <w:numId w:val="98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włączona obsługa JavaScript,</w:t>
      </w:r>
    </w:p>
    <w:p w14:paraId="6DA6434F" w14:textId="77777777" w:rsidR="000C1760" w:rsidRPr="00595C69" w:rsidRDefault="000C1760" w:rsidP="001D1609">
      <w:pPr>
        <w:pStyle w:val="Akapitzlist"/>
        <w:numPr>
          <w:ilvl w:val="1"/>
          <w:numId w:val="98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zainstalowany program Adobe Acrobat Reader lub inny obsługujący format plików .pdf.</w:t>
      </w:r>
    </w:p>
    <w:p w14:paraId="1E711660" w14:textId="77777777" w:rsidR="000C1760" w:rsidRPr="00595C69" w:rsidRDefault="000C1760" w:rsidP="00CC57F6">
      <w:pPr>
        <w:pStyle w:val="NormalnyWeb"/>
        <w:numPr>
          <w:ilvl w:val="2"/>
          <w:numId w:val="9"/>
        </w:numPr>
        <w:spacing w:before="0" w:beforeAutospacing="0" w:after="0" w:afterAutospacing="0"/>
        <w:ind w:left="1560" w:hanging="567"/>
        <w:textAlignment w:val="baseline"/>
        <w:rPr>
          <w:color w:val="000000"/>
        </w:rPr>
      </w:pPr>
      <w:r w:rsidRPr="00595C69">
        <w:rPr>
          <w:color w:val="000000"/>
        </w:rPr>
        <w:t xml:space="preserve">Szyfrowanie na </w:t>
      </w:r>
      <w:hyperlink r:id="rId33" w:history="1">
        <w:r w:rsidRPr="00595C69">
          <w:rPr>
            <w:rStyle w:val="Hipercze"/>
          </w:rPr>
          <w:t>https://platformazakupowa.pl</w:t>
        </w:r>
      </w:hyperlink>
      <w:r w:rsidRPr="00595C69">
        <w:rPr>
          <w:color w:val="000000"/>
        </w:rPr>
        <w:t xml:space="preserve"> odbywa się za pomocą protokołu TLS 1.3.</w:t>
      </w:r>
    </w:p>
    <w:p w14:paraId="73743145" w14:textId="77777777" w:rsidR="000C1760" w:rsidRPr="00595C69" w:rsidRDefault="000C1760" w:rsidP="00CC57F6">
      <w:pPr>
        <w:pStyle w:val="NormalnyWeb"/>
        <w:numPr>
          <w:ilvl w:val="2"/>
          <w:numId w:val="9"/>
        </w:numPr>
        <w:spacing w:before="0" w:beforeAutospacing="0" w:after="0" w:afterAutospacing="0"/>
        <w:ind w:left="1560" w:hanging="567"/>
        <w:textAlignment w:val="baseline"/>
        <w:rPr>
          <w:color w:val="000000"/>
        </w:rPr>
      </w:pPr>
      <w:r w:rsidRPr="00595C69">
        <w:rPr>
          <w:color w:val="000000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4B932072" w14:textId="77777777" w:rsidR="000C1760" w:rsidRPr="00595C69" w:rsidRDefault="000C1760" w:rsidP="00072940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595C69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595C69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>(t. j.: Dz. U. 2020 r., poz. 2415 z późn. zm.), tj.:</w:t>
      </w:r>
    </w:p>
    <w:p w14:paraId="6650A355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dokumenty lub oświadczenia, w tym oferta, składane są </w:t>
      </w:r>
      <w:r w:rsidRPr="00595C69">
        <w:rPr>
          <w:rFonts w:ascii="Times New Roman" w:hAnsi="Times New Roman" w:cs="Times New Roman"/>
          <w:sz w:val="24"/>
          <w:szCs w:val="24"/>
          <w:u w:val="single"/>
        </w:rPr>
        <w:t>w oryginale w formie elektronicznej przy użyciu kwalifikowanego podpisu elektronicznego</w:t>
      </w:r>
      <w:r w:rsidR="000577A1" w:rsidRPr="00595C69"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F817FC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formacie XAdES. </w:t>
      </w:r>
      <w:r w:rsidRPr="00595C69">
        <w:rPr>
          <w:rFonts w:ascii="Times New Roman" w:hAnsi="Times New Roman" w:cs="Times New Roman"/>
          <w:b/>
          <w:i/>
          <w:iCs/>
          <w:sz w:val="24"/>
          <w:szCs w:val="24"/>
        </w:rPr>
        <w:t>Oferta złożona bez opatrzenia właściwym podpisem elektronicznym podlega odrzuceniu na podstawie art. 226 ust. 1 pkt 3 ustawy PZP, z uwagi na niezgodność z art. 63 tej ustawy;</w:t>
      </w:r>
    </w:p>
    <w:p w14:paraId="3E96DFA0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dokumenty wystawione w formie elektronicznej przekazuje się jako dokumenty elektroniczne, zapewniając zamawiającemu możliwość weryfikacji podpisów;</w:t>
      </w:r>
    </w:p>
    <w:p w14:paraId="3D0DDE9B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j</w:t>
      </w:r>
      <w:r w:rsidRPr="00595C69">
        <w:rPr>
          <w:rFonts w:ascii="Times New Roman" w:hAnsi="Times New Roman" w:cs="Times New Roman"/>
          <w:sz w:val="24"/>
          <w:szCs w:val="24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595C6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color w:val="000000" w:themeColor="text1"/>
          <w:sz w:val="24"/>
          <w:szCs w:val="24"/>
        </w:rPr>
        <w:t>z dokumentem lub oświadczeniem w postaci papierowej,</w:t>
      </w:r>
      <w:r w:rsidRPr="00595C69">
        <w:rPr>
          <w:rFonts w:ascii="Times New Roman" w:hAnsi="Times New Roman" w:cs="Times New Roman"/>
          <w:sz w:val="24"/>
          <w:szCs w:val="24"/>
        </w:rPr>
        <w:t xml:space="preserve"> opatrując je kwalifikowanym podpisem elektronicznym</w:t>
      </w:r>
      <w:r w:rsidR="00F817FC" w:rsidRPr="00595C69">
        <w:rPr>
          <w:rFonts w:ascii="Times New Roman" w:hAnsi="Times New Roman" w:cs="Times New Roman"/>
          <w:sz w:val="24"/>
          <w:szCs w:val="24"/>
        </w:rPr>
        <w:t>,</w:t>
      </w:r>
      <w:r w:rsidRPr="00595C69">
        <w:rPr>
          <w:rFonts w:ascii="Times New Roman" w:hAnsi="Times New Roman" w:cs="Times New Roman"/>
          <w:sz w:val="24"/>
          <w:szCs w:val="24"/>
        </w:rPr>
        <w:t xml:space="preserve"> co jest równoznaczne z poświadczeniem przekazywanych dokumentów lub oświadczeń za zgodność z oryginałem;</w:t>
      </w:r>
    </w:p>
    <w:p w14:paraId="5821C636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>w przypadku przekazywania przez wykonawcę cyfrowego odwzorowania z dokumentem w postaci papierowej, opatrzenie go kwalifikowanym podpisem elektronicznym</w:t>
      </w:r>
      <w:r w:rsidR="00B01C6F" w:rsidRPr="00595C69">
        <w:rPr>
          <w:rFonts w:ascii="Times New Roman" w:hAnsi="Times New Roman" w:cs="Times New Roman"/>
          <w:sz w:val="24"/>
          <w:szCs w:val="24"/>
        </w:rPr>
        <w:t xml:space="preserve"> </w:t>
      </w:r>
      <w:r w:rsidRPr="00595C69">
        <w:rPr>
          <w:rFonts w:ascii="Times New Roman" w:hAnsi="Times New Roman" w:cs="Times New Roman"/>
          <w:sz w:val="24"/>
          <w:szCs w:val="24"/>
        </w:rPr>
        <w:t xml:space="preserve">przez wykonawcę albo odpowiednio przez podmiot, na którego zdolnościach lub sytuacji polega wykonawca na </w:t>
      </w:r>
      <w:r w:rsidRPr="00595C69">
        <w:rPr>
          <w:rFonts w:ascii="Times New Roman" w:hAnsi="Times New Roman" w:cs="Times New Roman"/>
          <w:sz w:val="24"/>
          <w:szCs w:val="24"/>
        </w:rPr>
        <w:lastRenderedPageBreak/>
        <w:t>zasadach określonych w</w:t>
      </w:r>
      <w:r w:rsidR="00D210AB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art.</w:t>
      </w:r>
      <w:r w:rsidR="00D210AB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118 ustawy PZP, albo przez podwykonawcę jest równoznaczne z</w:t>
      </w:r>
      <w:r w:rsidR="00B01C6F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>poświadczeniem za zgodność z oryginałem.</w:t>
      </w:r>
    </w:p>
    <w:p w14:paraId="22BDE0A8" w14:textId="77777777" w:rsidR="000C1760" w:rsidRPr="00595C69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color w:val="000000"/>
          <w:sz w:val="24"/>
          <w:szCs w:val="24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69605B1B" w14:textId="77777777" w:rsidR="000C1760" w:rsidRPr="00595C69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Sposób porozumiewania się Zamawiającego z W</w:t>
      </w:r>
      <w:r w:rsidR="000C1760" w:rsidRPr="00595C69">
        <w:rPr>
          <w:rFonts w:ascii="Times New Roman" w:hAnsi="Times New Roman" w:cs="Times New Roman"/>
          <w:bCs/>
          <w:sz w:val="24"/>
          <w:szCs w:val="24"/>
        </w:rPr>
        <w:t>ykonawcami w zakresie skutecznego złożenia oferty.</w:t>
      </w:r>
    </w:p>
    <w:p w14:paraId="3093FEFD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Oferta musi być sporządzona z zachowaniem postaci elektronicznej w formacie danych </w:t>
      </w:r>
    </w:p>
    <w:p w14:paraId="38AA0421" w14:textId="77777777" w:rsidR="000C1760" w:rsidRPr="00595C69" w:rsidRDefault="000C1760" w:rsidP="00900224">
      <w:pPr>
        <w:pStyle w:val="Akapitzlist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 xml:space="preserve">zgodnym z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595C69">
        <w:rPr>
          <w:rFonts w:ascii="Times New Roman" w:hAnsi="Times New Roman" w:cs="Times New Roman"/>
          <w:sz w:val="24"/>
          <w:szCs w:val="24"/>
        </w:rPr>
        <w:t>i podpisana kwalifikowanym podpisem elektronicznym</w:t>
      </w:r>
      <w:r w:rsidR="00B01C6F" w:rsidRPr="00595C69">
        <w:rPr>
          <w:rFonts w:ascii="Times New Roman" w:hAnsi="Times New Roman" w:cs="Times New Roman"/>
          <w:sz w:val="24"/>
          <w:szCs w:val="24"/>
        </w:rPr>
        <w:t>.</w:t>
      </w:r>
      <w:r w:rsidRPr="00595C69">
        <w:rPr>
          <w:rFonts w:ascii="Times New Roman" w:hAnsi="Times New Roman" w:cs="Times New Roman"/>
          <w:sz w:val="24"/>
          <w:szCs w:val="24"/>
        </w:rPr>
        <w:t xml:space="preserve"> Zaleca się wykorzystanie formatów: .</w:t>
      </w:r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pdf, .doc., .xls, .jpg (.jpeg) ze szczególnym wskazaniem na .pdf.</w:t>
      </w:r>
      <w:r w:rsidRPr="00595C69">
        <w:rPr>
          <w:rFonts w:ascii="Times New Roman" w:hAnsi="Times New Roman" w:cs="Times New Roman"/>
          <w:sz w:val="24"/>
          <w:szCs w:val="24"/>
        </w:rPr>
        <w:t xml:space="preserve"> W celu ewentualnej kompresji danych rekomenduje się wykorzystanie formatów: .</w:t>
      </w:r>
      <w:r w:rsidRPr="00595C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zip, 7Z</w:t>
      </w:r>
      <w:r w:rsidRPr="00595C69">
        <w:rPr>
          <w:rFonts w:ascii="Times New Roman" w:hAnsi="Times New Roman" w:cs="Times New Roman"/>
          <w:sz w:val="24"/>
          <w:szCs w:val="24"/>
        </w:rPr>
        <w:t>. Do formatów powszechnych a nieobjętych treścią rozporządzenia zalicza się: .rar, .gif, .bmp, .numbers, .pages. Dokumenty złożone w</w:t>
      </w:r>
      <w:r w:rsidR="00F6007F" w:rsidRPr="00595C69">
        <w:rPr>
          <w:rFonts w:ascii="Times New Roman" w:hAnsi="Times New Roman" w:cs="Times New Roman"/>
          <w:sz w:val="24"/>
          <w:szCs w:val="24"/>
        </w:rPr>
        <w:t> </w:t>
      </w:r>
      <w:r w:rsidRPr="00595C69">
        <w:rPr>
          <w:rFonts w:ascii="Times New Roman" w:hAnsi="Times New Roman" w:cs="Times New Roman"/>
          <w:sz w:val="24"/>
          <w:szCs w:val="24"/>
        </w:rPr>
        <w:t xml:space="preserve">takich plikach zostaną uznane za złożone nieskutecznie. </w:t>
      </w:r>
    </w:p>
    <w:p w14:paraId="6D6D461E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Wykonawca składa ofertę za pośrednictwem </w:t>
      </w:r>
      <w:hyperlink r:id="rId34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sz w:val="24"/>
          <w:szCs w:val="24"/>
        </w:rPr>
        <w:t xml:space="preserve"> – adres profilu nabywcy </w:t>
      </w:r>
      <w:hyperlink r:id="rId35" w:history="1">
        <w:r w:rsidRPr="00595C69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595C6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95C69">
        <w:rPr>
          <w:rFonts w:ascii="Times New Roman" w:hAnsi="Times New Roman" w:cs="Times New Roman"/>
          <w:sz w:val="24"/>
          <w:szCs w:val="24"/>
        </w:rPr>
        <w:t xml:space="preserve">zgodnie z regulaminem, o którym mowa w ust. 1 tego rozdziału.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Zamawiający nie ponosi odpowiedzialności za   złożenie oferty w sposób niezgodny z instrukcją korzystania z  </w:t>
      </w:r>
      <w:hyperlink r:id="rId36" w:history="1">
        <w:r w:rsidRPr="00595C69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595C69">
        <w:rPr>
          <w:rFonts w:ascii="Times New Roman" w:hAnsi="Times New Roman" w:cs="Times New Roman"/>
          <w:color w:val="000000"/>
          <w:sz w:val="24"/>
          <w:szCs w:val="24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1427EED4" w14:textId="76780170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595C69">
        <w:rPr>
          <w:rFonts w:ascii="Times New Roman" w:hAnsi="Times New Roman" w:cs="Times New Roman"/>
          <w:sz w:val="24"/>
          <w:szCs w:val="24"/>
        </w:rPr>
        <w:t xml:space="preserve">Sposób zaszyfrowania oferty opisany został w 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instrukcji składania ofert (linki w</w:t>
      </w:r>
      <w:r w:rsidR="00FE4476" w:rsidRPr="00595C69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595C69">
        <w:rPr>
          <w:rFonts w:ascii="Times New Roman" w:hAnsi="Times New Roman" w:cs="Times New Roman"/>
          <w:color w:val="000000"/>
          <w:sz w:val="24"/>
          <w:szCs w:val="24"/>
        </w:rPr>
        <w:t>ust. 1.2.2 powyżej)</w:t>
      </w:r>
      <w:r w:rsidR="00A4577B" w:rsidRPr="00595C6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77B" w:rsidRPr="00595C69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zy czym szyfrowanie oferty ma być dokonane jedynie za pomocą narzędzia wbudowanego w platformę zakupową</w:t>
      </w:r>
      <w:r w:rsidR="00A4577B" w:rsidRPr="00595C6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B01ED4B" w14:textId="77777777" w:rsidR="000C1760" w:rsidRPr="00595C69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Po upływie terminu składania ofert wykonawca nie może skutecznie dokonać zmiany ani wycofać uprzednio złożonej oferty.</w:t>
      </w:r>
    </w:p>
    <w:p w14:paraId="73F92B83" w14:textId="77777777" w:rsidR="000C1760" w:rsidRPr="00595C69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595C69">
        <w:rPr>
          <w:rFonts w:ascii="Times New Roman" w:hAnsi="Times New Roman" w:cs="Times New Roman"/>
          <w:bCs/>
          <w:sz w:val="24"/>
          <w:szCs w:val="24"/>
        </w:rPr>
        <w:t>Do porozumiewania z Wykonawcami upoważniony</w:t>
      </w:r>
      <w:r w:rsidR="000C1760" w:rsidRPr="00595C69">
        <w:rPr>
          <w:rFonts w:ascii="Times New Roman" w:hAnsi="Times New Roman" w:cs="Times New Roman"/>
          <w:bCs/>
          <w:sz w:val="24"/>
          <w:szCs w:val="24"/>
        </w:rPr>
        <w:t xml:space="preserve"> w zakresie formalno-prawnym jest – </w:t>
      </w:r>
      <w:r w:rsidR="00A61D71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Wojciech Sypek</w:t>
      </w:r>
      <w:r w:rsidR="000C1760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, tel.: +4812 663-39-</w:t>
      </w:r>
      <w:r w:rsidR="00A61D71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52</w:t>
      </w:r>
      <w:r w:rsidR="000C1760" w:rsidRPr="00595C69">
        <w:rPr>
          <w:rFonts w:ascii="Times New Roman" w:hAnsi="Times New Roman" w:cs="Times New Roman"/>
          <w:b/>
          <w:bCs/>
          <w:i/>
          <w:sz w:val="24"/>
          <w:szCs w:val="24"/>
        </w:rPr>
        <w:t>.</w:t>
      </w:r>
    </w:p>
    <w:p w14:paraId="3907358E" w14:textId="77777777" w:rsidR="00AD6206" w:rsidRPr="00595C69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649E50E4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 – Wymagania dotyczące wadium</w:t>
      </w:r>
    </w:p>
    <w:p w14:paraId="28921F89" w14:textId="77777777" w:rsidR="00AD6206" w:rsidRPr="000365CD" w:rsidRDefault="001945E2" w:rsidP="006B1BC3">
      <w:pPr>
        <w:widowControl w:val="0"/>
        <w:numPr>
          <w:ilvl w:val="0"/>
          <w:numId w:val="10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 wymaga wniesienia wadium.</w:t>
      </w:r>
    </w:p>
    <w:p w14:paraId="08D0830B" w14:textId="77777777" w:rsidR="00BA5AC6" w:rsidRPr="000365CD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24000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I – Termin związania ofertą</w:t>
      </w:r>
    </w:p>
    <w:p w14:paraId="2C57A858" w14:textId="420A6816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onawca jest związany złożoną ofertą od dnia upływu terminu składania ofert (włącznie) do </w:t>
      </w:r>
      <w:r w:rsidRPr="00A22C4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nia </w:t>
      </w:r>
      <w:r w:rsidR="00992DE3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A22C42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6</w:t>
      </w:r>
      <w:r w:rsidR="00B85E11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="007105A5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11</w:t>
      </w:r>
      <w:r w:rsidR="00B85E11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="00BA2398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022 r.</w:t>
      </w:r>
    </w:p>
    <w:p w14:paraId="39E1F7CF" w14:textId="77777777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, gdy wybór najkorzystniejszej oferty nie nastąpi przed upływem terminu związ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ania ofertą określonego w SWZ, 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mawiający przed upływem terminu związania ofe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rtą zwraca się jednokrotnie do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konawców o wyrażenie zgody na przedłużenie tego terminu o wskazywany przez niego okres, nie dłuższy niż 30 dni.</w:t>
      </w:r>
    </w:p>
    <w:p w14:paraId="2CEC90C0" w14:textId="77777777" w:rsidR="00D16AB8" w:rsidRPr="000365CD" w:rsidRDefault="00D16AB8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lang w:eastAsia="pl-PL"/>
        </w:rPr>
        <w:t>Przedłużenie terminu związania ofertą, o którym mowa w ust. 2, wymaga złożenia p</w:t>
      </w:r>
      <w:r w:rsidR="00EC6699">
        <w:rPr>
          <w:rFonts w:ascii="Times New Roman" w:hAnsi="Times New Roman" w:cs="Times New Roman"/>
          <w:sz w:val="24"/>
          <w:szCs w:val="24"/>
          <w:lang w:eastAsia="pl-PL"/>
        </w:rPr>
        <w:t>rzez W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ykonawcę pisemnego oświadczenia o wyrażeniu zgody na przedłużenie terminu związania ofertą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wraz z przedłużeniem okresu ważności wadium, bądź jeżeli jest to niemożliwe, wniesieniem nowego wadium na przedłużony okres związania ofertą</w:t>
      </w:r>
      <w:r w:rsidR="00DF1199" w:rsidRPr="000365CD">
        <w:rPr>
          <w:rFonts w:ascii="Times New Roman" w:hAnsi="Times New Roman" w:cs="Times New Roman"/>
          <w:sz w:val="24"/>
          <w:szCs w:val="24"/>
          <w:lang w:eastAsia="pl-PL"/>
        </w:rPr>
        <w:t xml:space="preserve"> (o ile dotyczy).</w:t>
      </w:r>
    </w:p>
    <w:p w14:paraId="0A79D358" w14:textId="6F42F2E7" w:rsid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EAD96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 – Opis sposobu przygotowania ofert</w:t>
      </w:r>
    </w:p>
    <w:p w14:paraId="646B34A7" w14:textId="225DB21E" w:rsidR="00AD6206" w:rsidRPr="000365CD" w:rsidRDefault="00EC6699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ażdy </w:t>
      </w:r>
      <w:r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oże złożyć tylko jedną ofertę na realizacj</w:t>
      </w:r>
      <w:r w:rsidR="00743540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całości</w:t>
      </w:r>
      <w:r w:rsidR="002E56F7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AD6206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zedmiotu zamówienia</w:t>
      </w:r>
      <w:r w:rsidR="00EC5F92" w:rsidRPr="00EC5F9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EC5F92" w:rsidRPr="00EC5F92">
        <w:rPr>
          <w:rFonts w:ascii="Times New Roman" w:hAnsi="Times New Roman" w:cs="Times New Roman"/>
          <w:sz w:val="24"/>
          <w:szCs w:val="24"/>
        </w:rPr>
        <w:t xml:space="preserve">- </w:t>
      </w:r>
      <w:r w:rsidR="00EC5F92" w:rsidRPr="00EC5F92">
        <w:rPr>
          <w:rFonts w:ascii="Times New Roman" w:hAnsi="Times New Roman" w:cs="Times New Roman"/>
          <w:b/>
          <w:bCs/>
          <w:sz w:val="24"/>
          <w:szCs w:val="24"/>
        </w:rPr>
        <w:t>do jednej lub kilku lub wszystkich części zamówienia</w:t>
      </w:r>
      <w:r w:rsidR="00EC5F92" w:rsidRPr="00EC5F92">
        <w:rPr>
          <w:rFonts w:ascii="Times New Roman" w:hAnsi="Times New Roman" w:cs="Times New Roman"/>
          <w:sz w:val="24"/>
          <w:szCs w:val="24"/>
        </w:rPr>
        <w:t>.</w:t>
      </w:r>
    </w:p>
    <w:p w14:paraId="7FCFC51A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fertę składa się z zachowaniem formy i sposobu opisanych w rozdziale IX niniejszej SWZ.</w:t>
      </w:r>
    </w:p>
    <w:p w14:paraId="60C97FDD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2D3B2039" w14:textId="22750042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musi być napisana w </w:t>
      </w:r>
      <w:r w:rsidRPr="00EC669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języku polskim.</w:t>
      </w:r>
    </w:p>
    <w:p w14:paraId="504FE381" w14:textId="77777777" w:rsidR="006A7003" w:rsidRPr="000365CD" w:rsidRDefault="006A7003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Oferta wraz ze wszystkimi jej załącznikami musi być podpisana przez osobę (osoby)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uprawnioną do reprezentacji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zgodnie z wpisem do Krajowego Rejestru Sądowego, Centralnej Ewidencji i Informacji o Działalności Gospodarczej lub do innego, właściwego rejestru.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KRS lub CEiDG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a załącza wraz z ofertą</w:t>
      </w:r>
      <w:r w:rsidRPr="000365CD">
        <w:rPr>
          <w:rFonts w:ascii="Times New Roman" w:hAnsi="Times New Roman" w:cs="Times New Roman"/>
          <w:bCs/>
          <w:sz w:val="24"/>
          <w:szCs w:val="24"/>
        </w:rPr>
        <w:t>, chyba</w:t>
      </w:r>
      <w:r w:rsidR="00EC6699">
        <w:rPr>
          <w:rFonts w:ascii="Times New Roman" w:hAnsi="Times New Roman" w:cs="Times New Roman"/>
          <w:bCs/>
          <w:sz w:val="24"/>
          <w:szCs w:val="24"/>
        </w:rPr>
        <w:t>, że Z</w:t>
      </w:r>
      <w:r w:rsidR="00175A18" w:rsidRPr="000365CD">
        <w:rPr>
          <w:rFonts w:ascii="Times New Roman" w:hAnsi="Times New Roman" w:cs="Times New Roman"/>
          <w:bCs/>
          <w:sz w:val="24"/>
          <w:szCs w:val="24"/>
        </w:rPr>
        <w:t>a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mawiający może uzyskać je za pomocą bezpłatnych i </w:t>
      </w:r>
      <w:r w:rsidR="00C221C5">
        <w:rPr>
          <w:rFonts w:ascii="Times New Roman" w:hAnsi="Times New Roman" w:cs="Times New Roman"/>
          <w:bCs/>
          <w:sz w:val="24"/>
          <w:szCs w:val="24"/>
        </w:rPr>
        <w:t>ogólnodostępnych baz danych, a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skazał dane umożliwiające dostęp do tych dokumentów w t</w:t>
      </w:r>
      <w:r w:rsidR="00C221C5">
        <w:rPr>
          <w:rFonts w:ascii="Times New Roman" w:hAnsi="Times New Roman" w:cs="Times New Roman"/>
          <w:bCs/>
          <w:sz w:val="24"/>
          <w:szCs w:val="24"/>
        </w:rPr>
        <w:t>reści oferty. Jeżeli w imieniu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 działa osoba, której umocowanie nie wynika z ww. doku</w:t>
      </w:r>
      <w:r w:rsidR="00C221C5">
        <w:rPr>
          <w:rFonts w:ascii="Times New Roman" w:hAnsi="Times New Roman" w:cs="Times New Roman"/>
          <w:bCs/>
          <w:sz w:val="24"/>
          <w:szCs w:val="24"/>
        </w:rPr>
        <w:t>mentów,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raz z ofertą przedkłada pełnomocnictwo lub inny dokument potwierdzający</w:t>
      </w:r>
      <w:r w:rsidR="00C221C5">
        <w:rPr>
          <w:rFonts w:ascii="Times New Roman" w:hAnsi="Times New Roman" w:cs="Times New Roman"/>
          <w:bCs/>
          <w:sz w:val="24"/>
          <w:szCs w:val="24"/>
        </w:rPr>
        <w:t xml:space="preserve"> umocowanie do reprezentowania W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ykonawcy. </w:t>
      </w:r>
      <w:r w:rsidRPr="000365CD">
        <w:rPr>
          <w:rFonts w:ascii="Times New Roman" w:hAnsi="Times New Roman" w:cs="Times New Roman"/>
          <w:sz w:val="24"/>
          <w:szCs w:val="24"/>
        </w:rPr>
        <w:t>Pełnomocnic</w:t>
      </w:r>
      <w:r w:rsidR="00C221C5">
        <w:rPr>
          <w:rFonts w:ascii="Times New Roman" w:hAnsi="Times New Roman" w:cs="Times New Roman"/>
          <w:sz w:val="24"/>
          <w:szCs w:val="24"/>
        </w:rPr>
        <w:t>twa sporządzone w języku obcym W</w:t>
      </w:r>
      <w:r w:rsidRPr="000365CD">
        <w:rPr>
          <w:rFonts w:ascii="Times New Roman" w:hAnsi="Times New Roman" w:cs="Times New Roman"/>
          <w:sz w:val="24"/>
          <w:szCs w:val="24"/>
        </w:rPr>
        <w:t>ykonawca składa wraz z tłumaczeniem na język polski.</w:t>
      </w:r>
    </w:p>
    <w:p w14:paraId="23D79991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składania oferty</w:t>
      </w:r>
      <w:r w:rsidR="00C221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z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2B1104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ełnomocnictwo przekazuje się w postaci elektronicznej, opatrzonej kwalifik</w:t>
      </w:r>
      <w:r w:rsidR="00E06E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wanym podpisem elektronicznym.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go odwzorowania z dokumentem w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staci papierowej, przy czym poświadczenia dokonuje moc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awca lub notariusz, zgodnie z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rt. 97 § 2 ustawy z dnia 14 lutego 1991 r. 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awo  o notariacie (</w:t>
      </w:r>
      <w:r w:rsidR="007E2397"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Dz. U. 2020 r., poz. 1192 </w:t>
      </w:r>
      <w:r w:rsidR="007E2397"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lastRenderedPageBreak/>
        <w:t>z </w:t>
      </w:r>
      <w:r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późn. z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.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</w:t>
      </w:r>
    </w:p>
    <w:p w14:paraId="0C3888EB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6FE95744" w14:textId="77777777" w:rsidR="00AD6206" w:rsidRPr="000365CD" w:rsidRDefault="00AD6206" w:rsidP="008C4E07">
      <w:pPr>
        <w:widowControl w:val="0"/>
        <w:numPr>
          <w:ilvl w:val="1"/>
          <w:numId w:val="12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formularz oferty wraz z załącznikami, w tym:</w:t>
      </w:r>
    </w:p>
    <w:p w14:paraId="65C5B8DF" w14:textId="77777777" w:rsidR="002458B9" w:rsidRPr="000365CD" w:rsidRDefault="002458B9" w:rsidP="008C4E07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dnolity Europejski Dokument Zamówienia (JEDZ) w formie elektronicznej opatrzonej kwalifikowanym podpisem elektronicznym – </w:t>
      </w:r>
      <w:r w:rsidR="00C221C5">
        <w:rPr>
          <w:rFonts w:ascii="Times New Roman" w:eastAsia="Calibri" w:hAnsi="Times New Roman" w:cs="Times New Roman"/>
          <w:sz w:val="24"/>
          <w:szCs w:val="24"/>
        </w:rPr>
        <w:t>w przypadku W</w:t>
      </w:r>
      <w:r w:rsidRPr="000365CD">
        <w:rPr>
          <w:rFonts w:ascii="Times New Roman" w:eastAsia="Calibri" w:hAnsi="Times New Roman" w:cs="Times New Roman"/>
          <w:sz w:val="24"/>
          <w:szCs w:val="24"/>
        </w:rPr>
        <w:t>ykonawców wspólnie ubiegających się o</w:t>
      </w:r>
      <w:r w:rsidR="00FE5506" w:rsidRPr="000365CD">
        <w:rPr>
          <w:rFonts w:ascii="Times New Roman" w:eastAsia="Calibri" w:hAnsi="Times New Roman" w:cs="Times New Roman"/>
          <w:sz w:val="24"/>
          <w:szCs w:val="24"/>
        </w:rPr>
        <w:t xml:space="preserve"> zamówienie JEDZ składa każdy z </w:t>
      </w:r>
      <w:r w:rsidR="00A06316" w:rsidRPr="000365CD">
        <w:rPr>
          <w:rFonts w:ascii="Times New Roman" w:eastAsia="Calibri" w:hAnsi="Times New Roman" w:cs="Times New Roman"/>
          <w:sz w:val="24"/>
          <w:szCs w:val="24"/>
        </w:rPr>
        <w:t>nich;</w:t>
      </w:r>
    </w:p>
    <w:p w14:paraId="0889236F" w14:textId="7EAA0FD5" w:rsidR="00D00B9E" w:rsidRPr="00BD1DFA" w:rsidRDefault="00D00B9E" w:rsidP="00BD1DFA">
      <w:pPr>
        <w:pStyle w:val="Akapitzlist"/>
        <w:numPr>
          <w:ilvl w:val="2"/>
          <w:numId w:val="12"/>
        </w:numPr>
        <w:spacing w:after="0" w:line="240" w:lineRule="auto"/>
        <w:ind w:left="1701" w:hanging="708"/>
        <w:rPr>
          <w:rFonts w:ascii="Times New Roman" w:hAnsi="Times New Roman"/>
          <w:sz w:val="24"/>
          <w:szCs w:val="24"/>
        </w:rPr>
      </w:pPr>
      <w:r w:rsidRPr="00BD1DFA">
        <w:rPr>
          <w:rFonts w:ascii="Times New Roman" w:hAnsi="Times New Roman"/>
          <w:bCs/>
          <w:sz w:val="24"/>
          <w:szCs w:val="24"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BD1DFA">
        <w:rPr>
          <w:rFonts w:ascii="Times New Roman" w:hAnsi="Times New Roman"/>
          <w:sz w:val="24"/>
          <w:szCs w:val="24"/>
        </w:rPr>
        <w:t>w przypadku wykonawców wspólnie ubiegających się o zamówienie oświadczenie składa każdy z nich;</w:t>
      </w:r>
    </w:p>
    <w:p w14:paraId="1FAE9B51" w14:textId="59B9F557" w:rsidR="00D00B9E" w:rsidRPr="00BD1DFA" w:rsidRDefault="00D00B9E" w:rsidP="00BD1DFA">
      <w:pPr>
        <w:pStyle w:val="Akapitzlist"/>
        <w:numPr>
          <w:ilvl w:val="2"/>
          <w:numId w:val="12"/>
        </w:numPr>
        <w:spacing w:after="0" w:line="240" w:lineRule="auto"/>
        <w:ind w:left="1701" w:hanging="708"/>
        <w:rPr>
          <w:rFonts w:ascii="Times New Roman" w:hAnsi="Times New Roman"/>
          <w:sz w:val="24"/>
          <w:szCs w:val="24"/>
        </w:rPr>
      </w:pPr>
      <w:r w:rsidRPr="00BD1DFA">
        <w:rPr>
          <w:rFonts w:ascii="Times New Roman" w:hAnsi="Times New Roman"/>
          <w:bCs/>
          <w:sz w:val="24"/>
          <w:szCs w:val="24"/>
          <w:lang w:eastAsia="pl-PL"/>
        </w:rPr>
        <w:t xml:space="preserve">oświadczenie o niepodleganiu wykluczeniu – art. </w:t>
      </w:r>
      <w:r w:rsidRPr="00BD1DFA">
        <w:rPr>
          <w:rFonts w:ascii="Times New Roman" w:hAnsi="Times New Roman"/>
          <w:sz w:val="24"/>
          <w:szCs w:val="24"/>
        </w:rPr>
        <w:t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JEDZ składa każdy z nich;</w:t>
      </w:r>
    </w:p>
    <w:p w14:paraId="6D5235E0" w14:textId="531DBBD4" w:rsidR="000A1FF1" w:rsidRPr="000365CD" w:rsidRDefault="000A1FF1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indywidualną kalkulację cenową oferty, uwzględniającą wymagania i zapisy SWZ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raz z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estawieniem </w:t>
      </w:r>
      <w:r w:rsidR="00C90E2C" w:rsidRPr="000365CD">
        <w:rPr>
          <w:rFonts w:ascii="Times New Roman" w:hAnsi="Times New Roman" w:cs="Times New Roman"/>
          <w:bCs/>
          <w:sz w:val="24"/>
          <w:szCs w:val="24"/>
        </w:rPr>
        <w:t xml:space="preserve">tabelarycznym </w:t>
      </w:r>
      <w:r w:rsidRPr="000365CD">
        <w:rPr>
          <w:rFonts w:ascii="Times New Roman" w:hAnsi="Times New Roman" w:cs="Times New Roman"/>
          <w:bCs/>
          <w:sz w:val="24"/>
          <w:szCs w:val="24"/>
        </w:rPr>
        <w:t>oferowan</w:t>
      </w:r>
      <w:r w:rsidR="003A4CBD" w:rsidRPr="000365CD">
        <w:rPr>
          <w:rFonts w:ascii="Times New Roman" w:hAnsi="Times New Roman" w:cs="Times New Roman"/>
          <w:bCs/>
          <w:sz w:val="24"/>
          <w:szCs w:val="24"/>
        </w:rPr>
        <w:t>ej aparatur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7977D6" w:rsidRPr="000365CD">
        <w:rPr>
          <w:rFonts w:ascii="Times New Roman" w:hAnsi="Times New Roman" w:cs="Times New Roman"/>
          <w:bCs/>
          <w:sz w:val="24"/>
          <w:szCs w:val="24"/>
        </w:rPr>
        <w:t>zawierający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nazwę (firmę) producenta, </w:t>
      </w:r>
      <w:r w:rsidRPr="00A96864">
        <w:rPr>
          <w:rFonts w:ascii="Times New Roman" w:hAnsi="Times New Roman" w:cs="Times New Roman"/>
          <w:bCs/>
          <w:sz w:val="24"/>
          <w:szCs w:val="24"/>
        </w:rPr>
        <w:t xml:space="preserve">model, </w:t>
      </w:r>
      <w:r w:rsidRPr="000365CD">
        <w:rPr>
          <w:rFonts w:ascii="Times New Roman" w:hAnsi="Times New Roman" w:cs="Times New Roman"/>
          <w:bCs/>
          <w:sz w:val="24"/>
          <w:szCs w:val="24"/>
        </w:rPr>
        <w:t>/TREŚĆ OFERTY/;</w:t>
      </w:r>
    </w:p>
    <w:p w14:paraId="05E9BDAD" w14:textId="77777777" w:rsidR="00AD6206" w:rsidRPr="000365CD" w:rsidRDefault="00AD6206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ełnomocnictwo (zgodnie z ust. 5-7 powyżej) lub inny dokument potwierdzający umocowanie do reprezentowania wykonawcy;</w:t>
      </w:r>
    </w:p>
    <w:p w14:paraId="731E4D84" w14:textId="77777777" w:rsidR="00F818A5" w:rsidRPr="000365CD" w:rsidRDefault="003545E5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wykaz podwykonawców;</w:t>
      </w:r>
    </w:p>
    <w:p w14:paraId="6C90BF94" w14:textId="77777777" w:rsidR="00595B29" w:rsidRPr="000365CD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owe środki dowodowe, zgodnie z zapisami rozdziału IV;</w:t>
      </w:r>
    </w:p>
    <w:p w14:paraId="08129013" w14:textId="77777777" w:rsidR="003545E5" w:rsidRPr="00A96864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A96864">
        <w:rPr>
          <w:rFonts w:ascii="Times New Roman" w:hAnsi="Times New Roman" w:cs="Times New Roman"/>
          <w:bCs/>
          <w:sz w:val="24"/>
          <w:szCs w:val="24"/>
        </w:rPr>
        <w:t xml:space="preserve">KRS lub CEiDG – o ile nie podano </w:t>
      </w:r>
      <w:r w:rsidR="00046E85" w:rsidRPr="00A96864">
        <w:rPr>
          <w:rFonts w:ascii="Times New Roman" w:hAnsi="Times New Roman" w:cs="Times New Roman"/>
          <w:bCs/>
          <w:sz w:val="24"/>
          <w:szCs w:val="24"/>
        </w:rPr>
        <w:t xml:space="preserve">w </w:t>
      </w:r>
      <w:r w:rsidR="00E54018" w:rsidRPr="00A96864">
        <w:rPr>
          <w:rFonts w:ascii="Times New Roman" w:hAnsi="Times New Roman" w:cs="Times New Roman"/>
          <w:bCs/>
          <w:sz w:val="24"/>
          <w:szCs w:val="24"/>
        </w:rPr>
        <w:t xml:space="preserve">JEDZ </w:t>
      </w:r>
      <w:r w:rsidRPr="00A96864">
        <w:rPr>
          <w:rFonts w:ascii="Times New Roman" w:hAnsi="Times New Roman" w:cs="Times New Roman"/>
          <w:bCs/>
          <w:sz w:val="24"/>
          <w:szCs w:val="24"/>
        </w:rPr>
        <w:t>danych do ogólnodostępnych baz</w:t>
      </w:r>
      <w:r w:rsidR="00604A7F" w:rsidRPr="00A96864">
        <w:rPr>
          <w:rFonts w:ascii="Times New Roman" w:hAnsi="Times New Roman" w:cs="Times New Roman"/>
          <w:bCs/>
          <w:sz w:val="24"/>
          <w:szCs w:val="24"/>
        </w:rPr>
        <w:t>;</w:t>
      </w:r>
    </w:p>
    <w:p w14:paraId="4B2DCD64" w14:textId="3D082176" w:rsidR="00604A7F" w:rsidRPr="000365CD" w:rsidRDefault="00604A7F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dokumenty lub oświadczenia potwierdzające, że oferowana aparatura objęta przedmiotem zamówienia, opodatkowana jest stawką podatku od towarów i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 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usług VAT inną niż 23</w:t>
      </w:r>
      <w:r w:rsidRPr="00ED2363">
        <w:rPr>
          <w:rFonts w:ascii="Times New Roman" w:hAnsi="Times New Roman" w:cs="Times New Roman"/>
          <w:iCs/>
          <w:sz w:val="24"/>
          <w:szCs w:val="24"/>
        </w:rPr>
        <w:t>% (</w:t>
      </w:r>
      <w:r w:rsidR="00ED2363" w:rsidRPr="00ED2363">
        <w:rPr>
          <w:rFonts w:ascii="Times New Roman" w:hAnsi="Times New Roman" w:cs="Times New Roman"/>
          <w:iCs/>
          <w:sz w:val="24"/>
          <w:szCs w:val="24"/>
        </w:rPr>
        <w:t>tj</w:t>
      </w:r>
      <w:r w:rsidR="00254D0F" w:rsidRPr="00ED2363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ED2363">
        <w:rPr>
          <w:rFonts w:ascii="Times New Roman" w:hAnsi="Times New Roman" w:cs="Times New Roman"/>
          <w:iCs/>
          <w:sz w:val="24"/>
          <w:szCs w:val="24"/>
        </w:rPr>
        <w:t>8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%) – o ile dotyczy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14:paraId="372D60C7" w14:textId="77777777" w:rsidR="00AD6206" w:rsidRPr="000365CD" w:rsidRDefault="00C221C5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2E677E6" w14:textId="77777777" w:rsidR="00AD6206" w:rsidRPr="000365CD" w:rsidRDefault="00AD6206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szystkie koszty związane z przygotowaniem i zło</w:t>
      </w:r>
      <w:r w:rsidR="00C221C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żeniem oferty ponosi 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.</w:t>
      </w:r>
    </w:p>
    <w:p w14:paraId="3E92A8F1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B67FF1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I – Miejsce oraz termin składania i otwarcia ofert</w:t>
      </w:r>
    </w:p>
    <w:p w14:paraId="7FB1F184" w14:textId="74EC4806" w:rsidR="004667D9" w:rsidRPr="000365CD" w:rsidRDefault="00AD6206" w:rsidP="0022198D">
      <w:pPr>
        <w:widowControl w:val="0"/>
        <w:numPr>
          <w:ilvl w:val="0"/>
          <w:numId w:val="13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y należy składać w terminie 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do dnia </w:t>
      </w:r>
      <w:r w:rsidR="007105A5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A22C42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9</w:t>
      </w:r>
      <w:r w:rsidR="001743B3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0</w:t>
      </w:r>
      <w:r w:rsidR="00DC0621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8</w:t>
      </w:r>
      <w:r w:rsidR="001743B3" w:rsidRPr="00A22C42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02</w:t>
      </w:r>
      <w:r w:rsidR="007D6F15"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r.,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do godziny 1</w:t>
      </w:r>
      <w:r w:rsid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1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:00</w:t>
      </w:r>
      <w:r w:rsidRPr="000365CD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,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a zasadach, opisanych w rozdziale IX ust. 2-3 SWZ.</w:t>
      </w:r>
    </w:p>
    <w:p w14:paraId="688B3ED3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ykonawca przed upływem terminu do składania ofert może wycofać ofertę zgodnie z regulaminem na </w:t>
      </w:r>
      <w:hyperlink r:id="rId37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.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Sposób wycofania oferty zamieszczono w instrukcji dostępnej adresem: </w:t>
      </w:r>
      <w:hyperlink r:id="rId38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. Oferta nie może zostać wycofana po upływie terminu składania ofert. </w:t>
      </w:r>
    </w:p>
    <w:p w14:paraId="40F617D1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odrzuci ofertę złożoną po terminie składania ofert.</w:t>
      </w:r>
    </w:p>
    <w:p w14:paraId="3BFC8DBC" w14:textId="7582BCB9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Otwarcie ofert </w:t>
      </w:r>
      <w:r w:rsidRPr="00BE532C">
        <w:rPr>
          <w:rFonts w:ascii="Times New Roman" w:hAnsi="Times New Roman" w:cs="Times New Roman"/>
          <w:sz w:val="24"/>
          <w:szCs w:val="24"/>
        </w:rPr>
        <w:t xml:space="preserve">nastąpi w </w:t>
      </w:r>
      <w:r w:rsidRPr="00ED2363">
        <w:rPr>
          <w:rFonts w:ascii="Times New Roman" w:hAnsi="Times New Roman" w:cs="Times New Roman"/>
          <w:sz w:val="24"/>
          <w:szCs w:val="24"/>
        </w:rPr>
        <w:t>dniu</w:t>
      </w:r>
      <w:r w:rsidR="001743B3" w:rsidRPr="00ED236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7105A5" w:rsidRPr="00A22C42">
        <w:rPr>
          <w:rFonts w:ascii="Times New Roman" w:hAnsi="Times New Roman" w:cs="Times New Roman"/>
          <w:b/>
          <w:sz w:val="24"/>
          <w:szCs w:val="24"/>
        </w:rPr>
        <w:t>2</w:t>
      </w:r>
      <w:r w:rsidR="00A22C42" w:rsidRPr="00A22C42">
        <w:rPr>
          <w:rFonts w:ascii="Times New Roman" w:hAnsi="Times New Roman" w:cs="Times New Roman"/>
          <w:b/>
          <w:sz w:val="24"/>
          <w:szCs w:val="24"/>
        </w:rPr>
        <w:t>9</w:t>
      </w:r>
      <w:r w:rsidR="001743B3" w:rsidRPr="00A22C42">
        <w:rPr>
          <w:rFonts w:ascii="Times New Roman" w:hAnsi="Times New Roman" w:cs="Times New Roman"/>
          <w:b/>
          <w:sz w:val="24"/>
          <w:szCs w:val="24"/>
        </w:rPr>
        <w:t>.0</w:t>
      </w:r>
      <w:r w:rsidR="00DC0621" w:rsidRPr="00A22C42">
        <w:rPr>
          <w:rFonts w:ascii="Times New Roman" w:hAnsi="Times New Roman" w:cs="Times New Roman"/>
          <w:b/>
          <w:sz w:val="24"/>
          <w:szCs w:val="24"/>
        </w:rPr>
        <w:t>8</w:t>
      </w:r>
      <w:r w:rsidR="001743B3" w:rsidRPr="00A22C42">
        <w:rPr>
          <w:rFonts w:ascii="Times New Roman" w:hAnsi="Times New Roman" w:cs="Times New Roman"/>
          <w:b/>
          <w:sz w:val="24"/>
          <w:szCs w:val="24"/>
        </w:rPr>
        <w:t>.</w:t>
      </w:r>
      <w:r w:rsidR="005E4080" w:rsidRPr="00ED2363">
        <w:rPr>
          <w:rFonts w:ascii="Times New Roman" w:hAnsi="Times New Roman" w:cs="Times New Roman"/>
          <w:b/>
          <w:sz w:val="24"/>
          <w:szCs w:val="24"/>
        </w:rPr>
        <w:t>2022</w:t>
      </w:r>
      <w:r w:rsidRPr="00ED2363">
        <w:rPr>
          <w:rFonts w:ascii="Times New Roman" w:hAnsi="Times New Roman" w:cs="Times New Roman"/>
          <w:b/>
          <w:sz w:val="24"/>
          <w:szCs w:val="24"/>
        </w:rPr>
        <w:t xml:space="preserve"> r.,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 o godzinie 1</w:t>
      </w:r>
      <w:r w:rsidR="001743B3" w:rsidRPr="00BE532C">
        <w:rPr>
          <w:rFonts w:ascii="Times New Roman" w:hAnsi="Times New Roman" w:cs="Times New Roman"/>
          <w:b/>
          <w:sz w:val="24"/>
          <w:szCs w:val="24"/>
        </w:rPr>
        <w:t>1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:30 </w:t>
      </w:r>
      <w:r w:rsidRPr="00BE532C">
        <w:rPr>
          <w:rFonts w:ascii="Times New Roman" w:hAnsi="Times New Roman" w:cs="Times New Roman"/>
          <w:sz w:val="24"/>
          <w:szCs w:val="24"/>
        </w:rPr>
        <w:t>za</w:t>
      </w:r>
      <w:r w:rsidRPr="000365CD">
        <w:rPr>
          <w:rFonts w:ascii="Times New Roman" w:hAnsi="Times New Roman" w:cs="Times New Roman"/>
          <w:sz w:val="24"/>
          <w:szCs w:val="24"/>
        </w:rPr>
        <w:t xml:space="preserve"> pośrednictwem </w:t>
      </w:r>
      <w:hyperlink r:id="rId39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D632D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 przypadku zmiany terminu składania ofert zamawiający zamieści informację o   jego   przedłużeniu na </w:t>
      </w:r>
      <w:hyperlink r:id="rId40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41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>, w zakładce właściwej dla prowadzonego postępowania, w sekcji „Komunikaty”.</w:t>
      </w:r>
    </w:p>
    <w:p w14:paraId="4E69889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41AA204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najpóźniej przed otwarciem ofert udostępni na </w:t>
      </w:r>
      <w:hyperlink r:id="rId42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43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w zakładce właściwej dla prowadzonego postępowania, w sekcji „Komunikaty”, </w:t>
      </w:r>
      <w:r w:rsidRPr="000365CD">
        <w:rPr>
          <w:rFonts w:ascii="Times New Roman" w:hAnsi="Times New Roman" w:cs="Times New Roman"/>
          <w:sz w:val="24"/>
          <w:szCs w:val="24"/>
        </w:rPr>
        <w:t>informację o kwocie, jaką zamierza przeznaczyć na sfinansowanie zamówienia.</w:t>
      </w:r>
    </w:p>
    <w:p w14:paraId="36A56E0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zwłocznie po otwarciu ofert, udostępni na stronie internetowej prowadzonego postępowania informacje o:</w:t>
      </w:r>
    </w:p>
    <w:p w14:paraId="037AF6C3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azwach albo imionach i nazwiskach oraz siedzibach lub miejscach prowadzonej działalności gospodarczej albo miejscach zamieszkania wykonawców, których oferty zostały</w:t>
      </w:r>
      <w:r w:rsidRPr="000365C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twarte;</w:t>
      </w:r>
    </w:p>
    <w:p w14:paraId="1F593FC1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cenach lub kosztach zawartych w</w:t>
      </w:r>
      <w:r w:rsidRPr="000365C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fertach.</w:t>
      </w:r>
    </w:p>
    <w:p w14:paraId="38169E7E" w14:textId="3AC2BF6D" w:rsidR="00402AAB" w:rsidRDefault="004667D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604ED95D" w14:textId="77777777" w:rsidR="007F0D38" w:rsidRDefault="007F0D38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0B5CA97" w14:textId="5346DB10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V – Opis sposobu obliczania ceny</w:t>
      </w:r>
    </w:p>
    <w:p w14:paraId="0929F2CD" w14:textId="24C0AD16" w:rsidR="00EB66B6" w:rsidRPr="000365CD" w:rsidRDefault="00EB66B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ykonawca musi przedstawić wyrażoną w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PLN cenę za 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>całoś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ć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>realizacj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przedmiotu </w:t>
      </w:r>
      <w:r w:rsidRPr="00494721">
        <w:rPr>
          <w:rFonts w:ascii="Times New Roman" w:hAnsi="Times New Roman" w:cs="Times New Roman"/>
          <w:color w:val="000000"/>
          <w:sz w:val="24"/>
          <w:szCs w:val="24"/>
        </w:rPr>
        <w:t xml:space="preserve">zamówienia </w:t>
      </w:r>
      <w:r w:rsidRPr="00494721">
        <w:rPr>
          <w:rFonts w:ascii="Times New Roman" w:hAnsi="Times New Roman" w:cs="Times New Roman"/>
          <w:sz w:val="24"/>
          <w:szCs w:val="24"/>
        </w:rPr>
        <w:t>z podaniem:</w:t>
      </w:r>
      <w:r w:rsidRPr="000365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9546456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</w:t>
      </w:r>
      <w:r w:rsidRPr="00BE532C">
        <w:rPr>
          <w:rFonts w:ascii="Times New Roman" w:hAnsi="Times New Roman" w:cs="Times New Roman"/>
          <w:sz w:val="24"/>
          <w:szCs w:val="24"/>
        </w:rPr>
        <w:t>jednostkowej i sumarycznej</w:t>
      </w:r>
      <w:r w:rsidRPr="00D332F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 xml:space="preserve">netto, </w:t>
      </w:r>
    </w:p>
    <w:p w14:paraId="259A041F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ysokości należnego podatku od towarów i usług VAT</w:t>
      </w:r>
      <w:r w:rsidR="00181058">
        <w:rPr>
          <w:rFonts w:ascii="Times New Roman" w:hAnsi="Times New Roman" w:cs="Times New Roman"/>
          <w:sz w:val="24"/>
          <w:szCs w:val="24"/>
        </w:rPr>
        <w:t>,</w:t>
      </w:r>
    </w:p>
    <w:p w14:paraId="209CDAAD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sumarycznej brutto, </w:t>
      </w:r>
    </w:p>
    <w:p w14:paraId="3C7DE847" w14:textId="77777777" w:rsidR="00EB66B6" w:rsidRPr="000365CD" w:rsidRDefault="00EB66B6" w:rsidP="0022198D">
      <w:pPr>
        <w:tabs>
          <w:tab w:val="left" w:pos="900"/>
        </w:tabs>
        <w:spacing w:after="0" w:line="240" w:lineRule="auto"/>
        <w:ind w:left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przy uwzględnieniu wymagań i zapisów ujętych w niniejszej SWZ i jej załącznikach oraz przy uwzględnieniu rabatów, </w:t>
      </w:r>
      <w:r w:rsidR="00517CA4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ustów, itp., których wykonawca zamierza udzielić.</w:t>
      </w:r>
    </w:p>
    <w:p w14:paraId="4544C5EF" w14:textId="0116BB84" w:rsidR="00FE3194" w:rsidRPr="000365CD" w:rsidRDefault="00FE3194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umaryczna cena za realizację całośc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dmiotu zamówienia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usi uwzględniać wszystkie koszty związane z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widłową realizacją przedmiotu zamówienia (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j.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 szczególności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szt transportu, 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bezpieczenia,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awy, wniesienia, montażu i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 xml:space="preserve">uruchomienia w jednostce organizacyjnej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ego, koszty gwarancyjne – zgodnie z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WZ i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ojektowanymi postanowieniami umowy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celne – o ile dotyczą</w:t>
      </w:r>
      <w:r w:rsidR="00197788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koszty szkolenia</w:t>
      </w:r>
      <w:r w:rsidR="00184E9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a także koszt sprzętu komputerowego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, rabaty,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usty itp., których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a zamierza udzielić.</w:t>
      </w:r>
    </w:p>
    <w:p w14:paraId="7A6A2901" w14:textId="77777777" w:rsidR="00331B5F" w:rsidRPr="000365CD" w:rsidRDefault="00331B5F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Żadna z pozycji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skazanej w tabeli kalkulacyjnej nie może zostać wyceniona przez </w:t>
      </w:r>
      <w:r w:rsidR="0036628A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ę na kwotę 0,00 PLN.</w:t>
      </w:r>
    </w:p>
    <w:p w14:paraId="55B3FAA1" w14:textId="77777777" w:rsidR="00EB66B6" w:rsidRPr="00C221C5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trike/>
          <w:color w:val="FF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Nie przewiduje się żadnych przedpłat ani zaliczek na poczet realizacji </w:t>
      </w:r>
      <w:r w:rsidR="00C221C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niniejszego zamówienia.</w:t>
      </w:r>
    </w:p>
    <w:p w14:paraId="74A2E8A6" w14:textId="7E3C4017" w:rsidR="00EB66B6" w:rsidRPr="003D1D21" w:rsidRDefault="00EB66B6" w:rsidP="00EB5EC9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 przypadku złożenia oferty przez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ykonawcę niezobowiązanego, bądź zwolnionego z obowiązku odprowadzania podatku od towarów i usług VAT, 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dla czynności porównania ofert 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d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oliczy do zaoferowanej (przez wyżej wymienionego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ykonawcę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ceny stosowny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 xml:space="preserve"> podatek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do uiszczenia którego będzie </w:t>
      </w:r>
      <w:r w:rsidRPr="003D1D21">
        <w:rPr>
          <w:rFonts w:ascii="Times New Roman" w:hAnsi="Times New Roman" w:cs="Times New Roman"/>
          <w:bCs/>
          <w:iCs/>
          <w:sz w:val="24"/>
          <w:szCs w:val="24"/>
        </w:rPr>
        <w:t xml:space="preserve">obowiązany. </w:t>
      </w:r>
      <w:r w:rsidR="00EB5EC9" w:rsidRPr="003D1D21">
        <w:rPr>
          <w:rFonts w:ascii="Times New Roman" w:hAnsi="Times New Roman" w:cs="Times New Roman"/>
          <w:bCs/>
          <w:iCs/>
          <w:sz w:val="24"/>
          <w:szCs w:val="24"/>
        </w:rPr>
        <w:t>W powyższym przypadku całkowity koszt podatku VAT pokryje Zamawiający.</w:t>
      </w:r>
    </w:p>
    <w:p w14:paraId="28C4134E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5255980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Jeżeli złożono ofertę, której wybór prowadziłby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 obowiązku podatkowego zgodnie z przepisami o podatku od towarów i usług,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w celu oceny takiej oferty dolicza do przedstawionej w niej ceny podatek od towarów i usług, który miałby obowiązek rozliczyć zgodnie z tymi przepisami.</w:t>
      </w:r>
    </w:p>
    <w:p w14:paraId="04E745E4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ykonawca, składając ofertę, informuje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, czy wybór oferty będzie prowadzić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ego obowiązku podatkowego, wskazując nazwę (rodzaj) towaru lub usługi, których dostawa lub świadczenie będzie prowadzić do jego powstania, oraz wskazując ich wartość bez kwoty podatku.</w:t>
      </w:r>
    </w:p>
    <w:p w14:paraId="3770ECC2" w14:textId="0B4ED38C" w:rsidR="006064F2" w:rsidRPr="000365CD" w:rsidRDefault="006064F2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, gdy oferowana aparatura objęta jest inną aniżeli 23% stawk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ą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leżnego podatku od towarów i 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ług VAT</w:t>
      </w:r>
      <w:r w:rsidR="00EB5EC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P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j.</w:t>
      </w:r>
      <w:r w:rsid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8%), </w:t>
      </w:r>
      <w:r w:rsidR="0046351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przedkłada wraz z ofertą dokumenty lub oświadczenia potwierdzające t</w:t>
      </w:r>
      <w:r w:rsidR="001B50E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ę stawkę. </w:t>
      </w:r>
    </w:p>
    <w:p w14:paraId="02379969" w14:textId="77777777" w:rsidR="00BE1B66" w:rsidRPr="000365CD" w:rsidRDefault="00BE1B6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 czasie obowiązywania zawartej z wyłonionym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ykonawcą umowy wysokość maksymalnego wynagrodzenia należnego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konawcy może ulec zmianie w drodze pisemnego aneksu w przypadkach opisanych w treści załączonego do n</w:t>
      </w:r>
      <w:r w:rsidR="0056253F" w:rsidRPr="000365CD">
        <w:rPr>
          <w:rFonts w:ascii="Times New Roman" w:hAnsi="Times New Roman" w:cs="Times New Roman"/>
          <w:sz w:val="24"/>
          <w:szCs w:val="24"/>
        </w:rPr>
        <w:t>iniejszej S</w:t>
      </w:r>
      <w:r w:rsidRPr="000365CD">
        <w:rPr>
          <w:rFonts w:ascii="Times New Roman" w:hAnsi="Times New Roman" w:cs="Times New Roman"/>
          <w:sz w:val="24"/>
          <w:szCs w:val="24"/>
        </w:rPr>
        <w:t>WZ wzoru umowy.</w:t>
      </w:r>
    </w:p>
    <w:p w14:paraId="53338BD5" w14:textId="77777777" w:rsidR="00A61D71" w:rsidRPr="000365CD" w:rsidRDefault="00A61D71" w:rsidP="00F9440A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B885DB1" w14:textId="77777777" w:rsidR="00AD6206" w:rsidRPr="005B593A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B593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 – Opis kryteriów, którymi zamawiający będzie się kierował przy wyborze oferty wraz z podaniem ich znaczenia i sposobu oceny ofert</w:t>
      </w:r>
    </w:p>
    <w:p w14:paraId="397F3E0C" w14:textId="6AD9D9E9" w:rsidR="00A927E5" w:rsidRDefault="00A927E5" w:rsidP="00A927E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5BFE63B9" w14:textId="57C7E77A" w:rsidR="001030B5" w:rsidRPr="008F31A0" w:rsidRDefault="009665BC" w:rsidP="003A4D5D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highlight w:val="lightGray"/>
          <w:lang w:eastAsia="pl-PL"/>
        </w:rPr>
        <w:t>Część 1 zamówienia</w:t>
      </w:r>
    </w:p>
    <w:p w14:paraId="55A64045" w14:textId="689772AF" w:rsidR="001030B5" w:rsidRPr="00382F25" w:rsidRDefault="001030B5" w:rsidP="009665BC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223A4A83" w14:textId="54BBD49F" w:rsidR="002C7C1E" w:rsidRPr="005327B6" w:rsidRDefault="009665BC" w:rsidP="005327B6">
      <w:pPr>
        <w:numPr>
          <w:ilvl w:val="1"/>
          <w:numId w:val="58"/>
        </w:numPr>
        <w:tabs>
          <w:tab w:val="clear" w:pos="0"/>
          <w:tab w:val="num" w:pos="-152"/>
          <w:tab w:val="num" w:pos="1943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Cena brutto za całość przedmiotu zamówienia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– </w:t>
      </w:r>
      <w:r w:rsidR="00572D19">
        <w:rPr>
          <w:rFonts w:ascii="Times New Roman" w:eastAsia="Calibri" w:hAnsi="Times New Roman" w:cs="Times New Roman"/>
          <w:i/>
          <w:iCs/>
          <w:lang w:eastAsia="pl-PL"/>
        </w:rPr>
        <w:t>9</w:t>
      </w:r>
      <w:r w:rsidR="00E8060F">
        <w:rPr>
          <w:rFonts w:ascii="Times New Roman" w:eastAsia="Calibri" w:hAnsi="Times New Roman" w:cs="Times New Roman"/>
          <w:i/>
          <w:iCs/>
          <w:lang w:eastAsia="pl-PL"/>
        </w:rPr>
        <w:t>8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% </w:t>
      </w:r>
    </w:p>
    <w:p w14:paraId="47B1667F" w14:textId="270549DD" w:rsidR="009665BC" w:rsidRPr="008F31A0" w:rsidRDefault="009665BC" w:rsidP="0027578D">
      <w:pPr>
        <w:numPr>
          <w:ilvl w:val="1"/>
          <w:numId w:val="58"/>
        </w:numPr>
        <w:tabs>
          <w:tab w:val="clear" w:pos="0"/>
          <w:tab w:val="num" w:pos="-152"/>
          <w:tab w:val="num" w:pos="-76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Calibri" w:hAnsi="Times New Roman" w:cs="Times New Roman"/>
          <w:i/>
          <w:iCs/>
          <w:lang w:eastAsia="pl-PL"/>
        </w:rPr>
        <w:t>Zużycie energii elektrycznej</w:t>
      </w:r>
      <w:r w:rsidR="00201043">
        <w:rPr>
          <w:rFonts w:ascii="Times New Roman" w:eastAsia="Calibri" w:hAnsi="Times New Roman" w:cs="Times New Roman"/>
          <w:i/>
          <w:iCs/>
          <w:lang w:eastAsia="pl-PL"/>
        </w:rPr>
        <w:t xml:space="preserve"> na godzinę pracy</w:t>
      </w:r>
      <w:r w:rsidR="003C3746">
        <w:rPr>
          <w:rFonts w:ascii="Times New Roman" w:eastAsia="Calibri" w:hAnsi="Times New Roman" w:cs="Times New Roman"/>
          <w:i/>
          <w:iCs/>
          <w:lang w:eastAsia="pl-PL"/>
        </w:rPr>
        <w:t xml:space="preserve"> urządzenia</w:t>
      </w:r>
      <w:r w:rsidR="0061321E">
        <w:rPr>
          <w:rFonts w:ascii="Times New Roman" w:eastAsia="Calibri" w:hAnsi="Times New Roman" w:cs="Times New Roman"/>
          <w:i/>
          <w:iCs/>
          <w:lang w:eastAsia="pl-PL"/>
        </w:rPr>
        <w:t xml:space="preserve">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– </w:t>
      </w:r>
      <w:r w:rsidR="0061321E">
        <w:rPr>
          <w:rFonts w:ascii="Times New Roman" w:eastAsia="Calibri" w:hAnsi="Times New Roman" w:cs="Times New Roman"/>
          <w:i/>
          <w:iCs/>
          <w:lang w:eastAsia="pl-PL"/>
        </w:rPr>
        <w:t>2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>%</w:t>
      </w:r>
    </w:p>
    <w:p w14:paraId="31B35F55" w14:textId="495CFB26" w:rsidR="00382F25" w:rsidRDefault="00382F25" w:rsidP="00D47FE9">
      <w:pPr>
        <w:tabs>
          <w:tab w:val="num" w:pos="-76"/>
        </w:tabs>
        <w:spacing w:after="0" w:line="240" w:lineRule="auto"/>
        <w:rPr>
          <w:rFonts w:ascii="Times New Roman" w:eastAsia="Calibri" w:hAnsi="Times New Roman" w:cs="Times New Roman"/>
          <w:i/>
          <w:iCs/>
          <w:lang w:eastAsia="pl-PL"/>
        </w:rPr>
      </w:pPr>
    </w:p>
    <w:p w14:paraId="7404157E" w14:textId="77777777" w:rsidR="00382F25" w:rsidRPr="00B56846" w:rsidRDefault="00382F25" w:rsidP="00382F25">
      <w:pPr>
        <w:spacing w:after="0" w:line="240" w:lineRule="auto"/>
        <w:rPr>
          <w:sz w:val="20"/>
          <w:szCs w:val="20"/>
        </w:rPr>
      </w:pPr>
      <w:r w:rsidRPr="00B56846">
        <w:rPr>
          <w:rFonts w:ascii="Times New Roman" w:eastAsia="Times New Roman" w:hAnsi="Times New Roman" w:cs="Times New Roman"/>
          <w:color w:val="2D2D2D"/>
          <w:sz w:val="20"/>
          <w:szCs w:val="20"/>
          <w:highlight w:val="lightGray"/>
          <w:lang w:eastAsia="pl-PL"/>
        </w:rPr>
        <w:t xml:space="preserve">Końcowa liczba punktów przyznanych ofertom będzie obliczana jako suma uzyskanych punktów w wyżej wymienionych kryteriach. </w:t>
      </w:r>
      <w:r w:rsidRPr="00B56846">
        <w:rPr>
          <w:rFonts w:ascii="Times New Roman" w:hAnsi="Times New Roman" w:cs="Times New Roman"/>
          <w:color w:val="000000"/>
          <w:sz w:val="20"/>
          <w:szCs w:val="20"/>
          <w:highlight w:val="lightGray"/>
        </w:rPr>
        <w:t xml:space="preserve">Oferta Wykonawcy, która uzyska najwyższą sumaryczną liczbę punktów, uznana zostanie za najkorzystniejszą. </w:t>
      </w:r>
      <w:r w:rsidRPr="00B56846">
        <w:rPr>
          <w:rFonts w:ascii="Times New Roman" w:eastAsia="Times New Roman" w:hAnsi="Times New Roman" w:cs="Times New Roman"/>
          <w:sz w:val="20"/>
          <w:szCs w:val="20"/>
          <w:highlight w:val="lightGray"/>
          <w:lang w:eastAsia="pl-PL"/>
        </w:rPr>
        <w:t xml:space="preserve">Maksymalną liczbę punktów, które Wykonawca może uzyskać wynosi </w:t>
      </w:r>
      <w:r w:rsidRPr="00B56846">
        <w:rPr>
          <w:rFonts w:ascii="Times New Roman" w:eastAsia="Times New Roman" w:hAnsi="Times New Roman" w:cs="Times New Roman"/>
          <w:b/>
          <w:sz w:val="20"/>
          <w:szCs w:val="20"/>
          <w:highlight w:val="lightGray"/>
          <w:lang w:eastAsia="pl-PL"/>
        </w:rPr>
        <w:t>100 pkt.</w:t>
      </w:r>
    </w:p>
    <w:p w14:paraId="7D3D3317" w14:textId="63EC14EB" w:rsidR="009665BC" w:rsidRDefault="009665BC" w:rsidP="00D47FE9">
      <w:pPr>
        <w:spacing w:after="0" w:line="240" w:lineRule="auto"/>
        <w:rPr>
          <w:rFonts w:ascii="Times New Roman" w:eastAsia="Calibri" w:hAnsi="Times New Roman" w:cs="Times New Roman"/>
          <w:lang w:eastAsia="pl-PL"/>
        </w:rPr>
      </w:pPr>
    </w:p>
    <w:p w14:paraId="4FE162FF" w14:textId="77777777" w:rsidR="00A905FD" w:rsidRPr="008F31A0" w:rsidRDefault="00A905FD" w:rsidP="00D47FE9">
      <w:pPr>
        <w:spacing w:after="0" w:line="240" w:lineRule="auto"/>
        <w:rPr>
          <w:rFonts w:ascii="Times New Roman" w:eastAsia="Calibri" w:hAnsi="Times New Roman" w:cs="Times New Roman"/>
          <w:lang w:eastAsia="pl-PL"/>
        </w:rPr>
      </w:pPr>
    </w:p>
    <w:p w14:paraId="2FDDECD2" w14:textId="7777777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6FD30AAE" w14:textId="07968983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) x </w:t>
      </w:r>
      <w:r w:rsidR="008334D3">
        <w:rPr>
          <w:rFonts w:ascii="Times New Roman" w:eastAsia="Times New Roman" w:hAnsi="Times New Roman" w:cs="Times New Roman"/>
          <w:b/>
          <w:lang w:eastAsia="pl-PL"/>
        </w:rPr>
        <w:t>9</w:t>
      </w:r>
      <w:r w:rsidR="00E8060F">
        <w:rPr>
          <w:rFonts w:ascii="Times New Roman" w:eastAsia="Times New Roman" w:hAnsi="Times New Roman" w:cs="Times New Roman"/>
          <w:b/>
          <w:lang w:eastAsia="pl-PL"/>
        </w:rPr>
        <w:t>8</w:t>
      </w:r>
    </w:p>
    <w:p w14:paraId="0E4D9F9D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52F0FAD0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01D2E0E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120B6BAB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5B2E3FDC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1854C95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</w:p>
    <w:p w14:paraId="07BDEAF3" w14:textId="35260C5B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="008334D3">
        <w:rPr>
          <w:rFonts w:ascii="Times New Roman" w:eastAsia="Times New Roman" w:hAnsi="Times New Roman" w:cs="Times New Roman"/>
          <w:b/>
          <w:lang w:eastAsia="pl-PL"/>
        </w:rPr>
        <w:t>9</w:t>
      </w:r>
      <w:r w:rsidR="00E8060F">
        <w:rPr>
          <w:rFonts w:ascii="Times New Roman" w:eastAsia="Times New Roman" w:hAnsi="Times New Roman" w:cs="Times New Roman"/>
          <w:b/>
          <w:lang w:eastAsia="pl-PL"/>
        </w:rPr>
        <w:t>8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</w:t>
      </w:r>
    </w:p>
    <w:p w14:paraId="1647F71A" w14:textId="4449B1E2" w:rsidR="00D47FE9" w:rsidRDefault="00D47FE9" w:rsidP="009665BC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67EFE8E6" w14:textId="77777777" w:rsidR="0061321E" w:rsidRPr="008F31A0" w:rsidRDefault="0061321E" w:rsidP="009665BC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28C0432C" w14:textId="3233BA9A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W kryterium „</w:t>
      </w:r>
      <w:r w:rsidRPr="008F31A0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>zużycie energii elektrycznej</w:t>
      </w:r>
      <w:r w:rsidR="003C3746">
        <w:rPr>
          <w:rFonts w:ascii="Times New Roman" w:eastAsia="Times New Roman" w:hAnsi="Times New Roman" w:cs="Times New Roman"/>
          <w:b/>
          <w:bCs/>
          <w:i/>
          <w:iCs/>
          <w:lang w:eastAsia="pl-PL"/>
        </w:rPr>
        <w:t xml:space="preserve"> na godzinę pracy urządzenia</w:t>
      </w:r>
      <w:r w:rsidRPr="008F31A0">
        <w:rPr>
          <w:rFonts w:ascii="Times New Roman" w:eastAsia="Times New Roman" w:hAnsi="Times New Roman" w:cs="Times New Roman"/>
          <w:lang w:eastAsia="pl-PL"/>
        </w:rPr>
        <w:t>” punkty będą</w:t>
      </w:r>
      <w:r w:rsidRPr="008F31A0">
        <w:rPr>
          <w:rFonts w:ascii="Times New Roman" w:eastAsia="Calibri" w:hAnsi="Times New Roman" w:cs="Times New Roman"/>
        </w:rPr>
        <w:t xml:space="preserve"> obliczane wg następującego wzoru:</w:t>
      </w:r>
    </w:p>
    <w:p w14:paraId="72DDB15E" w14:textId="59D25106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hAnsi="Times New Roman" w:cs="Times New Roman"/>
          <w:b/>
          <w:bCs/>
        </w:rPr>
        <w:t xml:space="preserve">ZP = (ZPn : ZPno) x </w:t>
      </w:r>
      <w:r w:rsidR="002C60FD">
        <w:rPr>
          <w:rFonts w:ascii="Times New Roman" w:hAnsi="Times New Roman" w:cs="Times New Roman"/>
          <w:b/>
          <w:bCs/>
        </w:rPr>
        <w:t>2</w:t>
      </w:r>
    </w:p>
    <w:p w14:paraId="3DEA60C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bCs/>
          <w:lang w:eastAsia="pl-PL"/>
        </w:rPr>
        <w:t>gdzie:</w:t>
      </w:r>
    </w:p>
    <w:p w14:paraId="21122729" w14:textId="77777777" w:rsidR="008179EE" w:rsidRPr="008179EE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hAnsi="Times New Roman" w:cs="Times New Roman"/>
        </w:rPr>
        <w:t xml:space="preserve">ZP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końcową 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Zużycie energii </w:t>
      </w:r>
      <w:r w:rsidRPr="008179EE">
        <w:rPr>
          <w:rFonts w:ascii="Times New Roman" w:eastAsia="Times New Roman" w:hAnsi="Times New Roman" w:cs="Times New Roman"/>
          <w:i/>
          <w:lang w:eastAsia="pl-PL"/>
        </w:rPr>
        <w:t>elektryczne</w:t>
      </w:r>
      <w:r w:rsidR="00602AF5" w:rsidRPr="008179EE">
        <w:rPr>
          <w:rFonts w:ascii="Times New Roman" w:eastAsia="Times New Roman" w:hAnsi="Times New Roman" w:cs="Times New Roman"/>
          <w:i/>
          <w:lang w:eastAsia="pl-PL"/>
        </w:rPr>
        <w:t>j</w:t>
      </w:r>
      <w:r w:rsidR="003C3746" w:rsidRPr="008179EE">
        <w:rPr>
          <w:rFonts w:ascii="Times New Roman" w:eastAsia="Times New Roman" w:hAnsi="Times New Roman" w:cs="Times New Roman"/>
          <w:i/>
          <w:lang w:eastAsia="pl-PL"/>
        </w:rPr>
        <w:t xml:space="preserve"> na godzinę </w:t>
      </w:r>
    </w:p>
    <w:p w14:paraId="3B04D020" w14:textId="63E451A3" w:rsidR="009665BC" w:rsidRPr="00602AF5" w:rsidRDefault="008179EE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179EE">
        <w:rPr>
          <w:rFonts w:ascii="Times New Roman" w:eastAsia="Times New Roman" w:hAnsi="Times New Roman" w:cs="Times New Roman"/>
          <w:i/>
          <w:lang w:eastAsia="pl-PL"/>
        </w:rPr>
        <w:t xml:space="preserve">         </w:t>
      </w:r>
      <w:r w:rsidR="003C3746" w:rsidRPr="008179EE">
        <w:rPr>
          <w:rFonts w:ascii="Times New Roman" w:eastAsia="Times New Roman" w:hAnsi="Times New Roman" w:cs="Times New Roman"/>
          <w:i/>
          <w:lang w:eastAsia="pl-PL"/>
        </w:rPr>
        <w:t>pracy urządzenia</w:t>
      </w:r>
      <w:r w:rsidR="009665BC" w:rsidRPr="008F31A0">
        <w:rPr>
          <w:rFonts w:ascii="Times New Roman" w:eastAsia="Times New Roman" w:hAnsi="Times New Roman" w:cs="Times New Roman"/>
          <w:lang w:eastAsia="pl-PL"/>
        </w:rPr>
        <w:t>”</w:t>
      </w:r>
    </w:p>
    <w:p w14:paraId="41F10425" w14:textId="77777777" w:rsidR="008179EE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 xml:space="preserve">ZPn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najmniejszą wartość </w:t>
      </w:r>
      <w:r w:rsidRPr="008179EE">
        <w:rPr>
          <w:rFonts w:ascii="Times New Roman" w:hAnsi="Times New Roman" w:cs="Times New Roman"/>
        </w:rPr>
        <w:t xml:space="preserve">zużycia </w:t>
      </w:r>
      <w:r w:rsidRPr="008179EE">
        <w:rPr>
          <w:rFonts w:ascii="Times New Roman" w:eastAsia="Times New Roman" w:hAnsi="Times New Roman" w:cs="Times New Roman"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</w:t>
      </w:r>
      <w:r w:rsidR="008179EE">
        <w:rPr>
          <w:rFonts w:ascii="Times New Roman" w:hAnsi="Times New Roman" w:cs="Times New Roman"/>
        </w:rPr>
        <w:t xml:space="preserve">na godzinę pracy urządzenia </w:t>
      </w:r>
      <w:r w:rsidRPr="008F31A0">
        <w:rPr>
          <w:rFonts w:ascii="Times New Roman" w:hAnsi="Times New Roman" w:cs="Times New Roman"/>
        </w:rPr>
        <w:t xml:space="preserve">wyrażoną </w:t>
      </w:r>
    </w:p>
    <w:p w14:paraId="24D856D5" w14:textId="6100BFB8" w:rsidR="009665BC" w:rsidRPr="008179EE" w:rsidRDefault="008179EE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 xml:space="preserve">           </w:t>
      </w:r>
      <w:r w:rsidR="009665BC" w:rsidRPr="008F31A0">
        <w:rPr>
          <w:rFonts w:ascii="Times New Roman" w:hAnsi="Times New Roman" w:cs="Times New Roman"/>
        </w:rPr>
        <w:t xml:space="preserve">w jednostkach [kWh] </w:t>
      </w:r>
      <w:r w:rsidR="009665BC" w:rsidRPr="008F31A0">
        <w:rPr>
          <w:rFonts w:ascii="Times New Roman" w:eastAsia="Times New Roman" w:hAnsi="Times New Roman" w:cs="Times New Roman"/>
          <w:lang w:eastAsia="pl-PL"/>
        </w:rPr>
        <w:t>podaną w ofertach nieodrzuconych</w:t>
      </w:r>
    </w:p>
    <w:p w14:paraId="706FDED9" w14:textId="77777777" w:rsidR="0071160A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 xml:space="preserve">ZPno </w:t>
      </w:r>
      <w:r w:rsidRPr="008F31A0">
        <w:rPr>
          <w:rFonts w:ascii="Times New Roman" w:eastAsia="Times New Roman" w:hAnsi="Times New Roman" w:cs="Times New Roman"/>
          <w:lang w:eastAsia="pl-PL"/>
        </w:rPr>
        <w:t>–</w:t>
      </w:r>
      <w:r w:rsidRPr="008F31A0">
        <w:rPr>
          <w:rFonts w:ascii="Times New Roman" w:hAnsi="Times New Roman" w:cs="Times New Roman"/>
        </w:rPr>
        <w:t xml:space="preserve"> oznacza wartość zużycia </w:t>
      </w:r>
      <w:r w:rsidRPr="008179EE">
        <w:rPr>
          <w:rFonts w:ascii="Times New Roman" w:eastAsia="Times New Roman" w:hAnsi="Times New Roman" w:cs="Times New Roman"/>
          <w:iCs/>
          <w:lang w:eastAsia="pl-PL"/>
        </w:rPr>
        <w:t>energii elektrycznej</w:t>
      </w:r>
      <w:r w:rsidRPr="008F31A0">
        <w:rPr>
          <w:rFonts w:ascii="Times New Roman" w:hAnsi="Times New Roman" w:cs="Times New Roman"/>
        </w:rPr>
        <w:t xml:space="preserve"> </w:t>
      </w:r>
      <w:r w:rsidR="0071160A">
        <w:rPr>
          <w:rFonts w:ascii="Times New Roman" w:hAnsi="Times New Roman" w:cs="Times New Roman"/>
        </w:rPr>
        <w:t xml:space="preserve">na godzinę pracy urządzenia </w:t>
      </w:r>
      <w:r w:rsidRPr="008F31A0">
        <w:rPr>
          <w:rFonts w:ascii="Times New Roman" w:hAnsi="Times New Roman" w:cs="Times New Roman"/>
        </w:rPr>
        <w:t>wyrażon</w:t>
      </w:r>
      <w:r w:rsidR="002C60FD">
        <w:rPr>
          <w:rFonts w:ascii="Times New Roman" w:hAnsi="Times New Roman" w:cs="Times New Roman"/>
        </w:rPr>
        <w:t>ą</w:t>
      </w:r>
      <w:r w:rsidRPr="008F31A0">
        <w:rPr>
          <w:rFonts w:ascii="Times New Roman" w:hAnsi="Times New Roman" w:cs="Times New Roman"/>
        </w:rPr>
        <w:t xml:space="preserve"> w </w:t>
      </w:r>
      <w:r w:rsidR="0071160A">
        <w:rPr>
          <w:rFonts w:ascii="Times New Roman" w:hAnsi="Times New Roman" w:cs="Times New Roman"/>
        </w:rPr>
        <w:t xml:space="preserve">  </w:t>
      </w:r>
    </w:p>
    <w:p w14:paraId="6DD699B0" w14:textId="57ADCFB7" w:rsidR="009665BC" w:rsidRPr="002C60FD" w:rsidRDefault="0071160A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9665BC" w:rsidRPr="008F31A0">
        <w:rPr>
          <w:rFonts w:ascii="Times New Roman" w:hAnsi="Times New Roman" w:cs="Times New Roman"/>
        </w:rPr>
        <w:t xml:space="preserve">jednostkach  [kWh] podana w ofercie </w:t>
      </w:r>
      <w:r w:rsidR="009665BC" w:rsidRPr="008F31A0">
        <w:rPr>
          <w:rFonts w:ascii="Times New Roman" w:eastAsia="Times New Roman" w:hAnsi="Times New Roman" w:cs="Times New Roman"/>
          <w:lang w:eastAsia="pl-PL"/>
        </w:rPr>
        <w:t>dla której wynik jest obliczany (oferta oceniana)</w:t>
      </w:r>
    </w:p>
    <w:p w14:paraId="5CD2E28E" w14:textId="77777777" w:rsidR="009665BC" w:rsidRPr="008F31A0" w:rsidRDefault="009665BC" w:rsidP="009665B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214A57E6" w14:textId="0E623AA7" w:rsidR="009665BC" w:rsidRPr="008F31A0" w:rsidRDefault="009665BC" w:rsidP="00966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="00277E6E">
        <w:rPr>
          <w:rFonts w:ascii="Times New Roman" w:eastAsia="Times New Roman" w:hAnsi="Times New Roman" w:cs="Times New Roman"/>
          <w:b/>
          <w:lang w:eastAsia="pl-PL"/>
        </w:rPr>
        <w:t>2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</w:t>
      </w:r>
    </w:p>
    <w:p w14:paraId="61E71E9E" w14:textId="77777777" w:rsidR="007105A5" w:rsidRDefault="007105A5" w:rsidP="0033523F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21832CBB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W przypadku braku uzupełnienia/wskazania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um podlegającego ocenie, Zamawiający przyzna 0 pkt w nieuzupełnionym kryterium. </w:t>
      </w:r>
    </w:p>
    <w:p w14:paraId="4057B64F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7FF9CD43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2D447801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36BC9129" w14:textId="77777777" w:rsidR="00D47FE9" w:rsidRPr="0065418E" w:rsidRDefault="00D47FE9" w:rsidP="00D47FE9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.</w:t>
      </w:r>
    </w:p>
    <w:p w14:paraId="5C012D99" w14:textId="457E3D2D" w:rsidR="00484F6A" w:rsidRDefault="00484F6A" w:rsidP="00D47FE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16FDB3C7" w14:textId="1DE69743" w:rsidR="00532D6D" w:rsidRDefault="00532D6D" w:rsidP="00D47FE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3245A122" w14:textId="34436D3E" w:rsidR="00532D6D" w:rsidRDefault="00532D6D" w:rsidP="00D47FE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25FF8A4A" w14:textId="77777777" w:rsidR="00532D6D" w:rsidRDefault="00532D6D" w:rsidP="00D47FE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084C0F07" w14:textId="08B364E7" w:rsidR="00484F6A" w:rsidRPr="008F31A0" w:rsidRDefault="00484F6A" w:rsidP="003A4D5D">
      <w:pPr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Część </w:t>
      </w:r>
      <w:r>
        <w:rPr>
          <w:rFonts w:ascii="Times New Roman" w:eastAsia="Times New Roman" w:hAnsi="Times New Roman" w:cs="Times New Roman"/>
          <w:b/>
          <w:highlight w:val="lightGray"/>
          <w:lang w:eastAsia="pl-PL"/>
        </w:rPr>
        <w:t>2</w:t>
      </w:r>
      <w:r w:rsidRPr="008F31A0">
        <w:rPr>
          <w:rFonts w:ascii="Times New Roman" w:eastAsia="Times New Roman" w:hAnsi="Times New Roman" w:cs="Times New Roman"/>
          <w:b/>
          <w:highlight w:val="lightGray"/>
          <w:lang w:eastAsia="pl-PL"/>
        </w:rPr>
        <w:t xml:space="preserve"> zamówienia</w:t>
      </w:r>
    </w:p>
    <w:p w14:paraId="68E9467F" w14:textId="77777777" w:rsidR="00484F6A" w:rsidRPr="00382F25" w:rsidRDefault="00484F6A" w:rsidP="00484F6A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lang w:eastAsia="pl-PL"/>
        </w:rPr>
      </w:pPr>
      <w:r w:rsidRPr="00382F25">
        <w:rPr>
          <w:rFonts w:ascii="Times New Roman" w:eastAsia="Times New Roman" w:hAnsi="Times New Roman" w:cs="Times New Roman"/>
          <w:b/>
          <w:lang w:eastAsia="pl-PL"/>
        </w:rPr>
        <w:t>Kryteria oceny ofert wraz z podaniem wag tych kryteriów i sposobu oceny ofert:</w:t>
      </w:r>
    </w:p>
    <w:p w14:paraId="584276DD" w14:textId="32315D95" w:rsidR="00484F6A" w:rsidRPr="008F31A0" w:rsidRDefault="00484F6A" w:rsidP="00484F6A">
      <w:pPr>
        <w:numPr>
          <w:ilvl w:val="1"/>
          <w:numId w:val="99"/>
        </w:numPr>
        <w:tabs>
          <w:tab w:val="num" w:pos="1943"/>
        </w:tabs>
        <w:spacing w:after="0" w:line="240" w:lineRule="auto"/>
        <w:ind w:left="284" w:hanging="284"/>
        <w:rPr>
          <w:rFonts w:ascii="Times New Roman" w:eastAsia="Calibri" w:hAnsi="Times New Roman" w:cs="Times New Roman"/>
          <w:i/>
          <w:iCs/>
          <w:lang w:eastAsia="pl-PL"/>
        </w:rPr>
      </w:pPr>
      <w:r w:rsidRPr="008F31A0">
        <w:rPr>
          <w:rFonts w:ascii="Times New Roman" w:eastAsia="Times New Roman" w:hAnsi="Times New Roman" w:cs="Times New Roman"/>
          <w:i/>
          <w:iCs/>
          <w:lang w:eastAsia="pl-PL"/>
        </w:rPr>
        <w:t xml:space="preserve">Cena brutto za całość przedmiotu zamówienia 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– </w:t>
      </w:r>
      <w:r w:rsidR="00B72037">
        <w:rPr>
          <w:rFonts w:ascii="Times New Roman" w:eastAsia="Calibri" w:hAnsi="Times New Roman" w:cs="Times New Roman"/>
          <w:i/>
          <w:iCs/>
          <w:lang w:eastAsia="pl-PL"/>
        </w:rPr>
        <w:t>100</w:t>
      </w:r>
      <w:r w:rsidRPr="008F31A0">
        <w:rPr>
          <w:rFonts w:ascii="Times New Roman" w:eastAsia="Calibri" w:hAnsi="Times New Roman" w:cs="Times New Roman"/>
          <w:i/>
          <w:iCs/>
          <w:lang w:eastAsia="pl-PL"/>
        </w:rPr>
        <w:t xml:space="preserve">% </w:t>
      </w:r>
    </w:p>
    <w:p w14:paraId="6DD83C5A" w14:textId="77777777" w:rsidR="00484F6A" w:rsidRPr="008F31A0" w:rsidRDefault="00484F6A" w:rsidP="00484F6A">
      <w:pPr>
        <w:spacing w:after="0" w:line="240" w:lineRule="auto"/>
        <w:rPr>
          <w:rFonts w:ascii="Times New Roman" w:eastAsia="Calibri" w:hAnsi="Times New Roman" w:cs="Times New Roman"/>
          <w:lang w:eastAsia="pl-PL"/>
        </w:rPr>
      </w:pPr>
    </w:p>
    <w:p w14:paraId="1B904275" w14:textId="77777777" w:rsidR="00484F6A" w:rsidRPr="008F31A0" w:rsidRDefault="00484F6A" w:rsidP="00484F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rPr>
          <w:rFonts w:ascii="Times New Roman" w:hAnsi="Times New Roman" w:cs="Times New Roman"/>
        </w:rPr>
      </w:pPr>
      <w:r w:rsidRPr="008F31A0">
        <w:rPr>
          <w:rFonts w:ascii="Times New Roman" w:hAnsi="Times New Roman" w:cs="Times New Roman"/>
        </w:rPr>
        <w:t>W kryterium „</w:t>
      </w:r>
      <w:r w:rsidRPr="008F31A0">
        <w:rPr>
          <w:rFonts w:ascii="Times New Roman" w:hAnsi="Times New Roman" w:cs="Times New Roman"/>
          <w:b/>
          <w:bCs/>
          <w:i/>
          <w:iCs/>
        </w:rPr>
        <w:t>cena brutto za całość przedmiotu zamówienia</w:t>
      </w:r>
      <w:r w:rsidRPr="008F31A0">
        <w:rPr>
          <w:rFonts w:ascii="Times New Roman" w:hAnsi="Times New Roman" w:cs="Times New Roman"/>
        </w:rPr>
        <w:t xml:space="preserve">” punkty będą </w:t>
      </w:r>
      <w:r w:rsidRPr="008F31A0">
        <w:rPr>
          <w:rFonts w:ascii="Times New Roman" w:eastAsia="Calibri" w:hAnsi="Times New Roman" w:cs="Times New Roman"/>
        </w:rPr>
        <w:t>obliczane wg następującego wzoru:</w:t>
      </w:r>
    </w:p>
    <w:p w14:paraId="08523C6D" w14:textId="1B6852A5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567"/>
        </w:tabs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8F31A0">
        <w:rPr>
          <w:rFonts w:ascii="Times New Roman" w:eastAsia="Times New Roman" w:hAnsi="Times New Roman" w:cs="Times New Roman"/>
          <w:b/>
          <w:lang w:eastAsia="pl-PL"/>
        </w:rPr>
        <w:t>C = (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naj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 : C</w:t>
      </w:r>
      <w:r w:rsidRPr="008F31A0">
        <w:rPr>
          <w:rFonts w:ascii="Times New Roman" w:eastAsia="Times New Roman" w:hAnsi="Times New Roman" w:cs="Times New Roman"/>
          <w:b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 xml:space="preserve">) x </w:t>
      </w:r>
      <w:r w:rsidR="00B72037">
        <w:rPr>
          <w:rFonts w:ascii="Times New Roman" w:eastAsia="Times New Roman" w:hAnsi="Times New Roman" w:cs="Times New Roman"/>
          <w:b/>
          <w:lang w:eastAsia="pl-PL"/>
        </w:rPr>
        <w:t>100</w:t>
      </w:r>
    </w:p>
    <w:p w14:paraId="55E4E4BB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gdzie:</w:t>
      </w:r>
    </w:p>
    <w:p w14:paraId="4927D08B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C – oznacza końcową liczbę punktów </w:t>
      </w:r>
      <w:r w:rsidRPr="008F31A0">
        <w:rPr>
          <w:rFonts w:ascii="Times New Roman" w:hAnsi="Times New Roman" w:cs="Times New Roman"/>
        </w:rPr>
        <w:t>uzyskaną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w kryterium „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 xml:space="preserve">cena brutto za całość </w:t>
      </w:r>
    </w:p>
    <w:p w14:paraId="177852F1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       </w:t>
      </w:r>
      <w:r w:rsidRPr="008F31A0">
        <w:rPr>
          <w:rFonts w:ascii="Times New Roman" w:eastAsia="Times New Roman" w:hAnsi="Times New Roman" w:cs="Times New Roman"/>
          <w:i/>
          <w:lang w:eastAsia="pl-PL"/>
        </w:rPr>
        <w:t>przedmiotu zamówienia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”. </w:t>
      </w:r>
    </w:p>
    <w:p w14:paraId="7E12B759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naj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najniższą cenę brutto wyrażoną w [PLN] podaną w ofertach nieodrzuconych,</w:t>
      </w:r>
    </w:p>
    <w:p w14:paraId="2F10BC55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142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>C</w:t>
      </w:r>
      <w:r w:rsidRPr="008F31A0">
        <w:rPr>
          <w:rFonts w:ascii="Times New Roman" w:eastAsia="Times New Roman" w:hAnsi="Times New Roman" w:cs="Times New Roman"/>
          <w:vertAlign w:val="subscript"/>
          <w:lang w:eastAsia="pl-PL"/>
        </w:rPr>
        <w:t>o</w:t>
      </w:r>
      <w:r w:rsidRPr="008F31A0">
        <w:rPr>
          <w:rFonts w:ascii="Times New Roman" w:eastAsia="Times New Roman" w:hAnsi="Times New Roman" w:cs="Times New Roman"/>
          <w:lang w:eastAsia="pl-PL"/>
        </w:rPr>
        <w:t xml:space="preserve"> – oznacza cenę brutto oferty wyrażoną w [PLN] dla której wynik jest obliczany (oferta oceniana)</w:t>
      </w:r>
    </w:p>
    <w:p w14:paraId="3015CB0B" w14:textId="77777777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ind w:left="567" w:hanging="567"/>
        <w:rPr>
          <w:rFonts w:ascii="Times New Roman" w:eastAsia="Times New Roman" w:hAnsi="Times New Roman" w:cs="Times New Roman"/>
          <w:lang w:eastAsia="pl-PL"/>
        </w:rPr>
      </w:pPr>
    </w:p>
    <w:p w14:paraId="4F1B2762" w14:textId="0C37333A" w:rsidR="00484F6A" w:rsidRPr="008F31A0" w:rsidRDefault="00484F6A" w:rsidP="00484F6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426"/>
          <w:tab w:val="num" w:pos="567"/>
        </w:tabs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8F31A0">
        <w:rPr>
          <w:rFonts w:ascii="Times New Roman" w:eastAsia="Times New Roman" w:hAnsi="Times New Roman" w:cs="Times New Roman"/>
          <w:lang w:eastAsia="pl-PL"/>
        </w:rPr>
        <w:t xml:space="preserve">Maksymalną liczbę punktów, którą oferta wykonawcy może uzyskać w tym kryterium wynosi </w:t>
      </w:r>
      <w:r w:rsidR="0065061A">
        <w:rPr>
          <w:rFonts w:ascii="Times New Roman" w:eastAsia="Times New Roman" w:hAnsi="Times New Roman" w:cs="Times New Roman"/>
          <w:b/>
          <w:lang w:eastAsia="pl-PL"/>
        </w:rPr>
        <w:t>100</w:t>
      </w:r>
      <w:r w:rsidRPr="008F31A0">
        <w:rPr>
          <w:rFonts w:ascii="Times New Roman" w:eastAsia="Times New Roman" w:hAnsi="Times New Roman" w:cs="Times New Roman"/>
          <w:b/>
          <w:lang w:eastAsia="pl-PL"/>
        </w:rPr>
        <w:t>,00 pkt</w:t>
      </w:r>
    </w:p>
    <w:p w14:paraId="2C5BA309" w14:textId="77777777" w:rsidR="00484F6A" w:rsidRDefault="00484F6A" w:rsidP="0091178D">
      <w:pPr>
        <w:tabs>
          <w:tab w:val="left" w:pos="426"/>
        </w:tabs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528A4BD6" w14:textId="77777777" w:rsidR="00484F6A" w:rsidRPr="0065418E" w:rsidRDefault="00484F6A" w:rsidP="0091178D">
      <w:pPr>
        <w:pStyle w:val="Akapitzlist"/>
        <w:numPr>
          <w:ilvl w:val="0"/>
          <w:numId w:val="100"/>
        </w:numPr>
        <w:tabs>
          <w:tab w:val="left" w:pos="851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W przypadku braku uzupełnienia/wskazania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um podlegającego ocenie, Zamawiający przyzna 0 pkt w nieuzupełnionym kryterium. </w:t>
      </w:r>
    </w:p>
    <w:p w14:paraId="1E8C3A18" w14:textId="77777777" w:rsidR="00484F6A" w:rsidRPr="0065418E" w:rsidRDefault="00484F6A" w:rsidP="0091178D">
      <w:pPr>
        <w:pStyle w:val="Akapitzlist"/>
        <w:numPr>
          <w:ilvl w:val="0"/>
          <w:numId w:val="100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049D6D09" w14:textId="77777777" w:rsidR="00484F6A" w:rsidRPr="0065418E" w:rsidRDefault="00484F6A" w:rsidP="0091178D">
      <w:pPr>
        <w:pStyle w:val="Akapitzlist"/>
        <w:numPr>
          <w:ilvl w:val="0"/>
          <w:numId w:val="100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266C9C3B" w14:textId="77777777" w:rsidR="00484F6A" w:rsidRPr="0065418E" w:rsidRDefault="00484F6A" w:rsidP="0091178D">
      <w:pPr>
        <w:pStyle w:val="Akapitzlist"/>
        <w:numPr>
          <w:ilvl w:val="0"/>
          <w:numId w:val="100"/>
        </w:numPr>
        <w:tabs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2FB2527C" w14:textId="77777777" w:rsidR="00484F6A" w:rsidRPr="0065418E" w:rsidRDefault="00484F6A" w:rsidP="0091178D">
      <w:pPr>
        <w:pStyle w:val="Akapitzlist"/>
        <w:numPr>
          <w:ilvl w:val="0"/>
          <w:numId w:val="100"/>
        </w:numPr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.</w:t>
      </w:r>
    </w:p>
    <w:p w14:paraId="3B0BC761" w14:textId="77777777" w:rsidR="0094145D" w:rsidRDefault="0094145D" w:rsidP="003A4D5D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5157D93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 – Informacje o formalnościach, jakie powinny zostać dopełnione po wyborze oferty w celu zawarcia umowy w sprawie zamówienia publicznego</w:t>
      </w:r>
    </w:p>
    <w:p w14:paraId="32352D55" w14:textId="77777777" w:rsidR="00AD6206" w:rsidRPr="000365CD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zed podpisaniem umowy wykonawca powinien złożyć:</w:t>
      </w:r>
    </w:p>
    <w:p w14:paraId="3D18F69D" w14:textId="77777777" w:rsidR="00AD6206" w:rsidRPr="000365CD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1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01B9AB9F" w14:textId="77777777" w:rsidR="00AD6206" w:rsidRPr="000365CD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2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ykaz podwykonawców z zakresem powierzanych im zadań, o ile przewiduje się ich udział w realizacji zamówieni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AAFF83F" w14:textId="2348D5D3" w:rsidR="007105A5" w:rsidRDefault="00AD6206" w:rsidP="00AD6206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ybrany wykonawca jest zobowiązany do zawarcia umowy w terminie i miejscu wyznaczonym przez zamawiającego.</w:t>
      </w:r>
    </w:p>
    <w:p w14:paraId="3C3FBAFF" w14:textId="77777777" w:rsidR="0002477A" w:rsidRPr="0002477A" w:rsidRDefault="0002477A" w:rsidP="0002477A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7EF088DD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I – Wymagania dotyczące zabezpieczenia należytego wykonania umowy</w:t>
      </w:r>
    </w:p>
    <w:p w14:paraId="6CBF8609" w14:textId="77777777" w:rsidR="005E0134" w:rsidRPr="000365CD" w:rsidRDefault="005E0134" w:rsidP="00FF4603">
      <w:pPr>
        <w:widowControl w:val="0"/>
        <w:numPr>
          <w:ilvl w:val="0"/>
          <w:numId w:val="1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konieczności wniesienia zabezpieczenia należytego wykonania umowy.</w:t>
      </w:r>
    </w:p>
    <w:p w14:paraId="0A85FBF0" w14:textId="77777777" w:rsidR="005E0134" w:rsidRPr="000365CD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11ED29F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 – Wzór umow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/projektowane postanowienia umow</w:t>
      </w:r>
      <w:r w:rsidR="0090240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/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– załącznik nr 2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do SWZ</w:t>
      </w:r>
      <w:r w:rsidR="00FE5B2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.</w:t>
      </w:r>
    </w:p>
    <w:p w14:paraId="2682EC97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7BB13A2" w14:textId="310710E9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X – Pouczenie o</w:t>
      </w:r>
      <w:r w:rsidR="005439A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środkach ochrony prawnej przysługujących wykonawcy w toku postępowania o udzielenie zamówienia publicznego</w:t>
      </w:r>
    </w:p>
    <w:p w14:paraId="2EECD8D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Ś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o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p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e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 pr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ł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g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ą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k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je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żel</w:t>
      </w:r>
      <w:r w:rsidRPr="000365CD">
        <w:rPr>
          <w:rFonts w:ascii="Times New Roman" w:eastAsia="Times New Roman" w:hAnsi="Times New Roman" w:cs="Times New Roman"/>
          <w:spacing w:val="1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 l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i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 i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te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s w u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 zamówienia 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raz poniós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może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nieść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zkodę w wyniku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ruszenia przez zamawiająceg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pisów ustawy PZP.</w:t>
      </w:r>
    </w:p>
    <w:p w14:paraId="4F4853C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przysługuje na:</w:t>
      </w:r>
    </w:p>
    <w:p w14:paraId="24C3BE2F" w14:textId="77777777" w:rsidR="00AD6206" w:rsidRPr="000365CD" w:rsidRDefault="00AD6206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zgod</w:t>
      </w:r>
      <w:r w:rsidR="00C332E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ą z przepisami ustawy czynność zamawiającego, podjętą w postępowaniu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 udzielenie zamówienia,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tym na projektowane postanowienie</w:t>
      </w:r>
      <w:r w:rsidRPr="000365CD">
        <w:rPr>
          <w:rFonts w:ascii="Times New Roman" w:eastAsia="Times New Roman" w:hAnsi="Times New Roman" w:cs="Times New Roman"/>
          <w:spacing w:val="-26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mowy;</w:t>
      </w:r>
    </w:p>
    <w:p w14:paraId="0463DB55" w14:textId="77777777" w:rsidR="00AD6206" w:rsidRPr="000365CD" w:rsidRDefault="0052331D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niechanie czynności w postępowaniu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 udzielenie zamówienia, do której</w:t>
      </w:r>
      <w:r w:rsidR="0062079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ył obowiązan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stawie ustawy PZP.</w:t>
      </w:r>
    </w:p>
    <w:p w14:paraId="05E1FF95" w14:textId="77777777" w:rsidR="00AD6206" w:rsidRPr="000365CD" w:rsidRDefault="00AD6206" w:rsidP="00FF460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4A16B758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Na orzeczenie Krajowej Izby Odwoławczej oraz postanowienie Prezesa Krajowej Izby Odwoławczej, o który</w:t>
      </w:r>
      <w:r w:rsidR="003317BE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mowa w art. 519 ust. 1 ustawy PZP, stronom oraz ucze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tnikom post</w:t>
      </w:r>
      <w:r w:rsidR="0050222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ę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powania odwoławczeg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 przysługuje skar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ga do sadu. Skargę̨ wnosi się,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do Sądu Okręgowego w Warszawie – sądu zamówień publicznych za pośrednictwem Prezesa Krajowej Izby Odwoławczej.</w:t>
      </w:r>
    </w:p>
    <w:p w14:paraId="648477FE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zczegółowe informacje dotyczące środków ochrony prawnej określone są w Dziale IX „Środki ochrony prawnej” ustawy PZP.</w:t>
      </w:r>
    </w:p>
    <w:p w14:paraId="48FC40FC" w14:textId="0D205CA3" w:rsid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055EB1A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 – Postanowienia ogólne</w:t>
      </w:r>
    </w:p>
    <w:p w14:paraId="6795579C" w14:textId="0C7EFC65" w:rsidR="00D77CA6" w:rsidRDefault="00D77CA6" w:rsidP="00D77CA6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ówienie podzielone jest na </w:t>
      </w:r>
      <w:r w:rsidR="0091178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2</w:t>
      </w:r>
      <w:r w:rsidR="000F3A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(</w:t>
      </w:r>
      <w:r w:rsidR="0091178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wie</w:t>
      </w:r>
      <w:r w:rsidR="000F3A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części zamówienia (część 1, część 2). Zamawiający dopuszcza składania ofert na poszczególne części zamówienia.</w:t>
      </w:r>
    </w:p>
    <w:p w14:paraId="7226A2DB" w14:textId="3BE6B419" w:rsidR="00E35253" w:rsidRPr="00D77CA6" w:rsidRDefault="00D77CA6" w:rsidP="00D77CA6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D77CA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nformacja dla Wykonawcy o liczbie części zamówienia, w odniesieniu, do których to części może zostać udzielone mu zamówienie: Zamawiający nie ogranicza liczby części, na które może zostać udzielone zamówienie jednemu Wykonawcy.</w:t>
      </w:r>
    </w:p>
    <w:p w14:paraId="34F63BA4" w14:textId="70651D6C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awarcia umowy ramowej.</w:t>
      </w:r>
    </w:p>
    <w:p w14:paraId="655AD61F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przewiduje możliwości udzielenie zamówienia polegającego na po</w:t>
      </w:r>
      <w:r w:rsidR="0042135B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tórzeniu podobnych dost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</w:t>
      </w:r>
      <w:r w:rsidR="00E7339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awie art. 214 ust. 1 pkt </w:t>
      </w:r>
      <w:r w:rsidR="00226A5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8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tawy PZP.</w:t>
      </w:r>
    </w:p>
    <w:p w14:paraId="68D55167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dopuszcza składania ofert wariantowych.</w:t>
      </w:r>
    </w:p>
    <w:p w14:paraId="5AA0DD12" w14:textId="6CF3B954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liczenia pomiędzy </w:t>
      </w:r>
      <w:r w:rsidR="009F2799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ą a </w:t>
      </w:r>
      <w:r w:rsidR="00B245AE"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mawiającym będą dokonywane w złotych polskich (PLN). </w:t>
      </w:r>
    </w:p>
    <w:p w14:paraId="684DD0A8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aukcji elektronicznej.</w:t>
      </w:r>
    </w:p>
    <w:p w14:paraId="0C4AA410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wrotu kosztów udziału w postępowaniu.</w:t>
      </w:r>
    </w:p>
    <w:p w14:paraId="2684A3ED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żąda wskazania w ofercie przez wykonawcę tej części zamówienia,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odpowiednio do treści postanowień SWZ, której wykonanie zamierza powierzyć podwykonawco</w:t>
      </w:r>
      <w:r w:rsidR="000965F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.</w:t>
      </w:r>
    </w:p>
    <w:p w14:paraId="3838D637" w14:textId="139A1401" w:rsidR="00613A5A" w:rsidRDefault="00613A5A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C489A4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 – Informacje o przetwarzaniu danych osobowych</w:t>
      </w:r>
    </w:p>
    <w:p w14:paraId="6DE144B2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13 </w:t>
      </w:r>
      <w:r w:rsidR="006415A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14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761565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dministratore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ani/Pana danych osobowych jest Uniwersytet Jagielloński, ul. Gołębia 24, 31-007 Kraków, reprezentowany przez Rektora UJ.</w:t>
      </w:r>
    </w:p>
    <w:p w14:paraId="2DD2EF28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niwersytet Jagielloński wyznaczył Inspektora Ochrony Dan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ul. Gołębia 24, 31-007 Kraków, pokój nr 5. Kontakt z Inspektorem możliwy jest przez e-mail: </w:t>
      </w:r>
      <w:hyperlink r:id="rId44" w:history="1">
        <w:r w:rsidRPr="000365C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pl-PL"/>
          </w:rPr>
          <w:t>iod@uj.edu.pl</w:t>
        </w:r>
      </w:hyperlink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pod nr telefonu +4812 663 12 25.</w:t>
      </w:r>
    </w:p>
    <w:p w14:paraId="102D8B01" w14:textId="60A42FA0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przetwarzane będą na podstawie art. 6 ust. 1 lit. c) RODO w celu związanym z postępowaniem o udzielenie zamówienia publicznego</w:t>
      </w:r>
      <w:r w:rsidRPr="000365C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, nr sprawy </w:t>
      </w:r>
      <w:r w:rsidR="008D2B71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80.272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91178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70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9067DC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</w:p>
    <w:p w14:paraId="3E3A650E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61438CB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Konsekwencje niepodania danych osobowych wynikają z ustawy PZP.</w:t>
      </w:r>
    </w:p>
    <w:p w14:paraId="777974DC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098500DB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4E7E787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siada Pani/Pan prawo do: </w:t>
      </w:r>
    </w:p>
    <w:p w14:paraId="64DF91AB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5 RODO prawo dostępu do danych osobowych Pani/Pana dotyczących;</w:t>
      </w:r>
    </w:p>
    <w:p w14:paraId="6FE4284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6 RODO prawo do sprostowania Pani/Pana danych osobowych;</w:t>
      </w:r>
    </w:p>
    <w:p w14:paraId="1EEB3AB7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8 RODO prawo żądania od administratora ograniczenia przetwarzania danych osobowych,</w:t>
      </w:r>
    </w:p>
    <w:p w14:paraId="4138340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2431D2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 przysługuje Pani/Panu prawo do:</w:t>
      </w:r>
    </w:p>
    <w:p w14:paraId="26543C2D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usunięcia danych osobowych w zw. z art. 17 ust. 3 lit. b), d) lub e) RODO,</w:t>
      </w:r>
    </w:p>
    <w:p w14:paraId="08956311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przenoszenia danych osobowych, o którym mowa w art. 20 RODO,</w:t>
      </w:r>
    </w:p>
    <w:p w14:paraId="56EC35D3" w14:textId="229E55F4" w:rsidR="00613A5A" w:rsidRPr="00314BCF" w:rsidRDefault="00AD6206" w:rsidP="00314BCF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prawo sprzeciwu, wobec przetwarzania danych osobowych, gdyż podstawą prawną przetwarzania Pani/Pana danych osobowych jest art. 6 ust. 1 lit. c) w zw. z art. 21 RODO.</w:t>
      </w:r>
    </w:p>
    <w:p w14:paraId="17C77234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ana/Pani dane osobowe, o których mowa w art. 10 ROD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5974FD7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awiający informuje, że 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 odniesieniu do Pani/Pana danych osobow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ecyzje nie będą podejmowane w sposób zautomatyzowany, stosownie do art. 22 RODO.</w:t>
      </w:r>
    </w:p>
    <w:p w14:paraId="782DCB5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rzypadku gdy wykonanie obowiązków, o których mowa w art. 15 ust. 1 </w:t>
      </w:r>
      <w:r w:rsidR="002B0962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3 RODO, celem realizacji Pani/Pana uprawnienia wskazanego pkt 8 lit. a) powyżej, wymagałoby niewspółmiernie dużego wysiłku, </w:t>
      </w:r>
      <w:r w:rsidR="0092799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mawiający może żądać od Pana/Pan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0FDF09D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A898EB0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c) powyżej,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legającym na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0365C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0A33F35F" w14:textId="77777777" w:rsidR="00AD6206" w:rsidRPr="000365CD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060C39B0" w14:textId="77777777" w:rsidR="00AD6206" w:rsidRPr="000365CD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I – Załączniki do SWZ</w:t>
      </w:r>
    </w:p>
    <w:p w14:paraId="1E0DD4EE" w14:textId="77777777" w:rsidR="00484EB3" w:rsidRPr="000365CD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A – Opis przedmiotu zamówienia;</w:t>
      </w:r>
    </w:p>
    <w:p w14:paraId="13AE6696" w14:textId="77777777" w:rsidR="00AD6206" w:rsidRPr="000365CD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nr 1 – Formularz oferty;</w:t>
      </w:r>
    </w:p>
    <w:p w14:paraId="24A23DD8" w14:textId="77777777" w:rsidR="00AD6206" w:rsidRPr="000365CD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nr 2 – Wzór umowy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ojektowane postanowienia umow</w:t>
      </w:r>
      <w:r w:rsidR="00AA4248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3A6411DC" w14:textId="04DCEE63" w:rsidR="00941D6C" w:rsidRDefault="007149A2" w:rsidP="00AB70AA">
      <w:pPr>
        <w:jc w:val="center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br w:type="page"/>
      </w:r>
    </w:p>
    <w:p w14:paraId="795BF870" w14:textId="77777777" w:rsidR="008219B9" w:rsidRDefault="008219B9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1E4BB1AB" w14:textId="77777777" w:rsidR="008219B9" w:rsidRPr="007D1794" w:rsidRDefault="008219B9" w:rsidP="008219B9">
      <w:pPr>
        <w:widowControl w:val="0"/>
        <w:suppressAutoHyphens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</w:pPr>
      <w:r w:rsidRPr="007D1794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Załącznik A do SWZ – Opis przedmiotu zamówienia</w:t>
      </w:r>
    </w:p>
    <w:p w14:paraId="58EBB820" w14:textId="77777777" w:rsidR="008219B9" w:rsidRDefault="008219B9" w:rsidP="008219B9">
      <w:pPr>
        <w:widowControl w:val="0"/>
        <w:suppressAutoHyphens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660376A5" w14:textId="2945E920" w:rsidR="008219B9" w:rsidRDefault="008219B9" w:rsidP="008219B9">
      <w:pPr>
        <w:spacing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A90485">
        <w:rPr>
          <w:rFonts w:ascii="Times New Roman" w:hAnsi="Times New Roman" w:cs="Times New Roman"/>
          <w:b/>
          <w:highlight w:val="lightGray"/>
        </w:rPr>
        <w:t xml:space="preserve">Część </w:t>
      </w:r>
      <w:r w:rsidRPr="00A5660E">
        <w:rPr>
          <w:rFonts w:ascii="Times New Roman" w:hAnsi="Times New Roman" w:cs="Times New Roman"/>
          <w:b/>
          <w:highlight w:val="lightGray"/>
        </w:rPr>
        <w:t>1</w:t>
      </w:r>
      <w:r w:rsidR="003A4D5D" w:rsidRPr="00A5660E">
        <w:rPr>
          <w:rFonts w:ascii="Times New Roman" w:hAnsi="Times New Roman" w:cs="Times New Roman"/>
          <w:b/>
          <w:highlight w:val="lightGray"/>
        </w:rPr>
        <w:t xml:space="preserve"> zamówienia</w:t>
      </w:r>
    </w:p>
    <w:p w14:paraId="6D0E9DE6" w14:textId="4C7E1D65" w:rsidR="00184FAD" w:rsidRDefault="00184FAD" w:rsidP="00184FAD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hAnsi="Times New Roman" w:cs="Times New Roman"/>
          <w:b/>
        </w:rPr>
        <w:t xml:space="preserve">Przedmiot zamówienia musi być objęty minimum 12 miesięczną gwarancją. </w:t>
      </w:r>
    </w:p>
    <w:p w14:paraId="1D3A8F6C" w14:textId="1BABE24B" w:rsidR="001C5FE9" w:rsidRPr="00A71DF7" w:rsidRDefault="001C5FE9" w:rsidP="001C5FE9">
      <w:pPr>
        <w:spacing w:after="0" w:line="240" w:lineRule="auto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eastAsia="Calibri" w:hAnsi="Times New Roman" w:cs="Times New Roman"/>
        </w:rPr>
        <w:t xml:space="preserve">Przedmiotem zamówienia jest dostawa, montaż, uruchomienie </w:t>
      </w:r>
      <w:r>
        <w:rPr>
          <w:rFonts w:ascii="Times New Roman" w:eastAsia="Calibri" w:hAnsi="Times New Roman" w:cs="Times New Roman"/>
        </w:rPr>
        <w:t>oscyloskopu</w:t>
      </w:r>
      <w:r w:rsidRPr="00A71DF7">
        <w:rPr>
          <w:rFonts w:ascii="Times New Roman" w:eastAsia="Calibri" w:hAnsi="Times New Roman" w:cs="Times New Roman"/>
        </w:rPr>
        <w:t xml:space="preserve">, który musi zawierać co najmniej następujące elementy oraz spełniać </w:t>
      </w:r>
      <w:r w:rsidR="00D92D11">
        <w:rPr>
          <w:rFonts w:ascii="Times New Roman" w:eastAsia="Calibri" w:hAnsi="Times New Roman" w:cs="Times New Roman"/>
        </w:rPr>
        <w:t>poniższe parametry:</w:t>
      </w:r>
    </w:p>
    <w:p w14:paraId="613AC430" w14:textId="654ED149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1. </w:t>
      </w:r>
      <w:r w:rsidR="000E525E">
        <w:rPr>
          <w:rFonts w:ascii="Times New Roman" w:hAnsi="Times New Roman" w:cs="Times New Roman"/>
          <w:bCs/>
        </w:rPr>
        <w:t xml:space="preserve">  </w:t>
      </w:r>
      <w:r w:rsidRPr="00A02CE6">
        <w:rPr>
          <w:rFonts w:ascii="Times New Roman" w:hAnsi="Times New Roman" w:cs="Times New Roman"/>
          <w:bCs/>
        </w:rPr>
        <w:t>oscyloskop musi posiadać 4 kanały analogowe o paśmie co najmniej 2,5 GHz z możliwością rozszerzenia pasma w przyszłości do co najmniej 4 GHz</w:t>
      </w:r>
    </w:p>
    <w:p w14:paraId="2685451F" w14:textId="1BBFBBA2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2. 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A02CE6">
        <w:rPr>
          <w:rFonts w:ascii="Times New Roman" w:hAnsi="Times New Roman" w:cs="Times New Roman"/>
          <w:bCs/>
        </w:rPr>
        <w:t>wymagana szybkość próbkowania co najmniej 16 GSa/s (giga sampli na sekundę) dla każdego z 4 kanałów z osobna i równocześnie</w:t>
      </w:r>
    </w:p>
    <w:p w14:paraId="61B98E60" w14:textId="258DEEB9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3. </w:t>
      </w:r>
      <w:r w:rsidR="000E525E">
        <w:rPr>
          <w:rFonts w:ascii="Times New Roman" w:hAnsi="Times New Roman" w:cs="Times New Roman"/>
          <w:bCs/>
        </w:rPr>
        <w:t xml:space="preserve">  </w:t>
      </w:r>
      <w:r w:rsidRPr="00A02CE6">
        <w:rPr>
          <w:rFonts w:ascii="Times New Roman" w:hAnsi="Times New Roman" w:cs="Times New Roman"/>
          <w:bCs/>
        </w:rPr>
        <w:t>rozdzielczość przetwornika musi wynosić co najmniej 10 bitów, impedancja wejść przełączalna pomiędzy 50 Ω i 1 MΩ</w:t>
      </w:r>
    </w:p>
    <w:p w14:paraId="2697EA18" w14:textId="5D57E90B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4. 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A02CE6">
        <w:rPr>
          <w:rFonts w:ascii="Times New Roman" w:hAnsi="Times New Roman" w:cs="Times New Roman"/>
          <w:bCs/>
        </w:rPr>
        <w:t>pamięć próbek co najmniej 200 Mpkt z możliwością podziału na przynajmniej 10 000 segmentów</w:t>
      </w:r>
      <w:r w:rsidR="000E525E">
        <w:rPr>
          <w:rFonts w:ascii="Times New Roman" w:hAnsi="Times New Roman" w:cs="Times New Roman"/>
          <w:bCs/>
        </w:rPr>
        <w:t>;</w:t>
      </w:r>
    </w:p>
    <w:p w14:paraId="2CFC5FCE" w14:textId="510C03E0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5. </w:t>
      </w:r>
      <w:r w:rsidR="000E525E">
        <w:rPr>
          <w:rFonts w:ascii="Times New Roman" w:hAnsi="Times New Roman" w:cs="Times New Roman"/>
          <w:bCs/>
        </w:rPr>
        <w:t xml:space="preserve"> </w:t>
      </w:r>
      <w:r w:rsidRPr="00A02CE6">
        <w:rPr>
          <w:rFonts w:ascii="Times New Roman" w:hAnsi="Times New Roman" w:cs="Times New Roman"/>
          <w:bCs/>
        </w:rPr>
        <w:t>oscyloskop musi mieć możliwość rozbudowy do 8 kanałów analogowych o identycznych parametrach, a także rozbudowy o kanały cyfrowe (co najmniej 16 kanałów)</w:t>
      </w:r>
    </w:p>
    <w:p w14:paraId="68F42771" w14:textId="54FD8BF4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6. </w:t>
      </w:r>
      <w:r w:rsidR="000E525E">
        <w:rPr>
          <w:rFonts w:ascii="Times New Roman" w:hAnsi="Times New Roman" w:cs="Times New Roman"/>
          <w:bCs/>
        </w:rPr>
        <w:t xml:space="preserve">  </w:t>
      </w:r>
      <w:r w:rsidRPr="00A02CE6">
        <w:rPr>
          <w:rFonts w:ascii="Times New Roman" w:hAnsi="Times New Roman" w:cs="Times New Roman"/>
          <w:bCs/>
        </w:rPr>
        <w:t>urządzenie musi umożliwiać w czasie rzeczywistym analizę spektralną sygnałów z pasmem o szerokości co najmniej 40 MHz w zakresie do 2,5 GHz (wymagany tryb RTSA, nie jest dopuszczalne FFT)</w:t>
      </w:r>
    </w:p>
    <w:p w14:paraId="799A106F" w14:textId="1DEEF8D8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7. 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A02CE6">
        <w:rPr>
          <w:rFonts w:ascii="Times New Roman" w:hAnsi="Times New Roman" w:cs="Times New Roman"/>
          <w:bCs/>
        </w:rPr>
        <w:t>maksymalny dopuszczalny poziom szumu w paśmie 2,5 GHz przy skali 50 mV/podziałkę mniejszy niż 1 mV</w:t>
      </w:r>
    </w:p>
    <w:p w14:paraId="2675723B" w14:textId="73CD2AD7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8. </w:t>
      </w:r>
      <w:r w:rsidR="000E525E">
        <w:rPr>
          <w:rFonts w:ascii="Times New Roman" w:hAnsi="Times New Roman" w:cs="Times New Roman"/>
          <w:bCs/>
        </w:rPr>
        <w:t xml:space="preserve">   </w:t>
      </w:r>
      <w:r w:rsidRPr="00A02CE6">
        <w:rPr>
          <w:rFonts w:ascii="Times New Roman" w:hAnsi="Times New Roman" w:cs="Times New Roman"/>
          <w:bCs/>
        </w:rPr>
        <w:t>urządzenie musi posiadać wyświetlacz dotykowy o przekątnej co najmniej 15 cali i rozdzielczości co najmniej Full HD; dysk wewnętrzny o pojemności min. 500 GB</w:t>
      </w:r>
    </w:p>
    <w:p w14:paraId="02ABF750" w14:textId="20F17909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9. </w:t>
      </w:r>
      <w:r w:rsidR="000E525E">
        <w:rPr>
          <w:rFonts w:ascii="Times New Roman" w:hAnsi="Times New Roman" w:cs="Times New Roman"/>
          <w:bCs/>
        </w:rPr>
        <w:t xml:space="preserve">   </w:t>
      </w:r>
      <w:r w:rsidRPr="00A02CE6">
        <w:rPr>
          <w:rFonts w:ascii="Times New Roman" w:hAnsi="Times New Roman" w:cs="Times New Roman"/>
          <w:bCs/>
        </w:rPr>
        <w:t>wymagane są interfejsy: wejście trigger, wejście częstotliwości referencyjnej 10 MHz, USB 3.0 lub szybsze (co najmniej 2x typu host i 1x device), złącze 1 Gbit Ethernet, złącze video</w:t>
      </w:r>
    </w:p>
    <w:p w14:paraId="1A3B5C2E" w14:textId="74039F80" w:rsidR="00A02CE6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10. </w:t>
      </w:r>
      <w:r w:rsidR="000E525E">
        <w:rPr>
          <w:rFonts w:ascii="Times New Roman" w:hAnsi="Times New Roman" w:cs="Times New Roman"/>
          <w:bCs/>
        </w:rPr>
        <w:t xml:space="preserve"> </w:t>
      </w:r>
      <w:r w:rsidRPr="00A02CE6">
        <w:rPr>
          <w:rFonts w:ascii="Times New Roman" w:hAnsi="Times New Roman" w:cs="Times New Roman"/>
          <w:bCs/>
        </w:rPr>
        <w:t>wymagane jest dodatkowe wyposażenie w postaci: 4 sondy pasywne o paśmie min. 500 MHz, klawiatura, mysz</w:t>
      </w:r>
    </w:p>
    <w:p w14:paraId="724C1951" w14:textId="4A0AD77A" w:rsidR="00A02CE6" w:rsidRPr="005040D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5040D6">
        <w:rPr>
          <w:rFonts w:ascii="Times New Roman" w:hAnsi="Times New Roman" w:cs="Times New Roman"/>
          <w:bCs/>
        </w:rPr>
        <w:t xml:space="preserve">11. </w:t>
      </w:r>
      <w:r w:rsidR="000E525E" w:rsidRPr="005040D6">
        <w:rPr>
          <w:rFonts w:ascii="Times New Roman" w:hAnsi="Times New Roman" w:cs="Times New Roman"/>
          <w:bCs/>
        </w:rPr>
        <w:t xml:space="preserve"> </w:t>
      </w:r>
      <w:r w:rsidR="004F0C79" w:rsidRPr="003F67E4">
        <w:rPr>
          <w:rFonts w:ascii="Times New Roman" w:hAnsi="Times New Roman" w:cs="Times New Roman"/>
        </w:rPr>
        <w:t xml:space="preserve">moc elektryczna urządzenia nie może być większa </w:t>
      </w:r>
      <w:r w:rsidRPr="005040D6">
        <w:rPr>
          <w:rFonts w:ascii="Times New Roman" w:hAnsi="Times New Roman" w:cs="Times New Roman"/>
          <w:bCs/>
        </w:rPr>
        <w:t>niż 600 W</w:t>
      </w:r>
    </w:p>
    <w:p w14:paraId="1929D044" w14:textId="67985F97" w:rsidR="0091178D" w:rsidRPr="00A02CE6" w:rsidRDefault="00A02CE6" w:rsidP="000E525E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Cs/>
        </w:rPr>
      </w:pPr>
      <w:r w:rsidRPr="00A02CE6">
        <w:rPr>
          <w:rFonts w:ascii="Times New Roman" w:hAnsi="Times New Roman" w:cs="Times New Roman"/>
          <w:bCs/>
        </w:rPr>
        <w:t xml:space="preserve">12. </w:t>
      </w:r>
      <w:r w:rsidR="000E525E">
        <w:rPr>
          <w:rFonts w:ascii="Times New Roman" w:hAnsi="Times New Roman" w:cs="Times New Roman"/>
          <w:bCs/>
        </w:rPr>
        <w:t xml:space="preserve"> </w:t>
      </w:r>
      <w:r w:rsidRPr="00A02CE6">
        <w:rPr>
          <w:rFonts w:ascii="Times New Roman" w:hAnsi="Times New Roman" w:cs="Times New Roman"/>
          <w:bCs/>
        </w:rPr>
        <w:t>oscyloskop musi umożliwiać zdalną kontrolę poprzez interfejs sieciowy</w:t>
      </w:r>
      <w:r w:rsidR="000E525E">
        <w:rPr>
          <w:rFonts w:ascii="Times New Roman" w:hAnsi="Times New Roman" w:cs="Times New Roman"/>
          <w:bCs/>
        </w:rPr>
        <w:t>.</w:t>
      </w:r>
    </w:p>
    <w:p w14:paraId="2925146F" w14:textId="0E8DC1F7" w:rsidR="0091178D" w:rsidRPr="00A02CE6" w:rsidRDefault="0091178D" w:rsidP="00D92D11">
      <w:pPr>
        <w:spacing w:after="0" w:line="240" w:lineRule="auto"/>
        <w:ind w:left="284" w:hanging="284"/>
        <w:jc w:val="left"/>
        <w:outlineLvl w:val="0"/>
        <w:rPr>
          <w:rFonts w:ascii="Times New Roman" w:hAnsi="Times New Roman" w:cs="Times New Roman"/>
          <w:bCs/>
        </w:rPr>
      </w:pPr>
    </w:p>
    <w:p w14:paraId="47EAB491" w14:textId="41495732" w:rsidR="00805E87" w:rsidRDefault="00805E87" w:rsidP="00805E87">
      <w:pPr>
        <w:spacing w:line="240" w:lineRule="auto"/>
        <w:ind w:left="540" w:hanging="540"/>
        <w:jc w:val="center"/>
        <w:outlineLvl w:val="0"/>
        <w:rPr>
          <w:rFonts w:ascii="Times New Roman" w:hAnsi="Times New Roman" w:cs="Times New Roman"/>
          <w:b/>
        </w:rPr>
      </w:pPr>
      <w:r w:rsidRPr="00805E87">
        <w:rPr>
          <w:rFonts w:ascii="Times New Roman" w:hAnsi="Times New Roman" w:cs="Times New Roman"/>
          <w:b/>
          <w:highlight w:val="lightGray"/>
        </w:rPr>
        <w:t xml:space="preserve">Część </w:t>
      </w:r>
      <w:r w:rsidRPr="00060CD8">
        <w:rPr>
          <w:rFonts w:ascii="Times New Roman" w:hAnsi="Times New Roman" w:cs="Times New Roman"/>
          <w:b/>
          <w:highlight w:val="lightGray"/>
        </w:rPr>
        <w:t>2</w:t>
      </w:r>
      <w:r w:rsidR="00A5660E" w:rsidRPr="00060CD8">
        <w:rPr>
          <w:rFonts w:ascii="Times New Roman" w:hAnsi="Times New Roman" w:cs="Times New Roman"/>
          <w:b/>
          <w:highlight w:val="lightGray"/>
        </w:rPr>
        <w:t xml:space="preserve"> </w:t>
      </w:r>
      <w:r w:rsidR="00060CD8" w:rsidRPr="00060CD8">
        <w:rPr>
          <w:rFonts w:ascii="Times New Roman" w:hAnsi="Times New Roman" w:cs="Times New Roman"/>
          <w:b/>
          <w:highlight w:val="lightGray"/>
        </w:rPr>
        <w:t>zamówienia</w:t>
      </w:r>
    </w:p>
    <w:p w14:paraId="121DE93C" w14:textId="77777777" w:rsidR="00805E87" w:rsidRDefault="00805E87" w:rsidP="00805E87">
      <w:pPr>
        <w:spacing w:after="0" w:line="240" w:lineRule="auto"/>
        <w:ind w:left="540" w:hanging="540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hAnsi="Times New Roman" w:cs="Times New Roman"/>
          <w:b/>
        </w:rPr>
        <w:t xml:space="preserve">Przedmiot zamówienia musi być objęty minimum 12 miesięczną gwarancją. </w:t>
      </w:r>
    </w:p>
    <w:p w14:paraId="06D8515E" w14:textId="7D9EB933" w:rsidR="0091178D" w:rsidRDefault="00805E87" w:rsidP="003A4D5D">
      <w:pPr>
        <w:spacing w:after="0" w:line="240" w:lineRule="auto"/>
        <w:outlineLvl w:val="0"/>
        <w:rPr>
          <w:rFonts w:ascii="Times New Roman" w:hAnsi="Times New Roman" w:cs="Times New Roman"/>
          <w:b/>
        </w:rPr>
      </w:pPr>
      <w:r w:rsidRPr="00A71DF7">
        <w:rPr>
          <w:rFonts w:ascii="Times New Roman" w:eastAsia="Calibri" w:hAnsi="Times New Roman" w:cs="Times New Roman"/>
        </w:rPr>
        <w:t xml:space="preserve">Przedmiotem zamówienia jest dostawa, montaż, uruchomienie </w:t>
      </w:r>
      <w:r w:rsidR="00057043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057043" w:rsidRPr="00C748EA">
        <w:rPr>
          <w:rFonts w:ascii="Times New Roman" w:hAnsi="Times New Roman" w:cs="Times New Roman"/>
          <w:b/>
          <w:bCs/>
          <w:sz w:val="24"/>
          <w:szCs w:val="24"/>
        </w:rPr>
        <w:t>enerator</w:t>
      </w:r>
      <w:r w:rsidR="0005704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57043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mpulsów, korelator</w:t>
      </w:r>
      <w:r w:rsidR="0005704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57043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czasow</w:t>
      </w:r>
      <w:r w:rsidR="00057043">
        <w:rPr>
          <w:rFonts w:ascii="Times New Roman" w:hAnsi="Times New Roman" w:cs="Times New Roman"/>
          <w:b/>
          <w:bCs/>
          <w:sz w:val="24"/>
          <w:szCs w:val="24"/>
        </w:rPr>
        <w:t>ego</w:t>
      </w:r>
      <w:r w:rsidR="00057043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i detektor</w:t>
      </w:r>
      <w:r w:rsidR="0005704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57043" w:rsidRPr="00C748EA">
        <w:rPr>
          <w:rFonts w:ascii="Times New Roman" w:hAnsi="Times New Roman" w:cs="Times New Roman"/>
          <w:b/>
          <w:bCs/>
          <w:sz w:val="24"/>
          <w:szCs w:val="24"/>
        </w:rPr>
        <w:t xml:space="preserve"> pojedynczych fotonów</w:t>
      </w:r>
      <w:r w:rsidRPr="00A71DF7">
        <w:rPr>
          <w:rFonts w:ascii="Times New Roman" w:eastAsia="Calibri" w:hAnsi="Times New Roman" w:cs="Times New Roman"/>
        </w:rPr>
        <w:t>, któr</w:t>
      </w:r>
      <w:r w:rsidR="00057043">
        <w:rPr>
          <w:rFonts w:ascii="Times New Roman" w:eastAsia="Calibri" w:hAnsi="Times New Roman" w:cs="Times New Roman"/>
        </w:rPr>
        <w:t>e</w:t>
      </w:r>
      <w:r w:rsidRPr="00A71DF7">
        <w:rPr>
          <w:rFonts w:ascii="Times New Roman" w:eastAsia="Calibri" w:hAnsi="Times New Roman" w:cs="Times New Roman"/>
        </w:rPr>
        <w:t xml:space="preserve"> mus</w:t>
      </w:r>
      <w:r w:rsidR="00057043">
        <w:rPr>
          <w:rFonts w:ascii="Times New Roman" w:eastAsia="Calibri" w:hAnsi="Times New Roman" w:cs="Times New Roman"/>
        </w:rPr>
        <w:t>zą</w:t>
      </w:r>
      <w:r w:rsidRPr="00A71DF7">
        <w:rPr>
          <w:rFonts w:ascii="Times New Roman" w:eastAsia="Calibri" w:hAnsi="Times New Roman" w:cs="Times New Roman"/>
        </w:rPr>
        <w:t xml:space="preserve"> zawierać co najmniej następujące elementy oraz spełniać </w:t>
      </w:r>
      <w:r>
        <w:rPr>
          <w:rFonts w:ascii="Times New Roman" w:eastAsia="Calibri" w:hAnsi="Times New Roman" w:cs="Times New Roman"/>
        </w:rPr>
        <w:t>poniższe parametry:</w:t>
      </w:r>
    </w:p>
    <w:p w14:paraId="4D33C593" w14:textId="77777777" w:rsidR="003A4D5D" w:rsidRDefault="003A4D5D" w:rsidP="003A4D5D">
      <w:pPr>
        <w:spacing w:after="0" w:line="240" w:lineRule="auto"/>
        <w:outlineLvl w:val="0"/>
        <w:rPr>
          <w:rFonts w:ascii="Times New Roman" w:hAnsi="Times New Roman" w:cs="Times New Roman"/>
          <w:b/>
        </w:rPr>
      </w:pPr>
    </w:p>
    <w:p w14:paraId="61E9F46D" w14:textId="77777777" w:rsidR="003C1817" w:rsidRPr="003C1817" w:rsidRDefault="003C1817" w:rsidP="003C1817">
      <w:pPr>
        <w:spacing w:after="0" w:line="240" w:lineRule="auto"/>
        <w:ind w:left="539" w:hanging="539"/>
        <w:jc w:val="left"/>
        <w:outlineLvl w:val="0"/>
        <w:rPr>
          <w:rFonts w:ascii="Times New Roman" w:hAnsi="Times New Roman" w:cs="Times New Roman"/>
          <w:b/>
        </w:rPr>
      </w:pPr>
      <w:r w:rsidRPr="003C1817">
        <w:rPr>
          <w:rFonts w:ascii="Times New Roman" w:hAnsi="Times New Roman" w:cs="Times New Roman"/>
          <w:b/>
        </w:rPr>
        <w:t>1. Generator impulsów:</w:t>
      </w:r>
    </w:p>
    <w:p w14:paraId="6752F647" w14:textId="5CEEE4C7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>1.1.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8E3AA4">
        <w:rPr>
          <w:rFonts w:ascii="Times New Roman" w:hAnsi="Times New Roman" w:cs="Times New Roman"/>
          <w:bCs/>
        </w:rPr>
        <w:t xml:space="preserve">generator musi posiadać co najmniej 8 równoważnych wyjść cyfrowych o szybkości przynajmniej 1 GSa/s każde, z amplitudą sygnału co najmniej 3 V dla obciążenia 50 Ω </w:t>
      </w:r>
    </w:p>
    <w:p w14:paraId="74BEE538" w14:textId="098C9A0E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2 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8E3AA4">
        <w:rPr>
          <w:rFonts w:ascii="Times New Roman" w:hAnsi="Times New Roman" w:cs="Times New Roman"/>
          <w:bCs/>
        </w:rPr>
        <w:t>generator musi posiadać  co najmniej  2 wyjścia analogowe z zakresem przynajmniej +/- 1 V i szybkością nie gorszą niż 125 MSa/s</w:t>
      </w:r>
    </w:p>
    <w:p w14:paraId="5A6C96F8" w14:textId="0DFB3639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3. </w:t>
      </w:r>
      <w:r w:rsidR="000E525E">
        <w:rPr>
          <w:rFonts w:ascii="Times New Roman" w:hAnsi="Times New Roman" w:cs="Times New Roman"/>
          <w:bCs/>
        </w:rPr>
        <w:t xml:space="preserve">   </w:t>
      </w:r>
      <w:r w:rsidRPr="008E3AA4">
        <w:rPr>
          <w:rFonts w:ascii="Times New Roman" w:hAnsi="Times New Roman" w:cs="Times New Roman"/>
          <w:bCs/>
        </w:rPr>
        <w:t>generator musi umożliwiać synchroniczne przełączanie wyjść analogowych i cyfrowych, definiowane wzorce stanów wyjściowych</w:t>
      </w:r>
    </w:p>
    <w:p w14:paraId="12E88B3A" w14:textId="3ED351CF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4 </w:t>
      </w:r>
      <w:r w:rsidR="000E525E">
        <w:rPr>
          <w:rFonts w:ascii="Times New Roman" w:hAnsi="Times New Roman" w:cs="Times New Roman"/>
          <w:bCs/>
        </w:rPr>
        <w:t xml:space="preserve">    </w:t>
      </w:r>
      <w:r w:rsidRPr="008E3AA4">
        <w:rPr>
          <w:rFonts w:ascii="Times New Roman" w:hAnsi="Times New Roman" w:cs="Times New Roman"/>
          <w:bCs/>
        </w:rPr>
        <w:t>wbudowana wewnętrzna pamięć musi umożliwiać przygotowanie 1 M impulsów</w:t>
      </w:r>
    </w:p>
    <w:p w14:paraId="7E31EF75" w14:textId="42237510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5 </w:t>
      </w:r>
      <w:r w:rsidR="008E3AA4">
        <w:rPr>
          <w:rFonts w:ascii="Times New Roman" w:hAnsi="Times New Roman" w:cs="Times New Roman"/>
          <w:bCs/>
        </w:rPr>
        <w:t xml:space="preserve">  </w:t>
      </w:r>
      <w:r w:rsidR="000E525E">
        <w:rPr>
          <w:rFonts w:ascii="Times New Roman" w:hAnsi="Times New Roman" w:cs="Times New Roman"/>
          <w:bCs/>
        </w:rPr>
        <w:t xml:space="preserve">  </w:t>
      </w:r>
      <w:r w:rsidRPr="008E3AA4">
        <w:rPr>
          <w:rFonts w:ascii="Times New Roman" w:hAnsi="Times New Roman" w:cs="Times New Roman"/>
          <w:bCs/>
        </w:rPr>
        <w:t>generator musi obsługiwać tryby powtarzania: 1, N, nieskończony</w:t>
      </w:r>
    </w:p>
    <w:p w14:paraId="5CBC4EF8" w14:textId="3041DB1F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lastRenderedPageBreak/>
        <w:t xml:space="preserve">1.6 </w:t>
      </w:r>
      <w:r w:rsidR="008E3AA4">
        <w:rPr>
          <w:rFonts w:ascii="Times New Roman" w:hAnsi="Times New Roman" w:cs="Times New Roman"/>
          <w:bCs/>
        </w:rPr>
        <w:t xml:space="preserve">  </w:t>
      </w:r>
      <w:r w:rsidRPr="008E3AA4">
        <w:rPr>
          <w:rFonts w:ascii="Times New Roman" w:hAnsi="Times New Roman" w:cs="Times New Roman"/>
          <w:bCs/>
        </w:rPr>
        <w:t>urządzenie musi być wyposażone w dodatkowe wejście pomocnicze ogólne (general purpose), trigger zewnętrzny, wejście zegarowe (częstotliwości) i interfejs Ethernet co najmniej szybkości 1Gbit/s</w:t>
      </w:r>
      <w:r w:rsidR="008E3AA4">
        <w:rPr>
          <w:rFonts w:ascii="Times New Roman" w:hAnsi="Times New Roman" w:cs="Times New Roman"/>
          <w:bCs/>
        </w:rPr>
        <w:t xml:space="preserve"> </w:t>
      </w:r>
    </w:p>
    <w:p w14:paraId="3F2E567D" w14:textId="4707FDF1" w:rsidR="003C1817" w:rsidRPr="008E3AA4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7 </w:t>
      </w:r>
      <w:r w:rsidR="008E3AA4">
        <w:rPr>
          <w:rFonts w:ascii="Times New Roman" w:hAnsi="Times New Roman" w:cs="Times New Roman"/>
          <w:bCs/>
        </w:rPr>
        <w:t xml:space="preserve"> </w:t>
      </w:r>
      <w:r w:rsidRPr="008E3AA4">
        <w:rPr>
          <w:rFonts w:ascii="Times New Roman" w:hAnsi="Times New Roman" w:cs="Times New Roman"/>
          <w:bCs/>
        </w:rPr>
        <w:t>do urządzenia wymagane jest dołączenie aplikacji sterującej dla Windows 10 oraz bibliotek dla środowisk: Python, MatLab i LabView – dopuszczalne są linki do stron pobierania bezpłatnego oprogramowania.</w:t>
      </w:r>
    </w:p>
    <w:p w14:paraId="18E17270" w14:textId="1CF94567" w:rsidR="008219B9" w:rsidRDefault="003C1817" w:rsidP="000E525E">
      <w:pPr>
        <w:spacing w:after="0" w:line="240" w:lineRule="auto"/>
        <w:ind w:left="567" w:hanging="567"/>
        <w:jc w:val="left"/>
        <w:outlineLvl w:val="0"/>
        <w:rPr>
          <w:rFonts w:ascii="Times New Roman" w:hAnsi="Times New Roman" w:cs="Times New Roman"/>
          <w:bCs/>
        </w:rPr>
      </w:pPr>
      <w:r w:rsidRPr="008E3AA4">
        <w:rPr>
          <w:rFonts w:ascii="Times New Roman" w:hAnsi="Times New Roman" w:cs="Times New Roman"/>
          <w:bCs/>
        </w:rPr>
        <w:t xml:space="preserve">1.8 </w:t>
      </w:r>
      <w:r w:rsidR="008E3AA4">
        <w:rPr>
          <w:rFonts w:ascii="Times New Roman" w:hAnsi="Times New Roman" w:cs="Times New Roman"/>
          <w:bCs/>
        </w:rPr>
        <w:t xml:space="preserve">  </w:t>
      </w:r>
      <w:r w:rsidR="007B394C" w:rsidRPr="003F67E4">
        <w:rPr>
          <w:rFonts w:ascii="Times New Roman" w:hAnsi="Times New Roman" w:cs="Times New Roman"/>
        </w:rPr>
        <w:t>moc elektryczna urządzenia nie może być większa</w:t>
      </w:r>
      <w:r w:rsidRPr="008E3AA4">
        <w:rPr>
          <w:rFonts w:ascii="Times New Roman" w:hAnsi="Times New Roman" w:cs="Times New Roman"/>
          <w:bCs/>
        </w:rPr>
        <w:t xml:space="preserve"> niż 50 W</w:t>
      </w:r>
      <w:r w:rsidR="000E525E">
        <w:rPr>
          <w:rFonts w:ascii="Times New Roman" w:hAnsi="Times New Roman" w:cs="Times New Roman"/>
          <w:bCs/>
        </w:rPr>
        <w:t>.</w:t>
      </w:r>
    </w:p>
    <w:p w14:paraId="58FC191B" w14:textId="77777777" w:rsidR="00060CD8" w:rsidRPr="00060CD8" w:rsidRDefault="00060CD8" w:rsidP="00060CD8">
      <w:pPr>
        <w:spacing w:after="0" w:line="240" w:lineRule="auto"/>
        <w:ind w:left="426" w:hanging="426"/>
        <w:jc w:val="left"/>
        <w:outlineLvl w:val="0"/>
        <w:rPr>
          <w:rFonts w:ascii="Times New Roman" w:hAnsi="Times New Roman" w:cs="Times New Roman"/>
          <w:bCs/>
        </w:rPr>
      </w:pPr>
    </w:p>
    <w:p w14:paraId="15BA64AB" w14:textId="77777777" w:rsidR="002A1425" w:rsidRPr="0056148D" w:rsidRDefault="002A1425" w:rsidP="0056148D">
      <w:pPr>
        <w:spacing w:after="0" w:line="240" w:lineRule="auto"/>
        <w:jc w:val="left"/>
        <w:rPr>
          <w:rFonts w:ascii="Times New Roman" w:hAnsi="Times New Roman" w:cs="Times New Roman"/>
          <w:b/>
          <w:bCs/>
        </w:rPr>
      </w:pPr>
      <w:r w:rsidRPr="0056148D">
        <w:rPr>
          <w:rFonts w:ascii="Times New Roman" w:hAnsi="Times New Roman" w:cs="Times New Roman"/>
          <w:b/>
          <w:bCs/>
        </w:rPr>
        <w:t>2. Korelator czasowy:</w:t>
      </w:r>
    </w:p>
    <w:p w14:paraId="073CF50E" w14:textId="7A2746C2" w:rsidR="002A1425" w:rsidRPr="008E3AA4" w:rsidRDefault="002A1425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1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wymagane jest urządzenie rejestrujące czas pojawienia się sygnału z detektorów poprzez co najmniej 4  równoważne kanały wejściowe o impedancji 50 Ω, akceptujące sygnały w zakresie 0-5 V</w:t>
      </w:r>
    </w:p>
    <w:p w14:paraId="768FA4B0" w14:textId="249090F9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2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musi umożliwiać detekcję krawędzi (zbocza) narastającej i opadającej, z regulowanym poziomem napięcia wyzwalania</w:t>
      </w:r>
    </w:p>
    <w:p w14:paraId="7FADE740" w14:textId="02041824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3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 xml:space="preserve">niepewność czasowa pomiarów (RMS jitter) nie może być gorsza niż 50 ps </w:t>
      </w:r>
    </w:p>
    <w:p w14:paraId="4D8D7112" w14:textId="786013C6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4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minimalna szerokość binu nie może być gorsza niż 5 ps</w:t>
      </w:r>
    </w:p>
    <w:p w14:paraId="46378BE4" w14:textId="665D35AC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5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wymagana jest szybkość rejestracji sygnałów co najmniej 70 milionów zliczeń na sekundę (łącznie) w trybie ciągłego transferu do komputera</w:t>
      </w:r>
    </w:p>
    <w:p w14:paraId="5BFE8730" w14:textId="6CCBCC15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6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pamięć urządzenia musi umożliwiać rejestrację co najmniej 8 milionów znaczników czasu</w:t>
      </w:r>
    </w:p>
    <w:p w14:paraId="4E9522B7" w14:textId="3A31E828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7 </w:t>
      </w:r>
      <w:r w:rsidR="000E525E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urządzenie musi posiadać co najmniej 4 dodatkowe programowalne kanały wejścia/wyjścia, wbudowany analizator stanów logicznych, wejście sygnału referencyjnego częstotliwości 10 MHz, a także możliwość rozbudowy do co najmniej 8 kanałów wejściowych (łącznie).</w:t>
      </w:r>
    </w:p>
    <w:p w14:paraId="4A619DFF" w14:textId="5FED85EA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8 </w:t>
      </w:r>
      <w:r w:rsidR="008E3AA4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>wymagana jest kompatybilność z detektorami typu:  SPAD, PMT i SNSPD</w:t>
      </w:r>
    </w:p>
    <w:p w14:paraId="1DF71F79" w14:textId="600732F7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9 </w:t>
      </w:r>
      <w:r w:rsidR="008E3AA4">
        <w:rPr>
          <w:rFonts w:ascii="Times New Roman" w:hAnsi="Times New Roman" w:cs="Times New Roman"/>
        </w:rPr>
        <w:t xml:space="preserve">    </w:t>
      </w:r>
      <w:r w:rsidRPr="008E3AA4">
        <w:rPr>
          <w:rFonts w:ascii="Times New Roman" w:hAnsi="Times New Roman" w:cs="Times New Roman"/>
        </w:rPr>
        <w:t xml:space="preserve">załączone oprogramowanie musi umożliwiać pomiary w trybach: autokorelacja, korelacja krzyżowa, wielokrotny start / wielokrotny stop, histogram, </w:t>
      </w:r>
    </w:p>
    <w:p w14:paraId="2C7F24A6" w14:textId="6B278976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10 </w:t>
      </w:r>
      <w:r w:rsidR="008E3AA4">
        <w:rPr>
          <w:rFonts w:ascii="Times New Roman" w:hAnsi="Times New Roman" w:cs="Times New Roman"/>
        </w:rPr>
        <w:t xml:space="preserve">  </w:t>
      </w:r>
      <w:r w:rsidRPr="008E3AA4">
        <w:rPr>
          <w:rFonts w:ascii="Times New Roman" w:hAnsi="Times New Roman" w:cs="Times New Roman"/>
        </w:rPr>
        <w:t xml:space="preserve">wymagana jest możliwość programowania przetwarzanie w locie (np. filtrowania sygnałów na urządzeniu) oraz obsługa wielu pomiarów jednocześnie </w:t>
      </w:r>
    </w:p>
    <w:p w14:paraId="24ADB6EB" w14:textId="0A030373" w:rsidR="0056148D" w:rsidRPr="008E3AA4" w:rsidRDefault="0056148D" w:rsidP="008E3AA4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11 </w:t>
      </w:r>
      <w:r w:rsidR="008E3AA4">
        <w:rPr>
          <w:rFonts w:ascii="Times New Roman" w:hAnsi="Times New Roman" w:cs="Times New Roman"/>
        </w:rPr>
        <w:t xml:space="preserve">  </w:t>
      </w:r>
      <w:r w:rsidRPr="008E3AA4">
        <w:rPr>
          <w:rFonts w:ascii="Times New Roman" w:hAnsi="Times New Roman" w:cs="Times New Roman"/>
        </w:rPr>
        <w:t>do urządzenia wymagane jest dołączenie aplikacji sterującej dla Windows 10 oraz bibliotek dla środowisk: Python, MatLab i LabView – dopuszczalne są linki do stron pobierania bezpłatnego oprogramowania.</w:t>
      </w:r>
    </w:p>
    <w:p w14:paraId="655C84CE" w14:textId="27A40A45" w:rsidR="008219B9" w:rsidRDefault="0056148D" w:rsidP="00060CD8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  <w:r w:rsidRPr="008E3AA4">
        <w:rPr>
          <w:rFonts w:ascii="Times New Roman" w:hAnsi="Times New Roman" w:cs="Times New Roman"/>
        </w:rPr>
        <w:t xml:space="preserve">2.12 </w:t>
      </w:r>
      <w:r w:rsidR="008E3AA4">
        <w:rPr>
          <w:rFonts w:ascii="Times New Roman" w:hAnsi="Times New Roman" w:cs="Times New Roman"/>
        </w:rPr>
        <w:t xml:space="preserve">  </w:t>
      </w:r>
      <w:r w:rsidR="007B394C" w:rsidRPr="003F67E4">
        <w:rPr>
          <w:rFonts w:ascii="Times New Roman" w:hAnsi="Times New Roman" w:cs="Times New Roman"/>
        </w:rPr>
        <w:t>moc elektryczna urządzenia nie może być większa</w:t>
      </w:r>
      <w:r w:rsidR="007B394C" w:rsidRPr="003F67E4">
        <w:rPr>
          <w:rFonts w:cstheme="minorHAnsi"/>
        </w:rPr>
        <w:t xml:space="preserve"> </w:t>
      </w:r>
      <w:r w:rsidRPr="008E3AA4">
        <w:rPr>
          <w:rFonts w:ascii="Times New Roman" w:hAnsi="Times New Roman" w:cs="Times New Roman"/>
        </w:rPr>
        <w:t>niż 50 W</w:t>
      </w:r>
      <w:r w:rsidR="000E525E">
        <w:rPr>
          <w:rFonts w:ascii="Times New Roman" w:hAnsi="Times New Roman" w:cs="Times New Roman"/>
        </w:rPr>
        <w:t>.</w:t>
      </w:r>
    </w:p>
    <w:p w14:paraId="099CFB34" w14:textId="77777777" w:rsidR="00060CD8" w:rsidRPr="00060CD8" w:rsidRDefault="00060CD8" w:rsidP="00060CD8">
      <w:pPr>
        <w:spacing w:after="0" w:line="240" w:lineRule="auto"/>
        <w:ind w:left="567" w:hanging="567"/>
        <w:jc w:val="left"/>
        <w:rPr>
          <w:rFonts w:ascii="Times New Roman" w:hAnsi="Times New Roman" w:cs="Times New Roman"/>
        </w:rPr>
      </w:pPr>
    </w:p>
    <w:p w14:paraId="3F6C8E8E" w14:textId="77777777" w:rsidR="006B7A38" w:rsidRPr="00CB40E7" w:rsidRDefault="006B7A38" w:rsidP="006B7A3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CB40E7">
        <w:rPr>
          <w:rFonts w:ascii="Times New Roman" w:hAnsi="Times New Roman" w:cs="Times New Roman"/>
          <w:b/>
          <w:bCs/>
        </w:rPr>
        <w:t>3. Detektor pojedynczych fotonów:</w:t>
      </w:r>
    </w:p>
    <w:p w14:paraId="42A5C1D7" w14:textId="1C638036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1 </w:t>
      </w:r>
      <w:r w:rsidR="00CB40E7">
        <w:rPr>
          <w:rFonts w:ascii="Times New Roman" w:hAnsi="Times New Roman" w:cs="Times New Roman"/>
        </w:rPr>
        <w:t xml:space="preserve">   </w:t>
      </w:r>
      <w:r w:rsidRPr="006B7A38">
        <w:rPr>
          <w:rFonts w:ascii="Times New Roman" w:hAnsi="Times New Roman" w:cs="Times New Roman"/>
        </w:rPr>
        <w:t>detektor musi posiadać moduł krzemowej fotodiody lawinowej pracującej w trybie Geigera, dla zakresu optycznego co najmniej 400-1060 nm</w:t>
      </w:r>
    </w:p>
    <w:p w14:paraId="6C0A304A" w14:textId="60082BC5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2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wymagana jest wydajność kwantowa (QE) co najmniej 65% dla światła o długości fali 650 nm</w:t>
      </w:r>
    </w:p>
    <w:p w14:paraId="5DEB8942" w14:textId="21B06D25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3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aktywny obszar diody musi mieć średnicę co najmniej 0,15 mm</w:t>
      </w:r>
    </w:p>
    <w:p w14:paraId="2FFD84EA" w14:textId="5E508665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4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poziom wysycenia nie mniejszy niż 35 milionów zliczeń na sekundę (35 Mcts/s)</w:t>
      </w:r>
    </w:p>
    <w:p w14:paraId="2BE0D9FA" w14:textId="30983B4C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5 </w:t>
      </w:r>
      <w:r w:rsidR="00CB40E7">
        <w:rPr>
          <w:rFonts w:ascii="Times New Roman" w:hAnsi="Times New Roman" w:cs="Times New Roman"/>
        </w:rPr>
        <w:t xml:space="preserve">   </w:t>
      </w:r>
      <w:r w:rsidRPr="006B7A38">
        <w:rPr>
          <w:rFonts w:ascii="Times New Roman" w:hAnsi="Times New Roman" w:cs="Times New Roman"/>
        </w:rPr>
        <w:t xml:space="preserve">sygnał detektora musi mieć postać sygnału prostokątnego (TTL) o amplitudzie wyjściowej w przedziale 2 V do 3,3 V dla obciążenia 50 Ω i czasie trwania w przedziale od 1 ns do 10 ns. </w:t>
      </w:r>
    </w:p>
    <w:p w14:paraId="6C1724E8" w14:textId="11B87105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6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 xml:space="preserve">czas martwy detektora nie może być większy niż 25 ns (dla liczby zliczeń z przedziału 1-5 Mcts/s) </w:t>
      </w:r>
    </w:p>
    <w:p w14:paraId="4EEFD75C" w14:textId="60D69F17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7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poziom ciemnych zliczeń nie może być gorszy niż 100 cts/s</w:t>
      </w:r>
    </w:p>
    <w:p w14:paraId="6225C0A8" w14:textId="09C23EA0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8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detektor musi posiadać wyjście sygnału zliczeń i wejście sygnału bramkowania (gate)  typu BNC lub SMA (dopuszczalne są stosowne adaptery)</w:t>
      </w:r>
    </w:p>
    <w:p w14:paraId="5D5CDDDF" w14:textId="1EFDFCD6" w:rsidR="006B7A38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9 </w:t>
      </w:r>
      <w:r w:rsidR="00CB40E7">
        <w:rPr>
          <w:rFonts w:ascii="Times New Roman" w:hAnsi="Times New Roman" w:cs="Times New Roman"/>
        </w:rPr>
        <w:t xml:space="preserve">    </w:t>
      </w:r>
      <w:r w:rsidRPr="006B7A38">
        <w:rPr>
          <w:rFonts w:ascii="Times New Roman" w:hAnsi="Times New Roman" w:cs="Times New Roman"/>
        </w:rPr>
        <w:t>urządzenie musi posiadać złącze światłowodowe typu FC albo otwory do przyłączenia do systemu klatkowego 30 mm wraz z otworem gwintowanym typu SM1 (1.035” – 40TPI)</w:t>
      </w:r>
    </w:p>
    <w:p w14:paraId="0E332594" w14:textId="5B2AB455" w:rsidR="0056148D" w:rsidRPr="006B7A38" w:rsidRDefault="006B7A38" w:rsidP="00CB40E7">
      <w:pPr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6B7A38">
        <w:rPr>
          <w:rFonts w:ascii="Times New Roman" w:hAnsi="Times New Roman" w:cs="Times New Roman"/>
        </w:rPr>
        <w:t xml:space="preserve">3.10 </w:t>
      </w:r>
      <w:r w:rsidR="00CB40E7">
        <w:rPr>
          <w:rFonts w:ascii="Times New Roman" w:hAnsi="Times New Roman" w:cs="Times New Roman"/>
        </w:rPr>
        <w:t xml:space="preserve">  </w:t>
      </w:r>
      <w:r w:rsidR="007B394C" w:rsidRPr="003F67E4">
        <w:rPr>
          <w:rFonts w:ascii="Times New Roman" w:hAnsi="Times New Roman" w:cs="Times New Roman"/>
        </w:rPr>
        <w:t xml:space="preserve">moc elektryczna urządzenia nie może być większa </w:t>
      </w:r>
      <w:r w:rsidRPr="006B7A38">
        <w:rPr>
          <w:rFonts w:ascii="Times New Roman" w:hAnsi="Times New Roman" w:cs="Times New Roman"/>
        </w:rPr>
        <w:t>niż 10 W</w:t>
      </w:r>
      <w:r w:rsidR="000E525E">
        <w:rPr>
          <w:rFonts w:ascii="Times New Roman" w:hAnsi="Times New Roman" w:cs="Times New Roman"/>
        </w:rPr>
        <w:t>.</w:t>
      </w:r>
    </w:p>
    <w:p w14:paraId="31263107" w14:textId="5408CFB8" w:rsidR="00060CD8" w:rsidRDefault="00060CD8" w:rsidP="00060CD8">
      <w:pPr>
        <w:tabs>
          <w:tab w:val="left" w:pos="426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623B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Załącznik nr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D623B1">
        <w:rPr>
          <w:rFonts w:ascii="Times New Roman" w:hAnsi="Times New Roman" w:cs="Times New Roman"/>
          <w:b/>
          <w:sz w:val="24"/>
          <w:szCs w:val="24"/>
        </w:rPr>
        <w:t xml:space="preserve"> do SWZ</w:t>
      </w:r>
    </w:p>
    <w:p w14:paraId="78DB7FC2" w14:textId="77777777" w:rsidR="0056148D" w:rsidRDefault="0056148D" w:rsidP="008219B9">
      <w:pPr>
        <w:rPr>
          <w:rFonts w:ascii="Times New Roman" w:hAnsi="Times New Roman" w:cs="Times New Roman"/>
          <w:b/>
          <w:bCs/>
          <w:u w:val="single"/>
        </w:rPr>
      </w:pPr>
    </w:p>
    <w:p w14:paraId="2C0DFCAA" w14:textId="529251A3" w:rsidR="00720724" w:rsidRPr="00EC3109" w:rsidRDefault="00720724" w:rsidP="00AA35B8">
      <w:pPr>
        <w:jc w:val="center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u w:val="single"/>
        </w:rPr>
        <w:t xml:space="preserve">FORMULARZ OFERTY – </w:t>
      </w:r>
      <w:r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E1F1A">
        <w:rPr>
          <w:rFonts w:ascii="Times New Roman" w:hAnsi="Times New Roman" w:cs="Times New Roman"/>
          <w:b/>
          <w:bCs/>
          <w:u w:val="single"/>
        </w:rPr>
        <w:t>270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2FA2D422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14B0F60B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63DBC7BB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018A3292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2DC2B22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213954F8" w14:textId="77777777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2F7D620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78279EDE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2306A2C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0A03CCE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E499CBA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590E690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8DF389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468B8C1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72894862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7AABA23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BB37EC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01426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020BC39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2E189F6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1766CC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7737A990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2D70FE03" w14:textId="77777777" w:rsid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62CD86F0" w14:textId="77777777" w:rsidR="004A07DA" w:rsidRDefault="004A07DA" w:rsidP="004A07DA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i/>
          <w:iCs/>
          <w:u w:val="single"/>
        </w:rPr>
        <w:t>KRS (jeżeli dotyczy)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01BE9AD4" w14:textId="77777777" w:rsidR="004A07DA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0846713D" w14:textId="77777777" w:rsidR="004A07DA" w:rsidRPr="007C2CB1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1172E9D0" w14:textId="77777777" w:rsidR="007C2CB1" w:rsidRPr="007C2CB1" w:rsidRDefault="007C2CB1" w:rsidP="00941D6C">
      <w:pPr>
        <w:spacing w:after="0" w:line="240" w:lineRule="auto"/>
        <w:ind w:left="426" w:hanging="426"/>
        <w:rPr>
          <w:rFonts w:ascii="Times New Roman" w:hAnsi="Times New Roman" w:cs="Times New Roman"/>
        </w:rPr>
      </w:pPr>
    </w:p>
    <w:p w14:paraId="008080F6" w14:textId="36C6298C" w:rsidR="007C2CB1" w:rsidRPr="004A07DA" w:rsidRDefault="007C2CB1" w:rsidP="00F973F3">
      <w:pPr>
        <w:rPr>
          <w:rFonts w:ascii="Times New Roman" w:hAnsi="Times New Roman"/>
          <w:i/>
          <w:sz w:val="24"/>
          <w:szCs w:val="24"/>
          <w:u w:val="single"/>
        </w:rPr>
      </w:pP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Nawiązując do ogłoszonego przetargu nieograniczonego na</w:t>
      </w:r>
      <w:r w:rsidR="00D234A4"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D613FD" w:rsidRPr="00D613FD">
        <w:rPr>
          <w:rFonts w:ascii="Times New Roman" w:hAnsi="Times New Roman"/>
          <w:i/>
          <w:sz w:val="24"/>
          <w:szCs w:val="24"/>
          <w:u w:val="single"/>
        </w:rPr>
        <w:t>dostaw</w:t>
      </w:r>
      <w:r w:rsidR="00D613FD">
        <w:rPr>
          <w:rFonts w:ascii="Times New Roman" w:hAnsi="Times New Roman"/>
          <w:i/>
          <w:sz w:val="24"/>
          <w:szCs w:val="24"/>
          <w:u w:val="single"/>
        </w:rPr>
        <w:t>ę</w:t>
      </w:r>
      <w:r w:rsidR="004E1F1A" w:rsidRPr="004E1F1A">
        <w:rPr>
          <w:rFonts w:ascii="Times New Roman" w:hAnsi="Times New Roman"/>
          <w:i/>
          <w:sz w:val="24"/>
          <w:szCs w:val="24"/>
          <w:u w:val="single"/>
        </w:rPr>
        <w:t xml:space="preserve"> wraz z montażem i uruchomieniem oscyloskopu, generatora impulsów, korelatora, detektora fotonów dla Wydziału Fizyki, Astronautyki i Informatyki Stosowanej UJ w ramach projektu ATOMIN 2.0</w:t>
      </w:r>
      <w:r w:rsidR="00EA3346" w:rsidRPr="004A07DA">
        <w:rPr>
          <w:rFonts w:ascii="Times New Roman" w:hAnsi="Times New Roman"/>
          <w:i/>
          <w:sz w:val="24"/>
          <w:szCs w:val="24"/>
          <w:u w:val="single"/>
        </w:rPr>
        <w:t xml:space="preserve">, </w:t>
      </w: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składamy poniższą ofertę:</w:t>
      </w:r>
    </w:p>
    <w:p w14:paraId="39E8C4EF" w14:textId="5DF35C09" w:rsidR="00883DAD" w:rsidRPr="000B02D5" w:rsidRDefault="00883DAD" w:rsidP="00883DAD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067DE2">
        <w:rPr>
          <w:rFonts w:ascii="Times New Roman" w:hAnsi="Times New Roman" w:cs="Times New Roman"/>
          <w:sz w:val="24"/>
          <w:szCs w:val="24"/>
        </w:rPr>
        <w:t xml:space="preserve">oferujemy wykonanie </w:t>
      </w:r>
      <w:r w:rsidRPr="00067DE2">
        <w:rPr>
          <w:rFonts w:ascii="Times New Roman" w:hAnsi="Times New Roman" w:cs="Times New Roman"/>
          <w:b/>
          <w:bCs/>
          <w:sz w:val="24"/>
          <w:szCs w:val="24"/>
        </w:rPr>
        <w:t>CAŁOŚCI PRZEDMIOTU ZAMÓWIENIA</w:t>
      </w:r>
      <w:r w:rsidR="00650A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0AC5">
        <w:rPr>
          <w:rFonts w:ascii="Times New Roman" w:hAnsi="Times New Roman" w:cs="Times New Roman"/>
          <w:iCs/>
          <w:sz w:val="24"/>
          <w:szCs w:val="24"/>
        </w:rPr>
        <w:t>(</w:t>
      </w:r>
      <w:r w:rsidR="00650AC5" w:rsidRPr="00105397">
        <w:rPr>
          <w:rFonts w:ascii="Times New Roman" w:hAnsi="Times New Roman" w:cs="Times New Roman"/>
          <w:iCs/>
          <w:sz w:val="24"/>
          <w:szCs w:val="24"/>
          <w:highlight w:val="lightGray"/>
        </w:rPr>
        <w:t>wypełnić tylko dla części w której składana jest oferta</w:t>
      </w:r>
      <w:r w:rsidR="00650AC5">
        <w:rPr>
          <w:rFonts w:ascii="Times New Roman" w:hAnsi="Times New Roman" w:cs="Times New Roman"/>
          <w:i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1D7D7C5" w14:textId="74AA1E7F" w:rsidR="00883DAD" w:rsidRPr="000B02D5" w:rsidRDefault="00883DAD" w:rsidP="0027578D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1 (pierwszej) części zamówienia</w:t>
      </w:r>
      <w:r w:rsidRPr="00650AC5">
        <w:rPr>
          <w:rFonts w:ascii="Times New Roman" w:hAnsi="Times New Roman" w:cs="Times New Roman"/>
          <w:sz w:val="24"/>
          <w:szCs w:val="24"/>
        </w:rPr>
        <w:t xml:space="preserve"> za</w:t>
      </w:r>
      <w:r w:rsidRPr="000B02D5">
        <w:rPr>
          <w:rFonts w:ascii="Times New Roman" w:hAnsi="Times New Roman" w:cs="Times New Roman"/>
          <w:sz w:val="24"/>
          <w:szCs w:val="24"/>
        </w:rPr>
        <w:t xml:space="preserve"> cenę netto 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0B02D5">
        <w:rPr>
          <w:rFonts w:ascii="Times New Roman" w:hAnsi="Times New Roman" w:cs="Times New Roman"/>
          <w:sz w:val="24"/>
          <w:szCs w:val="24"/>
        </w:rPr>
        <w:t>……… PLN, a wraz z należnym podatkiem od towarów i usług VAT w wysokości …………….. %, za cenę brutto .................................PL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02D5">
        <w:rPr>
          <w:rFonts w:ascii="Times New Roman" w:hAnsi="Times New Roman" w:cs="Times New Roman"/>
          <w:sz w:val="24"/>
          <w:szCs w:val="24"/>
        </w:rPr>
        <w:t>(słownie:........................................................... ...../100), ustaloną na podstawie szczegółowej kalkulacji cenowej oferty opartej na wytycznych, o których mowa w treści rozdziału XIV SWZ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7D7D54" w14:textId="3D60D949" w:rsidR="00883DAD" w:rsidRDefault="00883DAD" w:rsidP="0027578D">
      <w:pPr>
        <w:pStyle w:val="Akapitzlist"/>
        <w:numPr>
          <w:ilvl w:val="0"/>
          <w:numId w:val="68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50AC5">
        <w:rPr>
          <w:rFonts w:ascii="Times New Roman" w:hAnsi="Times New Roman" w:cs="Times New Roman"/>
          <w:sz w:val="24"/>
          <w:szCs w:val="24"/>
        </w:rPr>
        <w:t xml:space="preserve">w </w:t>
      </w:r>
      <w:r w:rsidRPr="00650AC5">
        <w:rPr>
          <w:rFonts w:ascii="Times New Roman" w:hAnsi="Times New Roman" w:cs="Times New Roman"/>
          <w:b/>
          <w:bCs/>
          <w:sz w:val="24"/>
          <w:szCs w:val="24"/>
        </w:rPr>
        <w:t>2 (drugiej) części zamówienia</w:t>
      </w:r>
      <w:r w:rsidRPr="00650AC5">
        <w:rPr>
          <w:rFonts w:ascii="Times New Roman" w:hAnsi="Times New Roman" w:cs="Times New Roman"/>
          <w:sz w:val="24"/>
          <w:szCs w:val="24"/>
        </w:rPr>
        <w:t xml:space="preserve"> za</w:t>
      </w:r>
      <w:r w:rsidRPr="000B02D5">
        <w:rPr>
          <w:rFonts w:ascii="Times New Roman" w:hAnsi="Times New Roman" w:cs="Times New Roman"/>
          <w:sz w:val="24"/>
          <w:szCs w:val="24"/>
        </w:rPr>
        <w:t xml:space="preserve"> cenę netto …………………………… PLN, a wraz z należnym podatkiem od towarów i usług VAT w wysokości …………….. %, za cenę brutto................................PL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02D5">
        <w:rPr>
          <w:rFonts w:ascii="Times New Roman" w:hAnsi="Times New Roman" w:cs="Times New Roman"/>
          <w:sz w:val="24"/>
          <w:szCs w:val="24"/>
        </w:rPr>
        <w:t xml:space="preserve">(słownie:............................................................. </w:t>
      </w:r>
      <w:r w:rsidRPr="000B02D5">
        <w:rPr>
          <w:rFonts w:ascii="Times New Roman" w:hAnsi="Times New Roman" w:cs="Times New Roman"/>
          <w:sz w:val="24"/>
          <w:szCs w:val="24"/>
        </w:rPr>
        <w:lastRenderedPageBreak/>
        <w:t>...../100), ustaloną na podstawie szczegółowej kalkulacji cenowej oferty opartej na wytycznych, o których mowa w treści rozdziału XIV SWZ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9E33F6" w14:textId="77777777" w:rsidR="001A1079" w:rsidRPr="003530F0" w:rsidRDefault="001A1079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 xml:space="preserve">oświadczamy, iż oferujemy przedmiot zamówienia zgodny z wymaganiami i warunkami określonymi przez </w:t>
      </w:r>
      <w:r w:rsidR="002206D1" w:rsidRPr="003530F0">
        <w:rPr>
          <w:rFonts w:ascii="Times New Roman" w:hAnsi="Times New Roman" w:cs="Times New Roman"/>
          <w:sz w:val="24"/>
          <w:szCs w:val="24"/>
        </w:rPr>
        <w:t>Z</w:t>
      </w:r>
      <w:r w:rsidRPr="003530F0">
        <w:rPr>
          <w:rFonts w:ascii="Times New Roman" w:hAnsi="Times New Roman" w:cs="Times New Roman"/>
          <w:sz w:val="24"/>
          <w:szCs w:val="24"/>
        </w:rPr>
        <w:t>amawiającego w specyfikacji warunków zamówienia i jej załącznikach;</w:t>
      </w:r>
    </w:p>
    <w:p w14:paraId="423C1632" w14:textId="4D81A702" w:rsidR="00065A7B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oświadczamy, iż oferujemy okres i warunki gwarancji na cały przedmiot zamówienia zgodny z wymaganiami opisanymi w SWZ</w:t>
      </w:r>
      <w:r w:rsidR="00AC6C15" w:rsidRPr="003530F0">
        <w:rPr>
          <w:rFonts w:ascii="Times New Roman" w:hAnsi="Times New Roman" w:cs="Times New Roman"/>
          <w:sz w:val="24"/>
          <w:szCs w:val="24"/>
        </w:rPr>
        <w:t>;</w:t>
      </w:r>
    </w:p>
    <w:p w14:paraId="162C4DFD" w14:textId="77777777" w:rsidR="001D704F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iCs/>
          <w:sz w:val="24"/>
          <w:szCs w:val="24"/>
        </w:rPr>
        <w:t>oferujemy termin realizacji zamówienia zgodny z wymaganiami opisanymi w rozdziale V SWZ</w:t>
      </w:r>
      <w:r w:rsidR="00473CEC" w:rsidRPr="003530F0">
        <w:rPr>
          <w:rFonts w:ascii="Times New Roman" w:hAnsi="Times New Roman" w:cs="Times New Roman"/>
          <w:iCs/>
          <w:sz w:val="24"/>
          <w:szCs w:val="24"/>
        </w:rPr>
        <w:t>;</w:t>
      </w:r>
    </w:p>
    <w:p w14:paraId="12738E5C" w14:textId="380304F5" w:rsidR="00DD0F9F" w:rsidRPr="007A70DE" w:rsidRDefault="004C3C9A" w:rsidP="00F03D0A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w celu uzyskania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dodatkowych punktów w kryteriach oceny ofert, </w:t>
      </w:r>
      <w:r w:rsidRPr="003530F0">
        <w:rPr>
          <w:rFonts w:ascii="Times New Roman" w:hAnsi="Times New Roman" w:cs="Times New Roman"/>
          <w:iCs/>
          <w:sz w:val="24"/>
          <w:szCs w:val="24"/>
        </w:rPr>
        <w:t xml:space="preserve">oświadczamy, iż 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>oferowan</w:t>
      </w:r>
      <w:r w:rsidRPr="003530F0">
        <w:rPr>
          <w:rFonts w:ascii="Times New Roman" w:hAnsi="Times New Roman" w:cs="Times New Roman"/>
          <w:iCs/>
          <w:sz w:val="24"/>
          <w:szCs w:val="24"/>
        </w:rPr>
        <w:t>a aparatura posiada poniższe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parametry</w:t>
      </w:r>
      <w:r w:rsidR="00105397">
        <w:rPr>
          <w:rFonts w:ascii="Times New Roman" w:hAnsi="Times New Roman" w:cs="Times New Roman"/>
          <w:iCs/>
          <w:sz w:val="24"/>
          <w:szCs w:val="24"/>
        </w:rPr>
        <w:t xml:space="preserve"> (</w:t>
      </w:r>
      <w:r w:rsidR="00487650" w:rsidRPr="00487650">
        <w:rPr>
          <w:rFonts w:ascii="Times New Roman" w:hAnsi="Times New Roman" w:cs="Times New Roman"/>
          <w:iCs/>
          <w:sz w:val="24"/>
          <w:szCs w:val="24"/>
          <w:highlight w:val="lightGray"/>
        </w:rPr>
        <w:t>dotyczy tylko 1 części zamówienia</w:t>
      </w:r>
      <w:r w:rsidR="00105397">
        <w:rPr>
          <w:rFonts w:ascii="Times New Roman" w:hAnsi="Times New Roman" w:cs="Times New Roman"/>
          <w:iCs/>
          <w:sz w:val="24"/>
          <w:szCs w:val="24"/>
        </w:rPr>
        <w:t>)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: </w:t>
      </w:r>
    </w:p>
    <w:p w14:paraId="06DB0FEA" w14:textId="77777777" w:rsidR="00487650" w:rsidRDefault="00487650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highlight w:val="lightGray"/>
          <w:lang w:eastAsia="pl-PL"/>
        </w:rPr>
      </w:pPr>
    </w:p>
    <w:p w14:paraId="2343F0FA" w14:textId="66E1FE06" w:rsidR="001574EF" w:rsidRPr="007A70DE" w:rsidRDefault="001574EF" w:rsidP="007A70DE">
      <w:pPr>
        <w:suppressAutoHyphens/>
        <w:spacing w:after="0" w:line="240" w:lineRule="auto"/>
        <w:ind w:left="360"/>
        <w:contextualSpacing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B11FD8">
        <w:rPr>
          <w:rFonts w:ascii="Times New Roman" w:eastAsia="Times New Roman" w:hAnsi="Times New Roman" w:cs="Times New Roman"/>
          <w:b/>
          <w:highlight w:val="lightGray"/>
          <w:lang w:eastAsia="pl-PL"/>
        </w:rPr>
        <w:t>Część 1 zamówienia</w:t>
      </w: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1574EF" w:rsidRPr="00AA7013" w14:paraId="0F97283B" w14:textId="77777777" w:rsidTr="003D78CA">
        <w:trPr>
          <w:cantSplit/>
          <w:trHeight w:val="851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00807CEB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C44EB88" w14:textId="77777777" w:rsidR="001574EF" w:rsidRPr="00AA7013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B0CA808" w14:textId="77777777" w:rsidR="001574EF" w:rsidRPr="00AA7013" w:rsidRDefault="001574EF" w:rsidP="003D78CA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Oferowany parametr  potwierdzony jest poprzez opis zawarty w dokumencie …… na stronie …………….</w:t>
            </w:r>
          </w:p>
        </w:tc>
      </w:tr>
      <w:tr w:rsidR="001574EF" w:rsidRPr="002A0987" w14:paraId="3EBFD392" w14:textId="77777777" w:rsidTr="003D78CA">
        <w:trPr>
          <w:cantSplit/>
          <w:trHeight w:val="851"/>
        </w:trPr>
        <w:tc>
          <w:tcPr>
            <w:tcW w:w="3227" w:type="dxa"/>
            <w:vAlign w:val="center"/>
          </w:tcPr>
          <w:p w14:paraId="34EF136F" w14:textId="4ECF68AA" w:rsidR="001574EF" w:rsidRPr="00094C0E" w:rsidRDefault="001574EF" w:rsidP="003D78CA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094C0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użycie energii elektrycznej</w:t>
            </w:r>
            <w:r w:rsidR="00E454B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na godzinę pracy urządzenia</w:t>
            </w:r>
            <w:r w:rsidRPr="00094C0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52C96569" w14:textId="77777777" w:rsidR="001574EF" w:rsidRPr="00F03D0A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kWh]</w:t>
            </w:r>
          </w:p>
        </w:tc>
        <w:tc>
          <w:tcPr>
            <w:tcW w:w="2693" w:type="dxa"/>
            <w:vAlign w:val="center"/>
          </w:tcPr>
          <w:p w14:paraId="1344500E" w14:textId="77777777" w:rsidR="001574EF" w:rsidRPr="00F03D0A" w:rsidRDefault="001574EF" w:rsidP="003D78CA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47C257B8" w14:textId="77777777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05AC060A" w14:textId="46CF4884" w:rsidR="001574EF" w:rsidRDefault="001574EF" w:rsidP="001574EF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28A8EE29" w14:textId="77777777" w:rsidR="00A32FCA" w:rsidRDefault="00A32FCA" w:rsidP="001574EF">
      <w:pPr>
        <w:spacing w:after="0" w:line="240" w:lineRule="auto"/>
        <w:rPr>
          <w:rFonts w:ascii="Times New Roman" w:hAnsi="Times New Roman" w:cs="Times New Roman"/>
        </w:rPr>
      </w:pPr>
    </w:p>
    <w:p w14:paraId="73C56119" w14:textId="4EF3928C" w:rsidR="007C2CB1" w:rsidRPr="00D965C5" w:rsidRDefault="009F12A0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BF494B">
        <w:rPr>
          <w:rFonts w:ascii="Times New Roman" w:hAnsi="Times New Roman" w:cs="Times New Roman"/>
          <w:sz w:val="24"/>
          <w:szCs w:val="24"/>
        </w:rPr>
        <w:t>akceptujemy</w:t>
      </w:r>
      <w:r w:rsidR="007C2CB1" w:rsidRPr="00BF494B">
        <w:rPr>
          <w:rFonts w:ascii="Times New Roman" w:hAnsi="Times New Roman" w:cs="Times New Roman"/>
          <w:sz w:val="24"/>
          <w:szCs w:val="24"/>
        </w:rPr>
        <w:t xml:space="preserve"> t</w:t>
      </w:r>
      <w:r w:rsidR="007C2CB1" w:rsidRPr="00D965C5">
        <w:rPr>
          <w:rFonts w:ascii="Times New Roman" w:hAnsi="Times New Roman" w:cs="Times New Roman"/>
          <w:sz w:val="24"/>
          <w:szCs w:val="24"/>
        </w:rPr>
        <w:t>ermin</w:t>
      </w:r>
      <w:r w:rsidR="00C425FC">
        <w:rPr>
          <w:rFonts w:ascii="Times New Roman" w:hAnsi="Times New Roman" w:cs="Times New Roman"/>
          <w:sz w:val="24"/>
          <w:szCs w:val="24"/>
        </w:rPr>
        <w:t xml:space="preserve">, </w:t>
      </w:r>
      <w:r w:rsidR="00C425F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osób i zasady płatności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określon</w:t>
      </w:r>
      <w:r w:rsidR="00A03D3C">
        <w:rPr>
          <w:rFonts w:ascii="Times New Roman" w:hAnsi="Times New Roman" w:cs="Times New Roman"/>
          <w:sz w:val="24"/>
          <w:szCs w:val="24"/>
        </w:rPr>
        <w:t>e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</w:t>
      </w:r>
      <w:r w:rsidR="00703A09" w:rsidRPr="00D965C5">
        <w:rPr>
          <w:rFonts w:ascii="Times New Roman" w:hAnsi="Times New Roman" w:cs="Times New Roman"/>
          <w:sz w:val="24"/>
          <w:szCs w:val="24"/>
        </w:rPr>
        <w:t>w</w:t>
      </w:r>
      <w:r w:rsidR="00A03D3C">
        <w:rPr>
          <w:rFonts w:ascii="Times New Roman" w:hAnsi="Times New Roman" w:cs="Times New Roman"/>
          <w:sz w:val="24"/>
          <w:szCs w:val="24"/>
        </w:rPr>
        <w:t xml:space="preserve"> </w:t>
      </w:r>
      <w:r w:rsidR="00A03D3C" w:rsidRPr="00D965C5">
        <w:rPr>
          <w:rFonts w:ascii="Times New Roman" w:hAnsi="Times New Roman" w:cs="Times New Roman"/>
          <w:sz w:val="24"/>
          <w:szCs w:val="24"/>
        </w:rPr>
        <w:t xml:space="preserve">projektowanych postanowieniach umowy </w:t>
      </w:r>
      <w:r w:rsidR="00A03D3C">
        <w:rPr>
          <w:rFonts w:ascii="Times New Roman" w:hAnsi="Times New Roman" w:cs="Times New Roman"/>
          <w:sz w:val="24"/>
          <w:szCs w:val="24"/>
        </w:rPr>
        <w:t>(</w:t>
      </w:r>
      <w:r w:rsidR="007C2CB1" w:rsidRPr="00D965C5">
        <w:rPr>
          <w:rFonts w:ascii="Times New Roman" w:hAnsi="Times New Roman" w:cs="Times New Roman"/>
          <w:sz w:val="24"/>
          <w:szCs w:val="24"/>
        </w:rPr>
        <w:t>wz</w:t>
      </w:r>
      <w:r w:rsidR="00A03D3C">
        <w:rPr>
          <w:rFonts w:ascii="Times New Roman" w:hAnsi="Times New Roman" w:cs="Times New Roman"/>
          <w:sz w:val="24"/>
          <w:szCs w:val="24"/>
        </w:rPr>
        <w:t>ór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umowy</w:t>
      </w:r>
      <w:r w:rsidR="00A1798C" w:rsidRPr="00D965C5">
        <w:rPr>
          <w:rFonts w:ascii="Times New Roman" w:hAnsi="Times New Roman" w:cs="Times New Roman"/>
          <w:sz w:val="24"/>
          <w:szCs w:val="24"/>
        </w:rPr>
        <w:t>)</w:t>
      </w:r>
      <w:r w:rsidR="007C2CB1" w:rsidRPr="00D965C5">
        <w:rPr>
          <w:rFonts w:ascii="Times New Roman" w:hAnsi="Times New Roman" w:cs="Times New Roman"/>
          <w:sz w:val="24"/>
          <w:szCs w:val="24"/>
        </w:rPr>
        <w:t>;</w:t>
      </w:r>
    </w:p>
    <w:p w14:paraId="762B03D9" w14:textId="77777777" w:rsidR="00FF3401" w:rsidRPr="00D965C5" w:rsidRDefault="00FF340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iż zapoznaliśmy się z dołączonym do SWZ wzorem umowy, zawartymi w nim istotnymi postanowieniami umowy, które aprobujemy w pełni nie wnosząc zastrzeżeń;</w:t>
      </w:r>
    </w:p>
    <w:p w14:paraId="6B3FA121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wybór oferty:</w:t>
      </w:r>
    </w:p>
    <w:p w14:paraId="03154E3A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nie będzie prowadził do powstania u zamawiającego obowiązku podatkowego zgodnie z przepisami ustawy o podatku od towarów i usług*</w:t>
      </w:r>
    </w:p>
    <w:p w14:paraId="6366B573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..………….</w:t>
      </w:r>
    </w:p>
    <w:p w14:paraId="764BE753" w14:textId="77777777" w:rsidR="007C2CB1" w:rsidRPr="00D965C5" w:rsidRDefault="007C2CB1" w:rsidP="00941D6C">
      <w:pPr>
        <w:spacing w:line="240" w:lineRule="auto"/>
        <w:ind w:left="851" w:hanging="567"/>
        <w:rPr>
          <w:rFonts w:ascii="Times New Roman" w:hAnsi="Times New Roman" w:cs="Times New Roman"/>
          <w:i/>
          <w:sz w:val="24"/>
          <w:szCs w:val="24"/>
        </w:rPr>
      </w:pP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……………………………….*</w:t>
      </w:r>
    </w:p>
    <w:p w14:paraId="58F6573B" w14:textId="77777777" w:rsidR="007C2CB1" w:rsidRPr="00D965C5" w:rsidRDefault="007C2CB1" w:rsidP="00941D6C">
      <w:pPr>
        <w:pStyle w:val="Tekstpodstawowy"/>
        <w:spacing w:line="240" w:lineRule="auto"/>
        <w:ind w:left="851" w:hanging="567"/>
        <w:rPr>
          <w:rFonts w:ascii="Times New Roman" w:hAnsi="Times New Roman" w:cs="Times New Roman"/>
          <w:i/>
        </w:rPr>
      </w:pPr>
      <w:r w:rsidRPr="00D965C5">
        <w:rPr>
          <w:rFonts w:ascii="Times New Roman" w:hAnsi="Times New Roman" w:cs="Times New Roman"/>
          <w:i/>
        </w:rPr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7D7D6AD7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uważamy się za związanych niniejszą ofertą na czas wskazany w </w:t>
      </w:r>
      <w:r w:rsidR="002050DE" w:rsidRPr="00D965C5">
        <w:rPr>
          <w:rFonts w:ascii="Times New Roman" w:hAnsi="Times New Roman" w:cs="Times New Roman"/>
          <w:sz w:val="24"/>
          <w:szCs w:val="24"/>
        </w:rPr>
        <w:t xml:space="preserve">rozdziale XI </w:t>
      </w:r>
      <w:r w:rsidRPr="00D965C5">
        <w:rPr>
          <w:rFonts w:ascii="Times New Roman" w:hAnsi="Times New Roman" w:cs="Times New Roman"/>
          <w:sz w:val="24"/>
          <w:szCs w:val="24"/>
        </w:rPr>
        <w:t>specyfikacji warunków zamówienia;</w:t>
      </w:r>
    </w:p>
    <w:p w14:paraId="4F78B656" w14:textId="3F61C014" w:rsidR="00433D57" w:rsidRPr="00305927" w:rsidRDefault="00433D57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świadczamy, że wypełniliśmy obowiązki informacyjne przewidziane w art. 13 lub art. 14 </w:t>
      </w:r>
      <w:r w:rsidRPr="00D965C5">
        <w:rPr>
          <w:rFonts w:ascii="Times New Roman" w:hAnsi="Times New Roman" w:cs="Times New Roman"/>
          <w:bCs/>
          <w:sz w:val="24"/>
          <w:szCs w:val="24"/>
        </w:rPr>
        <w:t xml:space="preserve">Rozporządzenia Parlamentu Europejskiego i Rady UE 2016/679 z dnia 27 kwietnia 2016 r. w sprawie ochrony osób fizycznych w związku z przetwarzaniem danych </w:t>
      </w:r>
      <w:r w:rsidRPr="00305927">
        <w:rPr>
          <w:rFonts w:ascii="Times New Roman" w:hAnsi="Times New Roman" w:cs="Times New Roman"/>
          <w:bCs/>
          <w:sz w:val="24"/>
          <w:szCs w:val="24"/>
        </w:rPr>
        <w:t>osobowych i w sprawie swobodnego przepływu takich danych oraz uchylenia dyrektywy 95/46/WE</w:t>
      </w:r>
      <w:r w:rsidRPr="0030592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305927">
        <w:rPr>
          <w:rFonts w:ascii="Times New Roman" w:hAnsi="Times New Roman" w:cs="Times New Roman"/>
          <w:bCs/>
          <w:sz w:val="24"/>
          <w:szCs w:val="24"/>
        </w:rPr>
        <w:t xml:space="preserve">wobec osób fizycznych, </w:t>
      </w:r>
      <w:r w:rsidRPr="00305927">
        <w:rPr>
          <w:rFonts w:ascii="Times New Roman" w:hAnsi="Times New Roman" w:cs="Times New Roman"/>
          <w:sz w:val="24"/>
          <w:szCs w:val="24"/>
        </w:rPr>
        <w:t xml:space="preserve">od których dane osobowe bezpośrednio lub pośrednio </w:t>
      </w:r>
      <w:r w:rsidRPr="00305927">
        <w:rPr>
          <w:rFonts w:ascii="Times New Roman" w:hAnsi="Times New Roman" w:cs="Times New Roman"/>
          <w:sz w:val="24"/>
          <w:szCs w:val="24"/>
        </w:rPr>
        <w:lastRenderedPageBreak/>
        <w:t>pozyskaliśmy w celu ubiegania się o udzielenie zamówienia publicznego w niniejszym postępowaniu;</w:t>
      </w:r>
    </w:p>
    <w:p w14:paraId="148DFB71" w14:textId="0A0FB6CB" w:rsidR="007C2CB1" w:rsidRPr="00305927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w przypadku przyznania nam zamówienia – zobowiązujemy się do zawarcia umowy w miejscu i terminie wyznaczonym przez zamawiającego;</w:t>
      </w:r>
    </w:p>
    <w:p w14:paraId="25F3D02E" w14:textId="77777777" w:rsidR="00AD030C" w:rsidRPr="00305927" w:rsidRDefault="00AD030C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oświadczam, że jestem: (</w:t>
      </w:r>
      <w:r w:rsidRPr="003059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leży zaznaczyć z poniższej listy</w:t>
      </w:r>
      <w:r w:rsidRPr="0030592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5863C0C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ikroprzedsiębiorstwem, </w:t>
      </w:r>
    </w:p>
    <w:p w14:paraId="59BA48D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ałym przedsiębiorstwem, </w:t>
      </w:r>
    </w:p>
    <w:p w14:paraId="5A89279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średnim przedsiębiorstwem, </w:t>
      </w:r>
    </w:p>
    <w:p w14:paraId="5AC08A45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jednoosobową działalność gospodarcza, </w:t>
      </w:r>
    </w:p>
    <w:p w14:paraId="27855EAC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- osoba fizyczna nieprowadząca działalności</w:t>
      </w:r>
      <w:r w:rsidRPr="00941D6C">
        <w:rPr>
          <w:rFonts w:ascii="Times New Roman" w:hAnsi="Times New Roman" w:cs="Times New Roman"/>
          <w:sz w:val="24"/>
          <w:szCs w:val="24"/>
        </w:rPr>
        <w:t xml:space="preserve"> gospodarczej, </w:t>
      </w:r>
    </w:p>
    <w:p w14:paraId="428DABA6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941D6C">
        <w:rPr>
          <w:rFonts w:ascii="Times New Roman" w:hAnsi="Times New Roman" w:cs="Times New Roman"/>
          <w:sz w:val="24"/>
          <w:szCs w:val="24"/>
        </w:rPr>
        <w:t>- inny rodzaj,</w:t>
      </w:r>
    </w:p>
    <w:p w14:paraId="4FFEDDDD" w14:textId="77777777" w:rsidR="004546C8" w:rsidRPr="00D965C5" w:rsidRDefault="004546C8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sobą upoważnioną do kontaktów z </w:t>
      </w:r>
      <w:r w:rsidR="00A476B2">
        <w:rPr>
          <w:rFonts w:ascii="Times New Roman" w:hAnsi="Times New Roman" w:cs="Times New Roman"/>
          <w:sz w:val="24"/>
          <w:szCs w:val="24"/>
        </w:rPr>
        <w:t>Z</w:t>
      </w:r>
      <w:r w:rsidRPr="00D965C5">
        <w:rPr>
          <w:rFonts w:ascii="Times New Roman" w:hAnsi="Times New Roman" w:cs="Times New Roman"/>
          <w:sz w:val="24"/>
          <w:szCs w:val="24"/>
        </w:rPr>
        <w:t>amawiającym w zakresie złożonej oferty oraz w sprawach związanych z realizacją zamówienia …………………………………………</w:t>
      </w:r>
    </w:p>
    <w:p w14:paraId="7F9249F6" w14:textId="77777777" w:rsidR="004546C8" w:rsidRPr="00D965C5" w:rsidRDefault="00941D6C" w:rsidP="00941D6C">
      <w:pPr>
        <w:pStyle w:val="Akapitzlist"/>
        <w:spacing w:after="0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</w:t>
      </w:r>
      <w:r w:rsidR="00A476B2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</w:t>
      </w:r>
      <w:r w:rsidR="004546C8" w:rsidRPr="00D965C5">
        <w:rPr>
          <w:rFonts w:ascii="Times New Roman" w:hAnsi="Times New Roman" w:cs="Times New Roman"/>
          <w:i/>
          <w:sz w:val="24"/>
          <w:szCs w:val="24"/>
        </w:rPr>
        <w:t>[*wypełnić dane personalne i adresowe – tel.; e-mail]</w:t>
      </w:r>
    </w:p>
    <w:p w14:paraId="2A2C6B0A" w14:textId="77777777" w:rsidR="00A7575F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załącznikami do niniejszego formularza </w:t>
      </w:r>
      <w:r w:rsidR="00A476B2">
        <w:rPr>
          <w:rFonts w:ascii="Times New Roman" w:hAnsi="Times New Roman" w:cs="Times New Roman"/>
          <w:sz w:val="24"/>
          <w:szCs w:val="24"/>
        </w:rPr>
        <w:t xml:space="preserve">oferty </w:t>
      </w:r>
      <w:r w:rsidRPr="00D965C5">
        <w:rPr>
          <w:rFonts w:ascii="Times New Roman" w:hAnsi="Times New Roman" w:cs="Times New Roman"/>
          <w:sz w:val="24"/>
          <w:szCs w:val="24"/>
        </w:rPr>
        <w:t>są:</w:t>
      </w:r>
      <w:r w:rsidR="007D5653" w:rsidRPr="00D965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31E1A" w14:textId="77777777" w:rsidR="00720724" w:rsidRPr="00146553" w:rsidRDefault="00506081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>Załącznik nr 1</w:t>
      </w:r>
      <w:r w:rsidR="00720724" w:rsidRPr="00146553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126527" w:rsidRPr="00146553">
        <w:rPr>
          <w:rFonts w:ascii="Times New Roman" w:hAnsi="Times New Roman" w:cs="Times New Roman"/>
          <w:iCs/>
          <w:sz w:val="24"/>
          <w:szCs w:val="24"/>
        </w:rPr>
        <w:t>– JEDZ;</w:t>
      </w:r>
    </w:p>
    <w:p w14:paraId="6B4E9A1B" w14:textId="0AB01D37" w:rsidR="00202015" w:rsidRPr="00146553" w:rsidRDefault="00020D1A" w:rsidP="00202015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E370E1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2</w:t>
      </w:r>
      <w:r w:rsidR="00720724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CA10C8" w:rsidRPr="00146553">
        <w:rPr>
          <w:rFonts w:ascii="Times New Roman" w:hAnsi="Times New Roman" w:cs="Times New Roman"/>
          <w:bCs/>
          <w:iCs/>
          <w:sz w:val="24"/>
          <w:szCs w:val="24"/>
        </w:rPr>
        <w:t>o</w:t>
      </w:r>
      <w:r w:rsidR="00202015"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="00202015" w:rsidRPr="00146553">
        <w:rPr>
          <w:rFonts w:ascii="Times New Roman" w:hAnsi="Times New Roman"/>
          <w:iCs/>
          <w:sz w:val="24"/>
          <w:szCs w:val="24"/>
        </w:rPr>
        <w:t>w przypadku wykonawców wspólnie ubiegających się o zamówienie oświadczenie składa każdy z nich;</w:t>
      </w:r>
    </w:p>
    <w:p w14:paraId="417AE9B5" w14:textId="77777777" w:rsidR="00202015" w:rsidRPr="00146553" w:rsidRDefault="00202015" w:rsidP="00146553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/>
          <w:bCs/>
          <w:iCs/>
          <w:sz w:val="24"/>
          <w:szCs w:val="24"/>
        </w:rPr>
      </w:pPr>
      <w:r w:rsidRPr="00146553">
        <w:rPr>
          <w:rFonts w:ascii="Times New Roman" w:hAnsi="Times New Roman"/>
          <w:bCs/>
          <w:iCs/>
          <w:sz w:val="24"/>
          <w:szCs w:val="24"/>
          <w:u w:val="single"/>
        </w:rPr>
        <w:t>Załącznik nr 3</w:t>
      </w:r>
      <w:r w:rsidRPr="00146553">
        <w:rPr>
          <w:rFonts w:ascii="Times New Roman" w:hAnsi="Times New Roman"/>
          <w:bCs/>
          <w:iCs/>
          <w:sz w:val="24"/>
          <w:szCs w:val="24"/>
        </w:rPr>
        <w:t xml:space="preserve"> – </w:t>
      </w:r>
      <w:r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oświadczenie o niepodleganiu wykluczeniu – art. </w:t>
      </w:r>
      <w:r w:rsidRPr="00146553">
        <w:rPr>
          <w:rFonts w:ascii="Times New Roman" w:hAnsi="Times New Roman"/>
          <w:iCs/>
          <w:sz w:val="24"/>
          <w:szCs w:val="24"/>
        </w:rPr>
        <w:t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JEDZ składa każdy z nich;</w:t>
      </w:r>
    </w:p>
    <w:p w14:paraId="49767927" w14:textId="6A988153" w:rsidR="00FF62F3" w:rsidRPr="00146553" w:rsidRDefault="00363670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iCs/>
          <w:sz w:val="24"/>
          <w:szCs w:val="24"/>
          <w:u w:val="single"/>
        </w:rPr>
        <w:t>4</w:t>
      </w:r>
      <w:r w:rsid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–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indywidualn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kalkulacj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cenow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oferty, uwzględniając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wymagania i</w:t>
      </w:r>
      <w:r w:rsidR="00E54583" w:rsidRPr="00146553">
        <w:rPr>
          <w:rFonts w:ascii="Times New Roman" w:hAnsi="Times New Roman" w:cs="Times New Roman"/>
          <w:iCs/>
          <w:sz w:val="24"/>
          <w:szCs w:val="24"/>
        </w:rPr>
        <w:t> 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zapisy SWZ </w:t>
      </w:r>
      <w:r w:rsidR="00FF62F3" w:rsidRPr="00146553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wraz z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estawieniem oferowanej aparatury, </w:t>
      </w:r>
      <w:r w:rsidR="00E8793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awierającym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>nazwę (firmę) producenta, model, liczbę sztuk /TREŚĆ OFERTY/;</w:t>
      </w:r>
    </w:p>
    <w:p w14:paraId="61129F5D" w14:textId="35CFF8BB" w:rsidR="005B107F" w:rsidRPr="00146553" w:rsidRDefault="00020D1A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5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wypełniona przez </w:t>
      </w:r>
      <w:r w:rsidR="00F516D1"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ykonawcę 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tabela wraz z przedmiotowymi środkami dowodowymi</w:t>
      </w:r>
      <w:r w:rsidR="00C47970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(podpisanymi)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, na potwierdzenie spełnienia przez oferowaną aparaturę wymaganych, minimalnych parametrów technicznych</w:t>
      </w:r>
      <w:r w:rsidR="00DB76C8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i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funkcjonalnych;</w:t>
      </w:r>
    </w:p>
    <w:p w14:paraId="22789697" w14:textId="0685F1EF" w:rsidR="00020D1A" w:rsidRPr="00146553" w:rsidRDefault="005B107F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6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oświadczenie o powierzeniu podwykonawcom wykonania części przedmiotu zamówienia (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ykaz podwykonawców – o ile dotyczy);</w:t>
      </w:r>
    </w:p>
    <w:p w14:paraId="0735F69A" w14:textId="77777777" w:rsidR="00D3137E" w:rsidRPr="00D965C5" w:rsidRDefault="00D3137E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146553">
        <w:rPr>
          <w:rFonts w:ascii="Times New Roman" w:hAnsi="Times New Roman" w:cs="Times New Roman"/>
          <w:sz w:val="24"/>
          <w:szCs w:val="24"/>
          <w:u w:val="single"/>
        </w:rPr>
        <w:t>Inne</w:t>
      </w:r>
      <w:r w:rsidRPr="00D965C5">
        <w:rPr>
          <w:rFonts w:ascii="Times New Roman" w:hAnsi="Times New Roman" w:cs="Times New Roman"/>
          <w:sz w:val="24"/>
          <w:szCs w:val="24"/>
        </w:rPr>
        <w:t>:</w:t>
      </w:r>
    </w:p>
    <w:p w14:paraId="3C4219F5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pełnomocnictwo (zgodnie z ust. 5-7 </w:t>
      </w:r>
      <w:r w:rsidR="00FB4D3A" w:rsidRPr="00D965C5">
        <w:rPr>
          <w:rFonts w:ascii="Times New Roman" w:hAnsi="Times New Roman" w:cs="Times New Roman"/>
          <w:bCs/>
          <w:sz w:val="24"/>
          <w:szCs w:val="24"/>
        </w:rPr>
        <w:t xml:space="preserve">rozdziału </w:t>
      </w:r>
      <w:r w:rsidR="00383E8C" w:rsidRPr="00D965C5">
        <w:rPr>
          <w:rFonts w:ascii="Times New Roman" w:hAnsi="Times New Roman" w:cs="Times New Roman"/>
          <w:bCs/>
          <w:sz w:val="24"/>
          <w:szCs w:val="24"/>
        </w:rPr>
        <w:t>XII</w:t>
      </w:r>
      <w:r w:rsidRPr="00D965C5">
        <w:rPr>
          <w:rFonts w:ascii="Times New Roman" w:hAnsi="Times New Roman" w:cs="Times New Roman"/>
          <w:bCs/>
          <w:sz w:val="24"/>
          <w:szCs w:val="24"/>
        </w:rPr>
        <w:t>) lub inny dokument potwierdzający umocowanie do reprezentowania wykonawcy;</w:t>
      </w:r>
    </w:p>
    <w:p w14:paraId="4EEAA5B1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KRS lub CEiDG – o ile nie podano </w:t>
      </w:r>
      <w:r w:rsidR="00712EF4" w:rsidRPr="00D965C5">
        <w:rPr>
          <w:rFonts w:ascii="Times New Roman" w:hAnsi="Times New Roman" w:cs="Times New Roman"/>
          <w:bCs/>
          <w:sz w:val="24"/>
          <w:szCs w:val="24"/>
        </w:rPr>
        <w:t xml:space="preserve">w JEDZ </w:t>
      </w:r>
      <w:r w:rsidRPr="00D965C5">
        <w:rPr>
          <w:rFonts w:ascii="Times New Roman" w:hAnsi="Times New Roman" w:cs="Times New Roman"/>
          <w:bCs/>
          <w:sz w:val="24"/>
          <w:szCs w:val="24"/>
        </w:rPr>
        <w:t>danych do ogólnodostępnych baz;</w:t>
      </w:r>
    </w:p>
    <w:p w14:paraId="1AE36167" w14:textId="76399C88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lastRenderedPageBreak/>
        <w:t>dokumenty lub oświadczenia potwierdzające, że oferowana aparatura objęta przedmiotem zamówienia, opodatkowana jest stawką podatku od towarów i usług VAT inną niż 23% (</w:t>
      </w:r>
      <w:r w:rsidRPr="00146553">
        <w:rPr>
          <w:rFonts w:ascii="Times New Roman" w:hAnsi="Times New Roman" w:cs="Times New Roman"/>
          <w:iCs/>
          <w:sz w:val="24"/>
          <w:szCs w:val="24"/>
        </w:rPr>
        <w:t>tj.</w:t>
      </w:r>
      <w:r w:rsidR="00496C7F"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t>8%) – o ile dotyczy.</w:t>
      </w:r>
    </w:p>
    <w:p w14:paraId="201C67B0" w14:textId="77777777" w:rsidR="00E370E1" w:rsidRPr="00D965C5" w:rsidRDefault="00E370E1" w:rsidP="00EC3109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5983C" w14:textId="06516252" w:rsidR="0063142D" w:rsidRDefault="001C2726" w:rsidP="0063142D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br w:type="page"/>
      </w:r>
    </w:p>
    <w:p w14:paraId="5A8E19E6" w14:textId="23FDB757" w:rsidR="00F72383" w:rsidRDefault="00F72383" w:rsidP="005A109B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E5527">
        <w:rPr>
          <w:rFonts w:ascii="Times New Roman" w:hAnsi="Times New Roman" w:cs="Times New Roman"/>
          <w:b/>
          <w:sz w:val="24"/>
          <w:szCs w:val="24"/>
        </w:rPr>
        <w:lastRenderedPageBreak/>
        <w:t>Załącznik nr 1 do formularza oferty – JEDZ</w:t>
      </w:r>
      <w:r w:rsidR="0063142D" w:rsidRPr="000E55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142D" w:rsidRPr="000E5527">
        <w:rPr>
          <w:rFonts w:ascii="Times New Roman" w:hAnsi="Times New Roman" w:cs="Times New Roman"/>
          <w:bCs/>
          <w:sz w:val="24"/>
          <w:szCs w:val="24"/>
        </w:rPr>
        <w:t>(osobny plik w formacie xml)</w:t>
      </w:r>
    </w:p>
    <w:p w14:paraId="576F4C29" w14:textId="63C9ACA4" w:rsidR="00C24C82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373301BC" w14:textId="47B25712" w:rsidR="00C24C82" w:rsidRPr="00584C87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</w:rPr>
      </w:pPr>
      <w:r w:rsidRPr="005A109B">
        <w:rPr>
          <w:rFonts w:ascii="Times New Roman" w:hAnsi="Times New Roman"/>
          <w:b/>
          <w:sz w:val="24"/>
          <w:szCs w:val="24"/>
        </w:rPr>
        <w:t>Załącznik nr 2 do formularza oferty</w:t>
      </w:r>
      <w:r w:rsidRPr="00584C87">
        <w:rPr>
          <w:rFonts w:ascii="Times New Roman" w:hAnsi="Times New Roman"/>
          <w:b/>
        </w:rPr>
        <w:t xml:space="preserve"> </w:t>
      </w:r>
    </w:p>
    <w:p w14:paraId="3AD6575F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ŚWIADCZENIE</w:t>
      </w:r>
    </w:p>
    <w:p w14:paraId="4BE2BBB1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 NIEPODLEGANIU WYKLUCZENIU NA PODSTAWIE DODATKOWYCH PRZESŁANEK</w:t>
      </w:r>
    </w:p>
    <w:p w14:paraId="54474985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DDC5373" w14:textId="6D99AC66" w:rsidR="00C24C82" w:rsidRPr="001F2799" w:rsidRDefault="00C24C82" w:rsidP="001F2799">
      <w:pPr>
        <w:pStyle w:val="Tekstpodstawowy"/>
        <w:spacing w:line="240" w:lineRule="auto"/>
        <w:outlineLvl w:val="0"/>
        <w:rPr>
          <w:rFonts w:ascii="Times New Roman" w:hAnsi="Times New Roman"/>
          <w:i/>
          <w:u w:val="single"/>
        </w:rPr>
      </w:pPr>
      <w:r w:rsidRPr="001F2799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="001F2799" w:rsidRPr="001F2799">
        <w:rPr>
          <w:rFonts w:ascii="Times New Roman" w:hAnsi="Times New Roman"/>
          <w:i/>
          <w:u w:val="single"/>
        </w:rPr>
        <w:t>dostawę</w:t>
      </w:r>
      <w:r w:rsidR="00757518" w:rsidRPr="00757518">
        <w:rPr>
          <w:rFonts w:ascii="Times New Roman" w:hAnsi="Times New Roman"/>
          <w:i/>
          <w:u w:val="single"/>
        </w:rPr>
        <w:t xml:space="preserve"> wraz z montażem i uruchomieniem oscyloskopu, generatora impulsów, korelatora, detektora fotonów dla Wydziału Fizyki, Astronautyki i Informatyki Stosowanej UJ w ramach projektu ATOMIN 2.0</w:t>
      </w:r>
      <w:r w:rsidR="006E69A9">
        <w:rPr>
          <w:rFonts w:ascii="Times New Roman" w:hAnsi="Times New Roman"/>
          <w:i/>
          <w:u w:val="single"/>
        </w:rPr>
        <w:t>.</w:t>
      </w:r>
      <w:r w:rsidRPr="006E69A9">
        <w:rPr>
          <w:rFonts w:ascii="Times New Roman" w:hAnsi="Times New Roman"/>
          <w:i/>
        </w:rPr>
        <w:t xml:space="preserve"> </w:t>
      </w:r>
      <w:r w:rsidRPr="001F2799">
        <w:rPr>
          <w:rFonts w:ascii="Times New Roman" w:hAnsi="Times New Roman"/>
          <w:i/>
          <w:u w:val="single"/>
        </w:rPr>
        <w:t>Znak sprawy 80.272.</w:t>
      </w:r>
      <w:r w:rsidR="00757518">
        <w:rPr>
          <w:rFonts w:ascii="Times New Roman" w:hAnsi="Times New Roman"/>
          <w:i/>
          <w:u w:val="single"/>
        </w:rPr>
        <w:t>270</w:t>
      </w:r>
      <w:r w:rsidRPr="001F2799">
        <w:rPr>
          <w:rFonts w:ascii="Times New Roman" w:hAnsi="Times New Roman"/>
          <w:i/>
          <w:u w:val="single"/>
        </w:rPr>
        <w:t>.2022</w:t>
      </w:r>
      <w:r w:rsidRPr="001F2799">
        <w:rPr>
          <w:rFonts w:ascii="Times New Roman" w:hAnsi="Times New Roman"/>
          <w:i/>
        </w:rPr>
        <w:t xml:space="preserve">, </w:t>
      </w:r>
      <w:r w:rsidRPr="001F2799">
        <w:rPr>
          <w:rFonts w:ascii="Times New Roman" w:hAnsi="Times New Roman"/>
          <w:iCs/>
        </w:rPr>
        <w:t xml:space="preserve">w związku z wejściem w życie dnia 16 kwietnia 2022 r. ustawy z dnia 13 kwietnia 2022 r. o </w:t>
      </w:r>
      <w:r w:rsidRPr="001F2799">
        <w:rPr>
          <w:rFonts w:ascii="Times New Roman" w:hAnsi="Times New Roman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187A3E58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24B66819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04C44E6B" w14:textId="77777777" w:rsidR="00C24C82" w:rsidRPr="001F2799" w:rsidRDefault="00C24C82" w:rsidP="0027578D">
      <w:pPr>
        <w:pStyle w:val="Akapitzlist"/>
        <w:numPr>
          <w:ilvl w:val="0"/>
          <w:numId w:val="6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A010F59" w14:textId="77777777" w:rsidR="00C24C82" w:rsidRPr="001F2799" w:rsidRDefault="00C24C82" w:rsidP="001F279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B6B72E" w14:textId="77777777" w:rsidR="00C24C82" w:rsidRPr="001F2799" w:rsidRDefault="00C24C82" w:rsidP="001F2799">
      <w:pPr>
        <w:spacing w:after="0" w:line="240" w:lineRule="auto"/>
        <w:ind w:firstLine="349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386BF628" w14:textId="77777777" w:rsidR="002D0FC7" w:rsidRDefault="002D0FC7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</w:p>
    <w:p w14:paraId="61EF798C" w14:textId="48C7EA15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B16CB7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7489A698" w14:textId="77777777" w:rsidR="00C24C82" w:rsidRPr="00584C87" w:rsidRDefault="00C24C82" w:rsidP="00C24C82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FC8FECB" w14:textId="77777777" w:rsidR="00C24C82" w:rsidRPr="00584C87" w:rsidRDefault="00C24C82" w:rsidP="00C24C82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3CE3890A" w14:textId="77777777" w:rsidR="00C24C82" w:rsidRPr="00584C87" w:rsidRDefault="00C24C82" w:rsidP="00C24C82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101AD35E" w14:textId="3FBB76EA" w:rsidR="00C24C82" w:rsidRPr="006E69A9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E69A9">
        <w:rPr>
          <w:rFonts w:ascii="Times New Roman" w:hAnsi="Times New Roman"/>
          <w:b/>
          <w:sz w:val="24"/>
          <w:szCs w:val="24"/>
        </w:rPr>
        <w:t xml:space="preserve">Załącznik nr 3 do formularza oferty </w:t>
      </w:r>
    </w:p>
    <w:p w14:paraId="702B7EA2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ŚWIADCZENIE</w:t>
      </w:r>
    </w:p>
    <w:p w14:paraId="4FA61145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 NIEPODLEGANIU WYKLUCZENIU NA PODSTAWIE DODATKOWYCH PRZESŁANEK</w:t>
      </w:r>
    </w:p>
    <w:p w14:paraId="30F1549E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3547EEFE" w14:textId="60105D6C" w:rsidR="00C24C82" w:rsidRPr="006E69A9" w:rsidRDefault="00C24C82" w:rsidP="006E69A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69A9">
        <w:rPr>
          <w:rFonts w:ascii="Times New Roman" w:hAnsi="Times New Roman"/>
          <w:i/>
          <w:iCs/>
          <w:sz w:val="24"/>
          <w:szCs w:val="24"/>
          <w:u w:val="single"/>
        </w:rPr>
        <w:t>Składając ofertę w postępowaniu prowadzonym w trybie przetargu nieograniczonego na</w:t>
      </w:r>
      <w:r w:rsidR="006E69A9" w:rsidRPr="006E69A9">
        <w:rPr>
          <w:rFonts w:ascii="Times New Roman" w:hAnsi="Times New Roman"/>
          <w:i/>
          <w:iCs/>
          <w:sz w:val="24"/>
          <w:szCs w:val="24"/>
          <w:u w:val="single"/>
        </w:rPr>
        <w:t xml:space="preserve"> 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dostawę</w:t>
      </w:r>
      <w:r w:rsidR="00757518" w:rsidRPr="00757518">
        <w:rPr>
          <w:rFonts w:ascii="Times New Roman" w:hAnsi="Times New Roman"/>
          <w:i/>
          <w:sz w:val="24"/>
          <w:szCs w:val="24"/>
          <w:u w:val="single"/>
        </w:rPr>
        <w:t xml:space="preserve"> wraz z montażem i uruchomieniem oscyloskopu, generatora impulsów, korelatora, detektora fotonów dla Wydziału Fizyki, Astronautyki i Informatyki Stosowanej UJ w ramach projektu ATOMIN 2.0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.</w:t>
      </w:r>
      <w:r w:rsidR="006E69A9" w:rsidRPr="006E69A9">
        <w:rPr>
          <w:rFonts w:ascii="Times New Roman" w:hAnsi="Times New Roman"/>
          <w:i/>
          <w:sz w:val="24"/>
          <w:szCs w:val="24"/>
        </w:rPr>
        <w:t xml:space="preserve"> 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Znak sprawy 80.272.</w:t>
      </w:r>
      <w:r w:rsidR="00757518">
        <w:rPr>
          <w:rFonts w:ascii="Times New Roman" w:hAnsi="Times New Roman"/>
          <w:i/>
          <w:sz w:val="24"/>
          <w:szCs w:val="24"/>
          <w:u w:val="single"/>
        </w:rPr>
        <w:t>270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.2022</w:t>
      </w:r>
      <w:r w:rsidRPr="006E69A9">
        <w:rPr>
          <w:rFonts w:ascii="Times New Roman" w:hAnsi="Times New Roman"/>
          <w:i/>
          <w:sz w:val="24"/>
          <w:szCs w:val="24"/>
        </w:rPr>
        <w:t xml:space="preserve">, </w:t>
      </w:r>
      <w:r w:rsidRPr="006E69A9">
        <w:rPr>
          <w:rFonts w:ascii="Times New Roman" w:hAnsi="Times New Roman"/>
          <w:iCs/>
          <w:sz w:val="24"/>
          <w:szCs w:val="24"/>
        </w:rPr>
        <w:t xml:space="preserve">oświadczam, iż nie podlegam wykluczeniu na podstawie </w:t>
      </w:r>
      <w:r w:rsidRPr="006E69A9">
        <w:rPr>
          <w:rFonts w:ascii="Times New Roman" w:hAnsi="Times New Roman"/>
          <w:sz w:val="24"/>
          <w:szCs w:val="24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23A84597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bywateli rosyjskich lub osób fizycznych lub prawnych, podmiotów lub organów z siedzibą w Rosji;</w:t>
      </w:r>
    </w:p>
    <w:p w14:paraId="098277FE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bookmarkStart w:id="1" w:name="_Hlk102557314"/>
      <w:r w:rsidRPr="006E69A9">
        <w:rPr>
          <w:sz w:val="24"/>
          <w:szCs w:val="24"/>
        </w:rPr>
        <w:t>osób prawnych, podmiotów lub organów, do których prawa własności bezpośrednio lub pośrednio w ponad 50 % należą do podmiotu, o którym mowa w lit. a) niniejszego ustępu; lub</w:t>
      </w:r>
      <w:bookmarkEnd w:id="1"/>
    </w:p>
    <w:p w14:paraId="6D41FF59" w14:textId="77777777" w:rsidR="00C24C82" w:rsidRPr="006E69A9" w:rsidRDefault="00C24C82" w:rsidP="0027578D">
      <w:pPr>
        <w:pStyle w:val="Tekstprzypisudolnego"/>
        <w:widowControl/>
        <w:numPr>
          <w:ilvl w:val="0"/>
          <w:numId w:val="61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sób fizycznych lub prawnych, podmiotów lub organów działających w imieniu lub pod kierunkiem podmiotu, o którym mowa w lit. a) lub b) niniejszego ustępu,</w:t>
      </w:r>
    </w:p>
    <w:p w14:paraId="17EDDC64" w14:textId="77777777" w:rsidR="00C24C82" w:rsidRPr="006E69A9" w:rsidRDefault="00C24C82" w:rsidP="006E69A9">
      <w:pPr>
        <w:pStyle w:val="Tekstprzypisudolnego"/>
        <w:jc w:val="both"/>
        <w:rPr>
          <w:sz w:val="24"/>
          <w:szCs w:val="24"/>
        </w:rPr>
      </w:pPr>
      <w:r w:rsidRPr="006E69A9">
        <w:rPr>
          <w:sz w:val="24"/>
          <w:szCs w:val="24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1B2CA0E7" w14:textId="77777777" w:rsidR="00C24C82" w:rsidRPr="006E69A9" w:rsidRDefault="00C24C82" w:rsidP="006E69A9">
      <w:pPr>
        <w:pStyle w:val="Akapitzlist"/>
        <w:spacing w:after="0" w:line="240" w:lineRule="auto"/>
        <w:ind w:left="709"/>
        <w:rPr>
          <w:rFonts w:ascii="Times New Roman" w:hAnsi="Times New Roman"/>
          <w:sz w:val="24"/>
          <w:szCs w:val="24"/>
        </w:rPr>
      </w:pPr>
    </w:p>
    <w:p w14:paraId="1A2576B7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48182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D4846A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5E898F8" w14:textId="77777777" w:rsidR="00C24C82" w:rsidRPr="00AE7874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3741405B" w14:textId="77777777" w:rsidR="00C24C82" w:rsidRDefault="00C24C82" w:rsidP="00C24C82">
      <w:pPr>
        <w:spacing w:line="240" w:lineRule="auto"/>
        <w:rPr>
          <w:rFonts w:ascii="Times New Roman" w:hAnsi="Times New Roman"/>
          <w:iCs/>
        </w:rPr>
      </w:pPr>
    </w:p>
    <w:p w14:paraId="4AF0F10F" w14:textId="77777777" w:rsidR="00C24C82" w:rsidRPr="000E5527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1884802C" w14:textId="77777777" w:rsid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2506EA6B" w14:textId="77777777" w:rsidR="00210B7D" w:rsidRDefault="00210B7D" w:rsidP="00A67610">
      <w:pPr>
        <w:spacing w:after="0" w:line="240" w:lineRule="auto"/>
        <w:rPr>
          <w:rFonts w:ascii="Times New Roman" w:hAnsi="Times New Roman" w:cs="Times New Roman"/>
          <w:b/>
        </w:rPr>
        <w:sectPr w:rsidR="00210B7D" w:rsidSect="002D4538">
          <w:headerReference w:type="default" r:id="rId45"/>
          <w:footerReference w:type="default" r:id="rId46"/>
          <w:pgSz w:w="11906" w:h="16838"/>
          <w:pgMar w:top="1417" w:right="1416" w:bottom="1417" w:left="1417" w:header="0" w:footer="712" w:gutter="0"/>
          <w:cols w:space="708"/>
          <w:docGrid w:linePitch="360"/>
        </w:sectPr>
      </w:pPr>
    </w:p>
    <w:p w14:paraId="2AFB4764" w14:textId="77777777" w:rsidR="00EA3FE3" w:rsidRDefault="00EA3FE3" w:rsidP="00A67610">
      <w:pPr>
        <w:spacing w:after="0" w:line="240" w:lineRule="auto"/>
        <w:rPr>
          <w:rFonts w:ascii="Times New Roman" w:hAnsi="Times New Roman" w:cs="Times New Roman"/>
          <w:b/>
        </w:rPr>
      </w:pPr>
    </w:p>
    <w:p w14:paraId="52F805B7" w14:textId="4862FD25" w:rsidR="00E23636" w:rsidRDefault="00E23636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bookmarkStart w:id="3" w:name="_Hlk87271044"/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ałącznik nr </w:t>
      </w:r>
      <w:r w:rsidR="003656BF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4</w:t>
      </w:r>
      <w:r w:rsidR="00BF494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 Formularza oferty</w:t>
      </w:r>
      <w:bookmarkStart w:id="4" w:name="_Hlk35337767"/>
    </w:p>
    <w:p w14:paraId="627046FE" w14:textId="02A6BA47" w:rsidR="00A20E5E" w:rsidRDefault="00A20E5E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0FDA70" w14:textId="4A390540" w:rsidR="00A20E5E" w:rsidRDefault="00A20E5E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  <w:r w:rsidRPr="00A20E5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ALKULACJA CENOWA OFERTY</w:t>
      </w:r>
    </w:p>
    <w:p w14:paraId="76F2147D" w14:textId="53D0E105" w:rsidR="007002E2" w:rsidRDefault="007002E2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</w:p>
    <w:p w14:paraId="0F556977" w14:textId="5ABBBC3E" w:rsidR="00207929" w:rsidRDefault="00207929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</w:p>
    <w:p w14:paraId="13D0689C" w14:textId="417E47EA" w:rsidR="00207929" w:rsidRPr="00FB4928" w:rsidRDefault="00207929" w:rsidP="00FB492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1</w:t>
      </w:r>
    </w:p>
    <w:p w14:paraId="3D49F45A" w14:textId="2830FE27" w:rsidR="00207929" w:rsidRPr="0085069D" w:rsidRDefault="00207929" w:rsidP="0085069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)</w:t>
      </w:r>
    </w:p>
    <w:tbl>
      <w:tblPr>
        <w:tblpPr w:leftFromText="141" w:rightFromText="141" w:vertAnchor="text" w:horzAnchor="margin" w:tblpXSpec="center" w:tblpY="395"/>
        <w:tblW w:w="13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3590"/>
        <w:gridCol w:w="987"/>
        <w:gridCol w:w="1415"/>
        <w:gridCol w:w="1414"/>
        <w:gridCol w:w="1730"/>
        <w:gridCol w:w="1414"/>
        <w:gridCol w:w="1730"/>
      </w:tblGrid>
      <w:tr w:rsidR="0001007A" w:rsidRPr="00174447" w14:paraId="4D3B761C" w14:textId="77777777" w:rsidTr="00C2557F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501A5FC0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1ED8237E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64D64AF9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0C072720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0974A2FC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5A9D6567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634801AC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5C751AD8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8</w:t>
            </w:r>
          </w:p>
        </w:tc>
      </w:tr>
      <w:tr w:rsidR="0001007A" w:rsidRPr="00174447" w14:paraId="0D0C894E" w14:textId="77777777" w:rsidTr="00C2557F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7D2EFBD7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0E8067FC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6F21F234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Ilość </w:t>
            </w:r>
          </w:p>
          <w:p w14:paraId="0455B5EC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6730CA1E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55C6C141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4F0CB15" w14:textId="7525914B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Cena </w:t>
            </w:r>
          </w:p>
          <w:p w14:paraId="64ABB0C1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etto</w:t>
            </w:r>
          </w:p>
          <w:p w14:paraId="29A8CAEF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4B7DFF1A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3BB05ED7" w14:textId="3D43DACA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Cena </w:t>
            </w:r>
          </w:p>
          <w:p w14:paraId="78332223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brutto</w:t>
            </w:r>
          </w:p>
          <w:p w14:paraId="5CB19638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</w:tr>
      <w:tr w:rsidR="0001007A" w:rsidRPr="00174447" w14:paraId="4B11FFCE" w14:textId="77777777" w:rsidTr="00C2150D">
        <w:trPr>
          <w:trHeight w:val="851"/>
        </w:trPr>
        <w:tc>
          <w:tcPr>
            <w:tcW w:w="687" w:type="dxa"/>
            <w:vAlign w:val="center"/>
          </w:tcPr>
          <w:p w14:paraId="34FC249E" w14:textId="77777777" w:rsidR="0001007A" w:rsidRPr="00174447" w:rsidRDefault="0001007A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7444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48158C7A" w14:textId="7749557F" w:rsidR="0001007A" w:rsidRPr="00174447" w:rsidRDefault="0001007A" w:rsidP="00174447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hAnsi="Times New Roman" w:cs="Times New Roman"/>
                <w:bCs/>
              </w:rPr>
              <w:t>Oscyloskop</w:t>
            </w:r>
          </w:p>
        </w:tc>
        <w:tc>
          <w:tcPr>
            <w:tcW w:w="890" w:type="dxa"/>
            <w:vAlign w:val="center"/>
          </w:tcPr>
          <w:p w14:paraId="7DBAFE4E" w14:textId="3F4A1999" w:rsidR="0001007A" w:rsidRPr="00FE497A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 w:rsidRPr="00FE497A">
              <w:rPr>
                <w:rFonts w:ascii="Times New Roman" w:eastAsia="Calibri" w:hAnsi="Times New Roman" w:cs="Times New Roman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09BAFC50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56E33D8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C7DACE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121FBE9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FC9E2C6" w14:textId="77777777" w:rsidR="0001007A" w:rsidRPr="00174447" w:rsidRDefault="0001007A" w:rsidP="00174447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</w:tbl>
    <w:p w14:paraId="6A42BB4D" w14:textId="77777777" w:rsidR="00174447" w:rsidRPr="00A20E5E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45959ACF" w14:textId="74FDC94A" w:rsidR="00207929" w:rsidRDefault="00207929" w:rsidP="00207929">
      <w:pPr>
        <w:widowControl w:val="0"/>
        <w:suppressAutoHyphens/>
        <w:spacing w:after="0" w:line="240" w:lineRule="auto"/>
        <w:jc w:val="left"/>
        <w:outlineLvl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8AD3770" w14:textId="5361EE82" w:rsidR="00207929" w:rsidRDefault="00207929" w:rsidP="00207929"/>
    <w:p w14:paraId="6F07D75A" w14:textId="1ADD87A4" w:rsidR="00816A54" w:rsidRDefault="00816A54" w:rsidP="00207929"/>
    <w:p w14:paraId="3FA96071" w14:textId="5FE59BED" w:rsidR="00816A54" w:rsidRDefault="00816A54" w:rsidP="00207929"/>
    <w:p w14:paraId="069BBAE1" w14:textId="1F5CECCF" w:rsidR="00816A54" w:rsidRDefault="00816A54" w:rsidP="00207929"/>
    <w:p w14:paraId="4AF574F9" w14:textId="45956201" w:rsidR="00816A54" w:rsidRDefault="00816A54" w:rsidP="00207929"/>
    <w:p w14:paraId="7918EF79" w14:textId="77777777" w:rsidR="0001007A" w:rsidRDefault="0001007A" w:rsidP="00207929"/>
    <w:p w14:paraId="5386ACFE" w14:textId="3E62DEEB" w:rsidR="00207929" w:rsidRPr="00FB4928" w:rsidRDefault="00207929" w:rsidP="00FB492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2</w:t>
      </w:r>
    </w:p>
    <w:p w14:paraId="384C61E0" w14:textId="31F4F188" w:rsidR="00174447" w:rsidRPr="0085069D" w:rsidRDefault="00207929" w:rsidP="0085069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</w:t>
      </w:r>
      <w:r w:rsidR="00174447" w:rsidRPr="0085069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</w:p>
    <w:tbl>
      <w:tblPr>
        <w:tblpPr w:leftFromText="141" w:rightFromText="141" w:vertAnchor="text" w:horzAnchor="margin" w:tblpXSpec="center" w:tblpY="395"/>
        <w:tblW w:w="130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3590"/>
        <w:gridCol w:w="987"/>
        <w:gridCol w:w="1415"/>
        <w:gridCol w:w="1414"/>
        <w:gridCol w:w="1730"/>
        <w:gridCol w:w="1414"/>
        <w:gridCol w:w="1730"/>
      </w:tblGrid>
      <w:tr w:rsidR="0001007A" w:rsidRPr="00174447" w14:paraId="545CC400" w14:textId="77777777" w:rsidTr="00C2557F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37C95BB4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42CFC78E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38277125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5C2C7B1F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317C3692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05463E82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2D8AEEE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7DBBD904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sz w:val="20"/>
                <w:szCs w:val="20"/>
                <w:lang w:eastAsia="pl-PL"/>
              </w:rPr>
              <w:t>8</w:t>
            </w:r>
          </w:p>
        </w:tc>
      </w:tr>
      <w:tr w:rsidR="0001007A" w:rsidRPr="00174447" w14:paraId="334580F9" w14:textId="77777777" w:rsidTr="00C2557F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05D809F2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4C024980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0ECAA35F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Ilość </w:t>
            </w:r>
          </w:p>
          <w:p w14:paraId="0EEA2E42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48FD5D0A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3AE711EA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DA70A36" w14:textId="4C93B788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Cena </w:t>
            </w:r>
          </w:p>
          <w:p w14:paraId="1C3F890B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etto</w:t>
            </w:r>
          </w:p>
          <w:p w14:paraId="4C793327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60AC35EF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499DF8B3" w14:textId="59F4A9CE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Cena </w:t>
            </w:r>
          </w:p>
          <w:p w14:paraId="4C5AD3ED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brutto</w:t>
            </w:r>
          </w:p>
          <w:p w14:paraId="53811053" w14:textId="77777777" w:rsidR="0001007A" w:rsidRPr="00174447" w:rsidRDefault="0001007A" w:rsidP="003D78C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174447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</w:tr>
      <w:tr w:rsidR="0001007A" w:rsidRPr="00174447" w14:paraId="2993B9B1" w14:textId="77777777" w:rsidTr="00C2557F">
        <w:trPr>
          <w:trHeight w:val="567"/>
        </w:trPr>
        <w:tc>
          <w:tcPr>
            <w:tcW w:w="687" w:type="dxa"/>
            <w:vAlign w:val="center"/>
          </w:tcPr>
          <w:p w14:paraId="0C719B2A" w14:textId="77777777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7444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7D5A5167" w14:textId="097E18E2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D16B4E">
              <w:rPr>
                <w:rFonts w:ascii="Times New Roman" w:hAnsi="Times New Roman" w:cs="Times New Roman"/>
                <w:bCs/>
              </w:rPr>
              <w:t>Generator impulsów</w:t>
            </w:r>
          </w:p>
        </w:tc>
        <w:tc>
          <w:tcPr>
            <w:tcW w:w="890" w:type="dxa"/>
            <w:vAlign w:val="center"/>
          </w:tcPr>
          <w:p w14:paraId="0CF1D0A3" w14:textId="7B03CB52" w:rsidR="0001007A" w:rsidRPr="00FE497A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 w:rsidRPr="00FE497A">
              <w:rPr>
                <w:rFonts w:ascii="Times New Roman" w:eastAsia="Calibri" w:hAnsi="Times New Roman" w:cs="Times New Roman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33DDA634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593DDA14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4E40C28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2BB31AAC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112FE8C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tr w:rsidR="0001007A" w:rsidRPr="00174447" w14:paraId="274CFE30" w14:textId="77777777" w:rsidTr="00C2557F">
        <w:trPr>
          <w:trHeight w:val="567"/>
        </w:trPr>
        <w:tc>
          <w:tcPr>
            <w:tcW w:w="687" w:type="dxa"/>
            <w:vAlign w:val="center"/>
          </w:tcPr>
          <w:p w14:paraId="2347900C" w14:textId="77777777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bookmarkStart w:id="5" w:name="_Hlk103853768"/>
            <w:r w:rsidRPr="0017444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2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0B6DE08C" w14:textId="23769EF4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935BB5">
              <w:rPr>
                <w:rFonts w:ascii="Times New Roman" w:hAnsi="Times New Roman" w:cs="Times New Roman"/>
                <w:bCs/>
              </w:rPr>
              <w:t>Korelator czasowy</w:t>
            </w:r>
          </w:p>
        </w:tc>
        <w:tc>
          <w:tcPr>
            <w:tcW w:w="890" w:type="dxa"/>
            <w:vAlign w:val="center"/>
          </w:tcPr>
          <w:p w14:paraId="114C1994" w14:textId="21DA79A0" w:rsidR="0001007A" w:rsidRPr="00FE497A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 w:rsidRPr="00FE497A">
              <w:rPr>
                <w:rFonts w:ascii="Times New Roman" w:eastAsia="Calibri" w:hAnsi="Times New Roman" w:cs="Times New Roman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2F7DF784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0E8D5800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F75B1B1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412ECE42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3BAB9697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tr w:rsidR="0001007A" w:rsidRPr="00174447" w14:paraId="0D029C06" w14:textId="77777777" w:rsidTr="00C2557F">
        <w:trPr>
          <w:trHeight w:val="567"/>
        </w:trPr>
        <w:tc>
          <w:tcPr>
            <w:tcW w:w="687" w:type="dxa"/>
            <w:vAlign w:val="center"/>
          </w:tcPr>
          <w:p w14:paraId="7403D0FC" w14:textId="4B92143F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3</w:t>
            </w:r>
            <w:r w:rsidRPr="00174447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51753BD9" w14:textId="15713C0E" w:rsidR="0001007A" w:rsidRPr="00174447" w:rsidRDefault="0001007A" w:rsidP="00F608E8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4716AB">
              <w:rPr>
                <w:rFonts w:ascii="Times New Roman" w:hAnsi="Times New Roman" w:cs="Times New Roman"/>
                <w:bCs/>
              </w:rPr>
              <w:t>Detektor pojedynczych fotonów</w:t>
            </w:r>
          </w:p>
        </w:tc>
        <w:tc>
          <w:tcPr>
            <w:tcW w:w="890" w:type="dxa"/>
            <w:vAlign w:val="center"/>
          </w:tcPr>
          <w:p w14:paraId="1985C7AE" w14:textId="3829D966" w:rsidR="0001007A" w:rsidRPr="00FE497A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 w:rsidRPr="00FE497A">
              <w:rPr>
                <w:rFonts w:ascii="Times New Roman" w:eastAsia="Calibri" w:hAnsi="Times New Roman" w:cs="Times New Roman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3C4A1B81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020DEDAC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B638FBC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58E1E9A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838DBBB" w14:textId="77777777" w:rsidR="0001007A" w:rsidRPr="00174447" w:rsidRDefault="0001007A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tr w:rsidR="00C151B0" w:rsidRPr="00174447" w14:paraId="39B542F4" w14:textId="77777777" w:rsidTr="00C2557F">
        <w:trPr>
          <w:trHeight w:val="567"/>
        </w:trPr>
        <w:tc>
          <w:tcPr>
            <w:tcW w:w="10201" w:type="dxa"/>
            <w:gridSpan w:val="7"/>
            <w:vAlign w:val="center"/>
          </w:tcPr>
          <w:p w14:paraId="7A441608" w14:textId="5680A3B8" w:rsidR="00C151B0" w:rsidRPr="00C151B0" w:rsidRDefault="00C151B0" w:rsidP="00C151B0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Times New Roman" w:eastAsia="Calibri" w:hAnsi="Times New Roman" w:cs="Times New Roman"/>
                <w:b/>
                <w:bCs/>
                <w:lang w:eastAsia="pl-PL"/>
              </w:rPr>
            </w:pPr>
            <w:r w:rsidRPr="00C151B0">
              <w:rPr>
                <w:rFonts w:ascii="Times New Roman" w:eastAsia="Calibri" w:hAnsi="Times New Roman" w:cs="Times New Roman"/>
                <w:b/>
                <w:bCs/>
                <w:lang w:eastAsia="pl-PL"/>
              </w:rPr>
              <w:t>SUMA</w:t>
            </w:r>
          </w:p>
        </w:tc>
        <w:tc>
          <w:tcPr>
            <w:tcW w:w="1560" w:type="dxa"/>
            <w:vAlign w:val="center"/>
          </w:tcPr>
          <w:p w14:paraId="210E3934" w14:textId="77777777" w:rsidR="00C151B0" w:rsidRPr="00174447" w:rsidRDefault="00C151B0" w:rsidP="00F608E8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bookmarkEnd w:id="5"/>
    </w:tbl>
    <w:p w14:paraId="5172654E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5954E519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12B6D1F4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6498810F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04602BB7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7243674D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p w14:paraId="69AD19E3" w14:textId="77777777" w:rsidR="00174447" w:rsidRDefault="00174447" w:rsidP="00207929">
      <w:pPr>
        <w:spacing w:after="0" w:line="240" w:lineRule="auto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eastAsia="pl-PL"/>
        </w:rPr>
      </w:pPr>
    </w:p>
    <w:bookmarkEnd w:id="3"/>
    <w:bookmarkEnd w:id="4"/>
    <w:p w14:paraId="7A36700D" w14:textId="77777777" w:rsidR="007D1794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40C1C63C" w14:textId="77777777" w:rsidR="0001007A" w:rsidRDefault="0001007A" w:rsidP="007D179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825063" w14:textId="77777777" w:rsidR="0001007A" w:rsidRDefault="0001007A" w:rsidP="00C255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B9B41C" w14:textId="05DC4CFE" w:rsidR="007D1794" w:rsidRDefault="007D1794" w:rsidP="007D1794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2BCE">
        <w:rPr>
          <w:rFonts w:ascii="Times New Roman" w:hAnsi="Times New Roman" w:cs="Times New Roman"/>
          <w:b/>
          <w:sz w:val="24"/>
          <w:szCs w:val="24"/>
        </w:rPr>
        <w:t xml:space="preserve">Załącznik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662BCE">
        <w:rPr>
          <w:rFonts w:ascii="Times New Roman" w:hAnsi="Times New Roman" w:cs="Times New Roman"/>
          <w:b/>
          <w:sz w:val="24"/>
          <w:szCs w:val="24"/>
        </w:rPr>
        <w:t xml:space="preserve"> do formularza oferty - Opis oferowanego przedmiotu</w:t>
      </w:r>
    </w:p>
    <w:p w14:paraId="05A4B4D3" w14:textId="77777777" w:rsidR="007D1794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66DDB8D3" w14:textId="36696DC3" w:rsidR="00E42DAE" w:rsidRDefault="007D1794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D</w:t>
      </w:r>
      <w:r w:rsidR="00E42DAE" w:rsidRPr="00CF0BDE">
        <w:rPr>
          <w:rFonts w:ascii="Times New Roman" w:hAnsi="Times New Roman" w:cs="Times New Roman"/>
          <w:b/>
          <w:i/>
        </w:rPr>
        <w:t>o oferty należy załączyć pozostałe przedmiotowe środki dowodowe opisane w rozdziale IV SWZ (opisy techniczne sporządzone przez producenta i/lub wydruki ze stron internetowych producenta/ów, bądź katalogi producenta/ów, pozwalające na ocenę zgodności oferowanych urządzeń oraz ich parametrów z wymaganiami SWZ).</w:t>
      </w:r>
    </w:p>
    <w:p w14:paraId="63086D69" w14:textId="77777777" w:rsidR="00F84447" w:rsidRDefault="00F84447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555A5186" w14:textId="4101EB39" w:rsidR="00F84447" w:rsidRDefault="00C3552B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C3552B">
        <w:rPr>
          <w:rFonts w:ascii="Times New Roman" w:hAnsi="Times New Roman" w:cs="Times New Roman"/>
          <w:b/>
          <w:highlight w:val="lightGray"/>
        </w:rPr>
        <w:t>Część 1</w:t>
      </w:r>
    </w:p>
    <w:p w14:paraId="268150C9" w14:textId="4A04FFDE" w:rsidR="0020155F" w:rsidRDefault="0020155F" w:rsidP="00911285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F86248" w:rsidRPr="00A71A59" w14:paraId="6EB084BA" w14:textId="77777777" w:rsidTr="002B2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01BC1ECB" w14:textId="24DD14B8" w:rsidR="00F86248" w:rsidRPr="00635B18" w:rsidRDefault="00F86248" w:rsidP="002B2975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Opis wymaganych elementów oraz parametrów technicznych i </w:t>
            </w:r>
            <w:r w:rsidR="00325BA1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28F5F1F8" w14:textId="77777777" w:rsidR="00F86248" w:rsidRPr="00635B18" w:rsidRDefault="00F86248" w:rsidP="002B29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7E506E9D" w14:textId="51E77A1D" w:rsidR="00F86248" w:rsidRPr="00635B18" w:rsidRDefault="00F86248" w:rsidP="002B29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03465C" w:rsidRPr="00325BA1">
              <w:rPr>
                <w:rFonts w:ascii="Calibri" w:eastAsia="Times New Roman" w:hAnsi="Calibri" w:cs="Calibri"/>
                <w:lang w:eastAsia="pl-PL"/>
              </w:rPr>
              <w:t>przedmiotowych</w:t>
            </w:r>
            <w:r w:rsidR="0003465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F86248" w:rsidRPr="00A71A59" w14:paraId="2ED6F3D5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  <w:vAlign w:val="center"/>
          </w:tcPr>
          <w:p w14:paraId="3FE427C8" w14:textId="77777777" w:rsidR="00F86248" w:rsidRPr="00A71A59" w:rsidRDefault="00F86248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amawiany zestaw musi zawierać wszystkie poniższe elementy i spełniać poniższe wymagania:</w:t>
            </w:r>
          </w:p>
        </w:tc>
      </w:tr>
      <w:tr w:rsidR="00F86248" w:rsidRPr="00A71A59" w14:paraId="610DFCB1" w14:textId="77777777" w:rsidTr="002B2975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0754F37F" w14:textId="68892F8B" w:rsidR="00F86248" w:rsidRPr="00A71A59" w:rsidRDefault="00F86248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SCYLOSKOP</w:t>
            </w:r>
          </w:p>
        </w:tc>
      </w:tr>
      <w:tr w:rsidR="00F86248" w:rsidRPr="00441A8A" w14:paraId="4E54E577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0A3FCEC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oscyloskop musi posiadać 4 kanały analogowe o paśmie co najmniej 2,5 GHz z możliwością rozszerzenia pasma w przyszłości do co najmniej 4 GHz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5E2AD5C8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C5830CD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41C57CF2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29F3DA87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a szybkość próbkowania co najmniej 16 GSa/s (giga sampli na sekundę) dla każdego z 4 kanałów z osobna i równocześnie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B132DC9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9D02918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4C27C0FA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0573A3D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rozdzielczość przetwornika musi wynosić co najmniej 10 bitów, impedancja wejść przełączalna pomiędzy 50 Ω i 1 MΩ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3D620655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499D25A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21F1C453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2C232172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pamięć próbek co najmniej 200 Mpkt z możliwością podziału na przynajmniej 10 000 segmentó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5AC6D819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95D0E14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5E2C010B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3055A53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oscyloskop musi mieć możliwość rozbudowy do 8 kanałów analogowych o identycznych parametrach, a także rozbudowy o kanały cyfrowe (co najmniej 16 kanałów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F670882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EBE1B58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771F5DD7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930E96C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e musi umożliwiać w czasie rzeczywistym analizę spektralną sygnałów z pasmem o szerokości co najmniej 40 MHz w zakresie do 2,5 GHz (wymagany tryb RTSA, nie jest dopuszczalne FFT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477B9B0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401B6C87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20A839EF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9600967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maksymalny dopuszczalny poziom szumu w paśmie 2,5 GHz przy skali 50 mV/podziałkę mniejszy niż 1 mV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455777B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DD572F7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336C3D9C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0C3553F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e musi posiadać wyświetlacz dotykowy o przekątnej co najmniej 15 cali i rozdzielczości co najmniej Full HD; dysk wewnętrzny o pojemności min. 500 GB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10AA4069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6E75AC9F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00F87B5B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A84483C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e są interfejsy: wejście trigger, wejście częstotliwości referencyjnej 10 MHz, USB 3.0 lub szybsze (co najmniej 2x typu host i 1x device), złącze 1 Gbit Ethernet, złącze video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1FD41957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6DCD588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256FB05B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7A10755" w14:textId="50709290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wymagane jest dodatkowe wyposażenie w postaci: 4 sondy pasywne o paśmie min. 500 MHz, klawiatura, mysz 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57A32756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9290348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3EF11B7C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48CD6CAC" w14:textId="399721C0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moc</w:t>
            </w:r>
            <w:r w:rsidR="00E0086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elektryczn</w:t>
            </w:r>
            <w:r w:rsidR="00DF6343">
              <w:rPr>
                <w:rFonts w:cstheme="minorHAnsi"/>
                <w:b w:val="0"/>
                <w:bCs w:val="0"/>
                <w:sz w:val="20"/>
                <w:szCs w:val="20"/>
              </w:rPr>
              <w:t>a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urządzenia nie może być większ</w:t>
            </w:r>
            <w:r w:rsidR="00DF6343">
              <w:rPr>
                <w:rFonts w:cstheme="minorHAnsi"/>
                <w:b w:val="0"/>
                <w:bCs w:val="0"/>
                <w:sz w:val="20"/>
                <w:szCs w:val="20"/>
              </w:rPr>
              <w:t>a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niż 600 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BCEE59E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B4B9DCA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F86248" w:rsidRPr="00441A8A" w14:paraId="1F360F82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42B83A5D" w14:textId="77777777" w:rsidR="00F86248" w:rsidRPr="00911285" w:rsidRDefault="00F86248" w:rsidP="00F86248">
            <w:pPr>
              <w:pStyle w:val="Akapitzlist"/>
              <w:numPr>
                <w:ilvl w:val="0"/>
                <w:numId w:val="101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scyloskop musi umożliwiać zdalną kontrolę poprzez interfejs sieciowy 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30A3E537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A9D4A3F" w14:textId="77777777" w:rsidR="00F86248" w:rsidRPr="00441A8A" w:rsidRDefault="00F86248" w:rsidP="00911285">
            <w:pPr>
              <w:shd w:val="clear" w:color="auto" w:fill="FFFFFF" w:themeFill="background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784450A9" w14:textId="77777777" w:rsidR="00C36573" w:rsidRPr="004426CD" w:rsidRDefault="00C36573" w:rsidP="00C36573">
      <w:pPr>
        <w:shd w:val="clear" w:color="auto" w:fill="FFFFFF" w:themeFill="background1"/>
      </w:pPr>
    </w:p>
    <w:p w14:paraId="26669EEF" w14:textId="49EC07D2" w:rsidR="00C36573" w:rsidRDefault="00C36573" w:rsidP="00911285">
      <w:pPr>
        <w:spacing w:after="0" w:line="240" w:lineRule="auto"/>
        <w:rPr>
          <w:rFonts w:ascii="Times New Roman" w:hAnsi="Times New Roman" w:cs="Times New Roman"/>
          <w:b/>
        </w:rPr>
      </w:pPr>
    </w:p>
    <w:p w14:paraId="76C9E126" w14:textId="65109AFD" w:rsidR="00D0636B" w:rsidRDefault="00D0636B" w:rsidP="00D063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0636B">
        <w:rPr>
          <w:rFonts w:ascii="Times New Roman" w:hAnsi="Times New Roman" w:cs="Times New Roman"/>
          <w:b/>
          <w:highlight w:val="lightGray"/>
        </w:rPr>
        <w:t>Część 2</w:t>
      </w:r>
    </w:p>
    <w:p w14:paraId="0CB8AC03" w14:textId="23ABB84C" w:rsidR="00C36573" w:rsidRDefault="00C36573" w:rsidP="00911285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Zwykatabela1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0"/>
        <w:gridCol w:w="3768"/>
        <w:gridCol w:w="2833"/>
      </w:tblGrid>
      <w:tr w:rsidR="00C36573" w:rsidRPr="00A71A59" w14:paraId="4209BC1C" w14:textId="77777777" w:rsidTr="002B2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A6A6A6" w:themeFill="background1" w:themeFillShade="A6"/>
            <w:noWrap/>
            <w:vAlign w:val="center"/>
            <w:hideMark/>
          </w:tcPr>
          <w:p w14:paraId="198F3204" w14:textId="79FD559B" w:rsidR="00C36573" w:rsidRPr="00635B18" w:rsidRDefault="00C36573" w:rsidP="002B2975">
            <w:pPr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Opis wymaganych elementów oraz parametrów technicznych i </w:t>
            </w:r>
            <w:r w:rsidR="00325BA1">
              <w:rPr>
                <w:rFonts w:ascii="Calibri" w:eastAsia="Times New Roman" w:hAnsi="Calibri" w:cs="Calibri"/>
                <w:color w:val="000000"/>
                <w:lang w:eastAsia="pl-PL"/>
              </w:rPr>
              <w:t>funkcjonalnych</w:t>
            </w:r>
          </w:p>
        </w:tc>
        <w:tc>
          <w:tcPr>
            <w:tcW w:w="1341" w:type="pct"/>
            <w:shd w:val="clear" w:color="auto" w:fill="A6A6A6" w:themeFill="background1" w:themeFillShade="A6"/>
            <w:noWrap/>
            <w:vAlign w:val="center"/>
            <w:hideMark/>
          </w:tcPr>
          <w:p w14:paraId="257E8B3D" w14:textId="77777777" w:rsidR="00C36573" w:rsidRPr="00635B18" w:rsidRDefault="00C36573" w:rsidP="002B29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Wartość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lub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opis oferowanego parametru lub element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potwierdzający spełnienie SWZ</w:t>
            </w:r>
          </w:p>
        </w:tc>
        <w:tc>
          <w:tcPr>
            <w:tcW w:w="1008" w:type="pct"/>
            <w:shd w:val="clear" w:color="auto" w:fill="A6A6A6" w:themeFill="background1" w:themeFillShade="A6"/>
            <w:noWrap/>
            <w:vAlign w:val="center"/>
            <w:hideMark/>
          </w:tcPr>
          <w:p w14:paraId="02B05717" w14:textId="1D291568" w:rsidR="00C36573" w:rsidRPr="00635B18" w:rsidRDefault="00C36573" w:rsidP="002B29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Nazwa załącznika do oferty i nr strony, gdzie można ewentualnie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znaleźć 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>potwierdz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enie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rtoś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ci</w:t>
            </w:r>
            <w:r w:rsidRPr="00635B18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erowanego parametru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 złożonych </w:t>
            </w:r>
            <w:r w:rsidR="0003465C" w:rsidRPr="00325BA1">
              <w:rPr>
                <w:rFonts w:ascii="Calibri" w:eastAsia="Times New Roman" w:hAnsi="Calibri" w:cs="Calibri"/>
                <w:lang w:eastAsia="pl-PL"/>
              </w:rPr>
              <w:t>przedmiotowych</w:t>
            </w:r>
            <w:r w:rsidR="0003465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środkach dowodowych</w:t>
            </w:r>
          </w:p>
        </w:tc>
      </w:tr>
      <w:tr w:rsidR="00C36573" w:rsidRPr="00A71A59" w14:paraId="5E3E2348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A6A6A6" w:themeFill="background1" w:themeFillShade="A6"/>
            <w:noWrap/>
            <w:vAlign w:val="center"/>
          </w:tcPr>
          <w:p w14:paraId="47713D01" w14:textId="77777777" w:rsidR="00C36573" w:rsidRPr="00A71A59" w:rsidRDefault="00C36573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amawiany zestaw musi zawierać wszystkie poniższe elementy i spełniać poniższe wymagania:</w:t>
            </w:r>
          </w:p>
        </w:tc>
      </w:tr>
      <w:tr w:rsidR="00C36573" w:rsidRPr="00A71A59" w14:paraId="34A1190E" w14:textId="77777777" w:rsidTr="002B2975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135EBDB9" w14:textId="6358772E" w:rsidR="00C36573" w:rsidRPr="00A71A59" w:rsidRDefault="00C36573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ENERATOR IMPULSÓW, KORELATOR CZASOWY I DETEKTOR POJEDYNCZYCH FOTONÓW</w:t>
            </w:r>
          </w:p>
        </w:tc>
      </w:tr>
      <w:tr w:rsidR="00C36573" w:rsidRPr="00A71A59" w14:paraId="1042635C" w14:textId="77777777" w:rsidTr="002B2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234B066E" w14:textId="77777777" w:rsidR="00C36573" w:rsidRPr="00A71A59" w:rsidRDefault="00C36573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ENERATOR IMPULSÓW</w:t>
            </w:r>
          </w:p>
        </w:tc>
      </w:tr>
      <w:tr w:rsidR="00C36573" w:rsidRPr="00441A8A" w14:paraId="0BBD1D4A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DEA7924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 xml:space="preserve">generator musi posiadać co najmniej 8 równoważnych wyjść cyfrowych o szybkości przynajmniej 1 GSa/s każde, z amplitudą sygnału co najmniej 3 V dla obciążenia 50 Ω 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736472D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48554ECE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34EF0" w14:paraId="3738F1F7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1195B4C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generator musi posiadać  co najmniej  2 wyjścia analogowe z zakresem przynajmniej +/- 1 V i szybkością nie gorszą niż 125 MSa/s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4D07462" w14:textId="77777777" w:rsidR="00C36573" w:rsidRPr="00434EF0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C0DC484" w14:textId="77777777" w:rsidR="00C36573" w:rsidRPr="00434EF0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</w:tr>
      <w:tr w:rsidR="00C36573" w:rsidRPr="00441A8A" w14:paraId="7A28295F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1EA76DDE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generator musi umożliwiać synchroniczne przełączanie wyjść analogowych i cyfrowych, definiowane wzorce stanów wyjściowych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182EAF06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51FD36B2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0789FBC4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1C81220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budowana wewnętrzna pamięć musi umożliwiać przygotowanie 1 M impulsó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236C5621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E30F740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6300ED79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38C3371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generator musi obsługiwać tryby powtarzania: 1, N, nieskończony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49E5A74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A00FD45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7C13EB49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35A317A5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e musi być wyposażone w dodatkowe wejście pomocnicze ogólne (general purpose), trigger zewnętrzny, wejście zegarowe (częstotliwości) i interfejs Ethernet co najmniej szybkości 1Gbit/s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CCEE2DE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37E234E4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3855EB1C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23365545" w14:textId="77777777" w:rsidR="00C36573" w:rsidRPr="00911285" w:rsidRDefault="00C36573" w:rsidP="00C36573">
            <w:pPr>
              <w:pStyle w:val="Akapitzlist"/>
              <w:numPr>
                <w:ilvl w:val="1"/>
                <w:numId w:val="102"/>
              </w:num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do urządzenia wymagane jest dołączenie aplikacji sterującej dla Windows 10 oraz bibliotek dla środowisk: Python, MatLab i LabView – dopuszczalne są linki do stron pobierania bezpłatnego oprogramowania.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671F461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CB935E9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2B1B8B0C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329653E" w14:textId="696D5F58" w:rsidR="00C36573" w:rsidRPr="00911285" w:rsidRDefault="00DF6343" w:rsidP="00C36573">
            <w:pPr>
              <w:pStyle w:val="Akapitzlist"/>
              <w:numPr>
                <w:ilvl w:val="1"/>
                <w:numId w:val="102"/>
              </w:num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moc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elektryczna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="00C36573"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a nie może być większ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>a</w:t>
            </w:r>
            <w:r w:rsidR="00C36573"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niż 50 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61DCDB8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069EFA5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A71A59" w14:paraId="7D94FADA" w14:textId="77777777" w:rsidTr="002B2975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5AB219CF" w14:textId="77777777" w:rsidR="00C36573" w:rsidRPr="007B4685" w:rsidRDefault="00C36573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RELATOR CZASOWY</w:t>
            </w:r>
          </w:p>
        </w:tc>
      </w:tr>
      <w:tr w:rsidR="00C36573" w:rsidRPr="00441A8A" w14:paraId="54D28955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7688989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1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e jest urządzenie rejestrujące czas pojawienia się sygnału z detektorów poprzez co najmniej 4  równoważne kanały wejściowe o impedancji 50 Ω, akceptujące sygnały w zakresie 0-5 V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0712ED9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711F321D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4B816EBF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2BEB5307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lastRenderedPageBreak/>
              <w:t xml:space="preserve">2.2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musi umożliwiać detekcję krawędzi (zbocza) narastającej i opadającej, z regulowanym poziomem napięcia wyzwalania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DDD0284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2B66D07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6D12F7C9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3F8280FC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3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niepewność czasowa pomiarów (RMS jitter) nie może być gorsza niż 50 ps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C9B1718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34D1BB80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347949F1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BB8D581" w14:textId="77777777" w:rsidR="00C36573" w:rsidRPr="00911285" w:rsidRDefault="00C36573" w:rsidP="002B2975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4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minimalna szerokość binu nie może być gorsza niż 5 ps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CE37687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4D46E984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20161D14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2C1665FD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5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a jest szybkość rejestracji sygnałów co najmniej 70 milionów zliczeń na sekundę (łącznie) w trybie ciągłego transferu do komputera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25360AA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3B05E16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001DF458" w14:textId="77777777" w:rsidTr="009112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B664CC1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2.6. pamięć urządzenia musi umożliwiać rejestrację co najmniej 8 milionów znaczników czasu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E9B3C56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5466A03C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33D03ABD" w14:textId="77777777" w:rsidTr="009112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18337F94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7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e musi posiadać co najmniej 4 dodatkowe programowalne kanały wejścia/wyjścia, wbudowany analizator stanów logicznych, wejście sygnału referencyjnego częstotliwości 10 MHz, a także możliwość rozbudowy do co najmniej 8 kanałów wejściowych (łącznie).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AB21FAC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6E75AF3A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0D408C66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66A3BA7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8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a jest kompatybilność z detektorami typu:  SPAD, PMT i SNSPD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447F4B16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62706787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559D3137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056DD2E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9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załączone oprogramowanie musi umożliwiać pomiary w trybach: autokorelacja, korelacja krzyżowa, wielokrotny start / wielokrotny stop, histogram,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1F6FE310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2669CE1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604F50A4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A75DDC8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10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a jest możliwość programowania przetwarzanie w locie (np. filtrowania sygnałów na urządzeniu) oraz obsługa wielu pomiarów jednocześnie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6C9EA1E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6B275E08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190FE245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DD5879B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2.11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do urządzenia wymagane jest dołączenie aplikacji sterującej dla Windows 10 oraz bibliotek dla środowisk: Python, MatLab i LabView – dopuszczalne są linki do stron pobierania bezpłatnego oprogramowania.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3C031F4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5F494604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26FB59BA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11682A3D" w14:textId="1A09833C" w:rsidR="00C36573" w:rsidRPr="00911285" w:rsidRDefault="00C36573" w:rsidP="002B2975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lastRenderedPageBreak/>
              <w:t xml:space="preserve">2.12 </w:t>
            </w:r>
            <w:r w:rsidR="004F0C79" w:rsidRPr="00911285">
              <w:rPr>
                <w:rFonts w:cstheme="minorHAnsi"/>
                <w:b w:val="0"/>
                <w:bCs w:val="0"/>
                <w:sz w:val="20"/>
                <w:szCs w:val="20"/>
              </w:rPr>
              <w:t>moc</w:t>
            </w:r>
            <w:r w:rsidR="004F0C79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elektryczna</w:t>
            </w:r>
            <w:r w:rsidR="004F0C79"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urządzenia nie może być większ</w:t>
            </w:r>
            <w:r w:rsidR="004F0C79">
              <w:rPr>
                <w:rFonts w:cstheme="minorHAnsi"/>
                <w:b w:val="0"/>
                <w:bCs w:val="0"/>
                <w:sz w:val="20"/>
                <w:szCs w:val="20"/>
              </w:rPr>
              <w:t>a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niż 50 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4293056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B304CB4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A71A59" w14:paraId="1571BA95" w14:textId="77777777" w:rsidTr="002B2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noWrap/>
          </w:tcPr>
          <w:p w14:paraId="13AE013A" w14:textId="77777777" w:rsidR="00C36573" w:rsidRPr="007B4685" w:rsidRDefault="00C36573" w:rsidP="002B2975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ETEKTOR POJEDYCZNYCH FOTONÓW</w:t>
            </w:r>
          </w:p>
        </w:tc>
      </w:tr>
      <w:tr w:rsidR="00C36573" w:rsidRPr="00441A8A" w14:paraId="162468AE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470F958F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1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detektor musi posiadać moduł krzemowej fotodiody lawinowej pracującej w trybie Geigera, dla zakresu optycznego co najmniej 400-1060 nm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3BE967F7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446407B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49D02246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0DD0A552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2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wymagana jest wydajność kwantowa (QE) co najmniej 65% dla światła o długości fali 650 nm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1862E08E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244D700B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6C92309E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50BFADD2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3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aktywny obszar diody musi mieć średnicę co najmniej 0,15 mm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47C3BAF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D0AA615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42535A7E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3F60180E" w14:textId="77777777" w:rsidR="00C36573" w:rsidRPr="00911285" w:rsidRDefault="00C36573" w:rsidP="002B2975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4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poziom wysycenia nie mniejszy niż 35 milionów zliczeń na sekundę (35 Mcts/s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487B843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45B4C0C0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7581E4E1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12C37E53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5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sygnał detektora musi mieć postać sygnału prostokątnego (TTL) o amplitudzie wyjściowej w przedziale 2 V do 3,3 V dla obciążenia 50 Ω i czasie trwania w przedziale od 1 ns do 10 ns.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70D1F4DD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41ABC3C3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658013EB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1336922A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3.6. czas martwy detektora nie może być większy niż 25 ns (dla liczby zliczeń z przedziału 1-5 Mcts/s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2F9203A4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FA26EC4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205A77FA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D88F97B" w14:textId="77777777" w:rsidR="00C36573" w:rsidRPr="00911285" w:rsidRDefault="00C36573" w:rsidP="002B2975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7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poziom ciemnych zliczeń nie może być gorszy niż 100 cts/s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AD7DF18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696557E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7035F26F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49B963F2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8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detektor musi posiadać wyjście sygnału zliczeń i wejście sygnału bramkowania (gate)  typu BNC lub SMA (dopuszczalne są stosowne adaptery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683C289B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66EEBF83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159431EB" w14:textId="77777777" w:rsidTr="00856D6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60A2711A" w14:textId="77777777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t xml:space="preserve">3.9.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e musi posiadać złącze światłowodowe typu FC albo otwory do przyłączenia do systemu klatkowego 30 mm wraz z otworem gwintowanym typu SM1 (1.035” – 40TPI)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52D9D81F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0A4509C3" w14:textId="77777777" w:rsidR="00C36573" w:rsidRPr="00441A8A" w:rsidRDefault="00C36573" w:rsidP="002B2975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C36573" w:rsidRPr="00441A8A" w14:paraId="7DD1C3A6" w14:textId="77777777" w:rsidTr="00856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pct"/>
            <w:shd w:val="clear" w:color="auto" w:fill="FFFFFF" w:themeFill="background1"/>
            <w:noWrap/>
          </w:tcPr>
          <w:p w14:paraId="714BC10F" w14:textId="6E1D209D" w:rsidR="00C36573" w:rsidRPr="00911285" w:rsidRDefault="00C36573" w:rsidP="002B2975">
            <w:pPr>
              <w:shd w:val="clear" w:color="auto" w:fill="FFFFFF" w:themeFill="background1"/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</w:pPr>
            <w:r w:rsidRPr="00911285">
              <w:rPr>
                <w:rFonts w:ascii="Calibri" w:hAnsi="Calibri" w:cs="Calibri"/>
                <w:b w:val="0"/>
                <w:bCs w:val="0"/>
                <w:color w:val="000000"/>
                <w:sz w:val="20"/>
                <w:szCs w:val="20"/>
              </w:rPr>
              <w:lastRenderedPageBreak/>
              <w:t xml:space="preserve">3.10. </w:t>
            </w:r>
            <w:r w:rsidR="00DF6343" w:rsidRPr="00911285">
              <w:rPr>
                <w:rFonts w:cstheme="minorHAnsi"/>
                <w:b w:val="0"/>
                <w:bCs w:val="0"/>
                <w:sz w:val="20"/>
                <w:szCs w:val="20"/>
              </w:rPr>
              <w:t>moc</w:t>
            </w:r>
            <w:r w:rsidR="00DF63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elektryczna</w:t>
            </w:r>
            <w:r w:rsidR="00DF6343"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>urządzenia nie może być większ</w:t>
            </w:r>
            <w:r w:rsidR="00DF6343">
              <w:rPr>
                <w:rFonts w:cstheme="minorHAnsi"/>
                <w:b w:val="0"/>
                <w:bCs w:val="0"/>
                <w:sz w:val="20"/>
                <w:szCs w:val="20"/>
              </w:rPr>
              <w:t>a</w:t>
            </w:r>
            <w:r w:rsidRPr="00911285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niż 10 W</w:t>
            </w:r>
          </w:p>
        </w:tc>
        <w:tc>
          <w:tcPr>
            <w:tcW w:w="1341" w:type="pct"/>
            <w:shd w:val="clear" w:color="auto" w:fill="FFFFFF" w:themeFill="background1"/>
            <w:noWrap/>
            <w:vAlign w:val="center"/>
          </w:tcPr>
          <w:p w14:paraId="023A619A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  <w:vAlign w:val="center"/>
          </w:tcPr>
          <w:p w14:paraId="14BEFBE2" w14:textId="77777777" w:rsidR="00C36573" w:rsidRPr="00441A8A" w:rsidRDefault="00C36573" w:rsidP="002B2975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14:paraId="734BB123" w14:textId="77777777" w:rsidR="00C36573" w:rsidRPr="004426CD" w:rsidRDefault="00C36573" w:rsidP="00C36573">
      <w:pPr>
        <w:shd w:val="clear" w:color="auto" w:fill="FFFFFF" w:themeFill="background1"/>
      </w:pPr>
    </w:p>
    <w:p w14:paraId="0DCA00D9" w14:textId="77777777" w:rsidR="00C36573" w:rsidRDefault="00C36573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8C0AF91" w14:textId="231C1A08" w:rsidR="0020155F" w:rsidRDefault="0020155F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081F5BE8" w14:textId="36159332" w:rsidR="0020155F" w:rsidRDefault="0020155F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4BCBCAD" w14:textId="079F3F0C" w:rsidR="0020155F" w:rsidRDefault="0020155F" w:rsidP="007D179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5607CF78" w14:textId="77777777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306F89AD" w14:textId="77777777" w:rsidR="007D1794" w:rsidRDefault="007D1794" w:rsidP="00B0127C">
      <w:pPr>
        <w:spacing w:after="0" w:line="240" w:lineRule="auto"/>
        <w:rPr>
          <w:rFonts w:ascii="Times New Roman" w:hAnsi="Times New Roman"/>
          <w:b/>
        </w:rPr>
        <w:sectPr w:rsidR="007D1794" w:rsidSect="00B0127C">
          <w:pgSz w:w="16838" w:h="11906" w:orient="landscape"/>
          <w:pgMar w:top="1418" w:right="1418" w:bottom="1418" w:left="1418" w:header="0" w:footer="714" w:gutter="0"/>
          <w:cols w:space="708"/>
          <w:docGrid w:linePitch="360"/>
        </w:sectPr>
      </w:pPr>
    </w:p>
    <w:p w14:paraId="751C3F0A" w14:textId="4EBC7F61" w:rsidR="00B0127C" w:rsidRDefault="00B0127C" w:rsidP="00B0127C">
      <w:pPr>
        <w:spacing w:after="0" w:line="240" w:lineRule="auto"/>
        <w:rPr>
          <w:rFonts w:ascii="Times New Roman" w:hAnsi="Times New Roman"/>
          <w:b/>
        </w:rPr>
      </w:pPr>
    </w:p>
    <w:p w14:paraId="6503A02C" w14:textId="77777777" w:rsidR="00B0127C" w:rsidRDefault="00B0127C" w:rsidP="007D1794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8AC67D2" w14:textId="5FEB680D" w:rsidR="000010FF" w:rsidRPr="007437D2" w:rsidRDefault="00B0127C" w:rsidP="007D1794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</w:t>
      </w:r>
      <w:r w:rsidR="000010FF" w:rsidRPr="007437D2">
        <w:rPr>
          <w:rFonts w:ascii="Times New Roman" w:hAnsi="Times New Roman"/>
          <w:b/>
        </w:rPr>
        <w:t>ałącznik 6 do formularza oferty</w:t>
      </w:r>
    </w:p>
    <w:p w14:paraId="1917B56A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Cs/>
          <w:color w:val="000000"/>
          <w:sz w:val="22"/>
          <w:szCs w:val="22"/>
        </w:rPr>
        <w:t>OŚWIADCZENIE</w:t>
      </w:r>
    </w:p>
    <w:p w14:paraId="3D9759FB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/>
          <w:iCs/>
          <w:color w:val="000000"/>
          <w:sz w:val="22"/>
          <w:szCs w:val="22"/>
        </w:rPr>
        <w:t>(wykaz podwykonawców)</w:t>
      </w:r>
    </w:p>
    <w:p w14:paraId="128FB6C0" w14:textId="77777777" w:rsidR="007437D2" w:rsidRDefault="007437D2" w:rsidP="000010F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79E4705B" w14:textId="35F2A91B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Oświadczamy, że:</w:t>
      </w:r>
    </w:p>
    <w:p w14:paraId="4BB756B5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następującym podwykonawcom wykonanie następujących części (zakresu) zamówienia:</w:t>
      </w:r>
    </w:p>
    <w:p w14:paraId="53863D23" w14:textId="77777777" w:rsidR="000010FF" w:rsidRPr="004A52C0" w:rsidRDefault="000010FF" w:rsidP="000010FF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5FE44A52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54040720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39924093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…..</w:t>
      </w:r>
    </w:p>
    <w:p w14:paraId="3AC41B19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105063C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711818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75A2A12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7B0E683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72C094E3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; w przypadku, gdy na podwykonawcę przypada ponad 10% wartości zamówienia, podlega on obligatoryjnej weryfikacji w zakresie braku podstaw do wykluczenia na podstawie art. 7 ust. 1 ustawy sankcyjnej oraz art. 5k cyt. w treści SWZ rozporządzenia]</w:t>
      </w:r>
    </w:p>
    <w:p w14:paraId="611CCE5C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2925900A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2113A9B3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0A61F83F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..…</w:t>
      </w:r>
    </w:p>
    <w:p w14:paraId="6B7D2F8C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3C960392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6213DFAA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2F785E9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37D28F6B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23D4C24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; w przypadku, gdy na podwykonawcę przypada ponad 10% wartości zamówienia, podlega on obligatoryjnej weryfikacji w zakresie braku podstaw do wykluczenia na podstawie art. 7 ust. 1 ustawy sankcyjnej oraz art. 5k cyt. w treści SWZ rozporządzenia]</w:t>
      </w:r>
    </w:p>
    <w:p w14:paraId="342EFA49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9449518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nie 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podwykonawcom żadnej części (zakresu) zamówienia</w:t>
      </w:r>
    </w:p>
    <w:p w14:paraId="271873A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w razie braku podwykonawców – niepotrzebne skreślić]</w:t>
      </w:r>
    </w:p>
    <w:p w14:paraId="70191DB6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E95C5BB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b/>
          <w:i/>
          <w:sz w:val="22"/>
          <w:szCs w:val="22"/>
        </w:rPr>
      </w:pPr>
      <w:r w:rsidRPr="004A52C0">
        <w:rPr>
          <w:rFonts w:ascii="Times New Roman" w:hAnsi="Times New Roman" w:cs="Times New Roman"/>
          <w:b/>
          <w:i/>
          <w:sz w:val="22"/>
          <w:szCs w:val="22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CF5F17" w14:textId="77777777" w:rsidR="000010FF" w:rsidRPr="004A52C0" w:rsidRDefault="000010FF" w:rsidP="000010FF">
      <w:pPr>
        <w:spacing w:line="240" w:lineRule="auto"/>
        <w:rPr>
          <w:rFonts w:ascii="Times New Roman" w:hAnsi="Times New Roman" w:cs="Times New Roman"/>
          <w:iCs/>
          <w:color w:val="000000"/>
        </w:rPr>
      </w:pPr>
    </w:p>
    <w:p w14:paraId="1F96A68E" w14:textId="3EB5A621" w:rsidR="000010FF" w:rsidRPr="004A52C0" w:rsidRDefault="000010FF" w:rsidP="00FA1AF3">
      <w:pPr>
        <w:rPr>
          <w:rFonts w:ascii="Times New Roman" w:hAnsi="Times New Roman" w:cs="Times New Roman"/>
          <w:b/>
          <w:i/>
        </w:rPr>
      </w:pPr>
    </w:p>
    <w:p w14:paraId="59B319FA" w14:textId="46F86B6E" w:rsidR="00542320" w:rsidRPr="004A52C0" w:rsidRDefault="00542320" w:rsidP="00FA1AF3">
      <w:pPr>
        <w:rPr>
          <w:rFonts w:ascii="Times New Roman" w:hAnsi="Times New Roman" w:cs="Times New Roman"/>
          <w:b/>
          <w:i/>
        </w:rPr>
      </w:pPr>
    </w:p>
    <w:p w14:paraId="449A4E42" w14:textId="16601320" w:rsidR="00542320" w:rsidRDefault="00542320" w:rsidP="00FA1AF3">
      <w:pPr>
        <w:rPr>
          <w:rFonts w:ascii="Times New Roman" w:hAnsi="Times New Roman" w:cs="Times New Roman"/>
          <w:b/>
          <w:i/>
        </w:rPr>
      </w:pPr>
    </w:p>
    <w:p w14:paraId="3D69E03A" w14:textId="1A8D732C" w:rsidR="00CC020D" w:rsidRDefault="00CC020D" w:rsidP="00060CD8">
      <w:pPr>
        <w:tabs>
          <w:tab w:val="left" w:pos="426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623B1">
        <w:rPr>
          <w:rFonts w:ascii="Times New Roman" w:hAnsi="Times New Roman" w:cs="Times New Roman"/>
          <w:b/>
          <w:sz w:val="24"/>
          <w:szCs w:val="24"/>
        </w:rPr>
        <w:t>Za</w:t>
      </w:r>
      <w:r w:rsidR="00BA04A6" w:rsidRPr="00D623B1">
        <w:rPr>
          <w:rFonts w:ascii="Times New Roman" w:hAnsi="Times New Roman" w:cs="Times New Roman"/>
          <w:b/>
          <w:sz w:val="24"/>
          <w:szCs w:val="24"/>
        </w:rPr>
        <w:t>łącznik nr 2 do SWZ</w:t>
      </w:r>
    </w:p>
    <w:p w14:paraId="3F881F0C" w14:textId="77777777" w:rsidR="00060CD8" w:rsidRPr="00D623B1" w:rsidRDefault="00060CD8" w:rsidP="00060CD8">
      <w:pPr>
        <w:tabs>
          <w:tab w:val="left" w:pos="426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25EBCABC" w14:textId="2274DB12" w:rsidR="006473F9" w:rsidRPr="00D623B1" w:rsidRDefault="006473F9" w:rsidP="00D623B1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  <w:r w:rsidRPr="00D623B1">
        <w:rPr>
          <w:rFonts w:ascii="Times New Roman" w:hAnsi="Times New Roman" w:cs="Times New Roman"/>
          <w:b/>
          <w:bCs/>
        </w:rPr>
        <w:t>Projektowane postanowienia umowy (wzór umowy) 80.272.</w:t>
      </w:r>
      <w:r w:rsidR="00610794">
        <w:rPr>
          <w:rFonts w:ascii="Times New Roman" w:hAnsi="Times New Roman" w:cs="Times New Roman"/>
          <w:b/>
          <w:bCs/>
        </w:rPr>
        <w:t>270</w:t>
      </w:r>
      <w:r w:rsidRPr="00D623B1">
        <w:rPr>
          <w:rFonts w:ascii="Times New Roman" w:hAnsi="Times New Roman" w:cs="Times New Roman"/>
          <w:b/>
          <w:bCs/>
        </w:rPr>
        <w:t>.2022</w:t>
      </w:r>
    </w:p>
    <w:p w14:paraId="61CD4D4F" w14:textId="77777777" w:rsidR="00AA2C21" w:rsidRPr="00675CCC" w:rsidRDefault="00AA2C21" w:rsidP="00675CCC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C1BC6B0" w14:textId="77777777" w:rsidR="000C3CC7" w:rsidRPr="00675CCC" w:rsidRDefault="000C3CC7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0A2127F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awarta w Krakowie w dniu ...................... pomiędzy:</w:t>
      </w:r>
    </w:p>
    <w:p w14:paraId="36DF3A53" w14:textId="0E0A1F6B" w:rsidR="00E50241" w:rsidRPr="00D623B1" w:rsidRDefault="00796F61" w:rsidP="00D623B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Uniwersytetem Jagiellońskim z siedzibą w Krakowie przy ul. Gołębiej 24, reprezentowanym przez:</w:t>
      </w:r>
      <w:r w:rsidR="00D623B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……….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–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>……………………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działając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ego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na</w:t>
      </w:r>
      <w:r w:rsidRPr="00675CCC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odstawie pełnomocnictwa udzielonego przez JM Rektora UJ, w dniu 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………………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r., nr 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………………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, przy kontrasygnacie finansowej Kwestora UJ,</w:t>
      </w:r>
    </w:p>
    <w:p w14:paraId="2CCD40A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Zamawiającym”</w:t>
      </w:r>
    </w:p>
    <w:p w14:paraId="5935C026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a</w:t>
      </w:r>
    </w:p>
    <w:p w14:paraId="7E195335" w14:textId="1C8FE32A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......................................................................z siedzibą w</w:t>
      </w:r>
      <w:r w:rsidR="009B3E18">
        <w:rPr>
          <w:rFonts w:ascii="Times New Roman" w:hAnsi="Times New Roman" w:cs="Times New Roman"/>
          <w:b/>
          <w:i/>
          <w:sz w:val="24"/>
          <w:szCs w:val="24"/>
        </w:rPr>
        <w:t xml:space="preserve"> …………….</w:t>
      </w:r>
      <w:r w:rsidRPr="00675CCC">
        <w:rPr>
          <w:rFonts w:ascii="Times New Roman" w:hAnsi="Times New Roman" w:cs="Times New Roman"/>
          <w:b/>
          <w:i/>
          <w:sz w:val="24"/>
          <w:szCs w:val="24"/>
        </w:rPr>
        <w:t>reprezentowanym przez ......................................................................................</w:t>
      </w:r>
    </w:p>
    <w:p w14:paraId="2C9A1D8E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Wykonawcą”.</w:t>
      </w:r>
    </w:p>
    <w:p w14:paraId="2F6C897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sq-AL"/>
        </w:rPr>
      </w:pPr>
    </w:p>
    <w:p w14:paraId="71E2222C" w14:textId="77777777" w:rsidR="00780352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>Niniejsza umowa jest wynikiem przeprowadzonego postępowania o udzielenie zamówienia publicznego w trybie przetargu nieograniczonego zgodnie z ustawą z dnia 11 wrze</w:t>
      </w:r>
      <w:r w:rsidR="00C248EE" w:rsidRPr="00675CCC">
        <w:rPr>
          <w:rFonts w:ascii="Times New Roman" w:hAnsi="Times New Roman" w:cs="Times New Roman"/>
          <w:i/>
          <w:sz w:val="24"/>
          <w:szCs w:val="24"/>
          <w:lang w:val="sq-AL"/>
        </w:rPr>
        <w:t>ś</w:t>
      </w: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 xml:space="preserve">nia 2019 r. – Prawo zamówień publicznych 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>(</w:t>
      </w:r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 tj. Dz.U. z 2021 r. poz. 1129 z późn. zm.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), </w:t>
      </w:r>
      <w:r w:rsidRPr="00675CCC"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  <w:t>zwaną też w dalszej części umowy PZP.</w:t>
      </w:r>
    </w:p>
    <w:p w14:paraId="0B45D591" w14:textId="77777777" w:rsidR="00012C6D" w:rsidRPr="00675CCC" w:rsidRDefault="00012C6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</w:p>
    <w:p w14:paraId="111EDE97" w14:textId="77777777" w:rsidR="00D1656E" w:rsidRPr="00675CCC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</w:t>
      </w:r>
    </w:p>
    <w:p w14:paraId="684E0232" w14:textId="7A20F5E5" w:rsidR="00D1656E" w:rsidRPr="00D144D2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 xml:space="preserve">Zamawiający powierza a Wykonawca przyjmuje do zrealizowania </w:t>
      </w:r>
      <w:r w:rsidR="00E775A3" w:rsidRPr="00521820">
        <w:rPr>
          <w:rFonts w:ascii="Times New Roman" w:hAnsi="Times New Roman" w:cs="Times New Roman"/>
          <w:iCs/>
          <w:sz w:val="24"/>
          <w:szCs w:val="24"/>
        </w:rPr>
        <w:t xml:space="preserve">dostawę, montaż i uruchomienie </w:t>
      </w:r>
      <w:r w:rsidR="00215F01" w:rsidRPr="00521820">
        <w:rPr>
          <w:rFonts w:ascii="Times New Roman" w:hAnsi="Times New Roman" w:cs="Times New Roman"/>
          <w:b/>
          <w:bCs/>
          <w:iCs/>
          <w:sz w:val="24"/>
          <w:szCs w:val="24"/>
        </w:rPr>
        <w:t>……………………………..</w:t>
      </w:r>
      <w:r w:rsidR="000218E3" w:rsidRPr="0052182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B63D6" w:rsidRPr="00521820">
        <w:rPr>
          <w:rFonts w:ascii="Times New Roman" w:hAnsi="Times New Roman" w:cs="Times New Roman"/>
          <w:iCs/>
          <w:sz w:val="24"/>
          <w:szCs w:val="24"/>
        </w:rPr>
        <w:t xml:space="preserve">(zwanego dalej "Aparaturą") </w:t>
      </w:r>
      <w:r w:rsidRPr="00521820">
        <w:rPr>
          <w:rFonts w:ascii="Times New Roman" w:hAnsi="Times New Roman" w:cs="Times New Roman"/>
          <w:sz w:val="24"/>
          <w:szCs w:val="24"/>
        </w:rPr>
        <w:t>o</w:t>
      </w:r>
      <w:r w:rsidR="00AA2C21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 xml:space="preserve">parametrach </w:t>
      </w:r>
      <w:r w:rsidR="000A0ADB" w:rsidRPr="00521820">
        <w:rPr>
          <w:rFonts w:ascii="Times New Roman" w:hAnsi="Times New Roman" w:cs="Times New Roman"/>
          <w:sz w:val="24"/>
          <w:szCs w:val="24"/>
        </w:rPr>
        <w:t>zgodnych z parametrami technicznymi i</w:t>
      </w:r>
      <w:r w:rsidR="00AA2C21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="000A0ADB" w:rsidRPr="00521820">
        <w:rPr>
          <w:rFonts w:ascii="Times New Roman" w:hAnsi="Times New Roman" w:cs="Times New Roman"/>
          <w:sz w:val="24"/>
          <w:szCs w:val="24"/>
        </w:rPr>
        <w:t>funkcjonalnymi określonymi w zapisach  załącznika</w:t>
      </w:r>
      <w:r w:rsidRPr="00521820">
        <w:rPr>
          <w:rFonts w:ascii="Times New Roman" w:hAnsi="Times New Roman" w:cs="Times New Roman"/>
          <w:sz w:val="24"/>
          <w:szCs w:val="24"/>
        </w:rPr>
        <w:t xml:space="preserve"> A do SWZ</w:t>
      </w:r>
      <w:r w:rsidR="009574B0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="009574B0" w:rsidRPr="00D144D2">
        <w:rPr>
          <w:rFonts w:ascii="Times New Roman" w:hAnsi="Times New Roman" w:cs="Times New Roman"/>
          <w:sz w:val="24"/>
          <w:szCs w:val="24"/>
        </w:rPr>
        <w:t xml:space="preserve">dla </w:t>
      </w:r>
      <w:r w:rsidR="008932CD" w:rsidRPr="008932CD">
        <w:rPr>
          <w:rFonts w:ascii="Times New Roman" w:hAnsi="Times New Roman" w:cs="Times New Roman"/>
          <w:sz w:val="24"/>
          <w:szCs w:val="24"/>
        </w:rPr>
        <w:t xml:space="preserve">Wydziału Fizyki, Astronautyki i Informatyki Stosowanej </w:t>
      </w:r>
      <w:r w:rsidR="009574B0" w:rsidRPr="00D144D2">
        <w:rPr>
          <w:rFonts w:ascii="Times New Roman" w:hAnsi="Times New Roman" w:cs="Times New Roman"/>
          <w:sz w:val="24"/>
          <w:szCs w:val="24"/>
        </w:rPr>
        <w:t>Uniwersytetu Jagiellońskiego</w:t>
      </w:r>
      <w:r w:rsidR="00AA2C21" w:rsidRPr="00D144D2">
        <w:rPr>
          <w:rFonts w:ascii="Times New Roman" w:hAnsi="Times New Roman" w:cs="Times New Roman"/>
          <w:sz w:val="24"/>
          <w:szCs w:val="24"/>
        </w:rPr>
        <w:t>, mieszczącego się w</w:t>
      </w:r>
      <w:r w:rsidR="00343457" w:rsidRPr="00D144D2">
        <w:rPr>
          <w:rFonts w:ascii="Times New Roman" w:hAnsi="Times New Roman" w:cs="Times New Roman"/>
          <w:sz w:val="24"/>
          <w:szCs w:val="24"/>
        </w:rPr>
        <w:t> </w:t>
      </w:r>
      <w:r w:rsidR="00AA2C21" w:rsidRPr="00D144D2">
        <w:rPr>
          <w:rFonts w:ascii="Times New Roman" w:hAnsi="Times New Roman" w:cs="Times New Roman"/>
          <w:sz w:val="24"/>
          <w:szCs w:val="24"/>
        </w:rPr>
        <w:t>Krakowie</w:t>
      </w:r>
      <w:r w:rsidR="00291A69" w:rsidRPr="00D144D2">
        <w:rPr>
          <w:rFonts w:ascii="Times New Roman" w:hAnsi="Times New Roman" w:cs="Times New Roman"/>
          <w:sz w:val="24"/>
          <w:szCs w:val="24"/>
        </w:rPr>
        <w:t xml:space="preserve"> (kod: </w:t>
      </w:r>
      <w:r w:rsidR="00291A69" w:rsidRPr="00D144D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-3</w:t>
      </w:r>
      <w:r w:rsidR="00051A6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48</w:t>
      </w:r>
      <w:r w:rsidR="00291A69" w:rsidRPr="00D144D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  <w:r w:rsidR="00AA2C21" w:rsidRPr="00D144D2">
        <w:rPr>
          <w:rFonts w:ascii="Times New Roman" w:hAnsi="Times New Roman" w:cs="Times New Roman"/>
          <w:sz w:val="24"/>
          <w:szCs w:val="24"/>
        </w:rPr>
        <w:t xml:space="preserve">, przy </w:t>
      </w:r>
      <w:r w:rsidR="009574B0" w:rsidRPr="00D144D2">
        <w:rPr>
          <w:rFonts w:ascii="Times New Roman" w:hAnsi="Times New Roman" w:cs="Times New Roman"/>
          <w:sz w:val="24"/>
          <w:szCs w:val="24"/>
        </w:rPr>
        <w:t xml:space="preserve">ul. </w:t>
      </w:r>
      <w:r w:rsidR="0074367F" w:rsidRPr="0074367F">
        <w:rPr>
          <w:rFonts w:ascii="Times New Roman" w:hAnsi="Times New Roman" w:cs="Times New Roman"/>
          <w:sz w:val="24"/>
          <w:szCs w:val="24"/>
        </w:rPr>
        <w:t>Łojasiewicza 11</w:t>
      </w:r>
      <w:r w:rsidR="00AA2C21" w:rsidRPr="00D144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4E9DCE" w14:textId="77777777" w:rsidR="00E73D18" w:rsidRPr="00521820" w:rsidRDefault="00E73D18" w:rsidP="00E73D18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 xml:space="preserve">Wykonawca w ramach realizacji przedmiotu umowy jest zobowiązany </w:t>
      </w:r>
      <w:r w:rsidRPr="00521820">
        <w:rPr>
          <w:rFonts w:ascii="Times New Roman" w:hAnsi="Times New Roman" w:cs="Times New Roman"/>
          <w:sz w:val="24"/>
          <w:szCs w:val="24"/>
        </w:rPr>
        <w:br/>
        <w:t>w szczególności do realizacji następujących usług towarzyszących:</w:t>
      </w:r>
    </w:p>
    <w:p w14:paraId="4D5EF967" w14:textId="7CDE110E" w:rsidR="00930117" w:rsidRPr="00521820" w:rsidRDefault="00E73D18" w:rsidP="0027578D">
      <w:pPr>
        <w:pStyle w:val="Akapitzlist"/>
        <w:widowControl w:val="0"/>
        <w:numPr>
          <w:ilvl w:val="1"/>
          <w:numId w:val="59"/>
        </w:numPr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ransportu, ubezpieczenia, dostawy, wniesienia, montażu, uruchomienia  aparatury w </w:t>
      </w:r>
      <w:r w:rsidR="00051A61" w:rsidRPr="00051A6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acownia C-1-14 Wydziału Fizyki, Astronautyki i Informatyki Stosowanej </w:t>
      </w:r>
      <w:r w:rsidR="006D3BC9" w:rsidRPr="00521820">
        <w:rPr>
          <w:rFonts w:ascii="Times New Roman" w:hAnsi="Times New Roman" w:cs="Times New Roman"/>
          <w:sz w:val="24"/>
          <w:szCs w:val="24"/>
        </w:rPr>
        <w:t xml:space="preserve"> Uniwersytetu Jagiellońskiego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mieszcząc</w:t>
      </w:r>
      <w:r w:rsidR="006D3BC9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m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ię w Krakowie</w:t>
      </w:r>
      <w:r w:rsidR="00521820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521820" w:rsidRPr="00521820">
        <w:rPr>
          <w:rFonts w:ascii="Times New Roman" w:hAnsi="Times New Roman" w:cs="Times New Roman"/>
          <w:sz w:val="24"/>
          <w:szCs w:val="24"/>
        </w:rPr>
        <w:t xml:space="preserve">(kod: </w:t>
      </w:r>
      <w:r w:rsidR="00521820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-</w:t>
      </w:r>
      <w:r w:rsidR="0085442F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</w:t>
      </w:r>
      <w:r w:rsidR="00051A6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48</w:t>
      </w:r>
      <w:r w:rsidR="00521820" w:rsidRPr="0052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  <w:r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przy ul.</w:t>
      </w:r>
      <w:r w:rsidR="00B41FAF" w:rsidRPr="0052182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051A61" w:rsidRPr="0074367F">
        <w:rPr>
          <w:rFonts w:ascii="Times New Roman" w:hAnsi="Times New Roman" w:cs="Times New Roman"/>
          <w:sz w:val="24"/>
          <w:szCs w:val="24"/>
        </w:rPr>
        <w:t>Łojasiewicza 11</w:t>
      </w:r>
      <w:r w:rsidR="00966AC9">
        <w:rPr>
          <w:rFonts w:ascii="Times New Roman" w:hAnsi="Times New Roman" w:cs="Times New Roman"/>
          <w:sz w:val="24"/>
          <w:szCs w:val="24"/>
        </w:rPr>
        <w:t>.</w:t>
      </w:r>
    </w:p>
    <w:p w14:paraId="4B22AE05" w14:textId="738FF1BB" w:rsidR="00862B3D" w:rsidRPr="00D144D2" w:rsidRDefault="00D1656E" w:rsidP="00D144D2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521820">
        <w:rPr>
          <w:rFonts w:ascii="Times New Roman" w:hAnsi="Times New Roman" w:cs="Times New Roman"/>
          <w:sz w:val="24"/>
          <w:szCs w:val="24"/>
        </w:rPr>
        <w:t>Zamawiający zleca, a Wykonawca zobowiązuje się wykonać wszelkie niezbędne czynności dla</w:t>
      </w:r>
      <w:r w:rsidR="009A22A8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 xml:space="preserve">zrealizowania </w:t>
      </w:r>
      <w:r w:rsidR="006C3519" w:rsidRPr="00521820">
        <w:rPr>
          <w:rFonts w:ascii="Times New Roman" w:hAnsi="Times New Roman" w:cs="Times New Roman"/>
          <w:sz w:val="24"/>
          <w:szCs w:val="24"/>
        </w:rPr>
        <w:t xml:space="preserve"> </w:t>
      </w:r>
      <w:r w:rsidRPr="00521820">
        <w:rPr>
          <w:rFonts w:ascii="Times New Roman" w:hAnsi="Times New Roman" w:cs="Times New Roman"/>
          <w:sz w:val="24"/>
          <w:szCs w:val="24"/>
        </w:rPr>
        <w:t>przedmiotu Umowy.</w:t>
      </w:r>
    </w:p>
    <w:p w14:paraId="4CCE36E9" w14:textId="77777777" w:rsidR="00D1656E" w:rsidRPr="00A47404" w:rsidRDefault="00D1656E" w:rsidP="00A47404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A47404">
        <w:rPr>
          <w:rFonts w:ascii="Times New Roman" w:hAnsi="Times New Roman" w:cs="Times New Roman"/>
          <w:sz w:val="24"/>
          <w:szCs w:val="24"/>
        </w:rPr>
        <w:t>Integralną częścią niniejszej Umowy jest dokumentacja postępowania, a w szczególności Specyfikacja Warunków Zamówienia wraz z załącznikami (zwana dalej „SWZ”) i oferta Wykonawcy z dnia …………………… 202</w:t>
      </w:r>
      <w:r w:rsidR="00224D13" w:rsidRPr="00A47404">
        <w:rPr>
          <w:rFonts w:ascii="Times New Roman" w:hAnsi="Times New Roman" w:cs="Times New Roman"/>
          <w:sz w:val="24"/>
          <w:szCs w:val="24"/>
        </w:rPr>
        <w:t>2</w:t>
      </w:r>
      <w:r w:rsidR="009C1177" w:rsidRPr="00A47404">
        <w:rPr>
          <w:rFonts w:ascii="Times New Roman" w:hAnsi="Times New Roman" w:cs="Times New Roman"/>
          <w:sz w:val="24"/>
          <w:szCs w:val="24"/>
        </w:rPr>
        <w:t xml:space="preserve"> </w:t>
      </w:r>
      <w:r w:rsidRPr="00A47404">
        <w:rPr>
          <w:rFonts w:ascii="Times New Roman" w:hAnsi="Times New Roman" w:cs="Times New Roman"/>
          <w:sz w:val="24"/>
          <w:szCs w:val="24"/>
        </w:rPr>
        <w:t>r.</w:t>
      </w:r>
    </w:p>
    <w:p w14:paraId="1E1D72D2" w14:textId="7C723588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zobowiązany jest do zrealizowania całego przedmiotu </w:t>
      </w:r>
      <w:r w:rsidR="00121C8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, wraz z usługami towarzyszącymi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w terminie 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do </w:t>
      </w:r>
      <w:r w:rsidR="00051A61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……</w:t>
      </w:r>
      <w:r w:rsidR="00C33B6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dni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,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 xml:space="preserve">od dnia </w:t>
      </w:r>
      <w:r w:rsidR="00097FC7" w:rsidRPr="00675CCC">
        <w:rPr>
          <w:rFonts w:ascii="Times New Roman" w:hAnsi="Times New Roman" w:cs="Times New Roman"/>
          <w:sz w:val="24"/>
          <w:szCs w:val="24"/>
        </w:rPr>
        <w:t xml:space="preserve">udzielenia zamówienia, tj. </w:t>
      </w:r>
      <w:r w:rsidR="001C6932">
        <w:rPr>
          <w:rFonts w:ascii="Times New Roman" w:hAnsi="Times New Roman" w:cs="Times New Roman"/>
          <w:sz w:val="24"/>
          <w:szCs w:val="24"/>
        </w:rPr>
        <w:t xml:space="preserve">od dnia </w:t>
      </w:r>
      <w:r w:rsidRPr="00675CCC">
        <w:rPr>
          <w:rFonts w:ascii="Times New Roman" w:hAnsi="Times New Roman" w:cs="Times New Roman"/>
          <w:sz w:val="24"/>
          <w:szCs w:val="24"/>
        </w:rPr>
        <w:t>zawarcia Umowy.</w:t>
      </w:r>
    </w:p>
    <w:p w14:paraId="6ACAA486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lastRenderedPageBreak/>
        <w:t>Wykonawca ponosi całkowitą odpowiedzialność materialną i prawną za powstałe u</w:t>
      </w:r>
      <w:r w:rsidR="00EC6284" w:rsidRPr="00675CCC">
        <w:rPr>
          <w:rFonts w:ascii="Times New Roman" w:hAnsi="Times New Roman" w:cs="Times New Roman"/>
          <w:sz w:val="24"/>
          <w:szCs w:val="24"/>
        </w:rPr>
        <w:t> </w:t>
      </w:r>
      <w:r w:rsidRPr="00675CCC">
        <w:rPr>
          <w:rFonts w:ascii="Times New Roman" w:hAnsi="Times New Roman" w:cs="Times New Roman"/>
          <w:sz w:val="24"/>
          <w:szCs w:val="24"/>
        </w:rPr>
        <w:t>Zamawiającego, jak i osób trzecich, szkody spowodowane działalnością wynikłą z realizacji niniejszej Umowy.</w:t>
      </w:r>
    </w:p>
    <w:p w14:paraId="7B169865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lecenie wykonania, części czynności podwykonawcom nie zmienia zobowiązań Wykonawcy wobec Zamawiającego za wykonanie tej części </w:t>
      </w:r>
      <w:r w:rsidR="00381F54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. </w:t>
      </w:r>
    </w:p>
    <w:p w14:paraId="2CE1544D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Pr="00675CCC">
        <w:rPr>
          <w:rFonts w:ascii="Times New Roman" w:hAnsi="Times New Roman" w:cs="Times New Roman"/>
          <w:sz w:val="24"/>
          <w:szCs w:val="24"/>
        </w:rPr>
        <w:sym w:font="Symbol" w:char="F02D"/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Centrum badań materiałowych w</w:t>
      </w:r>
      <w:r w:rsidR="00C94896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skali ATOMowej dla INnowacyjnej gospodarki. Projekt współfinansowany ze środków Europejskiego Funduszu Rozwoju Regionalnego w ramach Programu Operacyjnego Inteligentny Rozwój 2014-2020 (PO IR), Oś IV: Zwiększenie potencjału naukowo – badawczego, Działanie 4.2: Rozwój nowoczesnej infrastruktury badawczej sektora nauki, Umowa nr: POIR.04.02.00-00-D001/20-00, z dnia 22 grudnia 2020 r.</w:t>
      </w:r>
    </w:p>
    <w:p w14:paraId="5B6BE051" w14:textId="77777777" w:rsidR="00D1656E" w:rsidRPr="00675CCC" w:rsidRDefault="00D1656E" w:rsidP="00E31E8B">
      <w:pPr>
        <w:tabs>
          <w:tab w:val="num" w:pos="504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489752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2</w:t>
      </w:r>
    </w:p>
    <w:p w14:paraId="3860C21F" w14:textId="5C87E6B9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709" w:hanging="709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oświadcza, że:</w:t>
      </w:r>
    </w:p>
    <w:p w14:paraId="7303EE62" w14:textId="537BF7A7" w:rsidR="00D1656E" w:rsidRPr="00A15CBB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osiada odpowiednią wiedzę, doświadczenie i </w:t>
      </w:r>
      <w:r w:rsidRPr="00A15CBB">
        <w:rPr>
          <w:rFonts w:ascii="Times New Roman" w:hAnsi="Times New Roman" w:cs="Times New Roman"/>
        </w:rPr>
        <w:t>dysponuje stosown</w:t>
      </w:r>
      <w:r w:rsidR="00206358" w:rsidRPr="00A15CBB">
        <w:rPr>
          <w:rFonts w:ascii="Times New Roman" w:hAnsi="Times New Roman" w:cs="Times New Roman"/>
        </w:rPr>
        <w:t>ym</w:t>
      </w:r>
      <w:r w:rsidR="00E12500" w:rsidRPr="00A15CBB">
        <w:rPr>
          <w:rFonts w:ascii="Times New Roman" w:hAnsi="Times New Roman" w:cs="Times New Roman"/>
        </w:rPr>
        <w:t xml:space="preserve"> </w:t>
      </w:r>
      <w:r w:rsidR="00206358" w:rsidRPr="00A15CBB">
        <w:rPr>
          <w:rFonts w:ascii="Times New Roman" w:hAnsi="Times New Roman" w:cs="Times New Roman"/>
        </w:rPr>
        <w:t xml:space="preserve">potencjałem </w:t>
      </w:r>
      <w:r w:rsidRPr="00A15CBB">
        <w:rPr>
          <w:rFonts w:ascii="Times New Roman" w:hAnsi="Times New Roman" w:cs="Times New Roman"/>
        </w:rPr>
        <w:t>do wykonania przedmiotu Umowy,</w:t>
      </w:r>
    </w:p>
    <w:p w14:paraId="78DD1E9C" w14:textId="4030A2B4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przedmiot zamówienia jest fabrycznie nowy</w:t>
      </w:r>
      <w:r w:rsidR="009B1CC3" w:rsidRPr="00A15CBB">
        <w:rPr>
          <w:rFonts w:ascii="Times New Roman" w:hAnsi="Times New Roman" w:cs="Times New Roman"/>
        </w:rPr>
        <w:t xml:space="preserve"> (niepowystawowy)</w:t>
      </w:r>
      <w:r w:rsidR="006C3519">
        <w:rPr>
          <w:rFonts w:ascii="Times New Roman" w:hAnsi="Times New Roman" w:cs="Times New Roman"/>
        </w:rPr>
        <w:t xml:space="preserve"> i pochodzi z legalnego źródła,</w:t>
      </w:r>
    </w:p>
    <w:p w14:paraId="55EC2DFF" w14:textId="44929929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zedmiot </w:t>
      </w:r>
      <w:r w:rsidRPr="00A15CBB">
        <w:rPr>
          <w:rFonts w:ascii="Times New Roman" w:hAnsi="Times New Roman" w:cs="Times New Roman"/>
        </w:rPr>
        <w:t xml:space="preserve">Umowy </w:t>
      </w:r>
      <w:r w:rsidR="00530C38" w:rsidRPr="00A15CBB">
        <w:rPr>
          <w:rFonts w:ascii="Times New Roman" w:hAnsi="Times New Roman" w:cs="Times New Roman"/>
        </w:rPr>
        <w:t>zrealizuje</w:t>
      </w:r>
      <w:r w:rsidR="00250D0E" w:rsidRPr="00A15CBB">
        <w:rPr>
          <w:rFonts w:ascii="Times New Roman" w:hAnsi="Times New Roman" w:cs="Times New Roman"/>
        </w:rPr>
        <w:t xml:space="preserve"> </w:t>
      </w:r>
      <w:r w:rsidR="00835988" w:rsidRPr="00A15CBB">
        <w:rPr>
          <w:rFonts w:ascii="Times New Roman" w:hAnsi="Times New Roman" w:cs="Times New Roman"/>
        </w:rPr>
        <w:t xml:space="preserve">zgodnie z wymaganiami </w:t>
      </w:r>
      <w:r w:rsidR="00835988" w:rsidRPr="00A109E7">
        <w:rPr>
          <w:rFonts w:ascii="Times New Roman" w:hAnsi="Times New Roman" w:cs="Times New Roman"/>
        </w:rPr>
        <w:t>SWZ</w:t>
      </w:r>
      <w:r w:rsidR="003B37E8" w:rsidRPr="00A109E7">
        <w:rPr>
          <w:rFonts w:ascii="Times New Roman" w:hAnsi="Times New Roman" w:cs="Times New Roman"/>
        </w:rPr>
        <w:t>,</w:t>
      </w:r>
      <w:r w:rsidR="00835988" w:rsidRPr="00A109E7">
        <w:rPr>
          <w:rFonts w:ascii="Times New Roman" w:hAnsi="Times New Roman" w:cs="Times New Roman"/>
        </w:rPr>
        <w:t xml:space="preserve"> </w:t>
      </w:r>
      <w:r w:rsidRPr="00A109E7">
        <w:rPr>
          <w:rFonts w:ascii="Times New Roman" w:hAnsi="Times New Roman" w:cs="Times New Roman"/>
        </w:rPr>
        <w:t>wykona z zachowaniem wysokiej jakości użytych materiałów i</w:t>
      </w:r>
      <w:r w:rsidR="000672E8" w:rsidRPr="00A109E7">
        <w:rPr>
          <w:rFonts w:ascii="Times New Roman" w:hAnsi="Times New Roman" w:cs="Times New Roman"/>
        </w:rPr>
        <w:t> </w:t>
      </w:r>
      <w:r w:rsidRPr="00A109E7">
        <w:rPr>
          <w:rFonts w:ascii="Times New Roman" w:hAnsi="Times New Roman" w:cs="Times New Roman"/>
        </w:rPr>
        <w:t>zrealizowanych prac oraz</w:t>
      </w:r>
      <w:r w:rsidRPr="00D022C2">
        <w:rPr>
          <w:rFonts w:ascii="Times New Roman" w:hAnsi="Times New Roman" w:cs="Times New Roman"/>
        </w:rPr>
        <w:t xml:space="preserve"> dotrzyma umówiony</w:t>
      </w:r>
      <w:r w:rsidRPr="00675CCC">
        <w:rPr>
          <w:rFonts w:ascii="Times New Roman" w:hAnsi="Times New Roman" w:cs="Times New Roman"/>
        </w:rPr>
        <w:t>ch terminów przy zachowaniu należytej staranności uwzględniając zawodowy charakter prowadzonej przez niego działalności.</w:t>
      </w:r>
    </w:p>
    <w:p w14:paraId="60AD7C0E" w14:textId="097735C2" w:rsidR="00D1656E" w:rsidRPr="00EE59A6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426" w:hanging="426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 xml:space="preserve">W ramach niniejszej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i wynikającego z niej wynagrodzenia Wykonawcy, wskazanego w §</w:t>
      </w:r>
      <w:r w:rsidR="003E7D41" w:rsidRPr="00EE59A6">
        <w:rPr>
          <w:rFonts w:ascii="Times New Roman" w:hAnsi="Times New Roman" w:cs="Times New Roman"/>
        </w:rPr>
        <w:t> </w:t>
      </w:r>
      <w:r w:rsidRPr="00EE59A6">
        <w:rPr>
          <w:rFonts w:ascii="Times New Roman" w:hAnsi="Times New Roman" w:cs="Times New Roman"/>
        </w:rPr>
        <w:t xml:space="preserve">3 ust. 2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 xml:space="preserve">mowy, Zamawiający nabywa nieodwołalne i nieograniczone czasowo prawo do korzystania ze wszelkiego oprogramowania niezbędnego do prawidłowego funkcjonowania przedmiotu </w:t>
      </w:r>
      <w:r w:rsidR="005767BE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w zakresie wskazanym w art. 75 ust. 2 ustawy z dnia 04 lutego 1994 r. o prawie autorskim i prawach pokrewnych (t. j. Dz. U. 20</w:t>
      </w:r>
      <w:r w:rsidR="0011646B">
        <w:rPr>
          <w:rFonts w:ascii="Times New Roman" w:hAnsi="Times New Roman" w:cs="Times New Roman"/>
        </w:rPr>
        <w:t>21</w:t>
      </w:r>
      <w:r w:rsidRPr="00EE59A6">
        <w:rPr>
          <w:rFonts w:ascii="Times New Roman" w:hAnsi="Times New Roman" w:cs="Times New Roman"/>
        </w:rPr>
        <w:t xml:space="preserve"> poz. </w:t>
      </w:r>
      <w:r w:rsidR="0011646B">
        <w:rPr>
          <w:rFonts w:ascii="Times New Roman" w:hAnsi="Times New Roman" w:cs="Times New Roman"/>
        </w:rPr>
        <w:t>1062</w:t>
      </w:r>
      <w:r w:rsidRPr="00EE59A6">
        <w:rPr>
          <w:rFonts w:ascii="Times New Roman" w:hAnsi="Times New Roman" w:cs="Times New Roman"/>
        </w:rPr>
        <w:t xml:space="preserve"> ze zm.), to jest na następujących polach eksploatacji:</w:t>
      </w:r>
    </w:p>
    <w:p w14:paraId="7A7D1EEB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sporządzenie kopii zapasowej, jeżeli jest to niezbędne d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programu komputerowego. Jeżeli </w:t>
      </w:r>
      <w:r w:rsidR="005767BE" w:rsidRPr="00EE59A6">
        <w:rPr>
          <w:rFonts w:ascii="Times New Roman" w:hAnsi="Times New Roman" w:cs="Times New Roman"/>
          <w:sz w:val="24"/>
          <w:szCs w:val="24"/>
        </w:rPr>
        <w:t>U</w:t>
      </w:r>
      <w:r w:rsidRPr="00EE59A6">
        <w:rPr>
          <w:rFonts w:ascii="Times New Roman" w:hAnsi="Times New Roman" w:cs="Times New Roman"/>
          <w:sz w:val="24"/>
          <w:szCs w:val="24"/>
        </w:rPr>
        <w:t xml:space="preserve">mowa nie stanowi inaczej, kopia ta nie może być używana równocześnie z programem komputerowym; </w:t>
      </w:r>
    </w:p>
    <w:p w14:paraId="2D18048D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obserwowanie, badanie i testowanie funkcjonowania programu komputerowego w celu poznania jego idei i zasad przez osobę posiadającą praw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0D734D59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1B6B04AF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lastRenderedPageBreak/>
        <w:t xml:space="preserve">czynności te dokonywane są przez Zamawiającego lub inną osobę uprawnioną do korzystania z egzemplarza programu komputerowego bądź przez inną osobę działającą na ich rzecz, </w:t>
      </w:r>
    </w:p>
    <w:p w14:paraId="739F6DA3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informacje niezbędne do osiągnięcia współdziałania nie były uprzednio łatwo dostępne dla osób, o których mowa pod lit. ca), </w:t>
      </w:r>
    </w:p>
    <w:p w14:paraId="463DEBAB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>czynności te odnoszą się do tych części oryginalnego programu komputerowego, które są niezbędne do osiągnięcia współdziałania.</w:t>
      </w:r>
    </w:p>
    <w:p w14:paraId="5086D6DD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>Wykonawca udziela licencji niewyłącznej, tj. prawa do korzystania z oprogramowania w</w:t>
      </w:r>
      <w:r w:rsidRPr="00675CCC">
        <w:rPr>
          <w:rFonts w:ascii="Times New Roman" w:hAnsi="Times New Roman" w:cs="Times New Roman"/>
        </w:rPr>
        <w:t xml:space="preserve"> zakresie wskazanym w ust. 2 niniejszego paragrafu </w:t>
      </w:r>
      <w:r w:rsidR="00AE575B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w chwili podpisania protokołu odbioru, bez zastrzeżeń bez konieczności składania przez Strony dodatkowego oświadczenia woli.</w:t>
      </w:r>
    </w:p>
    <w:p w14:paraId="5FEDAAA9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3BB8EF16" w14:textId="77777777" w:rsidR="00122123" w:rsidRPr="00675CCC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40B8E2B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3</w:t>
      </w:r>
    </w:p>
    <w:p w14:paraId="0FDEDB35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sokość wynagrodzenia przysługującego Wykonawcy za wykonanie przedmiotu Umowy ustalona została na podstawie oferty Wykonawcy.</w:t>
      </w:r>
    </w:p>
    <w:p w14:paraId="738C275D" w14:textId="729EEFE4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ryczałtowe za przedmiot Umowy ustala się na kwotę netto: </w:t>
      </w:r>
      <w:r w:rsidRPr="00675CCC">
        <w:rPr>
          <w:rFonts w:ascii="Times New Roman" w:hAnsi="Times New Roman" w:cs="Times New Roman"/>
          <w:u w:val="single"/>
        </w:rPr>
        <w:t>……….. (PLN),</w:t>
      </w:r>
      <w:r w:rsidRPr="00675CCC">
        <w:rPr>
          <w:rFonts w:ascii="Times New Roman" w:hAnsi="Times New Roman" w:cs="Times New Roman"/>
        </w:rPr>
        <w:t xml:space="preserve"> co po doliczeniu należnej stawki podatku od towarów i usług VAT w wysokości …%, daje kwotę brutto: </w:t>
      </w:r>
      <w:r w:rsidRPr="00675CCC">
        <w:rPr>
          <w:rFonts w:ascii="Times New Roman" w:hAnsi="Times New Roman" w:cs="Times New Roman"/>
          <w:u w:val="single"/>
        </w:rPr>
        <w:t>…...... (PLN)</w:t>
      </w:r>
      <w:r w:rsidRPr="00675CCC">
        <w:rPr>
          <w:rFonts w:ascii="Times New Roman" w:hAnsi="Times New Roman" w:cs="Times New Roman"/>
        </w:rPr>
        <w:t xml:space="preserve">, słownie: </w:t>
      </w:r>
      <w:r w:rsidRPr="00675CCC">
        <w:rPr>
          <w:rFonts w:ascii="Times New Roman" w:hAnsi="Times New Roman" w:cs="Times New Roman"/>
          <w:u w:val="single"/>
        </w:rPr>
        <w:t>…................................. (PLN) 00/100</w:t>
      </w:r>
      <w:r w:rsidR="004D5985" w:rsidRPr="00675CCC">
        <w:rPr>
          <w:rFonts w:ascii="Times New Roman" w:hAnsi="Times New Roman" w:cs="Times New Roman"/>
        </w:rPr>
        <w:t xml:space="preserve">, w tym za </w:t>
      </w:r>
      <w:r w:rsidR="004D5985" w:rsidRPr="00A15CBB">
        <w:rPr>
          <w:rFonts w:ascii="Times New Roman" w:hAnsi="Times New Roman" w:cs="Times New Roman"/>
        </w:rPr>
        <w:t>komputer</w:t>
      </w:r>
      <w:r w:rsidR="00E25AEE" w:rsidRPr="00A15CBB">
        <w:rPr>
          <w:rFonts w:ascii="Times New Roman" w:hAnsi="Times New Roman" w:cs="Times New Roman"/>
        </w:rPr>
        <w:t>y stacjonarne i</w:t>
      </w:r>
      <w:r w:rsidR="004D5985" w:rsidRPr="00A15CBB">
        <w:rPr>
          <w:rFonts w:ascii="Times New Roman" w:hAnsi="Times New Roman" w:cs="Times New Roman"/>
        </w:rPr>
        <w:t xml:space="preserve"> monitory</w:t>
      </w:r>
      <w:r w:rsidR="004D5985" w:rsidRPr="00675CCC">
        <w:rPr>
          <w:rFonts w:ascii="Times New Roman" w:hAnsi="Times New Roman" w:cs="Times New Roman"/>
        </w:rPr>
        <w:t xml:space="preserve">, (o ile dotyczy) netto: </w:t>
      </w:r>
      <w:r w:rsidR="004D5985" w:rsidRPr="00675CCC">
        <w:rPr>
          <w:rFonts w:ascii="Times New Roman" w:hAnsi="Times New Roman" w:cs="Times New Roman"/>
          <w:u w:val="single"/>
        </w:rPr>
        <w:t>…………………… PLN 00/100</w:t>
      </w:r>
      <w:r w:rsidR="004D5985" w:rsidRPr="00675CCC">
        <w:rPr>
          <w:rFonts w:ascii="Times New Roman" w:hAnsi="Times New Roman" w:cs="Times New Roman"/>
        </w:rPr>
        <w:t>, co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>z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 xml:space="preserve">należnym podatkiem od towarów i usług VAT w wysokości ……..% daje kwotę brutto: ………………………. PLN 00/100 </w:t>
      </w:r>
      <w:r w:rsidR="004D5985" w:rsidRPr="00675CCC">
        <w:rPr>
          <w:rFonts w:ascii="Times New Roman" w:hAnsi="Times New Roman" w:cs="Times New Roman"/>
          <w:u w:val="single"/>
        </w:rPr>
        <w:t>(słownie: …………………………………… PLN).</w:t>
      </w:r>
      <w:r w:rsidRPr="00675CCC">
        <w:rPr>
          <w:rStyle w:val="Odwoanieprzypisudolnego"/>
          <w:rFonts w:ascii="Times New Roman" w:hAnsi="Times New Roman" w:cs="Times New Roman"/>
        </w:rPr>
        <w:footnoteReference w:id="2"/>
      </w:r>
    </w:p>
    <w:p w14:paraId="62CF13F1" w14:textId="2786BF82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określone w ust. 2 obejmuje wszystkie koszty, które Wykonawca powinien był przewidzieć w celu prawidłowego wykonania </w:t>
      </w:r>
      <w:r w:rsidR="00EF6D1F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</w:t>
      </w:r>
      <w:r w:rsidR="00C3359C" w:rsidRPr="00675CCC">
        <w:rPr>
          <w:rFonts w:ascii="Times New Roman" w:hAnsi="Times New Roman" w:cs="Times New Roman"/>
        </w:rPr>
        <w:t xml:space="preserve">w </w:t>
      </w:r>
      <w:r w:rsidRPr="00675CCC">
        <w:rPr>
          <w:rFonts w:ascii="Times New Roman" w:hAnsi="Times New Roman" w:cs="Times New Roman"/>
        </w:rPr>
        <w:t xml:space="preserve">tym koszty </w:t>
      </w:r>
      <w:r w:rsidR="00ED789F" w:rsidRPr="00675CCC">
        <w:rPr>
          <w:rFonts w:ascii="Times New Roman" w:hAnsi="Times New Roman" w:cs="Times New Roman"/>
        </w:rPr>
        <w:t xml:space="preserve">transportu, ubezpieczenia, </w:t>
      </w:r>
      <w:r w:rsidRPr="00675CCC">
        <w:rPr>
          <w:rFonts w:ascii="Times New Roman" w:hAnsi="Times New Roman" w:cs="Times New Roman"/>
        </w:rPr>
        <w:t xml:space="preserve">dostawy, wniesienia, </w:t>
      </w:r>
      <w:r w:rsidR="00ED789F" w:rsidRPr="00675CCC">
        <w:rPr>
          <w:rFonts w:ascii="Times New Roman" w:hAnsi="Times New Roman" w:cs="Times New Roman"/>
        </w:rPr>
        <w:t>montażu</w:t>
      </w:r>
      <w:r w:rsidRPr="00675CCC">
        <w:rPr>
          <w:rFonts w:ascii="Times New Roman" w:hAnsi="Times New Roman" w:cs="Times New Roman"/>
        </w:rPr>
        <w:t xml:space="preserve"> i uruchomienia Aparatury</w:t>
      </w:r>
      <w:r w:rsidR="00364E3B">
        <w:rPr>
          <w:rFonts w:ascii="Times New Roman" w:hAnsi="Times New Roman" w:cs="Times New Roman"/>
        </w:rPr>
        <w:t>, ww. sprzętu komputer</w:t>
      </w:r>
      <w:r w:rsidR="00987178">
        <w:rPr>
          <w:rFonts w:ascii="Times New Roman" w:hAnsi="Times New Roman" w:cs="Times New Roman"/>
        </w:rPr>
        <w:t>o</w:t>
      </w:r>
      <w:r w:rsidR="00364E3B">
        <w:rPr>
          <w:rFonts w:ascii="Times New Roman" w:hAnsi="Times New Roman" w:cs="Times New Roman"/>
        </w:rPr>
        <w:t>wego</w:t>
      </w:r>
      <w:r w:rsidRPr="00675CCC">
        <w:rPr>
          <w:rFonts w:ascii="Times New Roman" w:hAnsi="Times New Roman" w:cs="Times New Roman"/>
        </w:rPr>
        <w:t xml:space="preserve"> oraz</w:t>
      </w:r>
      <w:r w:rsidR="00ED789F"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szkolenia personelu Zamawiającego</w:t>
      </w:r>
      <w:r w:rsidR="00103700" w:rsidRPr="00675CCC">
        <w:rPr>
          <w:rFonts w:ascii="Times New Roman" w:hAnsi="Times New Roman" w:cs="Times New Roman"/>
        </w:rPr>
        <w:t xml:space="preserve"> w niezbędnym do pracy </w:t>
      </w:r>
      <w:r w:rsidR="00103700" w:rsidRPr="00015749">
        <w:rPr>
          <w:rFonts w:ascii="Times New Roman" w:hAnsi="Times New Roman" w:cs="Times New Roman"/>
        </w:rPr>
        <w:t>zakresie</w:t>
      </w:r>
      <w:r w:rsidR="009C300D" w:rsidRPr="00015749">
        <w:rPr>
          <w:rFonts w:ascii="Times New Roman" w:hAnsi="Times New Roman" w:cs="Times New Roman"/>
        </w:rPr>
        <w:t xml:space="preserve"> </w:t>
      </w:r>
      <w:r w:rsidR="00015749" w:rsidRPr="00015749">
        <w:rPr>
          <w:rFonts w:ascii="Times New Roman" w:hAnsi="Times New Roman" w:cs="Times New Roman"/>
        </w:rPr>
        <w:t>-</w:t>
      </w:r>
      <w:r w:rsidR="00A94AD5" w:rsidRPr="00015749">
        <w:rPr>
          <w:rFonts w:ascii="Times New Roman" w:hAnsi="Times New Roman" w:cs="Times New Roman"/>
        </w:rPr>
        <w:t xml:space="preserve"> zgodnie z SWZ</w:t>
      </w:r>
      <w:r w:rsidR="00A94AD5" w:rsidRPr="00675CCC">
        <w:rPr>
          <w:rFonts w:ascii="Times New Roman" w:hAnsi="Times New Roman" w:cs="Times New Roman"/>
        </w:rPr>
        <w:t>)</w:t>
      </w:r>
      <w:r w:rsidR="009C300D" w:rsidRPr="00675CCC">
        <w:rPr>
          <w:rFonts w:ascii="Times New Roman" w:hAnsi="Times New Roman" w:cs="Times New Roman"/>
        </w:rPr>
        <w:t>.</w:t>
      </w:r>
      <w:r w:rsidR="00A3603A" w:rsidRPr="00675CCC">
        <w:rPr>
          <w:rFonts w:ascii="Times New Roman" w:hAnsi="Times New Roman" w:cs="Times New Roman"/>
        </w:rPr>
        <w:t xml:space="preserve"> Szczegółową kalkulację zawiera załącznik nr 1 do niniejszej Umowy.</w:t>
      </w:r>
    </w:p>
    <w:p w14:paraId="4418C4B8" w14:textId="72185A37" w:rsidR="00E12500" w:rsidRPr="00A15CBB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Zamawiający oświadcza, iż zgodnie z ustawą z dnia 11 marca 2004 r. o podatku od towarów i usług (t. j. Dz. U. 202</w:t>
      </w:r>
      <w:r w:rsidR="001814C2">
        <w:rPr>
          <w:rFonts w:ascii="Times New Roman" w:hAnsi="Times New Roman" w:cs="Times New Roman"/>
        </w:rPr>
        <w:t>1</w:t>
      </w:r>
      <w:r w:rsidRPr="00A15CBB">
        <w:rPr>
          <w:rFonts w:ascii="Times New Roman" w:hAnsi="Times New Roman" w:cs="Times New Roman"/>
        </w:rPr>
        <w:t xml:space="preserve"> poz. </w:t>
      </w:r>
      <w:r w:rsidR="001814C2">
        <w:rPr>
          <w:rFonts w:ascii="Times New Roman" w:hAnsi="Times New Roman" w:cs="Times New Roman"/>
        </w:rPr>
        <w:t>931</w:t>
      </w:r>
      <w:r w:rsidRPr="00A15CBB">
        <w:rPr>
          <w:rFonts w:ascii="Times New Roman" w:hAnsi="Times New Roman" w:cs="Times New Roman"/>
        </w:rPr>
        <w:t xml:space="preserve"> ze zm.)</w:t>
      </w:r>
      <w:r w:rsidR="001814C2">
        <w:rPr>
          <w:rFonts w:ascii="Times New Roman" w:hAnsi="Times New Roman" w:cs="Times New Roman"/>
        </w:rPr>
        <w:t>, dalej p.t.u.</w:t>
      </w:r>
      <w:r w:rsidRPr="00A15CBB">
        <w:rPr>
          <w:rFonts w:ascii="Times New Roman" w:hAnsi="Times New Roman" w:cs="Times New Roman"/>
        </w:rPr>
        <w:t xml:space="preserve"> będzie ubiegał się o zgodę na zastosowanie 0% stawki podatku od towarów i usług VAT na zamawiany sprzęt w zakresie objętym zwolnieniem – zgodnie z art. 83 ust. 1 pkt 26 przywołanej ustawy</w:t>
      </w:r>
      <w:r w:rsidRPr="00A15CBB">
        <w:rPr>
          <w:rStyle w:val="Odwoanieprzypisudolnego"/>
          <w:rFonts w:ascii="Times New Roman" w:hAnsi="Times New Roman" w:cs="Times New Roman"/>
        </w:rPr>
        <w:t>.</w:t>
      </w:r>
      <w:r w:rsidRPr="00A15CBB">
        <w:rPr>
          <w:rStyle w:val="Odwoanieprzypisudolnego"/>
          <w:rFonts w:ascii="Times New Roman" w:hAnsi="Times New Roman" w:cs="Times New Roman"/>
        </w:rPr>
        <w:footnoteReference w:id="3"/>
      </w:r>
    </w:p>
    <w:p w14:paraId="053FAFAC" w14:textId="77777777" w:rsidR="00E12500" w:rsidRPr="00675CCC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Wykonawca</w:t>
      </w:r>
      <w:r w:rsidRPr="00675CCC">
        <w:rPr>
          <w:rFonts w:ascii="Times New Roman" w:hAnsi="Times New Roman" w:cs="Times New Roman"/>
        </w:rPr>
        <w:t xml:space="preserve"> w ciągu 14 dni od otrzymania zawiadomienia Zamawiającego przesłanego na adres poczty elektronicznej Wykonawcy o wydaniu zaświadczenia przez ministra właściwego ds. szkolnictwa wyższego, potwierdzającego przeznaczenie dostarczonego sprzętu </w:t>
      </w:r>
      <w:r w:rsidRPr="00A15CBB">
        <w:rPr>
          <w:rFonts w:ascii="Times New Roman" w:hAnsi="Times New Roman" w:cs="Times New Roman"/>
        </w:rPr>
        <w:t>sieciowego (komputerowego) dla placówki</w:t>
      </w:r>
      <w:r w:rsidRPr="00675CCC">
        <w:rPr>
          <w:rFonts w:ascii="Times New Roman" w:hAnsi="Times New Roman" w:cs="Times New Roman"/>
        </w:rPr>
        <w:t xml:space="preserve"> oświatowej w rozumieniu art. 83 ust. 1 pkt 26 ustawy o podatku od towarów i usług, wystawi korektę faktury i doręczy </w:t>
      </w:r>
      <w:r w:rsidRPr="00675CCC">
        <w:rPr>
          <w:rFonts w:ascii="Times New Roman" w:hAnsi="Times New Roman" w:cs="Times New Roman"/>
        </w:rPr>
        <w:lastRenderedPageBreak/>
        <w:t>wystawioną korektę faktury opiewającą na kwotę netto wskazaną w § 3 ust. 2 u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.</w:t>
      </w:r>
      <w:r w:rsidRPr="00675CCC">
        <w:rPr>
          <w:rFonts w:ascii="Times New Roman" w:hAnsi="Times New Roman" w:cs="Times New Roman"/>
          <w:vertAlign w:val="superscript"/>
        </w:rPr>
        <w:footnoteReference w:id="4"/>
      </w:r>
    </w:p>
    <w:p w14:paraId="3D3CF9D0" w14:textId="093F1391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podatnikiem VAT i posiada NIP 675-000-22-36.</w:t>
      </w:r>
    </w:p>
    <w:p w14:paraId="674884AA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jest podatnikiem VAT i posiada NIP …............................. lub nie jest podatnikiem VAT na terytorium Rzeczypospolitej Polskiej</w:t>
      </w:r>
      <w:r w:rsidRPr="00675CCC">
        <w:rPr>
          <w:rStyle w:val="Odwoanieprzypisudolnego"/>
          <w:rFonts w:ascii="Times New Roman" w:hAnsi="Times New Roman" w:cs="Times New Roman"/>
        </w:rPr>
        <w:footnoteReference w:id="5"/>
      </w:r>
      <w:r w:rsidRPr="00675CCC">
        <w:rPr>
          <w:rFonts w:ascii="Times New Roman" w:hAnsi="Times New Roman" w:cs="Times New Roman"/>
        </w:rPr>
        <w:t>.</w:t>
      </w:r>
    </w:p>
    <w:p w14:paraId="6416615F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675CCC">
        <w:rPr>
          <w:rStyle w:val="Odwoanieprzypisudolnego"/>
          <w:rFonts w:ascii="Times New Roman" w:hAnsi="Times New Roman" w:cs="Times New Roman"/>
        </w:rPr>
        <w:footnoteReference w:id="6"/>
      </w:r>
    </w:p>
    <w:p w14:paraId="5032EF57" w14:textId="77777777" w:rsidR="000F2863" w:rsidRPr="00675CCC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</w:rPr>
      </w:pPr>
    </w:p>
    <w:p w14:paraId="4D14B88B" w14:textId="77777777" w:rsidR="00D1656E" w:rsidRPr="00675CCC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4</w:t>
      </w:r>
    </w:p>
    <w:p w14:paraId="2EF88177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otrzyma wynagrodzenie po wykonaniu całości przedmiotu Umowy, potwierdzonego protokołem odbioru bez zastrzeżeń i po złożeniu w siedzibie jednostki UJ, o której mowa w § 1 </w:t>
      </w:r>
      <w:r w:rsidRPr="00EB4A4F">
        <w:rPr>
          <w:rFonts w:ascii="Times New Roman" w:hAnsi="Times New Roman" w:cs="Times New Roman"/>
        </w:rPr>
        <w:t>ust.</w:t>
      </w:r>
      <w:r w:rsidR="00BC2BB4" w:rsidRPr="00EB4A4F">
        <w:rPr>
          <w:rFonts w:ascii="Times New Roman" w:hAnsi="Times New Roman" w:cs="Times New Roman"/>
        </w:rPr>
        <w:t> </w:t>
      </w:r>
      <w:r w:rsidRPr="00EB4A4F">
        <w:rPr>
          <w:rFonts w:ascii="Times New Roman" w:hAnsi="Times New Roman" w:cs="Times New Roman"/>
        </w:rPr>
        <w:t>2 prawidłowo</w:t>
      </w:r>
      <w:r w:rsidRPr="00675CCC">
        <w:rPr>
          <w:rFonts w:ascii="Times New Roman" w:hAnsi="Times New Roman" w:cs="Times New Roman"/>
        </w:rPr>
        <w:t xml:space="preserve"> wystawionej faktury. </w:t>
      </w:r>
    </w:p>
    <w:p w14:paraId="0E8B8B53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675CCC">
        <w:rPr>
          <w:rFonts w:ascii="Times New Roman" w:hAnsi="Times New Roman" w:cs="Times New Roman"/>
        </w:rPr>
        <w:t xml:space="preserve">Dostawa i wykonanie całego przedmiotu </w:t>
      </w:r>
      <w:r w:rsidR="00C66F86" w:rsidRPr="00675CCC">
        <w:rPr>
          <w:rFonts w:ascii="Times New Roman" w:hAnsi="Times New Roman" w:cs="Times New Roman"/>
        </w:rPr>
        <w:t>U</w:t>
      </w:r>
      <w:r w:rsidR="004D7853" w:rsidRPr="00675CCC">
        <w:rPr>
          <w:rFonts w:ascii="Times New Roman" w:hAnsi="Times New Roman" w:cs="Times New Roman"/>
        </w:rPr>
        <w:t xml:space="preserve">mowy musi zostać wykonana w dzień roboczy. </w:t>
      </w:r>
      <w:r w:rsidRPr="00675CCC">
        <w:rPr>
          <w:rFonts w:ascii="Times New Roman" w:hAnsi="Times New Roman" w:cs="Times New Roman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A6CA182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 dzień odbioru przedmiotu Umowy Strony uważać będą dzień faktycznej realizacji przez Wykonawcę czynności składających się na przedmiot zamówienia, który zostanie odnotowany ww. protokole</w:t>
      </w:r>
      <w:r w:rsidR="00B5526C" w:rsidRPr="00675CC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547CAE19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otokół odbioru przedmiotu </w:t>
      </w:r>
      <w:r w:rsidR="00C66F8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godnie z</w:t>
      </w:r>
      <w:r w:rsidR="00574E6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warunkami Umowy, </w:t>
      </w:r>
      <w:r w:rsidR="00C13F01" w:rsidRPr="00675CCC">
        <w:rPr>
          <w:rFonts w:ascii="Times New Roman" w:hAnsi="Times New Roman" w:cs="Times New Roman"/>
        </w:rPr>
        <w:t>SWZ</w:t>
      </w:r>
      <w:r w:rsidRPr="00675CCC">
        <w:rPr>
          <w:rFonts w:ascii="Times New Roman" w:hAnsi="Times New Roman" w:cs="Times New Roman"/>
        </w:rPr>
        <w:t xml:space="preserve"> i ofertą Wykonawcy</w:t>
      </w:r>
      <w:r w:rsidR="00122123" w:rsidRPr="00675CCC">
        <w:rPr>
          <w:rFonts w:ascii="Times New Roman" w:hAnsi="Times New Roman" w:cs="Times New Roman"/>
        </w:rPr>
        <w:t>.</w:t>
      </w:r>
    </w:p>
    <w:p w14:paraId="4E2FE5EC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będzie wolny od wad.</w:t>
      </w:r>
    </w:p>
    <w:p w14:paraId="1E947DB5" w14:textId="0177403C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Dostawa przedmiotu nie może nastąpić częściami. Protokół odbioru przedmiotu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</w:t>
      </w:r>
      <w:r w:rsidRPr="00A15CBB">
        <w:rPr>
          <w:rFonts w:ascii="Times New Roman" w:hAnsi="Times New Roman" w:cs="Times New Roman"/>
        </w:rPr>
        <w:t>towarzyszących.</w:t>
      </w:r>
      <w:r w:rsidRPr="00675CCC">
        <w:rPr>
          <w:rFonts w:ascii="Times New Roman" w:hAnsi="Times New Roman" w:cs="Times New Roman"/>
        </w:rPr>
        <w:t xml:space="preserve"> </w:t>
      </w:r>
    </w:p>
    <w:p w14:paraId="41A73C9B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lastRenderedPageBreak/>
        <w:t xml:space="preserve">Podpisanie protokołu nie wyłącza dochodzenia przez Zamawiającego roszczeń z tytułu nienależytego wykonania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, w szczególności w przypadku wykrycia wad przedmiotu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>mowy przez Zamawiającego po dokonaniu odbioru</w:t>
      </w:r>
      <w:r w:rsidRPr="00675CCC">
        <w:rPr>
          <w:rFonts w:ascii="Times New Roman" w:hAnsi="Times New Roman" w:cs="Times New Roman"/>
        </w:rPr>
        <w:t>.</w:t>
      </w:r>
    </w:p>
    <w:p w14:paraId="47CCD475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Do przeprowadzenia odbioru przedmiotu </w:t>
      </w:r>
      <w:r w:rsidR="002E033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e strony Zamawiającego upoważniony jest przedstawiciel wskazany w § 8 ust. 1 lit. a) Umowy, zaś ze strony Wykonawcy osoba wymieniona w jej § 8 ust. 1 lit. b).</w:t>
      </w:r>
    </w:p>
    <w:p w14:paraId="17FF77A7" w14:textId="065319A3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Termin </w:t>
      </w:r>
      <w:r w:rsidRPr="00A109E7">
        <w:rPr>
          <w:rFonts w:ascii="Times New Roman" w:hAnsi="Times New Roman" w:cs="Times New Roman"/>
        </w:rPr>
        <w:t>zapłaty faktury za wykonan</w:t>
      </w:r>
      <w:r w:rsidR="00E12500" w:rsidRPr="00A109E7">
        <w:rPr>
          <w:rFonts w:ascii="Times New Roman" w:hAnsi="Times New Roman" w:cs="Times New Roman"/>
        </w:rPr>
        <w:t>y</w:t>
      </w:r>
      <w:r w:rsidRPr="00A109E7">
        <w:rPr>
          <w:rFonts w:ascii="Times New Roman" w:hAnsi="Times New Roman" w:cs="Times New Roman"/>
        </w:rPr>
        <w:t xml:space="preserve"> i odebrany przedmiot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 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mowy ustala się do 30 dni od </w:t>
      </w:r>
      <w:r w:rsidRPr="00675CCC">
        <w:rPr>
          <w:rFonts w:ascii="Times New Roman" w:hAnsi="Times New Roman" w:cs="Times New Roman"/>
        </w:rPr>
        <w:t xml:space="preserve">daty dostarczenia Zamawiającemu prawidłowo wystawionej faktury wraz z protokołem odbioru przedmiotu Umowy bez zastrzeżeń. </w:t>
      </w:r>
    </w:p>
    <w:p w14:paraId="3E9E11C4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Faktura winna być wystawiana w następujący sposób:</w:t>
      </w:r>
    </w:p>
    <w:p w14:paraId="511C6CB6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Uniwersytet Jagielloński, ul. Gołębia 24, 31-007 Kraków, </w:t>
      </w:r>
    </w:p>
    <w:p w14:paraId="4A835A2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NIP: 675-000-22-36, REGON: 000001270 </w:t>
      </w:r>
    </w:p>
    <w:p w14:paraId="2C269AC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i opatrzona dopiskiem, dla jakiej Jednostki Zamawiającego zamówienie zrealizowano.</w:t>
      </w:r>
    </w:p>
    <w:p w14:paraId="600CB3DC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nagrodzenie przysługujące Wykonawcy jest płatne przelewem z rachunku bankowego Zamawiającego na rachunek bankowy Wykonawcy wskazany w fakturze.</w:t>
      </w:r>
    </w:p>
    <w:p w14:paraId="625CEA84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Miejscem płatności jest Bank Zamawiającego, a zapłata następuje z chwilą dokonania zlecenia przelewu przez Zamawiającego.</w:t>
      </w:r>
    </w:p>
    <w:p w14:paraId="3C6FBD11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7" w:history="1">
        <w:r w:rsidRPr="00675CCC">
          <w:rPr>
            <w:rStyle w:val="Hipercze"/>
            <w:rFonts w:ascii="Times New Roman" w:hAnsi="Times New Roman" w:cs="Times New Roman"/>
            <w:sz w:val="24"/>
            <w:szCs w:val="24"/>
          </w:rPr>
          <w:t>https://efaktura.gov.pl/</w:t>
        </w:r>
      </w:hyperlink>
      <w:r w:rsidRPr="00675CCC">
        <w:rPr>
          <w:rFonts w:ascii="Times New Roman" w:hAnsi="Times New Roman" w:cs="Times New Roman"/>
          <w:sz w:val="24"/>
          <w:szCs w:val="24"/>
        </w:rPr>
        <w:t>, w polu „referencja”, Wykonawca wpisze adres, wpisze następujący e-mail: …………</w:t>
      </w:r>
    </w:p>
    <w:p w14:paraId="25B50F77" w14:textId="4BE10BA8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</w:t>
      </w:r>
      <w:r w:rsidR="00ED4EC2">
        <w:rPr>
          <w:rFonts w:ascii="Times New Roman" w:hAnsi="Times New Roman" w:cs="Times New Roman"/>
          <w:sz w:val="24"/>
          <w:szCs w:val="24"/>
        </w:rPr>
        <w:t>p.t.u.</w:t>
      </w:r>
      <w:r w:rsidRPr="00675CCC">
        <w:rPr>
          <w:rFonts w:ascii="Times New Roman" w:hAnsi="Times New Roman" w:cs="Times New Roman"/>
          <w:sz w:val="24"/>
          <w:szCs w:val="24"/>
        </w:rPr>
        <w:t>.</w:t>
      </w:r>
    </w:p>
    <w:p w14:paraId="2E1F1D5A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7AB5C65B" w14:textId="08C1C410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r w:rsidR="00ED4EC2">
        <w:rPr>
          <w:rFonts w:ascii="Times New Roman" w:hAnsi="Times New Roman" w:cs="Times New Roman"/>
          <w:sz w:val="24"/>
          <w:szCs w:val="24"/>
        </w:rPr>
        <w:t>p.t.u.</w:t>
      </w:r>
      <w:r w:rsidRPr="00675CCC">
        <w:rPr>
          <w:rFonts w:ascii="Times New Roman" w:hAnsi="Times New Roman" w:cs="Times New Roman"/>
          <w:sz w:val="24"/>
          <w:szCs w:val="24"/>
        </w:rPr>
        <w:t xml:space="preserve">. Postanowień zdania 1. nie stosuje się, gdy przedmiot </w:t>
      </w:r>
      <w:r w:rsidR="006D649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 stanowi czynność zwolnioną z podatku VAT albo jest on objęty 0% stawką podatku VAT.</w:t>
      </w:r>
    </w:p>
    <w:p w14:paraId="7A5ADB58" w14:textId="77777777" w:rsidR="00987178" w:rsidRDefault="00987178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2A8787E6" w14:textId="2DF8D28C" w:rsidR="00D1656E" w:rsidRPr="00675CCC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5</w:t>
      </w:r>
    </w:p>
    <w:p w14:paraId="2C753954" w14:textId="5118352D" w:rsidR="00D1656E" w:rsidRPr="0043264E" w:rsidRDefault="00D1656E" w:rsidP="00AC071D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zobowiązuje się </w:t>
      </w:r>
      <w:r w:rsidR="0007165D" w:rsidRPr="0043264E">
        <w:rPr>
          <w:rFonts w:ascii="Times New Roman" w:hAnsi="Times New Roman" w:cs="Times New Roman"/>
        </w:rPr>
        <w:t xml:space="preserve">dostarczyć </w:t>
      </w:r>
      <w:r w:rsidRPr="0043264E">
        <w:rPr>
          <w:rFonts w:ascii="Times New Roman" w:hAnsi="Times New Roman" w:cs="Times New Roman"/>
        </w:rPr>
        <w:t xml:space="preserve">przedmiot </w:t>
      </w:r>
      <w:r w:rsidR="006D6498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 xml:space="preserve">mowy bez wad i usterek, przy czym jest on zobowiązany zweryfikować zgodność </w:t>
      </w:r>
      <w:r w:rsidR="00170D90" w:rsidRPr="0043264E">
        <w:rPr>
          <w:rFonts w:ascii="Times New Roman" w:hAnsi="Times New Roman" w:cs="Times New Roman"/>
        </w:rPr>
        <w:t xml:space="preserve">oznaczeń na opakowaniu </w:t>
      </w:r>
      <w:r w:rsidR="00AC071D" w:rsidRPr="0043264E">
        <w:rPr>
          <w:rFonts w:ascii="Times New Roman" w:hAnsi="Times New Roman" w:cs="Times New Roman"/>
        </w:rPr>
        <w:t xml:space="preserve">producenta aparatury </w:t>
      </w:r>
      <w:r w:rsidR="008309F5" w:rsidRPr="0043264E">
        <w:rPr>
          <w:rFonts w:ascii="Times New Roman" w:hAnsi="Times New Roman" w:cs="Times New Roman"/>
        </w:rPr>
        <w:t xml:space="preserve"> </w:t>
      </w:r>
      <w:r w:rsidRPr="0043264E">
        <w:rPr>
          <w:rFonts w:ascii="Times New Roman" w:hAnsi="Times New Roman" w:cs="Times New Roman"/>
        </w:rPr>
        <w:t xml:space="preserve">z danymi zawartymi w dokumencie gwarancyjnym (oświadczeniu gwaranta) wskazanym w ust. 2 niniejszego paragrafu </w:t>
      </w:r>
      <w:r w:rsidR="00127F13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 xml:space="preserve">mowy oraz stan plomb i innych </w:t>
      </w:r>
      <w:r w:rsidRPr="0043264E">
        <w:rPr>
          <w:rFonts w:ascii="Times New Roman" w:hAnsi="Times New Roman" w:cs="Times New Roman"/>
        </w:rPr>
        <w:lastRenderedPageBreak/>
        <w:t>umieszczonych na nim zabezpieczeń, o ile takie zabezpieczenia zostały zastosowane</w:t>
      </w:r>
      <w:r w:rsidR="000A3B0C" w:rsidRPr="0043264E">
        <w:rPr>
          <w:rFonts w:ascii="Times New Roman" w:hAnsi="Times New Roman" w:cs="Times New Roman"/>
        </w:rPr>
        <w:t xml:space="preserve"> przez producenta Aparatury</w:t>
      </w:r>
      <w:r w:rsidRPr="0043264E">
        <w:rPr>
          <w:rFonts w:ascii="Times New Roman" w:hAnsi="Times New Roman" w:cs="Times New Roman"/>
        </w:rPr>
        <w:t>.</w:t>
      </w:r>
    </w:p>
    <w:p w14:paraId="28251CE4" w14:textId="4C4C2CDB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wraz z dostawą całości przedmiotu niniejszej Umowy, wyda Zamawiającemu dokument gwarancyjny </w:t>
      </w:r>
      <w:r w:rsidR="00812C82" w:rsidRPr="0043264E">
        <w:rPr>
          <w:rFonts w:ascii="Times New Roman" w:hAnsi="Times New Roman" w:cs="Times New Roman"/>
        </w:rPr>
        <w:t xml:space="preserve">producenta Aparatury </w:t>
      </w:r>
      <w:r w:rsidRPr="0043264E">
        <w:rPr>
          <w:rFonts w:ascii="Times New Roman" w:hAnsi="Times New Roman" w:cs="Times New Roman"/>
        </w:rPr>
        <w:t xml:space="preserve">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</w:t>
      </w:r>
      <w:r w:rsidR="00D87CA8" w:rsidRPr="0043264E">
        <w:rPr>
          <w:rFonts w:ascii="Times New Roman" w:hAnsi="Times New Roman" w:cs="Times New Roman"/>
        </w:rPr>
        <w:t xml:space="preserve">uprawnienia przysługujące Zamawiającemu w razie stwierdzenia usterki, </w:t>
      </w:r>
      <w:r w:rsidRPr="0043264E">
        <w:rPr>
          <w:rFonts w:ascii="Times New Roman" w:hAnsi="Times New Roman" w:cs="Times New Roman"/>
        </w:rPr>
        <w:t>a także stwierdzenie, że</w:t>
      </w:r>
      <w:r w:rsidRPr="00675CCC">
        <w:rPr>
          <w:rFonts w:ascii="Times New Roman" w:hAnsi="Times New Roman" w:cs="Times New Roman"/>
        </w:rPr>
        <w:t xml:space="preserve"> gwarancja nie wyłącza, nie ogranicza ani nie zawiesza uprawnień Zamawiającego wynikających z przepisów o</w:t>
      </w:r>
      <w:r w:rsidR="00D53B4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rękojmi za wady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862A1B5" w14:textId="095215A6" w:rsidR="0035128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udziela gwarancji na </w:t>
      </w:r>
      <w:r w:rsidRPr="0043264E">
        <w:rPr>
          <w:rFonts w:ascii="Times New Roman" w:hAnsi="Times New Roman" w:cs="Times New Roman"/>
        </w:rPr>
        <w:t xml:space="preserve">przedmiot </w:t>
      </w:r>
      <w:r w:rsidR="00E12500" w:rsidRPr="0043264E">
        <w:rPr>
          <w:rFonts w:ascii="Times New Roman" w:hAnsi="Times New Roman" w:cs="Times New Roman"/>
        </w:rPr>
        <w:t>u</w:t>
      </w:r>
      <w:r w:rsidR="002616A1" w:rsidRPr="0043264E">
        <w:rPr>
          <w:rFonts w:ascii="Times New Roman" w:hAnsi="Times New Roman" w:cs="Times New Roman"/>
        </w:rPr>
        <w:t xml:space="preserve">mowy </w:t>
      </w:r>
      <w:r w:rsidRPr="0043264E">
        <w:rPr>
          <w:rFonts w:ascii="Times New Roman" w:hAnsi="Times New Roman" w:cs="Times New Roman"/>
        </w:rPr>
        <w:t>na okres</w:t>
      </w:r>
      <w:r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  <w:b/>
        </w:rPr>
        <w:t>….. miesięcy</w:t>
      </w:r>
      <w:r w:rsidR="0088181F" w:rsidRPr="00675CCC">
        <w:rPr>
          <w:rFonts w:ascii="Times New Roman" w:hAnsi="Times New Roman" w:cs="Times New Roman"/>
          <w:b/>
        </w:rPr>
        <w:t>,</w:t>
      </w:r>
      <w:r w:rsidRPr="00675CCC">
        <w:rPr>
          <w:rFonts w:ascii="Times New Roman" w:hAnsi="Times New Roman" w:cs="Times New Roman"/>
        </w:rPr>
        <w:t xml:space="preserve"> obejmującej koszt napraw i części zamiennych, licząc od dnia odbioru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ym podpisanym protokołem odbioru niezawierającym zastrzeżeń. </w:t>
      </w:r>
    </w:p>
    <w:p w14:paraId="32D21458" w14:textId="70B6DD7C" w:rsidR="00D1656E" w:rsidRPr="000664C4" w:rsidRDefault="00D1656E" w:rsidP="0035128C">
      <w:pPr>
        <w:pStyle w:val="Tekstpodstawowy"/>
        <w:suppressAutoHyphens/>
        <w:spacing w:line="240" w:lineRule="auto"/>
        <w:ind w:left="426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ramach gwarancji Wykonawca będzie zobowiązany m.in. do nieodpłatnej (wliczonej w </w:t>
      </w:r>
      <w:r w:rsidRPr="000664C4">
        <w:rPr>
          <w:rFonts w:ascii="Times New Roman" w:hAnsi="Times New Roman" w:cs="Times New Roman"/>
        </w:rPr>
        <w:t xml:space="preserve">cenę oferty) bieżącej konserwacji, serwisu i przeglądów technicznych wynikających z </w:t>
      </w:r>
      <w:r w:rsidR="004308AB" w:rsidRPr="000664C4">
        <w:rPr>
          <w:rFonts w:ascii="Times New Roman" w:hAnsi="Times New Roman" w:cs="Times New Roman"/>
        </w:rPr>
        <w:t xml:space="preserve">zaleceń producenta Aparatury </w:t>
      </w:r>
      <w:r w:rsidR="00E470B6" w:rsidRPr="000664C4">
        <w:rPr>
          <w:rFonts w:ascii="Times New Roman" w:hAnsi="Times New Roman" w:cs="Times New Roman"/>
        </w:rPr>
        <w:t xml:space="preserve">oraz </w:t>
      </w:r>
      <w:r w:rsidRPr="000664C4">
        <w:rPr>
          <w:rFonts w:ascii="Times New Roman" w:hAnsi="Times New Roman" w:cs="Times New Roman"/>
        </w:rPr>
        <w:t xml:space="preserve">warunków gwarancji i napraw </w:t>
      </w:r>
      <w:r w:rsidR="00467CFE" w:rsidRPr="000664C4">
        <w:rPr>
          <w:rFonts w:ascii="Times New Roman" w:hAnsi="Times New Roman" w:cs="Times New Roman"/>
        </w:rPr>
        <w:t xml:space="preserve">serwisowych </w:t>
      </w:r>
      <w:r w:rsidRPr="000664C4">
        <w:rPr>
          <w:rFonts w:ascii="Times New Roman" w:hAnsi="Times New Roman" w:cs="Times New Roman"/>
        </w:rPr>
        <w:t>w</w:t>
      </w:r>
      <w:r w:rsidR="00D06210" w:rsidRPr="000664C4">
        <w:rPr>
          <w:rFonts w:ascii="Times New Roman" w:hAnsi="Times New Roman" w:cs="Times New Roman"/>
        </w:rPr>
        <w:t> </w:t>
      </w:r>
      <w:r w:rsidRPr="000664C4">
        <w:rPr>
          <w:rFonts w:ascii="Times New Roman" w:hAnsi="Times New Roman" w:cs="Times New Roman"/>
        </w:rPr>
        <w:t xml:space="preserve">okresie gwarancyjnym. </w:t>
      </w:r>
    </w:p>
    <w:p w14:paraId="406352AE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D67A777" w14:textId="325BC3F3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stwierdzenia wad w przedmiocie </w:t>
      </w:r>
      <w:r w:rsidR="009E1E83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 Wykonawca zobowiązuje się do jego nieodpłatnej wymiany lub usunięcia wad na zasadach i w trybie określonym w treści </w:t>
      </w:r>
      <w:r w:rsidRPr="00675CCC">
        <w:rPr>
          <w:rFonts w:ascii="Times New Roman" w:hAnsi="Times New Roman" w:cs="Times New Roman"/>
        </w:rPr>
        <w:t xml:space="preserve">dokument gwarancyjny (oświadczenie gwaranta) wskazanego w ust. 2 powyżej, z uwzględnieniem zapisów niniejszego paragrafu </w:t>
      </w:r>
      <w:r w:rsidR="009E1E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</w:t>
      </w:r>
      <w:r w:rsidRPr="00675CCC">
        <w:rPr>
          <w:rFonts w:ascii="Times New Roman" w:hAnsi="Times New Roman" w:cs="Times New Roman"/>
          <w:color w:val="000000"/>
        </w:rPr>
        <w:t>.</w:t>
      </w:r>
    </w:p>
    <w:p w14:paraId="4C905A4B" w14:textId="78189A2C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</w:t>
      </w:r>
      <w:r w:rsidRPr="000664C4">
        <w:rPr>
          <w:rFonts w:ascii="Times New Roman" w:hAnsi="Times New Roman" w:cs="Times New Roman"/>
          <w:color w:val="000000"/>
        </w:rPr>
        <w:t xml:space="preserve">stwierdzenia </w:t>
      </w:r>
      <w:r w:rsidRPr="000664C4">
        <w:rPr>
          <w:rFonts w:ascii="Times New Roman" w:hAnsi="Times New Roman" w:cs="Times New Roman"/>
        </w:rPr>
        <w:t>wad</w:t>
      </w:r>
      <w:r w:rsidR="00937404" w:rsidRPr="000664C4">
        <w:rPr>
          <w:rFonts w:ascii="Times New Roman" w:hAnsi="Times New Roman" w:cs="Times New Roman"/>
        </w:rPr>
        <w:t xml:space="preserve"> lub usterki</w:t>
      </w:r>
      <w:r w:rsidRPr="000664C4">
        <w:rPr>
          <w:rFonts w:ascii="Times New Roman" w:hAnsi="Times New Roman" w:cs="Times New Roman"/>
        </w:rPr>
        <w:t xml:space="preserve"> w przedmiocie </w:t>
      </w:r>
      <w:r w:rsidR="009E1E83" w:rsidRPr="000664C4">
        <w:rPr>
          <w:rFonts w:ascii="Times New Roman" w:hAnsi="Times New Roman" w:cs="Times New Roman"/>
        </w:rPr>
        <w:t>U</w:t>
      </w:r>
      <w:r w:rsidRPr="000664C4">
        <w:rPr>
          <w:rFonts w:ascii="Times New Roman" w:hAnsi="Times New Roman" w:cs="Times New Roman"/>
        </w:rPr>
        <w:t xml:space="preserve">mowy Wykonawca zobowiązuje się do jego nieodpłatnej wymiany, w terminie uzgodnionym przez Strony, nie dłuższym jednak niż </w:t>
      </w:r>
      <w:r w:rsidR="0006694E" w:rsidRPr="000664C4">
        <w:rPr>
          <w:rFonts w:ascii="Times New Roman" w:hAnsi="Times New Roman" w:cs="Times New Roman"/>
        </w:rPr>
        <w:t>14</w:t>
      </w:r>
      <w:r w:rsidRPr="000664C4">
        <w:rPr>
          <w:rFonts w:ascii="Times New Roman" w:hAnsi="Times New Roman" w:cs="Times New Roman"/>
        </w:rPr>
        <w:t xml:space="preserve"> dni roboczych, przy czym reakcja serwisu musi nastąpić do 24 godzin od chwili zgłoszenia telefonicznie</w:t>
      </w:r>
      <w:r w:rsidR="00E12500" w:rsidRPr="000664C4">
        <w:rPr>
          <w:rFonts w:ascii="Times New Roman" w:hAnsi="Times New Roman" w:cs="Times New Roman"/>
        </w:rPr>
        <w:t xml:space="preserve"> </w:t>
      </w:r>
      <w:r w:rsidRPr="000664C4">
        <w:rPr>
          <w:rFonts w:ascii="Times New Roman" w:hAnsi="Times New Roman" w:cs="Times New Roman"/>
        </w:rPr>
        <w:t xml:space="preserve">lub emailem (tzw. Next Business Day), przy czym wszelkie działania organizacyjne i koszty związane ze świadczeniem usługi gwarancyjnej poza miejscem wykonania </w:t>
      </w:r>
      <w:r w:rsidR="00523FF2" w:rsidRPr="000664C4">
        <w:rPr>
          <w:rFonts w:ascii="Times New Roman" w:hAnsi="Times New Roman" w:cs="Times New Roman"/>
        </w:rPr>
        <w:t>na</w:t>
      </w:r>
      <w:r w:rsidR="00D3345F" w:rsidRPr="000664C4">
        <w:rPr>
          <w:rFonts w:ascii="Times New Roman" w:hAnsi="Times New Roman" w:cs="Times New Roman"/>
        </w:rPr>
        <w:t xml:space="preserve">prawy </w:t>
      </w:r>
      <w:r w:rsidRPr="000664C4">
        <w:rPr>
          <w:rFonts w:ascii="Times New Roman" w:hAnsi="Times New Roman" w:cs="Times New Roman"/>
        </w:rPr>
        <w:t>ponosi Wykonawca. W przypadku konieczności sprowadzenia specjalistycznych części</w:t>
      </w:r>
      <w:r w:rsidRPr="000664C4">
        <w:rPr>
          <w:rFonts w:ascii="Times New Roman" w:hAnsi="Times New Roman" w:cs="Times New Roman"/>
          <w:color w:val="000000"/>
        </w:rPr>
        <w:t xml:space="preserve"> zamiennych termin ten nie może być dłuższy niż</w:t>
      </w:r>
      <w:r w:rsidR="0006694E" w:rsidRPr="000664C4">
        <w:rPr>
          <w:rFonts w:ascii="Times New Roman" w:hAnsi="Times New Roman" w:cs="Times New Roman"/>
          <w:color w:val="000000"/>
        </w:rPr>
        <w:t xml:space="preserve"> 30</w:t>
      </w:r>
      <w:r w:rsidRPr="000664C4">
        <w:rPr>
          <w:rFonts w:ascii="Times New Roman" w:hAnsi="Times New Roman" w:cs="Times New Roman"/>
          <w:color w:val="000000"/>
        </w:rPr>
        <w:t xml:space="preserve"> dni, chyba, że Strony</w:t>
      </w:r>
      <w:r w:rsidRPr="00675CCC">
        <w:rPr>
          <w:rFonts w:ascii="Times New Roman" w:hAnsi="Times New Roman" w:cs="Times New Roman"/>
          <w:color w:val="000000"/>
        </w:rPr>
        <w:t xml:space="preserve"> w oparciu o stosowny protokół konieczności zgodnie postanowią wydłużyć czas naprawy. </w:t>
      </w:r>
    </w:p>
    <w:p w14:paraId="48847EE9" w14:textId="10D4964B" w:rsidR="002F1D38" w:rsidRPr="00883264" w:rsidRDefault="0077634E" w:rsidP="00A3773D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567B1E">
        <w:rPr>
          <w:rFonts w:ascii="Times New Roman" w:hAnsi="Times New Roman" w:cs="Times New Roman"/>
        </w:rPr>
        <w:t>Wykonawca ponosi odpowiedzialność</w:t>
      </w:r>
      <w:r w:rsidR="002F1D38" w:rsidRPr="00567B1E">
        <w:rPr>
          <w:rFonts w:ascii="Times New Roman" w:hAnsi="Times New Roman" w:cs="Times New Roman"/>
        </w:rPr>
        <w:t xml:space="preserve"> z tytułu gwarancji zarówno </w:t>
      </w:r>
      <w:r w:rsidR="001E2FC4" w:rsidRPr="00567B1E">
        <w:rPr>
          <w:rFonts w:ascii="Times New Roman" w:hAnsi="Times New Roman" w:cs="Times New Roman"/>
        </w:rPr>
        <w:t xml:space="preserve">za </w:t>
      </w:r>
      <w:r w:rsidR="002F1D38" w:rsidRPr="00567B1E">
        <w:rPr>
          <w:rFonts w:ascii="Times New Roman" w:hAnsi="Times New Roman" w:cs="Times New Roman"/>
        </w:rPr>
        <w:t xml:space="preserve">wady w przedmiocie Umowy w chwili dokonania odbioru przez Zamawiającego jak i wszelkie inne wady </w:t>
      </w:r>
      <w:r w:rsidR="00AB6D70" w:rsidRPr="00567B1E">
        <w:rPr>
          <w:rFonts w:ascii="Times New Roman" w:hAnsi="Times New Roman" w:cs="Times New Roman"/>
        </w:rPr>
        <w:t>funkcjonalne</w:t>
      </w:r>
      <w:r w:rsidR="002F1D38" w:rsidRPr="00567B1E">
        <w:rPr>
          <w:rFonts w:ascii="Times New Roman" w:hAnsi="Times New Roman" w:cs="Times New Roman"/>
        </w:rPr>
        <w:t xml:space="preserve">, </w:t>
      </w:r>
      <w:r w:rsidR="00C525C0" w:rsidRPr="00567B1E">
        <w:rPr>
          <w:rFonts w:ascii="Times New Roman" w:hAnsi="Times New Roman" w:cs="Times New Roman"/>
        </w:rPr>
        <w:t xml:space="preserve">techniczne i jakościowe </w:t>
      </w:r>
      <w:r w:rsidR="002F1D38" w:rsidRPr="00567B1E">
        <w:rPr>
          <w:rFonts w:ascii="Times New Roman" w:hAnsi="Times New Roman" w:cs="Times New Roman"/>
        </w:rPr>
        <w:t xml:space="preserve">powstałe </w:t>
      </w:r>
      <w:r w:rsidR="000975FC" w:rsidRPr="00567B1E">
        <w:rPr>
          <w:rFonts w:ascii="Times New Roman" w:hAnsi="Times New Roman" w:cs="Times New Roman"/>
        </w:rPr>
        <w:t xml:space="preserve">w trakcie użytkowania </w:t>
      </w:r>
      <w:r w:rsidR="00AD67F4" w:rsidRPr="00567B1E">
        <w:rPr>
          <w:rFonts w:ascii="Times New Roman" w:hAnsi="Times New Roman" w:cs="Times New Roman"/>
        </w:rPr>
        <w:t>Aparatury w ciągu całego okresu (terminu) obowiązywania gwarancji</w:t>
      </w:r>
      <w:r w:rsidR="00567B1E">
        <w:rPr>
          <w:rFonts w:ascii="Times New Roman" w:hAnsi="Times New Roman" w:cs="Times New Roman"/>
        </w:rPr>
        <w:t>.</w:t>
      </w:r>
    </w:p>
    <w:p w14:paraId="5DEBCCAD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Bieg terminu gwarancji rozpoczyna się w dniu następnym, po odbiorze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przy czym w przypadku wymiany wadliweg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jego elementu lub modułu).</w:t>
      </w:r>
    </w:p>
    <w:p w14:paraId="3A17FE90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lastRenderedPageBreak/>
        <w:t xml:space="preserve">Okres gwarancji ulega automatycznie przedłużeniu o okres naprawy, tj. czas liczony od zgłoszenia do usunięcia awarii czy usterki określony w ust. 7 niniejszego paragraf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458D9B80" w14:textId="0C8B3CE2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może wykonywać uprawnienia z tytułu rękojmi za wady fizyczne rzeczy niezależnie od uprawnień wynikających z gwarancji. Uprawnienia z tytułu rękojmi za wady fizyczne wygasają po upływie </w:t>
      </w:r>
      <w:r w:rsidR="00C92779">
        <w:rPr>
          <w:rFonts w:ascii="Times New Roman" w:hAnsi="Times New Roman" w:cs="Times New Roman"/>
        </w:rPr>
        <w:t>12</w:t>
      </w:r>
      <w:r w:rsidRPr="00675CCC">
        <w:rPr>
          <w:rFonts w:ascii="Times New Roman" w:hAnsi="Times New Roman" w:cs="Times New Roman"/>
        </w:rPr>
        <w:t xml:space="preserve"> miesięcy od momentu dostarczenia Zamawiającemu całości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64935863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w ramach wykonywania uprawnień z tytułu rękojmi za wady fizyczne rzeczy, w szczególności w razie wadliwego montażu przedmiotu niniejszej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stosuje się odpowiednio.</w:t>
      </w:r>
    </w:p>
    <w:p w14:paraId="03B2B479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 W takich przypadkach</w:t>
      </w:r>
      <w:r w:rsidRPr="00675CCC">
        <w:rPr>
          <w:rFonts w:ascii="Times New Roman" w:hAnsi="Times New Roman" w:cs="Times New Roman"/>
          <w:spacing w:val="-3"/>
        </w:rPr>
        <w:t xml:space="preserve"> Zamawiający ma prawo zaangażować inny podmiot </w:t>
      </w:r>
      <w:r w:rsidRPr="00675CCC">
        <w:rPr>
          <w:rFonts w:ascii="Times New Roman" w:hAnsi="Times New Roman" w:cs="Times New Roman"/>
          <w:spacing w:val="-4"/>
        </w:rPr>
        <w:t xml:space="preserve">do usunięcia wad (usterek), a Wykonawca zobowiązany jest pokryć związane z tym </w:t>
      </w:r>
      <w:r w:rsidRPr="00675CCC">
        <w:rPr>
          <w:rFonts w:ascii="Times New Roman" w:hAnsi="Times New Roman" w:cs="Times New Roman"/>
          <w:spacing w:val="-5"/>
        </w:rPr>
        <w:t>koszty w ciągu 14 dni od daty otrzymania wezwania wraz z dowodem zapłaty.</w:t>
      </w:r>
    </w:p>
    <w:p w14:paraId="79C225A6" w14:textId="4587EC86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</w:t>
      </w:r>
      <w:r w:rsidRPr="003E44D8">
        <w:rPr>
          <w:rFonts w:ascii="Times New Roman" w:hAnsi="Times New Roman" w:cs="Times New Roman"/>
        </w:rPr>
        <w:t>zobowiązuje się dotrzymywać podstawowych warunków eksploatacji</w:t>
      </w:r>
      <w:r w:rsidR="003B18D5" w:rsidRPr="003E44D8">
        <w:rPr>
          <w:rFonts w:ascii="Times New Roman" w:hAnsi="Times New Roman" w:cs="Times New Roman"/>
        </w:rPr>
        <w:t>/użytkowania</w:t>
      </w:r>
      <w:r w:rsidRPr="003E44D8">
        <w:rPr>
          <w:rFonts w:ascii="Times New Roman" w:hAnsi="Times New Roman" w:cs="Times New Roman"/>
        </w:rPr>
        <w:t xml:space="preserve"> określonych w </w:t>
      </w:r>
      <w:r w:rsidR="00A64F8F" w:rsidRPr="003E44D8">
        <w:rPr>
          <w:rFonts w:ascii="Times New Roman" w:hAnsi="Times New Roman" w:cs="Times New Roman"/>
        </w:rPr>
        <w:t>gwarancji producenta</w:t>
      </w:r>
      <w:r w:rsidR="00DE7F32" w:rsidRPr="003E44D8">
        <w:rPr>
          <w:rFonts w:ascii="Times New Roman" w:hAnsi="Times New Roman" w:cs="Times New Roman"/>
        </w:rPr>
        <w:t xml:space="preserve"> Aparatury/sprzętu</w:t>
      </w:r>
      <w:r w:rsidR="00A64F8F" w:rsidRPr="003E44D8">
        <w:rPr>
          <w:rFonts w:ascii="Times New Roman" w:hAnsi="Times New Roman" w:cs="Times New Roman"/>
        </w:rPr>
        <w:t xml:space="preserve"> (</w:t>
      </w:r>
      <w:r w:rsidRPr="003E44D8">
        <w:rPr>
          <w:rFonts w:ascii="Times New Roman" w:hAnsi="Times New Roman" w:cs="Times New Roman"/>
        </w:rPr>
        <w:t>treś</w:t>
      </w:r>
      <w:r w:rsidR="00D80814">
        <w:rPr>
          <w:rFonts w:ascii="Times New Roman" w:hAnsi="Times New Roman" w:cs="Times New Roman"/>
        </w:rPr>
        <w:t>ć</w:t>
      </w:r>
      <w:r w:rsidRPr="003E44D8">
        <w:rPr>
          <w:rFonts w:ascii="Times New Roman" w:hAnsi="Times New Roman" w:cs="Times New Roman"/>
        </w:rPr>
        <w:t xml:space="preserve"> oświadczenia gwaranta</w:t>
      </w:r>
      <w:r w:rsidR="00A64F8F" w:rsidRPr="003E44D8">
        <w:rPr>
          <w:rFonts w:ascii="Times New Roman" w:hAnsi="Times New Roman" w:cs="Times New Roman"/>
        </w:rPr>
        <w:t>)</w:t>
      </w:r>
      <w:r w:rsidRPr="003E44D8">
        <w:rPr>
          <w:rFonts w:ascii="Times New Roman" w:hAnsi="Times New Roman" w:cs="Times New Roman"/>
        </w:rPr>
        <w:t xml:space="preserve"> lub</w:t>
      </w:r>
      <w:r w:rsidRPr="00675CCC">
        <w:rPr>
          <w:rFonts w:ascii="Times New Roman" w:hAnsi="Times New Roman" w:cs="Times New Roman"/>
        </w:rPr>
        <w:t xml:space="preserve"> instrukcjach </w:t>
      </w:r>
      <w:r w:rsidR="003E44D8" w:rsidRPr="003E44D8">
        <w:rPr>
          <w:rFonts w:ascii="Times New Roman" w:hAnsi="Times New Roman" w:cs="Times New Roman"/>
        </w:rPr>
        <w:t>obsługi</w:t>
      </w:r>
      <w:r w:rsidR="00E32220" w:rsidRPr="003E44D8">
        <w:rPr>
          <w:rFonts w:ascii="Times New Roman" w:hAnsi="Times New Roman" w:cs="Times New Roman"/>
        </w:rPr>
        <w:t>/użytkowania</w:t>
      </w:r>
      <w:r w:rsidR="00E32220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dostarczonych przez Wykonawcę</w:t>
      </w:r>
      <w:r w:rsidR="00C25F57">
        <w:rPr>
          <w:rFonts w:ascii="Times New Roman" w:hAnsi="Times New Roman" w:cs="Times New Roman"/>
        </w:rPr>
        <w:t>.</w:t>
      </w:r>
    </w:p>
    <w:p w14:paraId="282B4B24" w14:textId="77777777" w:rsidR="00212064" w:rsidRPr="00675CCC" w:rsidRDefault="00212064" w:rsidP="009B5FE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E650B" w14:textId="77777777" w:rsidR="00D1656E" w:rsidRPr="00675CCC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6</w:t>
      </w:r>
    </w:p>
    <w:p w14:paraId="17A71CFB" w14:textId="77777777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prócz przypadków wymienionych w Kodeksie cywilnym Stronom przysługuje prawo odstąpienia od niniejszej Umowy w razie zaistnienia okoliczności wskazanych w ust. 2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10F95B1" w14:textId="77777777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amawiający może odstąpić od </w:t>
      </w:r>
      <w:r w:rsidR="00804029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 to jest gdy:</w:t>
      </w:r>
    </w:p>
    <w:p w14:paraId="4DEE45DF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na skutek swojej niewypłacalności nie wykonuje zobowiązań pieniężnych przez okres co najmniej 3 miesięcy;</w:t>
      </w:r>
    </w:p>
    <w:p w14:paraId="48FB5A0C" w14:textId="005F9CD6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zosta</w:t>
      </w:r>
      <w:r w:rsidR="004155BE">
        <w:rPr>
          <w:rFonts w:ascii="Times New Roman" w:hAnsi="Times New Roman" w:cs="Times New Roman"/>
          <w:color w:val="000000"/>
          <w:sz w:val="24"/>
          <w:szCs w:val="24"/>
        </w:rPr>
        <w:t>ła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podjęta likwidacja Wykonawcy albo nastąpi</w:t>
      </w:r>
      <w:r w:rsidR="004155BE">
        <w:rPr>
          <w:rFonts w:ascii="Times New Roman" w:hAnsi="Times New Roman" w:cs="Times New Roman"/>
          <w:color w:val="000000"/>
          <w:sz w:val="24"/>
          <w:szCs w:val="24"/>
        </w:rPr>
        <w:t>ło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rozwiązanie Wykonawcy bez przeprowadzania likwidacji, bądź nastąpi</w:t>
      </w:r>
      <w:r w:rsidR="004155BE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zakończenie prowadzenia działalności gospodarczej przez Wykonawcę albo wykreślenie Wykonawcy jako przedsiębiorcy z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CEIDG,</w:t>
      </w:r>
    </w:p>
    <w:p w14:paraId="6DBA6216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został wydany nakaz zajęcia majątku Wykonawcy, w stopniu uniemożliwiającym wykonanie </w:t>
      </w:r>
      <w:r w:rsidR="00480A06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</w:t>
      </w:r>
    </w:p>
    <w:p w14:paraId="2251DD21" w14:textId="4ED31782" w:rsidR="00D1656E" w:rsidRPr="00675CCC" w:rsidRDefault="00EC4E3A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ystąpiły 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>u Wykonawcy duż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trudności finansow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>, w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>szczególności zajęcia komornicze lub inne zajęcia uprawnionych organów o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łącznej wartości przekraczającej 200 000,00 PLN (słownie: dwieście tysięcy złotych 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00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00</w:t>
      </w:r>
      <w:r w:rsidR="00D1656E" w:rsidRPr="00675CCC">
        <w:rPr>
          <w:rFonts w:ascii="Times New Roman" w:hAnsi="Times New Roman" w:cs="Times New Roman"/>
          <w:color w:val="000000"/>
          <w:sz w:val="24"/>
          <w:szCs w:val="24"/>
        </w:rPr>
        <w:t>),</w:t>
      </w:r>
    </w:p>
    <w:p w14:paraId="399D0DA3" w14:textId="26763D46" w:rsidR="00D1656E" w:rsidRPr="00563027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dostarczył </w:t>
      </w:r>
      <w:r w:rsidRPr="00563027">
        <w:rPr>
          <w:rFonts w:ascii="Times New Roman" w:hAnsi="Times New Roman" w:cs="Times New Roman"/>
          <w:sz w:val="24"/>
          <w:szCs w:val="24"/>
        </w:rPr>
        <w:t>Aparaturę</w:t>
      </w:r>
      <w:r w:rsidR="006A269C" w:rsidRPr="00563027">
        <w:rPr>
          <w:rFonts w:ascii="Times New Roman" w:hAnsi="Times New Roman" w:cs="Times New Roman"/>
          <w:sz w:val="24"/>
          <w:szCs w:val="24"/>
        </w:rPr>
        <w:t>/sprzęt</w:t>
      </w:r>
      <w:r w:rsidRPr="00563027">
        <w:rPr>
          <w:rFonts w:ascii="Times New Roman" w:hAnsi="Times New Roman" w:cs="Times New Roman"/>
          <w:sz w:val="24"/>
          <w:szCs w:val="24"/>
        </w:rPr>
        <w:t xml:space="preserve">  nieodpowiadającą</w:t>
      </w:r>
      <w:r w:rsidR="00881190" w:rsidRPr="00563027">
        <w:rPr>
          <w:rFonts w:ascii="Times New Roman" w:hAnsi="Times New Roman" w:cs="Times New Roman"/>
          <w:sz w:val="24"/>
          <w:szCs w:val="24"/>
        </w:rPr>
        <w:t>/y</w:t>
      </w:r>
      <w:r w:rsidRPr="00563027">
        <w:rPr>
          <w:rFonts w:ascii="Times New Roman" w:hAnsi="Times New Roman" w:cs="Times New Roman"/>
          <w:sz w:val="24"/>
          <w:szCs w:val="24"/>
        </w:rPr>
        <w:t xml:space="preserve"> treści Umowy lub nie wykonał Umowy zgodnie z jej postanowieniami lub nie przeprowadził jakiejkolwiek usługi towarzyszącej</w:t>
      </w:r>
      <w:r w:rsidR="00096EB9">
        <w:rPr>
          <w:rFonts w:ascii="Times New Roman" w:hAnsi="Times New Roman" w:cs="Times New Roman"/>
          <w:sz w:val="24"/>
          <w:szCs w:val="24"/>
        </w:rPr>
        <w:t>.</w:t>
      </w:r>
    </w:p>
    <w:p w14:paraId="173D34C4" w14:textId="77777777" w:rsidR="00E73D18" w:rsidRPr="00563027" w:rsidRDefault="00E73D18" w:rsidP="00E73D18">
      <w:pPr>
        <w:pStyle w:val="Akapitzlist"/>
        <w:numPr>
          <w:ilvl w:val="0"/>
          <w:numId w:val="41"/>
        </w:numPr>
        <w:tabs>
          <w:tab w:val="clear" w:pos="927"/>
        </w:tabs>
        <w:ind w:left="567"/>
        <w:rPr>
          <w:rFonts w:ascii="Times New Roman" w:hAnsi="Times New Roman" w:cs="Times New Roman"/>
          <w:color w:val="000000"/>
          <w:sz w:val="24"/>
          <w:szCs w:val="24"/>
        </w:rPr>
      </w:pPr>
      <w:r w:rsidRPr="00563027">
        <w:rPr>
          <w:rFonts w:ascii="Times New Roman" w:hAnsi="Times New Roman" w:cs="Times New Roman"/>
          <w:color w:val="000000"/>
          <w:sz w:val="24"/>
          <w:szCs w:val="24"/>
        </w:rPr>
        <w:t>Ponadto Zamawiający może odstąpić od Umowy w terminie 30 dni, licząc od dnia powzięcia wiadomości o zaistnieniu okoliczności - gdy Wykonawca przekroczył termin wykonania Umowy o 14 dni, bez konieczności wyznaczania Wykonawcy dodatkowego terminu na realizację.</w:t>
      </w:r>
    </w:p>
    <w:p w14:paraId="5E4EB5D2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0CA23047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4522D85A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dstąpienie od Umowy powinno nastąpić w formie pisemnej pod rygorem nieważności oraz zawierać uzasadnienie.</w:t>
      </w:r>
    </w:p>
    <w:p w14:paraId="64D2D640" w14:textId="77777777" w:rsidR="00D1656E" w:rsidRPr="00A109E7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r w:rsidRPr="00A109E7">
        <w:rPr>
          <w:rFonts w:ascii="Times New Roman" w:hAnsi="Times New Roman" w:cs="Times New Roman"/>
          <w:sz w:val="24"/>
          <w:szCs w:val="24"/>
        </w:rPr>
        <w:t xml:space="preserve">Zamawiający zastrzega sobie prawo do częściowego odstąpienia od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, tj. w zakresie niewykonanej lub nieprawidłowo wykonanej części przedmiotu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. W takim przypadku wszystkie postanowienia </w:t>
      </w:r>
      <w:r w:rsidR="00FB77DA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>mowy w zakresie prawidłowo jej wykonanej części pozostają w mocy.</w:t>
      </w:r>
    </w:p>
    <w:p w14:paraId="07724220" w14:textId="77777777" w:rsidR="001039C5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Odstąpienie od Umowy nie wpływa na skuteczność roszczeń o zapłatę kar umownych. </w:t>
      </w:r>
    </w:p>
    <w:p w14:paraId="455F762E" w14:textId="77777777" w:rsidR="001A1A4E" w:rsidRPr="00675CCC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459128" w14:textId="77777777" w:rsidR="00D1656E" w:rsidRPr="00675CCC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>§ 7</w:t>
      </w:r>
    </w:p>
    <w:p w14:paraId="59DEB28D" w14:textId="0AA3B118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zastrzegają sobie prawo do dochodzenia kar umownych za niezgodne lub nienależyte wykonanie </w:t>
      </w:r>
      <w:r w:rsidRPr="001B662D">
        <w:rPr>
          <w:rFonts w:ascii="Times New Roman" w:hAnsi="Times New Roman" w:cs="Times New Roman"/>
        </w:rPr>
        <w:t xml:space="preserve">zobowiązań </w:t>
      </w:r>
      <w:r w:rsidR="005941D3" w:rsidRPr="001B662D">
        <w:rPr>
          <w:rFonts w:ascii="Times New Roman" w:hAnsi="Times New Roman" w:cs="Times New Roman"/>
        </w:rPr>
        <w:t xml:space="preserve">wynikających </w:t>
      </w:r>
      <w:r w:rsidRPr="001B662D">
        <w:rPr>
          <w:rFonts w:ascii="Times New Roman" w:hAnsi="Times New Roman" w:cs="Times New Roman"/>
        </w:rPr>
        <w:t>z Umowy.</w:t>
      </w:r>
    </w:p>
    <w:p w14:paraId="4F74B159" w14:textId="4A953291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, z zastrzeżeniem ust. </w:t>
      </w:r>
      <w:r w:rsidR="00B25FE0">
        <w:rPr>
          <w:rFonts w:ascii="Times New Roman" w:hAnsi="Times New Roman" w:cs="Times New Roman"/>
        </w:rPr>
        <w:t>6</w:t>
      </w:r>
      <w:r w:rsidRPr="00675CCC">
        <w:rPr>
          <w:rFonts w:ascii="Times New Roman" w:hAnsi="Times New Roman" w:cs="Times New Roman"/>
        </w:rPr>
        <w:t xml:space="preserve"> niniejszego paragrafu, zapłaci Zamawiającemu karę umowną w poniższej wysokości w przypadkach</w:t>
      </w:r>
      <w:r w:rsidRPr="00675CCC">
        <w:rPr>
          <w:rFonts w:ascii="Times New Roman" w:hAnsi="Times New Roman" w:cs="Times New Roman"/>
          <w:color w:val="000000"/>
        </w:rPr>
        <w:t>:</w:t>
      </w:r>
    </w:p>
    <w:p w14:paraId="4AC49346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odstąpienia od Umowy z przyczyn leżących po stronie Wykonawcy  - w wysokości 10% wynagrodzenia brutto ustalonego w § 3 ust. 2 Umowy;</w:t>
      </w:r>
    </w:p>
    <w:p w14:paraId="7252CC81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niewykonania lub nienależytego wykonania Umowy -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6D7C562A" w14:textId="158D6B91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lastRenderedPageBreak/>
        <w:t xml:space="preserve">nieprzeprowadzenie szkolenia dla pracowników Zamawiającego wskazanego w § 1 ust. </w:t>
      </w:r>
      <w:r w:rsidR="0006694E" w:rsidRPr="001B662D">
        <w:rPr>
          <w:rFonts w:ascii="Times New Roman" w:hAnsi="Times New Roman" w:cs="Times New Roman"/>
        </w:rPr>
        <w:t>3</w:t>
      </w:r>
      <w:r w:rsidRPr="001B662D">
        <w:rPr>
          <w:rFonts w:ascii="Times New Roman" w:hAnsi="Times New Roman" w:cs="Times New Roman"/>
        </w:rPr>
        <w:t xml:space="preserve"> Umowy </w:t>
      </w:r>
      <w:r w:rsidR="00130A0F" w:rsidRPr="001B662D">
        <w:rPr>
          <w:rFonts w:ascii="Times New Roman" w:hAnsi="Times New Roman" w:cs="Times New Roman"/>
        </w:rPr>
        <w:t>–</w:t>
      </w:r>
      <w:r w:rsidRPr="001B662D">
        <w:rPr>
          <w:rFonts w:ascii="Times New Roman" w:hAnsi="Times New Roman" w:cs="Times New Roman"/>
        </w:rPr>
        <w:t xml:space="preserve"> w wysokości 10 000,00 PLN (słownie: dziesięć tysięcy złotych </w:t>
      </w:r>
      <w:r w:rsidRPr="001B662D">
        <w:rPr>
          <w:rFonts w:ascii="Times New Roman" w:hAnsi="Times New Roman" w:cs="Times New Roman"/>
          <w:vertAlign w:val="superscript"/>
        </w:rPr>
        <w:t>00</w:t>
      </w:r>
      <w:r w:rsidRPr="001B662D">
        <w:rPr>
          <w:rFonts w:ascii="Times New Roman" w:hAnsi="Times New Roman" w:cs="Times New Roman"/>
        </w:rPr>
        <w:t>/</w:t>
      </w:r>
      <w:r w:rsidRPr="001B662D">
        <w:rPr>
          <w:rFonts w:ascii="Times New Roman" w:hAnsi="Times New Roman" w:cs="Times New Roman"/>
          <w:vertAlign w:val="subscript"/>
        </w:rPr>
        <w:t>100</w:t>
      </w:r>
      <w:r w:rsidRPr="001B662D">
        <w:rPr>
          <w:rFonts w:ascii="Times New Roman" w:hAnsi="Times New Roman" w:cs="Times New Roman"/>
        </w:rPr>
        <w:t>) za ww. uchybienie Wykonawcy</w:t>
      </w:r>
      <w:r w:rsidR="001039C5" w:rsidRPr="001B662D">
        <w:rPr>
          <w:rFonts w:ascii="Times New Roman" w:hAnsi="Times New Roman" w:cs="Times New Roman"/>
        </w:rPr>
        <w:t>;</w:t>
      </w:r>
    </w:p>
    <w:p w14:paraId="56027946" w14:textId="2CBB3219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wykonaniu przedmiotu Umowy -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 xml:space="preserve">% wynagrodzenia brutto ustalonego w § 3 ust. 2 Umowy za każdy dzień zwłoki licząc od dnia następnego w stosunku do terminu zakończenia realizacji przedmiotu Umowy, określonego w § 1 ust. </w:t>
      </w:r>
      <w:r w:rsidR="00930117" w:rsidRPr="001B662D">
        <w:rPr>
          <w:rFonts w:ascii="Times New Roman" w:hAnsi="Times New Roman" w:cs="Times New Roman"/>
        </w:rPr>
        <w:t>5</w:t>
      </w:r>
      <w:r w:rsidRPr="001B662D">
        <w:rPr>
          <w:rFonts w:ascii="Times New Roman" w:hAnsi="Times New Roman" w:cs="Times New Roman"/>
        </w:rPr>
        <w:t xml:space="preserve"> Umowy, nie więcej niż 10 % wartości brutto przedmiotu </w:t>
      </w:r>
      <w:r w:rsidR="00C4219E" w:rsidRPr="001B662D">
        <w:rPr>
          <w:rFonts w:ascii="Times New Roman" w:hAnsi="Times New Roman" w:cs="Times New Roman"/>
        </w:rPr>
        <w:t>U</w:t>
      </w:r>
      <w:r w:rsidRPr="001B662D">
        <w:rPr>
          <w:rFonts w:ascii="Times New Roman" w:hAnsi="Times New Roman" w:cs="Times New Roman"/>
        </w:rPr>
        <w:t>mowy, o której mowa w § 3 ust. 2,</w:t>
      </w:r>
    </w:p>
    <w:p w14:paraId="37F3618D" w14:textId="32EDBA65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usunięciu wad przedmiotu, Umowy stwierdzonych przy odbiorze,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>% wynagrodzenia brutto ustalonego w § 3 ust. 2 Umowy za każdy dzień zwłoki, licząc</w:t>
      </w:r>
      <w:r w:rsidRPr="00675CCC">
        <w:rPr>
          <w:rFonts w:ascii="Times New Roman" w:hAnsi="Times New Roman" w:cs="Times New Roman"/>
        </w:rPr>
        <w:t xml:space="preserve"> od następnego dnia po upływie terminu określonego przez Zamawiającego w celu usunięcia wad, nie więcej niż 10 % wartości brutto przedmiotu umowy, o której mowa w § 3 ust. 2,</w:t>
      </w:r>
    </w:p>
    <w:p w14:paraId="0EF22003" w14:textId="4DF80E1E" w:rsidR="00D1656E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umowy, o której mowa w § 3 ust. 2.</w:t>
      </w:r>
    </w:p>
    <w:p w14:paraId="404271BC" w14:textId="01E7A3B4" w:rsidR="00E73D18" w:rsidRPr="001B662D" w:rsidRDefault="00E73D18" w:rsidP="001B662D">
      <w:pPr>
        <w:pStyle w:val="Akapitzlist"/>
        <w:numPr>
          <w:ilvl w:val="0"/>
          <w:numId w:val="5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B66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doręczenia korekty faktury uwzgledniającej w odrębnej pozycji należność z tytułu podatku VAT - w wysokości stanowiącej równowartość należnego podatku od towarów i usług VAT z tytułu przedmiotowej dostawy sprzętu komputerowego (komputerowego zestawu roboczego)   objętego zastosowaniem stawki 0% VAT, w terminie określonym w § 3 ust. 5 umowy.  </w:t>
      </w:r>
    </w:p>
    <w:p w14:paraId="79C2D8FF" w14:textId="77777777" w:rsidR="00D1656E" w:rsidRPr="00675CCC" w:rsidRDefault="00D1656E" w:rsidP="001B662D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0B9A8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F3442D3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uma kar umownych nie może przekroczyć 30% wynagrodzenia brutto, o którym mowa w § 3 ust. 2 niniejszej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02F47651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pisy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dotyczące naliczania kar umownych nie mają zastosowania za zachowanie Wykonawcy niezwiązane bezpośrednio lub pośrednio z przedmiotem </w:t>
      </w:r>
      <w:r w:rsidR="00F4215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lub jej prawidłowym wykonaniem. Wykonawca nie ponosi odpowiedzialności za okoliczności, za które wyłączną odpowiedzialność ponosi </w:t>
      </w:r>
      <w:r w:rsidR="00BE0517" w:rsidRPr="00675CCC">
        <w:rPr>
          <w:rFonts w:ascii="Times New Roman" w:hAnsi="Times New Roman" w:cs="Times New Roman"/>
        </w:rPr>
        <w:t>Z</w:t>
      </w:r>
      <w:r w:rsidRPr="00675CCC">
        <w:rPr>
          <w:rFonts w:ascii="Times New Roman" w:hAnsi="Times New Roman" w:cs="Times New Roman"/>
        </w:rPr>
        <w:t xml:space="preserve">amawiający. </w:t>
      </w:r>
    </w:p>
    <w:p w14:paraId="776BB6D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ie stanowiące podstawę do ich naliczenia. </w:t>
      </w:r>
    </w:p>
    <w:p w14:paraId="7A52903A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C73F97B" w14:textId="77777777" w:rsidR="00152E90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>Zapłata kar umownych nie zwalnia Wykonawcy od obowiązku wykonania Umowy</w:t>
      </w:r>
      <w:r w:rsidRPr="00675CCC">
        <w:rPr>
          <w:rFonts w:ascii="Times New Roman" w:hAnsi="Times New Roman" w:cs="Times New Roman"/>
        </w:rPr>
        <w:t>.</w:t>
      </w:r>
    </w:p>
    <w:p w14:paraId="1836B9A1" w14:textId="77777777" w:rsidR="00A45FEE" w:rsidRPr="00675CCC" w:rsidRDefault="00A45FE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67C1615" w14:textId="77777777" w:rsidR="00D1656E" w:rsidRPr="00675CCC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§ 8</w:t>
      </w:r>
    </w:p>
    <w:p w14:paraId="6167C6C5" w14:textId="51881E27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Strony ustalają, iż do bezpośrednich </w:t>
      </w:r>
      <w:r w:rsidRPr="00C13FDF">
        <w:rPr>
          <w:rFonts w:ascii="Times New Roman" w:hAnsi="Times New Roman" w:cs="Times New Roman"/>
          <w:color w:val="000000"/>
          <w:sz w:val="24"/>
          <w:szCs w:val="24"/>
        </w:rPr>
        <w:t>kontaktów</w:t>
      </w:r>
      <w:r w:rsidRPr="00C13FDF">
        <w:rPr>
          <w:rFonts w:ascii="Times New Roman" w:hAnsi="Times New Roman" w:cs="Times New Roman"/>
          <w:sz w:val="24"/>
          <w:szCs w:val="24"/>
        </w:rPr>
        <w:t xml:space="preserve">, mających na celu zapewnienie prawidłowej realizacji przedmiotu Umowy, jego bieżący nadzór oraz weryfikację, upoważnione zostają następujące osoby: </w:t>
      </w:r>
    </w:p>
    <w:p w14:paraId="654154AC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Ze strony Zamawiającego: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;</w:t>
      </w:r>
    </w:p>
    <w:p w14:paraId="165A33E9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e strony Wykonawcy -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...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.</w:t>
      </w:r>
    </w:p>
    <w:p w14:paraId="1D863AED" w14:textId="2FC7364C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Strony zgodnie postanawiają, iż osoby wskazane powyżej nie są uprawnione do </w:t>
      </w:r>
      <w:r w:rsidRPr="00C13FDF">
        <w:rPr>
          <w:rFonts w:ascii="Times New Roman" w:hAnsi="Times New Roman" w:cs="Times New Roman"/>
          <w:sz w:val="24"/>
          <w:szCs w:val="24"/>
        </w:rPr>
        <w:t>podejmowania decyzji w zakresie zmiany zasad wykonywania Umowy, a także zaciągania nowych zobowiązań.</w:t>
      </w:r>
    </w:p>
    <w:p w14:paraId="418F624D" w14:textId="77777777" w:rsidR="00D1656E" w:rsidRPr="00C13FD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3FDF">
        <w:rPr>
          <w:rFonts w:ascii="Times New Roman" w:hAnsi="Times New Roman" w:cs="Times New Roman"/>
          <w:b/>
          <w:sz w:val="24"/>
          <w:szCs w:val="24"/>
        </w:rPr>
        <w:t>§ 9</w:t>
      </w:r>
    </w:p>
    <w:p w14:paraId="03185837" w14:textId="090AFC8D" w:rsidR="00D1656E" w:rsidRPr="00675CCC" w:rsidRDefault="00FF53D2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C34205">
        <w:t xml:space="preserve">Strony dopuszczają, poza zmianami wskazanymi w art. 455 Ustawy PZP, możliwość zmiany umowy bez obowiązku przeprowadzania nowego postępowania w następujących przypadkach </w:t>
      </w:r>
      <w:r>
        <w:br/>
      </w:r>
      <w:r w:rsidRPr="00C34205">
        <w:t>i zakresach:</w:t>
      </w:r>
      <w:r w:rsidR="00D1656E" w:rsidRPr="00675CCC">
        <w:t xml:space="preserve">zmiany terminu realizacji przedmiotu Umowy (początkowego, końcowego) poprzez jego skrócenie lub przedłużenie i/lub zmiany sposobu realizacji poprzez wprowadzenie etapów </w:t>
      </w:r>
      <w:r w:rsidR="00D1656E" w:rsidRPr="00C13FDF">
        <w:t>realizacji, zawieszenia realizacji</w:t>
      </w:r>
      <w:r w:rsidR="008479F2" w:rsidRPr="00C13FDF">
        <w:t>, z możliwością wprowadzenia faktur częściowych</w:t>
      </w:r>
      <w:r w:rsidR="003B37E8" w:rsidRPr="00C13FDF">
        <w:t xml:space="preserve"> odpowiadającym wartości zrealizowanego i odebranego przedmiotu umowy</w:t>
      </w:r>
      <w:r w:rsidR="008479F2" w:rsidRPr="00C13FDF">
        <w:t xml:space="preserve"> </w:t>
      </w:r>
      <w:r w:rsidR="003B37E8" w:rsidRPr="00C13FDF">
        <w:t xml:space="preserve">(z tym zastrzeżeniem, że suma faktur częściowych nie może być większa niż 80% kwoty brutto wynagrodzenia Wykonawcy określonego w § 3 ust. 2) </w:t>
      </w:r>
      <w:r w:rsidR="008479F2" w:rsidRPr="00C13FDF">
        <w:t>–</w:t>
      </w:r>
      <w:r w:rsidR="00D1656E" w:rsidRPr="00C13FDF">
        <w:t xml:space="preserve"> ze względu na przyczyny leżące po stronie Zamawiającego, dotyczące w szczególności</w:t>
      </w:r>
      <w:r w:rsidR="00D1656E" w:rsidRPr="00675CCC">
        <w:t xml:space="preserve">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 w:rsidRPr="00675CCC">
        <w:t>U</w:t>
      </w:r>
      <w:r w:rsidR="00D1656E" w:rsidRPr="00675CCC">
        <w:t xml:space="preserve">mowy, lub przyczyny leżące po stronie producenta sprzętu </w:t>
      </w:r>
      <w:r w:rsidR="00A45FEE" w:rsidRPr="00675CCC">
        <w:t xml:space="preserve">lub dystrybutora </w:t>
      </w:r>
      <w:r w:rsidR="00D1656E" w:rsidRPr="00675CCC">
        <w:t>dotyczące udokumentowanych problemów związanych z</w:t>
      </w:r>
      <w:r w:rsidR="00631CAC" w:rsidRPr="00675CCC">
        <w:t> </w:t>
      </w:r>
      <w:r w:rsidR="00D1656E" w:rsidRPr="00675CCC">
        <w:t>produkcją lub dostawą sprzętu lub z innych przyczyn niezależnych od Stron, w tym spowodowanych przez siłę wyższą,</w:t>
      </w:r>
    </w:p>
    <w:p w14:paraId="57FCE662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wydłużenia terminu gwarancji, w sytuacji przedłużenia jej przez producenta/Wykonawcę,</w:t>
      </w:r>
    </w:p>
    <w:p w14:paraId="1C1F247C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 xml:space="preserve">zmiany </w:t>
      </w:r>
      <w:r w:rsidRPr="005A4D40">
        <w:t xml:space="preserve">określonego typu, modelu, nazwy, producenta przedmiotu </w:t>
      </w:r>
      <w:r w:rsidR="00133F83" w:rsidRPr="005A4D40">
        <w:t>U</w:t>
      </w:r>
      <w:r w:rsidRPr="005A4D40"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 w:rsidRPr="005A4D40">
        <w:t>3</w:t>
      </w:r>
      <w:r w:rsidRPr="005A4D40">
        <w:t xml:space="preserve"> nie może ulec podwyższeniu, a parametry techniczne nie</w:t>
      </w:r>
      <w:r w:rsidRPr="00675CCC">
        <w:t xml:space="preserve"> mogą być gorsze niż wskazane w  treści oferty,</w:t>
      </w:r>
    </w:p>
    <w:p w14:paraId="3D402D87" w14:textId="7DE8A460" w:rsidR="00536072" w:rsidRPr="00F961D3" w:rsidRDefault="00D1656E" w:rsidP="00F961D3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aktualizacji rozwiązań z uwagi na postęp technologiczny lub zmiany obowiązujących przepisów.</w:t>
      </w:r>
    </w:p>
    <w:p w14:paraId="0829D2DF" w14:textId="7F1AABDD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0</w:t>
      </w:r>
    </w:p>
    <w:p w14:paraId="0CA28781" w14:textId="77777777" w:rsidR="005F7AF2" w:rsidRPr="00667FFD" w:rsidRDefault="005F7AF2" w:rsidP="005F7AF2">
      <w:pPr>
        <w:numPr>
          <w:ilvl w:val="0"/>
          <w:numId w:val="48"/>
        </w:numPr>
        <w:tabs>
          <w:tab w:val="clear" w:pos="360"/>
          <w:tab w:val="num" w:pos="426"/>
        </w:tabs>
        <w:spacing w:after="0" w:line="240" w:lineRule="auto"/>
        <w:ind w:left="426" w:hanging="426"/>
        <w:rPr>
          <w:rFonts w:ascii="Times New Roman" w:hAnsi="Times New Roman"/>
        </w:rPr>
      </w:pPr>
      <w:r w:rsidRPr="00667FFD">
        <w:rPr>
          <w:rFonts w:ascii="Times New Roman" w:hAnsi="Times New Roman"/>
        </w:rPr>
        <w:t xml:space="preserve"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</w:t>
      </w:r>
      <w:r w:rsidRPr="00667FFD">
        <w:rPr>
          <w:rFonts w:ascii="Times New Roman" w:hAnsi="Times New Roman"/>
        </w:rPr>
        <w:br/>
        <w:t xml:space="preserve">a które uniemożliwiają Wykonawcy wykonanie w części lub w całości jego zobowiązania </w:t>
      </w:r>
      <w:r w:rsidRPr="00667FFD">
        <w:rPr>
          <w:rFonts w:ascii="Times New Roman" w:hAnsi="Times New Roman"/>
        </w:rPr>
        <w:lastRenderedPageBreak/>
        <w:t xml:space="preserve">wynikającego z niniejszej umowy albo mającej bezpośredni wpływ na terminowość </w:t>
      </w:r>
      <w:r w:rsidRPr="00667FFD">
        <w:rPr>
          <w:rFonts w:ascii="Times New Roman" w:hAnsi="Times New Roman"/>
        </w:rPr>
        <w:br/>
        <w:t xml:space="preserve">i sposób wykonywanych umowy. Strony za okoliczności siły wyższej uznają </w:t>
      </w:r>
      <w:r w:rsidRPr="00667FFD">
        <w:rPr>
          <w:rFonts w:ascii="Times New Roman" w:hAnsi="Times New Roman"/>
        </w:rPr>
        <w:br/>
        <w:t>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, ogłoszone stany epidemii, w tym również ogłoszony stan zagrożenia epidemicznego COVID-19.</w:t>
      </w:r>
    </w:p>
    <w:p w14:paraId="4CA13926" w14:textId="77777777" w:rsidR="00D1656E" w:rsidRPr="00675CCC" w:rsidRDefault="00D1656E" w:rsidP="002B18B5">
      <w:pPr>
        <w:numPr>
          <w:ilvl w:val="0"/>
          <w:numId w:val="4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 czasowo zawieszą jej realizację lub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a zostanie rozwiązana.</w:t>
      </w:r>
    </w:p>
    <w:p w14:paraId="601A3866" w14:textId="77777777" w:rsidR="00DE6153" w:rsidRPr="00675CCC" w:rsidRDefault="00D1656E" w:rsidP="002B18B5">
      <w:pPr>
        <w:numPr>
          <w:ilvl w:val="0"/>
          <w:numId w:val="48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Bieg terminów określonych w niniejszej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ie ulega zawieszeniu przez czas trwania przeszkody spowodowanej siłą wyższą.</w:t>
      </w:r>
    </w:p>
    <w:p w14:paraId="68F299D6" w14:textId="3FF12EDB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1</w:t>
      </w:r>
    </w:p>
    <w:p w14:paraId="3E049F74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>Wszelkie oświadczenia Stron skutkujące zmianą lub wygaśnięciem Umowy będą składane na piśmie pod rygorem nieważności listem poleconym lub za potwierdzeniem ich złożenia.</w:t>
      </w:r>
    </w:p>
    <w:p w14:paraId="5265F085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2BC8EDD1" w14:textId="281F6FAE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 xml:space="preserve">W razie rozbieżności pomiędzy treścią SWZ a postanowieniami </w:t>
      </w:r>
      <w:r w:rsidR="009A5268" w:rsidRPr="00873375">
        <w:rPr>
          <w:rFonts w:ascii="Times New Roman" w:hAnsi="Times New Roman" w:cs="Times New Roman"/>
          <w:sz w:val="24"/>
          <w:szCs w:val="24"/>
        </w:rPr>
        <w:t>U</w:t>
      </w:r>
      <w:r w:rsidRPr="00873375">
        <w:rPr>
          <w:rFonts w:ascii="Times New Roman" w:hAnsi="Times New Roman" w:cs="Times New Roman"/>
          <w:sz w:val="24"/>
          <w:szCs w:val="24"/>
        </w:rPr>
        <w:t xml:space="preserve">mowy oraz w sprawach nieuregulowanych niniejszą </w:t>
      </w:r>
      <w:r w:rsidR="009A5268" w:rsidRPr="00873375">
        <w:rPr>
          <w:rFonts w:ascii="Times New Roman" w:hAnsi="Times New Roman" w:cs="Times New Roman"/>
          <w:sz w:val="24"/>
          <w:szCs w:val="24"/>
        </w:rPr>
        <w:t>U</w:t>
      </w:r>
      <w:r w:rsidRPr="00873375">
        <w:rPr>
          <w:rFonts w:ascii="Times New Roman" w:hAnsi="Times New Roman" w:cs="Times New Roman"/>
          <w:sz w:val="24"/>
          <w:szCs w:val="24"/>
        </w:rPr>
        <w:t>mową priorytet nadaje się zapisom SWZ i jej załącznikom.</w:t>
      </w:r>
    </w:p>
    <w:p w14:paraId="56583A0D" w14:textId="77777777" w:rsidR="006C5B00" w:rsidRPr="00675CCC" w:rsidRDefault="006C5B00" w:rsidP="00873375">
      <w:pPr>
        <w:spacing w:after="0" w:line="240" w:lineRule="auto"/>
        <w:ind w:left="426" w:hanging="426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7D75F" w14:textId="16F3FE77" w:rsidR="00D1656E" w:rsidRPr="00873375" w:rsidRDefault="00D1656E" w:rsidP="00873375">
      <w:pPr>
        <w:pStyle w:val="Akapitzlist"/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4CE1866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873375">
        <w:rPr>
          <w:rFonts w:ascii="Times New Roman" w:hAnsi="Times New Roman" w:cs="Times New Roman"/>
          <w:color w:val="000000"/>
          <w:sz w:val="24"/>
          <w:szCs w:val="24"/>
        </w:rPr>
        <w:t xml:space="preserve">Wykonawcy nie przysługuje prawo przenoszenia wierzytelności wynikających z niniejszej Umowy na podmioty trzecie bez uprzedniej zgody Zamawiającego.  </w:t>
      </w:r>
    </w:p>
    <w:p w14:paraId="018AE670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873375">
        <w:rPr>
          <w:rFonts w:ascii="Times New Roman" w:hAnsi="Times New Roman" w:cs="Times New Roman"/>
          <w:color w:val="000000"/>
          <w:sz w:val="24"/>
          <w:szCs w:val="24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2FAC2ED7" w14:textId="1130E885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 xml:space="preserve">W sprawach nieuregulowanych niniejszą </w:t>
      </w:r>
      <w:r w:rsidR="00A30A0E" w:rsidRPr="00873375">
        <w:rPr>
          <w:rFonts w:ascii="Times New Roman" w:hAnsi="Times New Roman" w:cs="Times New Roman"/>
          <w:sz w:val="24"/>
          <w:szCs w:val="24"/>
        </w:rPr>
        <w:t>U</w:t>
      </w:r>
      <w:r w:rsidRPr="00873375">
        <w:rPr>
          <w:rFonts w:ascii="Times New Roman" w:hAnsi="Times New Roman" w:cs="Times New Roman"/>
          <w:sz w:val="24"/>
          <w:szCs w:val="24"/>
        </w:rPr>
        <w:t xml:space="preserve">mową mają zastosowanie przepisy prawa polskiego (RP), w szczególności </w:t>
      </w:r>
      <w:r w:rsidRPr="00873375">
        <w:rPr>
          <w:rFonts w:ascii="Times New Roman" w:hAnsi="Times New Roman" w:cs="Times New Roman"/>
          <w:bCs/>
          <w:sz w:val="24"/>
          <w:szCs w:val="24"/>
        </w:rPr>
        <w:t xml:space="preserve">ustawy z dnia 11 września 2019 r. – Prawo zamówień publicznych (Dz. U. z 2021 r., poz. 1129 t.j. z późn zm.), </w:t>
      </w:r>
      <w:r w:rsidRPr="00873375">
        <w:rPr>
          <w:rFonts w:ascii="Times New Roman" w:hAnsi="Times New Roman" w:cs="Times New Roman"/>
          <w:sz w:val="24"/>
          <w:szCs w:val="24"/>
        </w:rPr>
        <w:t>ustawy z dnia 20 lipca 2018 r. – Prawo o szkolnictwie wyższym i nauce (t. j. Dz. U. 2020 poz. 85 ze zm.), ustawy z dnia 02 marca 2020 r. o szczególnych rozwiązaniach związanych z zapobieganiem, przeciwdziałaniem i zwalczaniem COVID-19, innych chorób zakaźnych oraz wywołanych nimi sytuacji kryzysowych (t. j. Dz. U. 202</w:t>
      </w:r>
      <w:r w:rsidR="00D202C1" w:rsidRPr="00873375">
        <w:rPr>
          <w:rFonts w:ascii="Times New Roman" w:hAnsi="Times New Roman" w:cs="Times New Roman"/>
          <w:sz w:val="24"/>
          <w:szCs w:val="24"/>
        </w:rPr>
        <w:t>1</w:t>
      </w:r>
      <w:r w:rsidRPr="00873375">
        <w:rPr>
          <w:rFonts w:ascii="Times New Roman" w:hAnsi="Times New Roman" w:cs="Times New Roman"/>
          <w:sz w:val="24"/>
          <w:szCs w:val="24"/>
        </w:rPr>
        <w:t xml:space="preserve"> poz. </w:t>
      </w:r>
      <w:r w:rsidR="00D202C1" w:rsidRPr="00873375">
        <w:rPr>
          <w:rFonts w:ascii="Times New Roman" w:hAnsi="Times New Roman" w:cs="Times New Roman"/>
          <w:sz w:val="24"/>
          <w:szCs w:val="24"/>
        </w:rPr>
        <w:t>2095</w:t>
      </w:r>
      <w:r w:rsidRPr="00873375">
        <w:rPr>
          <w:rFonts w:ascii="Times New Roman" w:hAnsi="Times New Roman" w:cs="Times New Roman"/>
          <w:sz w:val="24"/>
          <w:szCs w:val="24"/>
        </w:rPr>
        <w:t xml:space="preserve"> ze zm.) oraz przepisy ustawy z dnia 23 kwietnia 1964 r. – Kodeks cywilny (t. j. Dz. U. 2020 poz. 1740 ze zm.).</w:t>
      </w:r>
    </w:p>
    <w:p w14:paraId="7B8DB4C2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>Wszelkie zmiany lub uzupełnienia niniejszej Umowy mogą nastąpić za zgodą Stron w formie pisemnej pod rygorem nieważności.</w:t>
      </w:r>
    </w:p>
    <w:p w14:paraId="065C81B2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 xml:space="preserve">Sądem właściwym dla wszystkich spraw związanych z niniejszą </w:t>
      </w:r>
      <w:r w:rsidR="00554241" w:rsidRPr="00873375">
        <w:rPr>
          <w:rFonts w:ascii="Times New Roman" w:hAnsi="Times New Roman" w:cs="Times New Roman"/>
          <w:sz w:val="24"/>
          <w:szCs w:val="24"/>
        </w:rPr>
        <w:t>U</w:t>
      </w:r>
      <w:r w:rsidRPr="00873375">
        <w:rPr>
          <w:rFonts w:ascii="Times New Roman" w:hAnsi="Times New Roman" w:cs="Times New Roman"/>
          <w:sz w:val="24"/>
          <w:szCs w:val="24"/>
        </w:rPr>
        <w:t>mową będzie sąd miejscowo właściwy według siedziby Zamawiającego.</w:t>
      </w:r>
    </w:p>
    <w:p w14:paraId="25E85006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873375">
        <w:rPr>
          <w:rFonts w:ascii="Times New Roman" w:hAnsi="Times New Roman" w:cs="Times New Roman"/>
          <w:sz w:val="24"/>
          <w:szCs w:val="24"/>
        </w:rPr>
        <w:t xml:space="preserve">Niniejszą </w:t>
      </w:r>
      <w:r w:rsidR="00554241" w:rsidRPr="00873375">
        <w:rPr>
          <w:rFonts w:ascii="Times New Roman" w:hAnsi="Times New Roman" w:cs="Times New Roman"/>
          <w:sz w:val="24"/>
          <w:szCs w:val="24"/>
        </w:rPr>
        <w:t>U</w:t>
      </w:r>
      <w:r w:rsidRPr="00873375">
        <w:rPr>
          <w:rFonts w:ascii="Times New Roman" w:hAnsi="Times New Roman" w:cs="Times New Roman"/>
          <w:sz w:val="24"/>
          <w:szCs w:val="24"/>
        </w:rPr>
        <w:t>mowę sporządzono w dwóch (2) jednobrzmiących egzemplarzach po jednym (1) egzemplarzu dla każdej ze Stron, z zastrzeżeniem ust. 5.</w:t>
      </w:r>
    </w:p>
    <w:p w14:paraId="5C52BF29" w14:textId="77777777" w:rsidR="00D1656E" w:rsidRPr="00873375" w:rsidRDefault="00D1656E" w:rsidP="00873375">
      <w:pPr>
        <w:pStyle w:val="Akapitzlist"/>
        <w:numPr>
          <w:ilvl w:val="0"/>
          <w:numId w:val="10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ony zgodnie oświadczają, że z uwagi na fakt zawarcia niniejszej </w:t>
      </w:r>
      <w:r w:rsidR="008903B2"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U</w:t>
      </w:r>
      <w:r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owy w formie elektronicznej za pomocą kwalifikowanego podpisu elektronicznego powstały w ten </w:t>
      </w:r>
      <w:r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sposób dokument elektroniczny stanowi poświadczenie, iż Strony zgodnie złożyły oświadczenia woli w</w:t>
      </w:r>
      <w:r w:rsidR="005753AE"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nim zawarte, zaś datą zawarcia jest dzień złożenia ostatniego (późniejszego) oświadczenia woli o</w:t>
      </w:r>
      <w:r w:rsidR="005753AE"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873375">
        <w:rPr>
          <w:rFonts w:ascii="Times New Roman" w:hAnsi="Times New Roman" w:cs="Times New Roman"/>
          <w:b/>
          <w:bCs/>
          <w:i/>
          <w:iCs/>
          <w:sz w:val="24"/>
          <w:szCs w:val="24"/>
        </w:rPr>
        <w:t>jej zawarciu przez umocowanych przedstawicieli każdej ze Stron.</w:t>
      </w:r>
    </w:p>
    <w:p w14:paraId="6D7C5E96" w14:textId="77777777" w:rsidR="00F234C0" w:rsidRPr="00675CCC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7458066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205BB614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7964DBC1" w14:textId="77777777" w:rsidR="00F234C0" w:rsidRPr="000218E3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D4F67B0" w14:textId="590C2573" w:rsidR="00C15301" w:rsidRDefault="00C15301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4205924E" w14:textId="6ACA98E5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79586BDE" w14:textId="502F2C64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CC6E533" w14:textId="3553AC72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660B5FDD" w14:textId="5D6981F1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3AAE087" w14:textId="3D747D0D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8EE25AD" w14:textId="23284267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883A1D" w14:textId="77777777" w:rsidR="008E0BA0" w:rsidRPr="00675CCC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49860E" w14:textId="77777777" w:rsidR="00F234C0" w:rsidRPr="00675CCC" w:rsidRDefault="00F234C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 w:rsidRPr="00675CCC">
        <w:rPr>
          <w:rFonts w:ascii="Times New Roman" w:hAnsi="Times New Roman" w:cs="Times New Roman"/>
          <w:bCs/>
          <w:i/>
          <w:sz w:val="24"/>
          <w:szCs w:val="24"/>
          <w:u w:val="single"/>
        </w:rPr>
        <w:t>Załączniki do umowy:</w:t>
      </w:r>
    </w:p>
    <w:p w14:paraId="51A8ACFD" w14:textId="77777777" w:rsidR="00F234C0" w:rsidRPr="00675CCC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 xml:space="preserve">Załącznik </w:t>
      </w:r>
      <w:r w:rsidR="00150A30" w:rsidRPr="00675CCC">
        <w:rPr>
          <w:rFonts w:ascii="Times New Roman" w:hAnsi="Times New Roman" w:cs="Times New Roman"/>
          <w:i/>
          <w:sz w:val="24"/>
          <w:szCs w:val="24"/>
        </w:rPr>
        <w:t xml:space="preserve">1 – 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 xml:space="preserve">Kalkulacja cenowa przedmiotu </w:t>
      </w:r>
      <w:r w:rsidR="00CB381C" w:rsidRPr="00675CCC">
        <w:rPr>
          <w:rFonts w:ascii="Times New Roman" w:hAnsi="Times New Roman" w:cs="Times New Roman"/>
          <w:i/>
          <w:sz w:val="24"/>
          <w:szCs w:val="24"/>
        </w:rPr>
        <w:t>U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>mowy;</w:t>
      </w:r>
    </w:p>
    <w:p w14:paraId="4F0140F3" w14:textId="77777777" w:rsidR="00CF6218" w:rsidRPr="00675CCC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>Załącznik 2 – Protokół odbioru</w:t>
      </w:r>
      <w:r w:rsidR="0073279D" w:rsidRPr="00675CCC">
        <w:rPr>
          <w:rFonts w:ascii="Times New Roman" w:hAnsi="Times New Roman" w:cs="Times New Roman"/>
          <w:i/>
          <w:sz w:val="24"/>
          <w:szCs w:val="24"/>
        </w:rPr>
        <w:t>.</w:t>
      </w:r>
    </w:p>
    <w:p w14:paraId="79D9798D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505301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46C238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74017A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263ABB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B3CD73" w14:textId="469675EA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367477" w14:textId="651EC6A1" w:rsidR="00883264" w:rsidRDefault="0088326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B700AD" w14:textId="4FA1E628" w:rsidR="00883264" w:rsidRDefault="0088326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07694C" w14:textId="645F3723" w:rsidR="00883264" w:rsidRDefault="0088326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D33233" w14:textId="4839AB5D" w:rsidR="00883264" w:rsidRDefault="0088326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6FEAA5" w14:textId="4B89B04E" w:rsidR="00883264" w:rsidRDefault="0088326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693BA3" w14:textId="77777777" w:rsidR="00536072" w:rsidRDefault="00536072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AA684C" w14:textId="057B3B52" w:rsidR="00345946" w:rsidRPr="00536072" w:rsidRDefault="00A81EBA" w:rsidP="005360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1EBA">
        <w:rPr>
          <w:rFonts w:ascii="Times New Roman" w:eastAsia="Tahoma" w:hAnsi="Times New Roman" w:cs="Times New Roman"/>
          <w:b/>
        </w:rPr>
        <w:t>ZAŁĄCZNIK NR 1 do wzoru umowy</w:t>
      </w:r>
      <w:r w:rsidR="00536072">
        <w:rPr>
          <w:rFonts w:ascii="Times New Roman" w:eastAsia="Tahoma" w:hAnsi="Times New Roman" w:cs="Times New Roman"/>
          <w:b/>
        </w:rPr>
        <w:t xml:space="preserve"> </w:t>
      </w:r>
      <w:r w:rsidR="00536072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Kalkulacja cenowa przedmiotu Umowy</w:t>
      </w:r>
    </w:p>
    <w:p w14:paraId="05562677" w14:textId="0878FDD9" w:rsidR="009A576F" w:rsidRPr="005D0DCF" w:rsidRDefault="00D5782C" w:rsidP="005D0DCF">
      <w:pPr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 xml:space="preserve">ZAŁĄCZNIK NR </w:t>
      </w:r>
      <w:r>
        <w:rPr>
          <w:rFonts w:ascii="Times New Roman" w:eastAsia="Tahoma" w:hAnsi="Times New Roman" w:cs="Times New Roman"/>
          <w:b/>
        </w:rPr>
        <w:t>2</w:t>
      </w:r>
      <w:r w:rsidRPr="00A81EBA">
        <w:rPr>
          <w:rFonts w:ascii="Times New Roman" w:eastAsia="Tahoma" w:hAnsi="Times New Roman" w:cs="Times New Roman"/>
          <w:b/>
        </w:rPr>
        <w:t xml:space="preserve"> do wzoru umowy</w:t>
      </w:r>
      <w:r w:rsidR="00E7008C">
        <w:rPr>
          <w:rFonts w:ascii="Times New Roman" w:eastAsia="Tahoma" w:hAnsi="Times New Roman" w:cs="Times New Roman"/>
          <w:b/>
        </w:rPr>
        <w:t xml:space="preserve"> 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Protokół odbioru</w:t>
      </w:r>
    </w:p>
    <w:p w14:paraId="1417059C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……………………………………………….</w:t>
      </w:r>
    </w:p>
    <w:p w14:paraId="523EFEC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pieczątka Jednostki UJ</w:t>
      </w:r>
    </w:p>
    <w:p w14:paraId="55C0C83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FCEFC5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Protokół odbioru towaru / wykonania usługi  …………, </w:t>
      </w:r>
    </w:p>
    <w:p w14:paraId="22B28AB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>dotyczy Zapotrzebowania …………………………………………………………………..</w:t>
      </w:r>
    </w:p>
    <w:p w14:paraId="367F64EB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dniu ………………………. r. w związku z Umową nr ………….…………..…....….. z dnia ……………………..…….. </w:t>
      </w:r>
    </w:p>
    <w:p w14:paraId="504F633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09CFDC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DOKONANO / NIE DOKONANO* odbioru: </w:t>
      </w:r>
    </w:p>
    <w:p w14:paraId="71C0B73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941F02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Dane dostawcy ………………………………………………………….</w:t>
      </w:r>
    </w:p>
    <w:p w14:paraId="41A7F2E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1561"/>
        <w:gridCol w:w="647"/>
        <w:gridCol w:w="1115"/>
        <w:gridCol w:w="1139"/>
        <w:gridCol w:w="1227"/>
        <w:gridCol w:w="1116"/>
        <w:gridCol w:w="1375"/>
        <w:gridCol w:w="1498"/>
      </w:tblGrid>
      <w:tr w:rsidR="009A576F" w:rsidRPr="00CF0BDE" w14:paraId="5104821D" w14:textId="77777777" w:rsidTr="005D0DCF">
        <w:tc>
          <w:tcPr>
            <w:tcW w:w="7333" w:type="dxa"/>
            <w:gridSpan w:val="7"/>
            <w:vAlign w:val="center"/>
          </w:tcPr>
          <w:p w14:paraId="15F3F03E" w14:textId="1C45173D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Specyfikacja dostarczonego sprzętu</w:t>
            </w:r>
          </w:p>
        </w:tc>
        <w:tc>
          <w:tcPr>
            <w:tcW w:w="1375" w:type="dxa"/>
            <w:vMerge w:val="restart"/>
            <w:vAlign w:val="center"/>
          </w:tcPr>
          <w:p w14:paraId="4A54381D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ilościowego</w:t>
            </w:r>
          </w:p>
        </w:tc>
        <w:tc>
          <w:tcPr>
            <w:tcW w:w="1498" w:type="dxa"/>
            <w:vMerge w:val="restart"/>
            <w:vAlign w:val="center"/>
          </w:tcPr>
          <w:p w14:paraId="1BF99637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Jakościowego</w:t>
            </w:r>
          </w:p>
        </w:tc>
      </w:tr>
      <w:tr w:rsidR="007516F4" w:rsidRPr="00CF0BDE" w14:paraId="4096A2D9" w14:textId="77777777" w:rsidTr="005D0DCF">
        <w:tc>
          <w:tcPr>
            <w:tcW w:w="528" w:type="dxa"/>
            <w:vAlign w:val="center"/>
          </w:tcPr>
          <w:p w14:paraId="35006CF9" w14:textId="57AECF83" w:rsidR="007516F4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Lp.</w:t>
            </w:r>
          </w:p>
        </w:tc>
        <w:tc>
          <w:tcPr>
            <w:tcW w:w="1561" w:type="dxa"/>
            <w:vAlign w:val="center"/>
          </w:tcPr>
          <w:p w14:paraId="6C616F8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azwa</w:t>
            </w:r>
          </w:p>
        </w:tc>
        <w:tc>
          <w:tcPr>
            <w:tcW w:w="647" w:type="dxa"/>
            <w:vAlign w:val="center"/>
          </w:tcPr>
          <w:p w14:paraId="70FFD35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Ilość</w:t>
            </w:r>
          </w:p>
        </w:tc>
        <w:tc>
          <w:tcPr>
            <w:tcW w:w="1115" w:type="dxa"/>
            <w:vAlign w:val="center"/>
          </w:tcPr>
          <w:p w14:paraId="215CDB2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Producent</w:t>
            </w:r>
          </w:p>
        </w:tc>
        <w:tc>
          <w:tcPr>
            <w:tcW w:w="1139" w:type="dxa"/>
            <w:vAlign w:val="center"/>
          </w:tcPr>
          <w:p w14:paraId="025103F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Model/typ</w:t>
            </w:r>
          </w:p>
        </w:tc>
        <w:tc>
          <w:tcPr>
            <w:tcW w:w="1227" w:type="dxa"/>
            <w:vAlign w:val="center"/>
          </w:tcPr>
          <w:p w14:paraId="79122AE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r fabryczny</w:t>
            </w:r>
          </w:p>
        </w:tc>
        <w:tc>
          <w:tcPr>
            <w:tcW w:w="1116" w:type="dxa"/>
            <w:vAlign w:val="center"/>
          </w:tcPr>
          <w:p w14:paraId="490458F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produkcji sprzętu</w:t>
            </w:r>
          </w:p>
        </w:tc>
        <w:tc>
          <w:tcPr>
            <w:tcW w:w="1375" w:type="dxa"/>
            <w:vMerge/>
            <w:vAlign w:val="center"/>
          </w:tcPr>
          <w:p w14:paraId="46D5573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Merge/>
            <w:vAlign w:val="center"/>
          </w:tcPr>
          <w:p w14:paraId="0180ADC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B08E6A0" w14:textId="77777777" w:rsidTr="005D0DCF">
        <w:tc>
          <w:tcPr>
            <w:tcW w:w="528" w:type="dxa"/>
            <w:vAlign w:val="center"/>
          </w:tcPr>
          <w:p w14:paraId="6DF2419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01CB0C3C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65A10D4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6E87081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4D4EBDD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60D5A64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F584B4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794CD5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13967A7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0EE3FA6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A2A5000" w14:textId="77777777" w:rsidTr="005D0DCF">
        <w:tc>
          <w:tcPr>
            <w:tcW w:w="528" w:type="dxa"/>
            <w:vAlign w:val="center"/>
          </w:tcPr>
          <w:p w14:paraId="7F84795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82FEA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0132E0D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17E89C6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51C5F94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2F841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8F1646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5FA5C3C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75543C3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B983B5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3881476" w14:textId="77777777" w:rsidTr="005D0DCF">
        <w:tc>
          <w:tcPr>
            <w:tcW w:w="528" w:type="dxa"/>
            <w:vAlign w:val="center"/>
          </w:tcPr>
          <w:p w14:paraId="244BFB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1FA30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461F15F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319B64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31696BF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45EC01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31FAF28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033771F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011C2F2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148DE6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7697CDA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DCA9296" w14:textId="104FEF3A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Zgodnie z Umową odbiór Sprzętu powinien nastąpić do dnia .............................. </w:t>
      </w:r>
    </w:p>
    <w:p w14:paraId="1F665B9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Odbiór Sprzętu został wykonany w terminie/nie został wykonany w terminie* </w:t>
      </w:r>
    </w:p>
    <w:p w14:paraId="34D3595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B1710A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color w:val="000000"/>
        </w:rPr>
        <w:t>BEZ UWAG I ZASTRZEŻEŃ / UWAGI I ZASTRZEŻENIA</w:t>
      </w:r>
      <w:r w:rsidRPr="00CF0BDE">
        <w:rPr>
          <w:rFonts w:ascii="Times New Roman" w:hAnsi="Times New Roman" w:cs="Times New Roman"/>
          <w:color w:val="000000"/>
        </w:rPr>
        <w:t xml:space="preserve">* </w:t>
      </w:r>
    </w:p>
    <w:p w14:paraId="6ABC6470" w14:textId="34A11E0F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8660A28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DA088D4" w14:textId="3E12E1CC" w:rsidR="007516F4" w:rsidRPr="00CF0BDE" w:rsidRDefault="007516F4" w:rsidP="009A576F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Wartość</w:t>
      </w:r>
      <w:r w:rsidR="009A576F">
        <w:rPr>
          <w:rFonts w:ascii="Times New Roman" w:hAnsi="Times New Roman" w:cs="Times New Roman"/>
          <w:color w:val="000000"/>
        </w:rPr>
        <w:t xml:space="preserve"> </w:t>
      </w:r>
      <w:r w:rsidRPr="00CF0BDE">
        <w:rPr>
          <w:rFonts w:ascii="Times New Roman" w:hAnsi="Times New Roman" w:cs="Times New Roman"/>
          <w:color w:val="000000"/>
        </w:rPr>
        <w:t>towaru/usługi ……………………………………………………………………………………………..</w:t>
      </w:r>
    </w:p>
    <w:p w14:paraId="1E23995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6BF4EBD" w14:textId="06E133C3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...................………….………..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="005D0DCF">
        <w:rPr>
          <w:rFonts w:ascii="Times New Roman" w:hAnsi="Times New Roman" w:cs="Times New Roman"/>
          <w:color w:val="000000"/>
        </w:rPr>
        <w:t xml:space="preserve">            </w:t>
      </w:r>
      <w:r w:rsidRPr="00CF0BDE">
        <w:rPr>
          <w:rFonts w:ascii="Times New Roman" w:hAnsi="Times New Roman" w:cs="Times New Roman"/>
          <w:color w:val="000000"/>
        </w:rPr>
        <w:t xml:space="preserve">……………………………………….. </w:t>
      </w:r>
    </w:p>
    <w:p w14:paraId="043C8D38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podpis osoby odbierającej towar/usługę </w:t>
      </w:r>
    </w:p>
    <w:p w14:paraId="220247AE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imieniu Zamawiającego 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  <w:t xml:space="preserve">   W imieniu Wykonawcy</w:t>
      </w:r>
    </w:p>
    <w:p w14:paraId="4C84A9B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870951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Telefon kontaktowy: ……………………………………………..</w:t>
      </w:r>
    </w:p>
    <w:p w14:paraId="3214A6F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Adres e-mail: ………………………………………………………..</w:t>
      </w:r>
    </w:p>
    <w:p w14:paraId="4CDB1CD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B85D731" w14:textId="7A317DCB" w:rsidR="004C46BD" w:rsidRPr="00966AC9" w:rsidRDefault="007516F4" w:rsidP="00966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536072">
        <w:rPr>
          <w:rFonts w:ascii="Times New Roman" w:hAnsi="Times New Roman" w:cs="Times New Roman"/>
          <w:b/>
          <w:bCs/>
          <w:color w:val="000000"/>
          <w:sz w:val="20"/>
          <w:szCs w:val="20"/>
        </w:rPr>
        <w:t>*</w:t>
      </w:r>
      <w:r w:rsidRPr="00536072">
        <w:rPr>
          <w:rFonts w:ascii="Times New Roman" w:hAnsi="Times New Roman" w:cs="Times New Roman"/>
          <w:color w:val="000000"/>
          <w:sz w:val="20"/>
          <w:szCs w:val="20"/>
        </w:rPr>
        <w:t>Niepotrzebne skreślić</w:t>
      </w:r>
    </w:p>
    <w:sectPr w:rsidR="004C46BD" w:rsidRPr="00966AC9" w:rsidSect="007D1794">
      <w:pgSz w:w="11906" w:h="16838" w:code="9"/>
      <w:pgMar w:top="1418" w:right="1418" w:bottom="1418" w:left="1418" w:header="0" w:footer="7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D1198" w14:textId="77777777" w:rsidR="00C126F8" w:rsidRDefault="00C126F8" w:rsidP="00AD6206">
      <w:pPr>
        <w:spacing w:after="0" w:line="240" w:lineRule="auto"/>
      </w:pPr>
      <w:r>
        <w:separator/>
      </w:r>
    </w:p>
  </w:endnote>
  <w:endnote w:type="continuationSeparator" w:id="0">
    <w:p w14:paraId="56A70723" w14:textId="77777777" w:rsidR="00C126F8" w:rsidRDefault="00C126F8" w:rsidP="00AD6206">
      <w:pPr>
        <w:spacing w:after="0" w:line="240" w:lineRule="auto"/>
      </w:pPr>
      <w:r>
        <w:continuationSeparator/>
      </w:r>
    </w:p>
  </w:endnote>
  <w:endnote w:type="continuationNotice" w:id="1">
    <w:p w14:paraId="3385C565" w14:textId="77777777" w:rsidR="00C126F8" w:rsidRDefault="00C126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2A94B" w14:textId="77777777" w:rsidR="00D44B24" w:rsidRPr="00D40C01" w:rsidRDefault="00D44B24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A57D82" w:rsidRPr="00A57D82">
      <w:rPr>
        <w:b/>
        <w:bCs/>
        <w:noProof/>
        <w:sz w:val="20"/>
        <w:szCs w:val="20"/>
      </w:rPr>
      <w:t>37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CE72F" w14:textId="77777777" w:rsidR="00C126F8" w:rsidRDefault="00C126F8" w:rsidP="00AD6206">
      <w:pPr>
        <w:spacing w:after="0" w:line="240" w:lineRule="auto"/>
      </w:pPr>
      <w:r>
        <w:separator/>
      </w:r>
    </w:p>
  </w:footnote>
  <w:footnote w:type="continuationSeparator" w:id="0">
    <w:p w14:paraId="4299C0AC" w14:textId="77777777" w:rsidR="00C126F8" w:rsidRDefault="00C126F8" w:rsidP="00AD6206">
      <w:pPr>
        <w:spacing w:after="0" w:line="240" w:lineRule="auto"/>
      </w:pPr>
      <w:r>
        <w:continuationSeparator/>
      </w:r>
    </w:p>
  </w:footnote>
  <w:footnote w:type="continuationNotice" w:id="1">
    <w:p w14:paraId="420879EF" w14:textId="77777777" w:rsidR="00C126F8" w:rsidRDefault="00C126F8">
      <w:pPr>
        <w:spacing w:after="0" w:line="240" w:lineRule="auto"/>
      </w:pPr>
    </w:p>
  </w:footnote>
  <w:footnote w:id="2">
    <w:p w14:paraId="1072FD04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FC5D1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FC5D14">
        <w:rPr>
          <w:rFonts w:ascii="Arial" w:hAnsi="Arial" w:cs="Arial"/>
          <w:i/>
          <w:iCs/>
          <w:sz w:val="18"/>
          <w:szCs w:val="18"/>
        </w:rPr>
        <w:t xml:space="preserve"> </w:t>
      </w:r>
      <w:r w:rsidRPr="00631394">
        <w:rPr>
          <w:rFonts w:ascii="Arial" w:hAnsi="Arial" w:cs="Arial"/>
          <w:i/>
          <w:iCs/>
          <w:sz w:val="18"/>
          <w:szCs w:val="18"/>
        </w:rPr>
        <w:t>Jeśli dotyczy.</w:t>
      </w:r>
    </w:p>
  </w:footnote>
  <w:footnote w:id="3">
    <w:p w14:paraId="77431161" w14:textId="77777777" w:rsidR="00E12500" w:rsidRPr="00631394" w:rsidRDefault="00E12500" w:rsidP="00E12500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żeli dotyczy;</w:t>
      </w:r>
    </w:p>
  </w:footnote>
  <w:footnote w:id="4">
    <w:p w14:paraId="62FEA368" w14:textId="77777777" w:rsidR="00E12500" w:rsidRPr="00631394" w:rsidRDefault="00E12500" w:rsidP="00E12500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5">
    <w:p w14:paraId="26613D33" w14:textId="77777777" w:rsidR="00D44B24" w:rsidRPr="00631394" w:rsidRDefault="00D44B24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6">
    <w:p w14:paraId="7B759C16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34F6" w14:textId="77777777" w:rsidR="00D44B24" w:rsidRDefault="00D44B24" w:rsidP="00E133D9">
    <w:pPr>
      <w:pStyle w:val="Nagwek"/>
      <w:rPr>
        <w:rFonts w:ascii="Times New Roman" w:hAnsi="Times New Roman"/>
        <w:i/>
      </w:rPr>
    </w:pPr>
    <w:r>
      <w:rPr>
        <w:noProof/>
        <w:lang w:eastAsia="pl-PL"/>
      </w:rPr>
      <w:drawing>
        <wp:inline distT="0" distB="0" distL="0" distR="0" wp14:anchorId="5ED084EE" wp14:editId="166767D2">
          <wp:extent cx="5760720" cy="12801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CAAF35" w14:textId="77777777" w:rsidR="00D44B24" w:rsidRPr="009C4A42" w:rsidRDefault="00D44B24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4CB08F65" w14:textId="5504AAAF" w:rsidR="00D44B24" w:rsidRPr="003577DA" w:rsidRDefault="00D44B24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bookmarkStart w:id="2" w:name="_Hlk105404319"/>
    <w:r w:rsidR="004B2E71" w:rsidRPr="004B2E71">
      <w:rPr>
        <w:rFonts w:ascii="Times New Roman" w:hAnsi="Times New Roman"/>
        <w:i/>
        <w:sz w:val="20"/>
        <w:szCs w:val="20"/>
      </w:rPr>
      <w:t xml:space="preserve">dostawa </w:t>
    </w:r>
    <w:r w:rsidR="006F0BA2" w:rsidRPr="004B2E71">
      <w:rPr>
        <w:rFonts w:ascii="Times New Roman" w:hAnsi="Times New Roman"/>
        <w:i/>
        <w:sz w:val="20"/>
        <w:szCs w:val="20"/>
      </w:rPr>
      <w:t xml:space="preserve">wraz z montażem i uruchomieniem </w:t>
    </w:r>
    <w:r w:rsidR="004B2E71" w:rsidRPr="004B2E71">
      <w:rPr>
        <w:rFonts w:ascii="Times New Roman" w:hAnsi="Times New Roman"/>
        <w:i/>
        <w:sz w:val="20"/>
        <w:szCs w:val="20"/>
      </w:rPr>
      <w:t>oscyloskopu, generatora</w:t>
    </w:r>
    <w:r w:rsidR="00D83901">
      <w:rPr>
        <w:rFonts w:ascii="Times New Roman" w:hAnsi="Times New Roman"/>
        <w:i/>
        <w:sz w:val="20"/>
        <w:szCs w:val="20"/>
      </w:rPr>
      <w:t xml:space="preserve"> impulsów</w:t>
    </w:r>
    <w:r w:rsidR="004B2E71" w:rsidRPr="004B2E71">
      <w:rPr>
        <w:rFonts w:ascii="Times New Roman" w:hAnsi="Times New Roman"/>
        <w:i/>
        <w:sz w:val="20"/>
        <w:szCs w:val="20"/>
      </w:rPr>
      <w:t>, korelatora, detektora fotonów dla Wydziału Fizyki, Astronautyki i Informatyki Stosowanej UJ w ramach projektu ATOMIN 2.0</w:t>
    </w:r>
    <w:bookmarkEnd w:id="2"/>
  </w:p>
  <w:p w14:paraId="74ED9892" w14:textId="79435AF4" w:rsidR="00421997" w:rsidRDefault="00695596" w:rsidP="00060690">
    <w:pPr>
      <w:pStyle w:val="Nagwek"/>
      <w:tabs>
        <w:tab w:val="left" w:pos="4373"/>
        <w:tab w:val="left" w:pos="4785"/>
        <w:tab w:val="left" w:pos="5273"/>
      </w:tabs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i/>
        <w:sz w:val="20"/>
        <w:szCs w:val="20"/>
      </w:rPr>
      <w:tab/>
    </w:r>
    <w:r w:rsidR="00862C92"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  <w:r w:rsidR="00060690">
      <w:rPr>
        <w:rFonts w:ascii="Times New Roman" w:hAnsi="Times New Roman"/>
        <w:i/>
        <w:sz w:val="20"/>
        <w:szCs w:val="20"/>
      </w:rPr>
      <w:tab/>
    </w:r>
    <w:r>
      <w:rPr>
        <w:rFonts w:ascii="Times New Roman" w:hAnsi="Times New Roman"/>
        <w:i/>
        <w:sz w:val="20"/>
        <w:szCs w:val="20"/>
      </w:rPr>
      <w:tab/>
    </w:r>
  </w:p>
  <w:p w14:paraId="2C79FB5F" w14:textId="630CB331" w:rsidR="00D44B24" w:rsidRPr="00FE0F7D" w:rsidRDefault="00D44B24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</w:t>
    </w:r>
    <w:r w:rsidRPr="006B3F98">
      <w:rPr>
        <w:rFonts w:ascii="Times New Roman" w:hAnsi="Times New Roman"/>
        <w:i/>
        <w:sz w:val="20"/>
        <w:szCs w:val="20"/>
      </w:rPr>
      <w:t>272.</w:t>
    </w:r>
    <w:r w:rsidR="00060690">
      <w:rPr>
        <w:rFonts w:ascii="Times New Roman" w:hAnsi="Times New Roman"/>
        <w:i/>
        <w:sz w:val="20"/>
        <w:szCs w:val="20"/>
      </w:rPr>
      <w:t>270</w:t>
    </w:r>
    <w:r w:rsidRPr="006B3F98">
      <w:rPr>
        <w:rFonts w:ascii="Times New Roman" w:hAnsi="Times New Roman"/>
        <w:i/>
        <w:sz w:val="20"/>
        <w:szCs w:val="20"/>
      </w:rPr>
      <w:t>.</w:t>
    </w:r>
    <w:r w:rsidRPr="00160EC5">
      <w:rPr>
        <w:rFonts w:ascii="Times New Roman" w:hAnsi="Times New Roman"/>
        <w:i/>
        <w:sz w:val="20"/>
        <w:szCs w:val="20"/>
      </w:rPr>
      <w:t>2022</w:t>
    </w:r>
  </w:p>
  <w:p w14:paraId="5EAD31A5" w14:textId="77777777" w:rsidR="00D44B24" w:rsidRPr="009C4A42" w:rsidRDefault="00D44B24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8AD22AE0"/>
    <w:lvl w:ilvl="0" w:tplc="241EE8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8A37A88"/>
    <w:multiLevelType w:val="hybridMultilevel"/>
    <w:tmpl w:val="1494F4FA"/>
    <w:lvl w:ilvl="0" w:tplc="BEE4B8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B048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5E40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4D7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66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586A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E0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E6E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943D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C233DD"/>
    <w:multiLevelType w:val="hybridMultilevel"/>
    <w:tmpl w:val="718C7E66"/>
    <w:lvl w:ilvl="0" w:tplc="7A3A87F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7C56AA"/>
    <w:multiLevelType w:val="hybridMultilevel"/>
    <w:tmpl w:val="CB96E524"/>
    <w:lvl w:ilvl="0" w:tplc="5DD08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A431DD"/>
    <w:multiLevelType w:val="hybridMultilevel"/>
    <w:tmpl w:val="390265C8"/>
    <w:lvl w:ilvl="0" w:tplc="FAD0A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28206C"/>
    <w:multiLevelType w:val="multilevel"/>
    <w:tmpl w:val="EB8CD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2" w15:restartNumberingAfterBreak="0">
    <w:nsid w:val="134C6C7F"/>
    <w:multiLevelType w:val="hybridMultilevel"/>
    <w:tmpl w:val="479EF1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EB5921"/>
    <w:multiLevelType w:val="hybridMultilevel"/>
    <w:tmpl w:val="D640F472"/>
    <w:lvl w:ilvl="0" w:tplc="6FC686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6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1A7363D4"/>
    <w:multiLevelType w:val="hybridMultilevel"/>
    <w:tmpl w:val="821E22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10154B"/>
    <w:multiLevelType w:val="hybridMultilevel"/>
    <w:tmpl w:val="B3EE2E7A"/>
    <w:lvl w:ilvl="0" w:tplc="6CB863D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2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3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4" w15:restartNumberingAfterBreak="0">
    <w:nsid w:val="2226520F"/>
    <w:multiLevelType w:val="multilevel"/>
    <w:tmpl w:val="E84092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5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6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7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2826765D"/>
    <w:multiLevelType w:val="multilevel"/>
    <w:tmpl w:val="48DEC6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289D3A4D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1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42" w15:restartNumberingAfterBreak="0">
    <w:nsid w:val="2D0731E7"/>
    <w:multiLevelType w:val="hybridMultilevel"/>
    <w:tmpl w:val="565A4454"/>
    <w:lvl w:ilvl="0" w:tplc="800CB11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2D7C3BDF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5" w15:restartNumberingAfterBreak="0">
    <w:nsid w:val="2FCB3F17"/>
    <w:multiLevelType w:val="hybridMultilevel"/>
    <w:tmpl w:val="A2344D68"/>
    <w:lvl w:ilvl="0" w:tplc="16681B9C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48" w15:restartNumberingAfterBreak="0">
    <w:nsid w:val="37B25724"/>
    <w:multiLevelType w:val="hybridMultilevel"/>
    <w:tmpl w:val="6846D65C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F1CE366">
      <w:start w:val="1"/>
      <w:numFmt w:val="lowerLetter"/>
      <w:lvlText w:val="%2."/>
      <w:lvlJc w:val="left"/>
      <w:pPr>
        <w:ind w:left="2490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9" w15:restartNumberingAfterBreak="0">
    <w:nsid w:val="3A9112E8"/>
    <w:multiLevelType w:val="hybridMultilevel"/>
    <w:tmpl w:val="3E64FA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ACA248F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2" w15:restartNumberingAfterBreak="0">
    <w:nsid w:val="3D3259F8"/>
    <w:multiLevelType w:val="hybridMultilevel"/>
    <w:tmpl w:val="D640F472"/>
    <w:lvl w:ilvl="0" w:tplc="6FC686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3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3D6463D4"/>
    <w:multiLevelType w:val="hybridMultilevel"/>
    <w:tmpl w:val="3434FD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425D2457"/>
    <w:multiLevelType w:val="hybridMultilevel"/>
    <w:tmpl w:val="C41A909E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30C6910"/>
    <w:multiLevelType w:val="hybridMultilevel"/>
    <w:tmpl w:val="31EC87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9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0" w15:restartNumberingAfterBreak="0">
    <w:nsid w:val="49405651"/>
    <w:multiLevelType w:val="hybridMultilevel"/>
    <w:tmpl w:val="5F8273C6"/>
    <w:lvl w:ilvl="0" w:tplc="709202C4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2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4CD82D62"/>
    <w:multiLevelType w:val="hybridMultilevel"/>
    <w:tmpl w:val="7E82A196"/>
    <w:lvl w:ilvl="0" w:tplc="FFB8C41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B61427"/>
    <w:multiLevelType w:val="hybridMultilevel"/>
    <w:tmpl w:val="8E9C9D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E4E4CD2"/>
    <w:multiLevelType w:val="hybridMultilevel"/>
    <w:tmpl w:val="A6F2297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7" w15:restartNumberingAfterBreak="0">
    <w:nsid w:val="50D07687"/>
    <w:multiLevelType w:val="hybridMultilevel"/>
    <w:tmpl w:val="DBB2B57A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1992DB8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9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3907FE1"/>
    <w:multiLevelType w:val="hybridMultilevel"/>
    <w:tmpl w:val="28C45A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4E87E23"/>
    <w:multiLevelType w:val="hybridMultilevel"/>
    <w:tmpl w:val="00D0889A"/>
    <w:lvl w:ilvl="0" w:tplc="41FCE58E">
      <w:start w:val="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6D02503"/>
    <w:multiLevelType w:val="hybridMultilevel"/>
    <w:tmpl w:val="B9720152"/>
    <w:lvl w:ilvl="0" w:tplc="E8BCF6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6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7" w15:restartNumberingAfterBreak="0">
    <w:nsid w:val="57A63E7E"/>
    <w:multiLevelType w:val="hybridMultilevel"/>
    <w:tmpl w:val="3FC24CCC"/>
    <w:lvl w:ilvl="0" w:tplc="F132D23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B50458A"/>
    <w:multiLevelType w:val="hybridMultilevel"/>
    <w:tmpl w:val="1FA8CFE8"/>
    <w:lvl w:ilvl="0" w:tplc="79482F1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4B44A7"/>
    <w:multiLevelType w:val="hybridMultilevel"/>
    <w:tmpl w:val="0862E3D2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BC3F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2" w15:restartNumberingAfterBreak="0">
    <w:nsid w:val="626044CC"/>
    <w:multiLevelType w:val="hybridMultilevel"/>
    <w:tmpl w:val="553C6572"/>
    <w:lvl w:ilvl="0" w:tplc="041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62A766F2"/>
    <w:multiLevelType w:val="hybridMultilevel"/>
    <w:tmpl w:val="E1700804"/>
    <w:lvl w:ilvl="0" w:tplc="75F4915C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5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64833A1"/>
    <w:multiLevelType w:val="multilevel"/>
    <w:tmpl w:val="82CA0C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10" w:hanging="69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87" w15:restartNumberingAfterBreak="0">
    <w:nsid w:val="67277FAD"/>
    <w:multiLevelType w:val="hybridMultilevel"/>
    <w:tmpl w:val="E9BA23DE"/>
    <w:lvl w:ilvl="0" w:tplc="3DC2B360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7EA5538"/>
    <w:multiLevelType w:val="hybridMultilevel"/>
    <w:tmpl w:val="34282C20"/>
    <w:lvl w:ilvl="0" w:tplc="93827CD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0" w15:restartNumberingAfterBreak="0">
    <w:nsid w:val="695C3E7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1" w15:restartNumberingAfterBreak="0">
    <w:nsid w:val="698C7079"/>
    <w:multiLevelType w:val="multilevel"/>
    <w:tmpl w:val="5F26C00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2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3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4" w15:restartNumberingAfterBreak="0">
    <w:nsid w:val="6B69695D"/>
    <w:multiLevelType w:val="multilevel"/>
    <w:tmpl w:val="00CE1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5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96" w15:restartNumberingAfterBreak="0">
    <w:nsid w:val="6C9D21A6"/>
    <w:multiLevelType w:val="hybridMultilevel"/>
    <w:tmpl w:val="286286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8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14236E7"/>
    <w:multiLevelType w:val="hybridMultilevel"/>
    <w:tmpl w:val="086C5168"/>
    <w:lvl w:ilvl="0" w:tplc="BABC3F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BC3F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4622C7A"/>
    <w:multiLevelType w:val="multilevel"/>
    <w:tmpl w:val="A29A63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1" w15:restartNumberingAfterBreak="0">
    <w:nsid w:val="75BF7409"/>
    <w:multiLevelType w:val="multilevel"/>
    <w:tmpl w:val="82CA0C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10" w:hanging="69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102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7781A1E"/>
    <w:multiLevelType w:val="multilevel"/>
    <w:tmpl w:val="38B616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4" w15:restartNumberingAfterBreak="0">
    <w:nsid w:val="78650930"/>
    <w:multiLevelType w:val="multilevel"/>
    <w:tmpl w:val="5712D6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5" w15:restartNumberingAfterBreak="0">
    <w:nsid w:val="791332FA"/>
    <w:multiLevelType w:val="hybridMultilevel"/>
    <w:tmpl w:val="86304FC0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0112888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6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7" w15:restartNumberingAfterBreak="0">
    <w:nsid w:val="7ABF3568"/>
    <w:multiLevelType w:val="hybridMultilevel"/>
    <w:tmpl w:val="8488D668"/>
    <w:lvl w:ilvl="0" w:tplc="D29AF7B6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9" w15:restartNumberingAfterBreak="0">
    <w:nsid w:val="7C1B6A18"/>
    <w:multiLevelType w:val="hybridMultilevel"/>
    <w:tmpl w:val="C7C0AFDA"/>
    <w:lvl w:ilvl="0" w:tplc="9098C010">
      <w:start w:val="1"/>
      <w:numFmt w:val="lowerLetter"/>
      <w:lvlText w:val="%1)"/>
      <w:lvlJc w:val="left"/>
      <w:pPr>
        <w:ind w:left="720" w:hanging="360"/>
      </w:pPr>
      <w:rPr>
        <w:rFonts w:cstheme="minorBidi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5"/>
  </w:num>
  <w:num w:numId="2">
    <w:abstractNumId w:val="40"/>
  </w:num>
  <w:num w:numId="3">
    <w:abstractNumId w:val="34"/>
  </w:num>
  <w:num w:numId="4">
    <w:abstractNumId w:val="81"/>
  </w:num>
  <w:num w:numId="5">
    <w:abstractNumId w:val="18"/>
  </w:num>
  <w:num w:numId="6">
    <w:abstractNumId w:val="10"/>
  </w:num>
  <w:num w:numId="7">
    <w:abstractNumId w:val="55"/>
  </w:num>
  <w:num w:numId="8">
    <w:abstractNumId w:val="20"/>
  </w:num>
  <w:num w:numId="9">
    <w:abstractNumId w:val="91"/>
  </w:num>
  <w:num w:numId="10">
    <w:abstractNumId w:val="89"/>
  </w:num>
  <w:num w:numId="11">
    <w:abstractNumId w:val="29"/>
  </w:num>
  <w:num w:numId="12">
    <w:abstractNumId w:val="11"/>
  </w:num>
  <w:num w:numId="13">
    <w:abstractNumId w:val="24"/>
  </w:num>
  <w:num w:numId="14">
    <w:abstractNumId w:val="30"/>
  </w:num>
  <w:num w:numId="15">
    <w:abstractNumId w:val="102"/>
  </w:num>
  <w:num w:numId="16">
    <w:abstractNumId w:val="33"/>
  </w:num>
  <w:num w:numId="17">
    <w:abstractNumId w:val="15"/>
  </w:num>
  <w:num w:numId="18">
    <w:abstractNumId w:val="85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</w:num>
  <w:num w:numId="21">
    <w:abstractNumId w:val="6"/>
  </w:num>
  <w:num w:numId="22">
    <w:abstractNumId w:val="78"/>
  </w:num>
  <w:num w:numId="23">
    <w:abstractNumId w:val="105"/>
  </w:num>
  <w:num w:numId="24">
    <w:abstractNumId w:val="93"/>
  </w:num>
  <w:num w:numId="25">
    <w:abstractNumId w:val="62"/>
  </w:num>
  <w:num w:numId="26">
    <w:abstractNumId w:val="92"/>
  </w:num>
  <w:num w:numId="27">
    <w:abstractNumId w:val="37"/>
  </w:num>
  <w:num w:numId="28">
    <w:abstractNumId w:val="71"/>
  </w:num>
  <w:num w:numId="29">
    <w:abstractNumId w:val="63"/>
  </w:num>
  <w:num w:numId="30">
    <w:abstractNumId w:val="97"/>
  </w:num>
  <w:num w:numId="31">
    <w:abstractNumId w:val="44"/>
  </w:num>
  <w:num w:numId="32">
    <w:abstractNumId w:val="106"/>
  </w:num>
  <w:num w:numId="33">
    <w:abstractNumId w:val="5"/>
  </w:num>
  <w:num w:numId="34">
    <w:abstractNumId w:val="51"/>
  </w:num>
  <w:num w:numId="35">
    <w:abstractNumId w:val="8"/>
  </w:num>
  <w:num w:numId="36">
    <w:abstractNumId w:val="53"/>
  </w:num>
  <w:num w:numId="37">
    <w:abstractNumId w:val="108"/>
  </w:num>
  <w:num w:numId="38">
    <w:abstractNumId w:val="27"/>
  </w:num>
  <w:num w:numId="39">
    <w:abstractNumId w:val="36"/>
  </w:num>
  <w:num w:numId="40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1">
    <w:abstractNumId w:val="3"/>
  </w:num>
  <w:num w:numId="42">
    <w:abstractNumId w:val="70"/>
  </w:num>
  <w:num w:numId="43">
    <w:abstractNumId w:val="58"/>
  </w:num>
  <w:num w:numId="44">
    <w:abstractNumId w:val="46"/>
  </w:num>
  <w:num w:numId="45">
    <w:abstractNumId w:val="2"/>
  </w:num>
  <w:num w:numId="46">
    <w:abstractNumId w:val="19"/>
  </w:num>
  <w:num w:numId="47">
    <w:abstractNumId w:val="26"/>
  </w:num>
  <w:num w:numId="48">
    <w:abstractNumId w:val="61"/>
  </w:num>
  <w:num w:numId="49">
    <w:abstractNumId w:val="32"/>
  </w:num>
  <w:num w:numId="50">
    <w:abstractNumId w:val="59"/>
  </w:num>
  <w:num w:numId="51">
    <w:abstractNumId w:val="41"/>
  </w:num>
  <w:num w:numId="52">
    <w:abstractNumId w:val="95"/>
  </w:num>
  <w:num w:numId="53">
    <w:abstractNumId w:val="9"/>
  </w:num>
  <w:num w:numId="54">
    <w:abstractNumId w:val="47"/>
  </w:num>
  <w:num w:numId="55">
    <w:abstractNumId w:val="76"/>
  </w:num>
  <w:num w:numId="56">
    <w:abstractNumId w:val="31"/>
  </w:num>
  <w:num w:numId="57">
    <w:abstractNumId w:val="48"/>
  </w:num>
  <w:num w:numId="58">
    <w:abstractNumId w:val="86"/>
  </w:num>
  <w:num w:numId="59">
    <w:abstractNumId w:val="103"/>
  </w:num>
  <w:num w:numId="60">
    <w:abstractNumId w:val="66"/>
  </w:num>
  <w:num w:numId="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23"/>
  </w:num>
  <w:num w:numId="64">
    <w:abstractNumId w:val="14"/>
  </w:num>
  <w:num w:numId="65">
    <w:abstractNumId w:val="77"/>
  </w:num>
  <w:num w:numId="66">
    <w:abstractNumId w:val="39"/>
  </w:num>
  <w:num w:numId="67">
    <w:abstractNumId w:val="68"/>
  </w:num>
  <w:num w:numId="68">
    <w:abstractNumId w:val="88"/>
  </w:num>
  <w:num w:numId="69">
    <w:abstractNumId w:val="104"/>
  </w:num>
  <w:num w:numId="70">
    <w:abstractNumId w:val="80"/>
  </w:num>
  <w:num w:numId="71">
    <w:abstractNumId w:val="67"/>
  </w:num>
  <w:num w:numId="72">
    <w:abstractNumId w:val="99"/>
  </w:num>
  <w:num w:numId="73">
    <w:abstractNumId w:val="38"/>
  </w:num>
  <w:num w:numId="74">
    <w:abstractNumId w:val="94"/>
  </w:num>
  <w:num w:numId="75">
    <w:abstractNumId w:val="73"/>
  </w:num>
  <w:num w:numId="76">
    <w:abstractNumId w:val="54"/>
  </w:num>
  <w:num w:numId="77">
    <w:abstractNumId w:val="82"/>
  </w:num>
  <w:num w:numId="78">
    <w:abstractNumId w:val="96"/>
  </w:num>
  <w:num w:numId="79">
    <w:abstractNumId w:val="17"/>
  </w:num>
  <w:num w:numId="80">
    <w:abstractNumId w:val="45"/>
  </w:num>
  <w:num w:numId="81">
    <w:abstractNumId w:val="16"/>
  </w:num>
  <w:num w:numId="82">
    <w:abstractNumId w:val="79"/>
  </w:num>
  <w:num w:numId="83">
    <w:abstractNumId w:val="64"/>
  </w:num>
  <w:num w:numId="84">
    <w:abstractNumId w:val="83"/>
  </w:num>
  <w:num w:numId="85">
    <w:abstractNumId w:val="107"/>
  </w:num>
  <w:num w:numId="86">
    <w:abstractNumId w:val="60"/>
  </w:num>
  <w:num w:numId="87">
    <w:abstractNumId w:val="87"/>
  </w:num>
  <w:num w:numId="88">
    <w:abstractNumId w:val="22"/>
  </w:num>
  <w:num w:numId="89">
    <w:abstractNumId w:val="109"/>
  </w:num>
  <w:num w:numId="90">
    <w:abstractNumId w:val="12"/>
  </w:num>
  <w:num w:numId="91">
    <w:abstractNumId w:val="56"/>
  </w:num>
  <w:num w:numId="92">
    <w:abstractNumId w:val="49"/>
  </w:num>
  <w:num w:numId="93">
    <w:abstractNumId w:val="28"/>
  </w:num>
  <w:num w:numId="94">
    <w:abstractNumId w:val="50"/>
  </w:num>
  <w:num w:numId="95">
    <w:abstractNumId w:val="72"/>
  </w:num>
  <w:num w:numId="96">
    <w:abstractNumId w:val="57"/>
  </w:num>
  <w:num w:numId="97">
    <w:abstractNumId w:val="52"/>
  </w:num>
  <w:num w:numId="98">
    <w:abstractNumId w:val="43"/>
  </w:num>
  <w:num w:numId="99">
    <w:abstractNumId w:val="101"/>
  </w:num>
  <w:num w:numId="100">
    <w:abstractNumId w:val="90"/>
  </w:num>
  <w:num w:numId="101">
    <w:abstractNumId w:val="74"/>
  </w:num>
  <w:num w:numId="102">
    <w:abstractNumId w:val="100"/>
  </w:num>
  <w:num w:numId="103">
    <w:abstractNumId w:val="65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0FF"/>
    <w:rsid w:val="000013C8"/>
    <w:rsid w:val="000025F0"/>
    <w:rsid w:val="00003934"/>
    <w:rsid w:val="0000428D"/>
    <w:rsid w:val="00005D12"/>
    <w:rsid w:val="00005F2C"/>
    <w:rsid w:val="000079CF"/>
    <w:rsid w:val="00007CBE"/>
    <w:rsid w:val="00007DB1"/>
    <w:rsid w:val="00007E5D"/>
    <w:rsid w:val="0001007A"/>
    <w:rsid w:val="000103CD"/>
    <w:rsid w:val="00010815"/>
    <w:rsid w:val="0001118D"/>
    <w:rsid w:val="00012C6D"/>
    <w:rsid w:val="000146F2"/>
    <w:rsid w:val="000147E2"/>
    <w:rsid w:val="00015749"/>
    <w:rsid w:val="0001682F"/>
    <w:rsid w:val="00020D1A"/>
    <w:rsid w:val="00020DF0"/>
    <w:rsid w:val="00020F7E"/>
    <w:rsid w:val="000218E3"/>
    <w:rsid w:val="00021C7E"/>
    <w:rsid w:val="000225DA"/>
    <w:rsid w:val="000237F3"/>
    <w:rsid w:val="00023A4D"/>
    <w:rsid w:val="0002477A"/>
    <w:rsid w:val="0002699A"/>
    <w:rsid w:val="000270E4"/>
    <w:rsid w:val="00030188"/>
    <w:rsid w:val="00030AA0"/>
    <w:rsid w:val="00030EBA"/>
    <w:rsid w:val="0003136E"/>
    <w:rsid w:val="000326B1"/>
    <w:rsid w:val="00032B8E"/>
    <w:rsid w:val="00033977"/>
    <w:rsid w:val="0003465C"/>
    <w:rsid w:val="00034DDF"/>
    <w:rsid w:val="00034ED7"/>
    <w:rsid w:val="000365CD"/>
    <w:rsid w:val="00036FF9"/>
    <w:rsid w:val="0003708A"/>
    <w:rsid w:val="000374FF"/>
    <w:rsid w:val="00037C62"/>
    <w:rsid w:val="00037F07"/>
    <w:rsid w:val="000404F4"/>
    <w:rsid w:val="00041814"/>
    <w:rsid w:val="00041D56"/>
    <w:rsid w:val="000425E5"/>
    <w:rsid w:val="000425F9"/>
    <w:rsid w:val="000439C2"/>
    <w:rsid w:val="00043C99"/>
    <w:rsid w:val="00044570"/>
    <w:rsid w:val="0004514D"/>
    <w:rsid w:val="00045ADA"/>
    <w:rsid w:val="00045CEE"/>
    <w:rsid w:val="000464EF"/>
    <w:rsid w:val="00046E85"/>
    <w:rsid w:val="0004707F"/>
    <w:rsid w:val="0005027D"/>
    <w:rsid w:val="0005102C"/>
    <w:rsid w:val="00051A61"/>
    <w:rsid w:val="00052F59"/>
    <w:rsid w:val="0005363B"/>
    <w:rsid w:val="00054A67"/>
    <w:rsid w:val="00056522"/>
    <w:rsid w:val="00056A4D"/>
    <w:rsid w:val="00057043"/>
    <w:rsid w:val="000577A1"/>
    <w:rsid w:val="00060690"/>
    <w:rsid w:val="000608B7"/>
    <w:rsid w:val="00060CD8"/>
    <w:rsid w:val="00061036"/>
    <w:rsid w:val="0006103C"/>
    <w:rsid w:val="000618DE"/>
    <w:rsid w:val="000638EF"/>
    <w:rsid w:val="00064302"/>
    <w:rsid w:val="000643BB"/>
    <w:rsid w:val="00064658"/>
    <w:rsid w:val="00064BD1"/>
    <w:rsid w:val="000650D7"/>
    <w:rsid w:val="00065A7B"/>
    <w:rsid w:val="00065D1A"/>
    <w:rsid w:val="000664C4"/>
    <w:rsid w:val="000667CA"/>
    <w:rsid w:val="0006694E"/>
    <w:rsid w:val="00066BF1"/>
    <w:rsid w:val="00066C8A"/>
    <w:rsid w:val="00066CEC"/>
    <w:rsid w:val="00066E36"/>
    <w:rsid w:val="000670C4"/>
    <w:rsid w:val="000672E8"/>
    <w:rsid w:val="00067BB4"/>
    <w:rsid w:val="0007165D"/>
    <w:rsid w:val="00071892"/>
    <w:rsid w:val="00071B1F"/>
    <w:rsid w:val="00072940"/>
    <w:rsid w:val="00072F69"/>
    <w:rsid w:val="000744E5"/>
    <w:rsid w:val="0007476F"/>
    <w:rsid w:val="00075815"/>
    <w:rsid w:val="00075907"/>
    <w:rsid w:val="00076C48"/>
    <w:rsid w:val="00076D61"/>
    <w:rsid w:val="00076ECB"/>
    <w:rsid w:val="000808A6"/>
    <w:rsid w:val="00080A6A"/>
    <w:rsid w:val="00080C9F"/>
    <w:rsid w:val="00081438"/>
    <w:rsid w:val="00081CDB"/>
    <w:rsid w:val="00083EEF"/>
    <w:rsid w:val="00084770"/>
    <w:rsid w:val="000869E5"/>
    <w:rsid w:val="00086A5C"/>
    <w:rsid w:val="00086BB0"/>
    <w:rsid w:val="00087144"/>
    <w:rsid w:val="0009027F"/>
    <w:rsid w:val="00092AA4"/>
    <w:rsid w:val="000937F8"/>
    <w:rsid w:val="00094F69"/>
    <w:rsid w:val="00095425"/>
    <w:rsid w:val="00095C7A"/>
    <w:rsid w:val="000965F0"/>
    <w:rsid w:val="00096EB9"/>
    <w:rsid w:val="000975FC"/>
    <w:rsid w:val="00097FC7"/>
    <w:rsid w:val="000A0ADB"/>
    <w:rsid w:val="000A156C"/>
    <w:rsid w:val="000A1FF1"/>
    <w:rsid w:val="000A24BE"/>
    <w:rsid w:val="000A3B0C"/>
    <w:rsid w:val="000A3C5D"/>
    <w:rsid w:val="000A48C2"/>
    <w:rsid w:val="000A4E82"/>
    <w:rsid w:val="000A4FC2"/>
    <w:rsid w:val="000A5027"/>
    <w:rsid w:val="000A51D9"/>
    <w:rsid w:val="000A55D5"/>
    <w:rsid w:val="000A6609"/>
    <w:rsid w:val="000A668A"/>
    <w:rsid w:val="000A6C4C"/>
    <w:rsid w:val="000B1BB2"/>
    <w:rsid w:val="000B289E"/>
    <w:rsid w:val="000B3096"/>
    <w:rsid w:val="000B3593"/>
    <w:rsid w:val="000B459C"/>
    <w:rsid w:val="000B5320"/>
    <w:rsid w:val="000B55F6"/>
    <w:rsid w:val="000B60E8"/>
    <w:rsid w:val="000B642F"/>
    <w:rsid w:val="000B67F5"/>
    <w:rsid w:val="000C067E"/>
    <w:rsid w:val="000C0A95"/>
    <w:rsid w:val="000C1471"/>
    <w:rsid w:val="000C1760"/>
    <w:rsid w:val="000C388F"/>
    <w:rsid w:val="000C3CC7"/>
    <w:rsid w:val="000C7905"/>
    <w:rsid w:val="000C7EEB"/>
    <w:rsid w:val="000D0B12"/>
    <w:rsid w:val="000D2873"/>
    <w:rsid w:val="000D3A1B"/>
    <w:rsid w:val="000D4138"/>
    <w:rsid w:val="000D4772"/>
    <w:rsid w:val="000D5218"/>
    <w:rsid w:val="000D7F0D"/>
    <w:rsid w:val="000E054C"/>
    <w:rsid w:val="000E0594"/>
    <w:rsid w:val="000E1806"/>
    <w:rsid w:val="000E1E2A"/>
    <w:rsid w:val="000E300D"/>
    <w:rsid w:val="000E4AED"/>
    <w:rsid w:val="000E525E"/>
    <w:rsid w:val="000E5470"/>
    <w:rsid w:val="000E5527"/>
    <w:rsid w:val="000E5B52"/>
    <w:rsid w:val="000E5B71"/>
    <w:rsid w:val="000E5FD6"/>
    <w:rsid w:val="000E71B0"/>
    <w:rsid w:val="000E7918"/>
    <w:rsid w:val="000F118B"/>
    <w:rsid w:val="000F21E4"/>
    <w:rsid w:val="000F2863"/>
    <w:rsid w:val="000F2878"/>
    <w:rsid w:val="000F2881"/>
    <w:rsid w:val="000F3963"/>
    <w:rsid w:val="000F3AB6"/>
    <w:rsid w:val="000F5267"/>
    <w:rsid w:val="000F5946"/>
    <w:rsid w:val="000F5ABB"/>
    <w:rsid w:val="000F6361"/>
    <w:rsid w:val="000F6961"/>
    <w:rsid w:val="000F6AF0"/>
    <w:rsid w:val="001019A1"/>
    <w:rsid w:val="001030B5"/>
    <w:rsid w:val="00103700"/>
    <w:rsid w:val="001039C5"/>
    <w:rsid w:val="0010427E"/>
    <w:rsid w:val="0010486C"/>
    <w:rsid w:val="00105397"/>
    <w:rsid w:val="001058BA"/>
    <w:rsid w:val="001072FD"/>
    <w:rsid w:val="001075CD"/>
    <w:rsid w:val="001100C3"/>
    <w:rsid w:val="00111330"/>
    <w:rsid w:val="00111F19"/>
    <w:rsid w:val="00112248"/>
    <w:rsid w:val="00112FAC"/>
    <w:rsid w:val="001137A7"/>
    <w:rsid w:val="00113E7C"/>
    <w:rsid w:val="00114F50"/>
    <w:rsid w:val="0011646B"/>
    <w:rsid w:val="00116A01"/>
    <w:rsid w:val="001172D3"/>
    <w:rsid w:val="00120B5C"/>
    <w:rsid w:val="00120F9D"/>
    <w:rsid w:val="001210A5"/>
    <w:rsid w:val="00121C86"/>
    <w:rsid w:val="00122123"/>
    <w:rsid w:val="0012371F"/>
    <w:rsid w:val="0012552A"/>
    <w:rsid w:val="00125AE9"/>
    <w:rsid w:val="00126527"/>
    <w:rsid w:val="00127F13"/>
    <w:rsid w:val="0013017C"/>
    <w:rsid w:val="00130A0F"/>
    <w:rsid w:val="001315E1"/>
    <w:rsid w:val="00131BA9"/>
    <w:rsid w:val="00132A6A"/>
    <w:rsid w:val="001336F6"/>
    <w:rsid w:val="00133C40"/>
    <w:rsid w:val="00133F64"/>
    <w:rsid w:val="00133F83"/>
    <w:rsid w:val="001350A7"/>
    <w:rsid w:val="0013688D"/>
    <w:rsid w:val="00136DCE"/>
    <w:rsid w:val="00137144"/>
    <w:rsid w:val="00137F2B"/>
    <w:rsid w:val="0014239C"/>
    <w:rsid w:val="0014241C"/>
    <w:rsid w:val="00142C82"/>
    <w:rsid w:val="001430CA"/>
    <w:rsid w:val="001432FA"/>
    <w:rsid w:val="001434F8"/>
    <w:rsid w:val="00143995"/>
    <w:rsid w:val="001441AB"/>
    <w:rsid w:val="001447CC"/>
    <w:rsid w:val="00146553"/>
    <w:rsid w:val="00146D8E"/>
    <w:rsid w:val="00147492"/>
    <w:rsid w:val="00147F1B"/>
    <w:rsid w:val="001508D7"/>
    <w:rsid w:val="00150986"/>
    <w:rsid w:val="00150A30"/>
    <w:rsid w:val="00150A4B"/>
    <w:rsid w:val="001514B6"/>
    <w:rsid w:val="001517A6"/>
    <w:rsid w:val="00151FB4"/>
    <w:rsid w:val="00152E90"/>
    <w:rsid w:val="0015331E"/>
    <w:rsid w:val="0015409A"/>
    <w:rsid w:val="00154213"/>
    <w:rsid w:val="00155126"/>
    <w:rsid w:val="001553C8"/>
    <w:rsid w:val="00155A7B"/>
    <w:rsid w:val="00156516"/>
    <w:rsid w:val="00156CEA"/>
    <w:rsid w:val="00157058"/>
    <w:rsid w:val="001572C5"/>
    <w:rsid w:val="00157365"/>
    <w:rsid w:val="001574EF"/>
    <w:rsid w:val="00157697"/>
    <w:rsid w:val="0015792B"/>
    <w:rsid w:val="00157CC5"/>
    <w:rsid w:val="001605F9"/>
    <w:rsid w:val="00160619"/>
    <w:rsid w:val="00160EC5"/>
    <w:rsid w:val="00161BB9"/>
    <w:rsid w:val="0016365E"/>
    <w:rsid w:val="00163E43"/>
    <w:rsid w:val="00165C95"/>
    <w:rsid w:val="0016685A"/>
    <w:rsid w:val="00170C6C"/>
    <w:rsid w:val="00170D90"/>
    <w:rsid w:val="00171365"/>
    <w:rsid w:val="001716F5"/>
    <w:rsid w:val="00172287"/>
    <w:rsid w:val="00172540"/>
    <w:rsid w:val="00172E0C"/>
    <w:rsid w:val="001743B3"/>
    <w:rsid w:val="00174447"/>
    <w:rsid w:val="00174C7C"/>
    <w:rsid w:val="00175A18"/>
    <w:rsid w:val="00175CA3"/>
    <w:rsid w:val="00176EA1"/>
    <w:rsid w:val="00176F67"/>
    <w:rsid w:val="00177C39"/>
    <w:rsid w:val="00180C50"/>
    <w:rsid w:val="00181058"/>
    <w:rsid w:val="00181134"/>
    <w:rsid w:val="001814C2"/>
    <w:rsid w:val="001822DA"/>
    <w:rsid w:val="00182F2C"/>
    <w:rsid w:val="00182FF8"/>
    <w:rsid w:val="0018317A"/>
    <w:rsid w:val="001833EC"/>
    <w:rsid w:val="001835E8"/>
    <w:rsid w:val="00184364"/>
    <w:rsid w:val="00184E9F"/>
    <w:rsid w:val="00184FAD"/>
    <w:rsid w:val="00185CCC"/>
    <w:rsid w:val="00186D8B"/>
    <w:rsid w:val="00186DC5"/>
    <w:rsid w:val="00191463"/>
    <w:rsid w:val="00191584"/>
    <w:rsid w:val="00191DF6"/>
    <w:rsid w:val="00192321"/>
    <w:rsid w:val="00192762"/>
    <w:rsid w:val="00192CCA"/>
    <w:rsid w:val="00192FB0"/>
    <w:rsid w:val="001938D9"/>
    <w:rsid w:val="00193D25"/>
    <w:rsid w:val="00194522"/>
    <w:rsid w:val="001945E2"/>
    <w:rsid w:val="00194A0F"/>
    <w:rsid w:val="00195289"/>
    <w:rsid w:val="001956ED"/>
    <w:rsid w:val="00196606"/>
    <w:rsid w:val="00197788"/>
    <w:rsid w:val="00197D82"/>
    <w:rsid w:val="001A0A5C"/>
    <w:rsid w:val="001A1079"/>
    <w:rsid w:val="001A11F3"/>
    <w:rsid w:val="001A1A4E"/>
    <w:rsid w:val="001A1BF8"/>
    <w:rsid w:val="001A36B4"/>
    <w:rsid w:val="001A3A55"/>
    <w:rsid w:val="001A48D6"/>
    <w:rsid w:val="001A5EB7"/>
    <w:rsid w:val="001A616A"/>
    <w:rsid w:val="001A6C96"/>
    <w:rsid w:val="001A7B47"/>
    <w:rsid w:val="001A7BCA"/>
    <w:rsid w:val="001A7CBD"/>
    <w:rsid w:val="001B18BB"/>
    <w:rsid w:val="001B2633"/>
    <w:rsid w:val="001B3589"/>
    <w:rsid w:val="001B38F4"/>
    <w:rsid w:val="001B4799"/>
    <w:rsid w:val="001B4F8C"/>
    <w:rsid w:val="001B50EC"/>
    <w:rsid w:val="001B62BE"/>
    <w:rsid w:val="001B63D6"/>
    <w:rsid w:val="001B662D"/>
    <w:rsid w:val="001B6878"/>
    <w:rsid w:val="001B744C"/>
    <w:rsid w:val="001B7721"/>
    <w:rsid w:val="001C2726"/>
    <w:rsid w:val="001C283C"/>
    <w:rsid w:val="001C28C2"/>
    <w:rsid w:val="001C2C1F"/>
    <w:rsid w:val="001C3078"/>
    <w:rsid w:val="001C31F1"/>
    <w:rsid w:val="001C34E3"/>
    <w:rsid w:val="001C42D0"/>
    <w:rsid w:val="001C45FE"/>
    <w:rsid w:val="001C5802"/>
    <w:rsid w:val="001C5FE9"/>
    <w:rsid w:val="001C68A0"/>
    <w:rsid w:val="001C6932"/>
    <w:rsid w:val="001D089E"/>
    <w:rsid w:val="001D0B58"/>
    <w:rsid w:val="001D0D33"/>
    <w:rsid w:val="001D0DFD"/>
    <w:rsid w:val="001D1609"/>
    <w:rsid w:val="001D16ED"/>
    <w:rsid w:val="001D22AA"/>
    <w:rsid w:val="001D28B7"/>
    <w:rsid w:val="001D2F35"/>
    <w:rsid w:val="001D4380"/>
    <w:rsid w:val="001D52D2"/>
    <w:rsid w:val="001D56C3"/>
    <w:rsid w:val="001D60F6"/>
    <w:rsid w:val="001D6513"/>
    <w:rsid w:val="001D65D5"/>
    <w:rsid w:val="001D6B04"/>
    <w:rsid w:val="001D6F0C"/>
    <w:rsid w:val="001D704F"/>
    <w:rsid w:val="001E064E"/>
    <w:rsid w:val="001E0E02"/>
    <w:rsid w:val="001E25E6"/>
    <w:rsid w:val="001E2FC4"/>
    <w:rsid w:val="001E3049"/>
    <w:rsid w:val="001E3DD7"/>
    <w:rsid w:val="001E5160"/>
    <w:rsid w:val="001E5A42"/>
    <w:rsid w:val="001E74A5"/>
    <w:rsid w:val="001E7A4C"/>
    <w:rsid w:val="001F0605"/>
    <w:rsid w:val="001F06CA"/>
    <w:rsid w:val="001F0DEB"/>
    <w:rsid w:val="001F0F0E"/>
    <w:rsid w:val="001F13E4"/>
    <w:rsid w:val="001F1DD5"/>
    <w:rsid w:val="001F2799"/>
    <w:rsid w:val="001F37D7"/>
    <w:rsid w:val="001F5096"/>
    <w:rsid w:val="001F50DF"/>
    <w:rsid w:val="001F54DE"/>
    <w:rsid w:val="001F558D"/>
    <w:rsid w:val="001F6850"/>
    <w:rsid w:val="001F6E49"/>
    <w:rsid w:val="002001F9"/>
    <w:rsid w:val="002007A7"/>
    <w:rsid w:val="00200CB9"/>
    <w:rsid w:val="00201043"/>
    <w:rsid w:val="0020155F"/>
    <w:rsid w:val="00202015"/>
    <w:rsid w:val="0020287C"/>
    <w:rsid w:val="0020321F"/>
    <w:rsid w:val="00204091"/>
    <w:rsid w:val="002050DE"/>
    <w:rsid w:val="002056CF"/>
    <w:rsid w:val="002062F7"/>
    <w:rsid w:val="00206358"/>
    <w:rsid w:val="0020665B"/>
    <w:rsid w:val="00206998"/>
    <w:rsid w:val="00206CCB"/>
    <w:rsid w:val="00207127"/>
    <w:rsid w:val="00207929"/>
    <w:rsid w:val="00210A69"/>
    <w:rsid w:val="00210B7D"/>
    <w:rsid w:val="00211163"/>
    <w:rsid w:val="00212064"/>
    <w:rsid w:val="00212485"/>
    <w:rsid w:val="00212DCC"/>
    <w:rsid w:val="002134DE"/>
    <w:rsid w:val="00213802"/>
    <w:rsid w:val="00215602"/>
    <w:rsid w:val="00215F01"/>
    <w:rsid w:val="002174C9"/>
    <w:rsid w:val="002174D4"/>
    <w:rsid w:val="002206D1"/>
    <w:rsid w:val="0022198D"/>
    <w:rsid w:val="00222B19"/>
    <w:rsid w:val="00222F7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387"/>
    <w:rsid w:val="00227B6B"/>
    <w:rsid w:val="00227E23"/>
    <w:rsid w:val="00227F94"/>
    <w:rsid w:val="00231C0B"/>
    <w:rsid w:val="00232F0A"/>
    <w:rsid w:val="0023335D"/>
    <w:rsid w:val="002348CA"/>
    <w:rsid w:val="00234C35"/>
    <w:rsid w:val="00234F04"/>
    <w:rsid w:val="0023654A"/>
    <w:rsid w:val="00236A1A"/>
    <w:rsid w:val="00236E89"/>
    <w:rsid w:val="002375FF"/>
    <w:rsid w:val="00237BB0"/>
    <w:rsid w:val="0024100D"/>
    <w:rsid w:val="0024168B"/>
    <w:rsid w:val="0024182B"/>
    <w:rsid w:val="00242818"/>
    <w:rsid w:val="00242A96"/>
    <w:rsid w:val="0024375C"/>
    <w:rsid w:val="002454D1"/>
    <w:rsid w:val="002458B9"/>
    <w:rsid w:val="0024676F"/>
    <w:rsid w:val="002468F8"/>
    <w:rsid w:val="00246F82"/>
    <w:rsid w:val="00247A7B"/>
    <w:rsid w:val="00250D0E"/>
    <w:rsid w:val="00251E3D"/>
    <w:rsid w:val="0025307C"/>
    <w:rsid w:val="00253254"/>
    <w:rsid w:val="00254D0F"/>
    <w:rsid w:val="0025515F"/>
    <w:rsid w:val="00255923"/>
    <w:rsid w:val="00256714"/>
    <w:rsid w:val="00256845"/>
    <w:rsid w:val="0026071B"/>
    <w:rsid w:val="00260888"/>
    <w:rsid w:val="00260FC6"/>
    <w:rsid w:val="00261256"/>
    <w:rsid w:val="002616A1"/>
    <w:rsid w:val="002639F7"/>
    <w:rsid w:val="002644BC"/>
    <w:rsid w:val="002646E4"/>
    <w:rsid w:val="00264977"/>
    <w:rsid w:val="00265AB9"/>
    <w:rsid w:val="002673C0"/>
    <w:rsid w:val="0026756E"/>
    <w:rsid w:val="0026765A"/>
    <w:rsid w:val="00267739"/>
    <w:rsid w:val="00267F6E"/>
    <w:rsid w:val="00270ACA"/>
    <w:rsid w:val="002716CB"/>
    <w:rsid w:val="0027215F"/>
    <w:rsid w:val="00273438"/>
    <w:rsid w:val="0027549D"/>
    <w:rsid w:val="0027578D"/>
    <w:rsid w:val="0027635D"/>
    <w:rsid w:val="00276F29"/>
    <w:rsid w:val="00277BC9"/>
    <w:rsid w:val="00277E06"/>
    <w:rsid w:val="00277E6E"/>
    <w:rsid w:val="00280243"/>
    <w:rsid w:val="002807E7"/>
    <w:rsid w:val="00281B7C"/>
    <w:rsid w:val="00282412"/>
    <w:rsid w:val="00282C8E"/>
    <w:rsid w:val="00283A2A"/>
    <w:rsid w:val="00284315"/>
    <w:rsid w:val="0028486C"/>
    <w:rsid w:val="00286988"/>
    <w:rsid w:val="00287097"/>
    <w:rsid w:val="002870A1"/>
    <w:rsid w:val="00291A69"/>
    <w:rsid w:val="00292145"/>
    <w:rsid w:val="0029299F"/>
    <w:rsid w:val="002929F2"/>
    <w:rsid w:val="00292E5B"/>
    <w:rsid w:val="002932EA"/>
    <w:rsid w:val="00293BCC"/>
    <w:rsid w:val="00293E12"/>
    <w:rsid w:val="00295031"/>
    <w:rsid w:val="00296119"/>
    <w:rsid w:val="002961A8"/>
    <w:rsid w:val="00296725"/>
    <w:rsid w:val="00296F92"/>
    <w:rsid w:val="002974C7"/>
    <w:rsid w:val="002976CB"/>
    <w:rsid w:val="002A089E"/>
    <w:rsid w:val="002A0962"/>
    <w:rsid w:val="002A1425"/>
    <w:rsid w:val="002A1C12"/>
    <w:rsid w:val="002A508F"/>
    <w:rsid w:val="002A76CE"/>
    <w:rsid w:val="002B0962"/>
    <w:rsid w:val="002B0B27"/>
    <w:rsid w:val="002B106D"/>
    <w:rsid w:val="002B18B5"/>
    <w:rsid w:val="002B31A1"/>
    <w:rsid w:val="002B403B"/>
    <w:rsid w:val="002B40E8"/>
    <w:rsid w:val="002B46AF"/>
    <w:rsid w:val="002B60BD"/>
    <w:rsid w:val="002B6CF6"/>
    <w:rsid w:val="002B6E49"/>
    <w:rsid w:val="002B72D8"/>
    <w:rsid w:val="002C2741"/>
    <w:rsid w:val="002C45B5"/>
    <w:rsid w:val="002C50E1"/>
    <w:rsid w:val="002C50F6"/>
    <w:rsid w:val="002C5AC7"/>
    <w:rsid w:val="002C60FD"/>
    <w:rsid w:val="002C6B12"/>
    <w:rsid w:val="002C7C1E"/>
    <w:rsid w:val="002D0B5F"/>
    <w:rsid w:val="002D0CEF"/>
    <w:rsid w:val="002D0FC7"/>
    <w:rsid w:val="002D16BF"/>
    <w:rsid w:val="002D3160"/>
    <w:rsid w:val="002D4538"/>
    <w:rsid w:val="002D453C"/>
    <w:rsid w:val="002D4ED9"/>
    <w:rsid w:val="002D6509"/>
    <w:rsid w:val="002D6D9D"/>
    <w:rsid w:val="002D7012"/>
    <w:rsid w:val="002E0336"/>
    <w:rsid w:val="002E09FF"/>
    <w:rsid w:val="002E1214"/>
    <w:rsid w:val="002E17D2"/>
    <w:rsid w:val="002E3C54"/>
    <w:rsid w:val="002E4C84"/>
    <w:rsid w:val="002E51BD"/>
    <w:rsid w:val="002E555E"/>
    <w:rsid w:val="002E56F7"/>
    <w:rsid w:val="002E5A50"/>
    <w:rsid w:val="002E7417"/>
    <w:rsid w:val="002E7D41"/>
    <w:rsid w:val="002E7EB2"/>
    <w:rsid w:val="002F015E"/>
    <w:rsid w:val="002F0315"/>
    <w:rsid w:val="002F0D01"/>
    <w:rsid w:val="002F11CE"/>
    <w:rsid w:val="002F1C82"/>
    <w:rsid w:val="002F1D38"/>
    <w:rsid w:val="002F5A09"/>
    <w:rsid w:val="002F5C0E"/>
    <w:rsid w:val="002F687A"/>
    <w:rsid w:val="002F6AE3"/>
    <w:rsid w:val="002F6DFE"/>
    <w:rsid w:val="00300CE4"/>
    <w:rsid w:val="00301A5B"/>
    <w:rsid w:val="003021E4"/>
    <w:rsid w:val="00302858"/>
    <w:rsid w:val="0030291A"/>
    <w:rsid w:val="00302B25"/>
    <w:rsid w:val="00305927"/>
    <w:rsid w:val="003061EE"/>
    <w:rsid w:val="0030771A"/>
    <w:rsid w:val="0031029D"/>
    <w:rsid w:val="003106ED"/>
    <w:rsid w:val="00310BE8"/>
    <w:rsid w:val="00311813"/>
    <w:rsid w:val="0031198C"/>
    <w:rsid w:val="00311B2B"/>
    <w:rsid w:val="00312084"/>
    <w:rsid w:val="003123FB"/>
    <w:rsid w:val="00312776"/>
    <w:rsid w:val="00313A8B"/>
    <w:rsid w:val="00313CD7"/>
    <w:rsid w:val="003140F9"/>
    <w:rsid w:val="00314BCF"/>
    <w:rsid w:val="00314BFF"/>
    <w:rsid w:val="00315A4D"/>
    <w:rsid w:val="00315F9E"/>
    <w:rsid w:val="003166D1"/>
    <w:rsid w:val="00316C74"/>
    <w:rsid w:val="00316C9D"/>
    <w:rsid w:val="00317C51"/>
    <w:rsid w:val="00320F2D"/>
    <w:rsid w:val="003210F8"/>
    <w:rsid w:val="003234F3"/>
    <w:rsid w:val="003238C6"/>
    <w:rsid w:val="00323EE3"/>
    <w:rsid w:val="0032433D"/>
    <w:rsid w:val="003244CA"/>
    <w:rsid w:val="00325579"/>
    <w:rsid w:val="003258C3"/>
    <w:rsid w:val="00325BA1"/>
    <w:rsid w:val="00326E65"/>
    <w:rsid w:val="00327138"/>
    <w:rsid w:val="003275B8"/>
    <w:rsid w:val="003306BD"/>
    <w:rsid w:val="003308FF"/>
    <w:rsid w:val="0033123E"/>
    <w:rsid w:val="003317BE"/>
    <w:rsid w:val="00331B5F"/>
    <w:rsid w:val="00331F31"/>
    <w:rsid w:val="00332C9C"/>
    <w:rsid w:val="00332E2F"/>
    <w:rsid w:val="00333A38"/>
    <w:rsid w:val="00334103"/>
    <w:rsid w:val="0033446B"/>
    <w:rsid w:val="0033523F"/>
    <w:rsid w:val="003359A7"/>
    <w:rsid w:val="003361B3"/>
    <w:rsid w:val="00340ED6"/>
    <w:rsid w:val="003412C4"/>
    <w:rsid w:val="003417CC"/>
    <w:rsid w:val="00343457"/>
    <w:rsid w:val="00343BA8"/>
    <w:rsid w:val="00343FA5"/>
    <w:rsid w:val="003444DE"/>
    <w:rsid w:val="003454D3"/>
    <w:rsid w:val="00345946"/>
    <w:rsid w:val="003459C2"/>
    <w:rsid w:val="003459E7"/>
    <w:rsid w:val="003464F5"/>
    <w:rsid w:val="00347157"/>
    <w:rsid w:val="00350890"/>
    <w:rsid w:val="00350E46"/>
    <w:rsid w:val="0035128C"/>
    <w:rsid w:val="00351555"/>
    <w:rsid w:val="00351B09"/>
    <w:rsid w:val="003530F0"/>
    <w:rsid w:val="003545E5"/>
    <w:rsid w:val="00355EE7"/>
    <w:rsid w:val="003577DA"/>
    <w:rsid w:val="0035792D"/>
    <w:rsid w:val="00360EA6"/>
    <w:rsid w:val="003616B4"/>
    <w:rsid w:val="00361DA7"/>
    <w:rsid w:val="00361F6D"/>
    <w:rsid w:val="00363670"/>
    <w:rsid w:val="00364E3B"/>
    <w:rsid w:val="00365451"/>
    <w:rsid w:val="003656BF"/>
    <w:rsid w:val="003658CA"/>
    <w:rsid w:val="0036628A"/>
    <w:rsid w:val="00366B5E"/>
    <w:rsid w:val="0036714C"/>
    <w:rsid w:val="00367172"/>
    <w:rsid w:val="003679C6"/>
    <w:rsid w:val="003712FE"/>
    <w:rsid w:val="003716F1"/>
    <w:rsid w:val="00371968"/>
    <w:rsid w:val="00372A81"/>
    <w:rsid w:val="00373F86"/>
    <w:rsid w:val="0037413C"/>
    <w:rsid w:val="00377FCF"/>
    <w:rsid w:val="0038081A"/>
    <w:rsid w:val="00381ADD"/>
    <w:rsid w:val="00381F54"/>
    <w:rsid w:val="003826EF"/>
    <w:rsid w:val="00382812"/>
    <w:rsid w:val="00382F25"/>
    <w:rsid w:val="00383604"/>
    <w:rsid w:val="003836C2"/>
    <w:rsid w:val="00383888"/>
    <w:rsid w:val="00383E8C"/>
    <w:rsid w:val="003857A3"/>
    <w:rsid w:val="00385B23"/>
    <w:rsid w:val="00386207"/>
    <w:rsid w:val="00386A3D"/>
    <w:rsid w:val="003874E2"/>
    <w:rsid w:val="00390460"/>
    <w:rsid w:val="003917B3"/>
    <w:rsid w:val="003917C5"/>
    <w:rsid w:val="00392000"/>
    <w:rsid w:val="00392631"/>
    <w:rsid w:val="00392D94"/>
    <w:rsid w:val="003930C4"/>
    <w:rsid w:val="0039323A"/>
    <w:rsid w:val="00394702"/>
    <w:rsid w:val="00395545"/>
    <w:rsid w:val="0039633F"/>
    <w:rsid w:val="00396B2C"/>
    <w:rsid w:val="00396C1F"/>
    <w:rsid w:val="00396F69"/>
    <w:rsid w:val="00397B88"/>
    <w:rsid w:val="00397FC2"/>
    <w:rsid w:val="003A02B5"/>
    <w:rsid w:val="003A03E2"/>
    <w:rsid w:val="003A2353"/>
    <w:rsid w:val="003A2579"/>
    <w:rsid w:val="003A25E9"/>
    <w:rsid w:val="003A2FA0"/>
    <w:rsid w:val="003A4CBD"/>
    <w:rsid w:val="003A4D5D"/>
    <w:rsid w:val="003A515B"/>
    <w:rsid w:val="003A5632"/>
    <w:rsid w:val="003A597E"/>
    <w:rsid w:val="003A600B"/>
    <w:rsid w:val="003A647F"/>
    <w:rsid w:val="003A66EE"/>
    <w:rsid w:val="003B03B6"/>
    <w:rsid w:val="003B0709"/>
    <w:rsid w:val="003B0C98"/>
    <w:rsid w:val="003B18D5"/>
    <w:rsid w:val="003B19DB"/>
    <w:rsid w:val="003B1A91"/>
    <w:rsid w:val="003B20A5"/>
    <w:rsid w:val="003B3034"/>
    <w:rsid w:val="003B37E8"/>
    <w:rsid w:val="003B47F6"/>
    <w:rsid w:val="003B5D77"/>
    <w:rsid w:val="003B5EF5"/>
    <w:rsid w:val="003B6ADE"/>
    <w:rsid w:val="003B74FB"/>
    <w:rsid w:val="003B76F6"/>
    <w:rsid w:val="003B7CFF"/>
    <w:rsid w:val="003C027E"/>
    <w:rsid w:val="003C1342"/>
    <w:rsid w:val="003C1817"/>
    <w:rsid w:val="003C2AF9"/>
    <w:rsid w:val="003C2D39"/>
    <w:rsid w:val="003C2E45"/>
    <w:rsid w:val="003C343D"/>
    <w:rsid w:val="003C3746"/>
    <w:rsid w:val="003C42AA"/>
    <w:rsid w:val="003C4B81"/>
    <w:rsid w:val="003C610A"/>
    <w:rsid w:val="003C61F0"/>
    <w:rsid w:val="003C76A2"/>
    <w:rsid w:val="003D1D21"/>
    <w:rsid w:val="003D3135"/>
    <w:rsid w:val="003D33F4"/>
    <w:rsid w:val="003D3921"/>
    <w:rsid w:val="003D46E3"/>
    <w:rsid w:val="003D4AC5"/>
    <w:rsid w:val="003D54CE"/>
    <w:rsid w:val="003D6B99"/>
    <w:rsid w:val="003D6EC7"/>
    <w:rsid w:val="003D7064"/>
    <w:rsid w:val="003D7A41"/>
    <w:rsid w:val="003E0A2A"/>
    <w:rsid w:val="003E0AC5"/>
    <w:rsid w:val="003E0E75"/>
    <w:rsid w:val="003E2211"/>
    <w:rsid w:val="003E24B6"/>
    <w:rsid w:val="003E288B"/>
    <w:rsid w:val="003E2C87"/>
    <w:rsid w:val="003E356D"/>
    <w:rsid w:val="003E37C4"/>
    <w:rsid w:val="003E3BFB"/>
    <w:rsid w:val="003E436A"/>
    <w:rsid w:val="003E44D8"/>
    <w:rsid w:val="003E4E5D"/>
    <w:rsid w:val="003E517F"/>
    <w:rsid w:val="003E670B"/>
    <w:rsid w:val="003E6E4B"/>
    <w:rsid w:val="003E7102"/>
    <w:rsid w:val="003E74E6"/>
    <w:rsid w:val="003E7D41"/>
    <w:rsid w:val="003F06AF"/>
    <w:rsid w:val="003F18ED"/>
    <w:rsid w:val="003F41DE"/>
    <w:rsid w:val="003F4305"/>
    <w:rsid w:val="003F439F"/>
    <w:rsid w:val="003F56EE"/>
    <w:rsid w:val="003F67E4"/>
    <w:rsid w:val="003F6942"/>
    <w:rsid w:val="003F69D1"/>
    <w:rsid w:val="003F6FD6"/>
    <w:rsid w:val="003F7EDE"/>
    <w:rsid w:val="00400C6B"/>
    <w:rsid w:val="00401AFB"/>
    <w:rsid w:val="00402AAB"/>
    <w:rsid w:val="004032F6"/>
    <w:rsid w:val="00403B49"/>
    <w:rsid w:val="00405D80"/>
    <w:rsid w:val="00405F89"/>
    <w:rsid w:val="00407E36"/>
    <w:rsid w:val="004105E2"/>
    <w:rsid w:val="00411F03"/>
    <w:rsid w:val="004120FD"/>
    <w:rsid w:val="00412870"/>
    <w:rsid w:val="00413439"/>
    <w:rsid w:val="00414107"/>
    <w:rsid w:val="00414374"/>
    <w:rsid w:val="0041520F"/>
    <w:rsid w:val="004155BE"/>
    <w:rsid w:val="00415B37"/>
    <w:rsid w:val="00416246"/>
    <w:rsid w:val="00416B86"/>
    <w:rsid w:val="00417218"/>
    <w:rsid w:val="00417307"/>
    <w:rsid w:val="004177CD"/>
    <w:rsid w:val="00417FF5"/>
    <w:rsid w:val="004205A8"/>
    <w:rsid w:val="0042117E"/>
    <w:rsid w:val="0042135B"/>
    <w:rsid w:val="0042144D"/>
    <w:rsid w:val="00421997"/>
    <w:rsid w:val="00421B1C"/>
    <w:rsid w:val="00421E92"/>
    <w:rsid w:val="00422BB5"/>
    <w:rsid w:val="00424415"/>
    <w:rsid w:val="00424A52"/>
    <w:rsid w:val="00424C68"/>
    <w:rsid w:val="00424C6F"/>
    <w:rsid w:val="00424FE7"/>
    <w:rsid w:val="00425E0D"/>
    <w:rsid w:val="00426F35"/>
    <w:rsid w:val="00430388"/>
    <w:rsid w:val="0043078D"/>
    <w:rsid w:val="004307D3"/>
    <w:rsid w:val="004308AB"/>
    <w:rsid w:val="0043090C"/>
    <w:rsid w:val="0043096A"/>
    <w:rsid w:val="004313CF"/>
    <w:rsid w:val="0043264E"/>
    <w:rsid w:val="00432CCA"/>
    <w:rsid w:val="00433A50"/>
    <w:rsid w:val="00433D57"/>
    <w:rsid w:val="00434A21"/>
    <w:rsid w:val="00435615"/>
    <w:rsid w:val="00436116"/>
    <w:rsid w:val="00436C0A"/>
    <w:rsid w:val="00437F7B"/>
    <w:rsid w:val="00440853"/>
    <w:rsid w:val="00440B87"/>
    <w:rsid w:val="00441A35"/>
    <w:rsid w:val="00444C3A"/>
    <w:rsid w:val="004457DB"/>
    <w:rsid w:val="004457FF"/>
    <w:rsid w:val="00446709"/>
    <w:rsid w:val="00446BF6"/>
    <w:rsid w:val="004474DA"/>
    <w:rsid w:val="00447A6B"/>
    <w:rsid w:val="00447E02"/>
    <w:rsid w:val="00450951"/>
    <w:rsid w:val="004516D8"/>
    <w:rsid w:val="004546C8"/>
    <w:rsid w:val="00454879"/>
    <w:rsid w:val="00455E2C"/>
    <w:rsid w:val="00456867"/>
    <w:rsid w:val="00460B23"/>
    <w:rsid w:val="00461342"/>
    <w:rsid w:val="0046140A"/>
    <w:rsid w:val="00463510"/>
    <w:rsid w:val="00464005"/>
    <w:rsid w:val="0046575B"/>
    <w:rsid w:val="00465E0D"/>
    <w:rsid w:val="004660CC"/>
    <w:rsid w:val="00466638"/>
    <w:rsid w:val="004667D9"/>
    <w:rsid w:val="00466E3E"/>
    <w:rsid w:val="00467CFE"/>
    <w:rsid w:val="00467D48"/>
    <w:rsid w:val="00470404"/>
    <w:rsid w:val="004716AB"/>
    <w:rsid w:val="00471FE0"/>
    <w:rsid w:val="00472738"/>
    <w:rsid w:val="00473B96"/>
    <w:rsid w:val="00473CB3"/>
    <w:rsid w:val="00473CEC"/>
    <w:rsid w:val="004777B8"/>
    <w:rsid w:val="0048038A"/>
    <w:rsid w:val="00480911"/>
    <w:rsid w:val="00480A06"/>
    <w:rsid w:val="0048282C"/>
    <w:rsid w:val="00482872"/>
    <w:rsid w:val="00482CE8"/>
    <w:rsid w:val="004834A5"/>
    <w:rsid w:val="00483789"/>
    <w:rsid w:val="00483E14"/>
    <w:rsid w:val="00484526"/>
    <w:rsid w:val="004847A3"/>
    <w:rsid w:val="00484EB3"/>
    <w:rsid w:val="00484F6A"/>
    <w:rsid w:val="0048607A"/>
    <w:rsid w:val="004865D4"/>
    <w:rsid w:val="00486AF4"/>
    <w:rsid w:val="00487529"/>
    <w:rsid w:val="00487650"/>
    <w:rsid w:val="00487882"/>
    <w:rsid w:val="00487C76"/>
    <w:rsid w:val="004905D3"/>
    <w:rsid w:val="004905DA"/>
    <w:rsid w:val="00490E61"/>
    <w:rsid w:val="00491CE2"/>
    <w:rsid w:val="00491FF8"/>
    <w:rsid w:val="004930A9"/>
    <w:rsid w:val="004934AF"/>
    <w:rsid w:val="00493975"/>
    <w:rsid w:val="00494059"/>
    <w:rsid w:val="00494204"/>
    <w:rsid w:val="00494721"/>
    <w:rsid w:val="00495B7C"/>
    <w:rsid w:val="0049626F"/>
    <w:rsid w:val="00496750"/>
    <w:rsid w:val="00496C7F"/>
    <w:rsid w:val="004976F1"/>
    <w:rsid w:val="00497BE4"/>
    <w:rsid w:val="00497FAF"/>
    <w:rsid w:val="004A07DA"/>
    <w:rsid w:val="004A0D42"/>
    <w:rsid w:val="004A11AA"/>
    <w:rsid w:val="004A1B08"/>
    <w:rsid w:val="004A291E"/>
    <w:rsid w:val="004A3D92"/>
    <w:rsid w:val="004A46B6"/>
    <w:rsid w:val="004A4B8E"/>
    <w:rsid w:val="004A52C0"/>
    <w:rsid w:val="004A56B3"/>
    <w:rsid w:val="004A5FFE"/>
    <w:rsid w:val="004A66BE"/>
    <w:rsid w:val="004A6F18"/>
    <w:rsid w:val="004A7025"/>
    <w:rsid w:val="004A7A7E"/>
    <w:rsid w:val="004B02FD"/>
    <w:rsid w:val="004B0AA1"/>
    <w:rsid w:val="004B0E33"/>
    <w:rsid w:val="004B26DB"/>
    <w:rsid w:val="004B2E71"/>
    <w:rsid w:val="004B4BA7"/>
    <w:rsid w:val="004B4C43"/>
    <w:rsid w:val="004B5AFA"/>
    <w:rsid w:val="004B62FB"/>
    <w:rsid w:val="004C01E4"/>
    <w:rsid w:val="004C093B"/>
    <w:rsid w:val="004C0EA3"/>
    <w:rsid w:val="004C2968"/>
    <w:rsid w:val="004C3C9A"/>
    <w:rsid w:val="004C4053"/>
    <w:rsid w:val="004C46BD"/>
    <w:rsid w:val="004C4871"/>
    <w:rsid w:val="004C519D"/>
    <w:rsid w:val="004C6D52"/>
    <w:rsid w:val="004D1EBE"/>
    <w:rsid w:val="004D2958"/>
    <w:rsid w:val="004D2C44"/>
    <w:rsid w:val="004D3F4C"/>
    <w:rsid w:val="004D5985"/>
    <w:rsid w:val="004D5C1F"/>
    <w:rsid w:val="004D5F2C"/>
    <w:rsid w:val="004D632B"/>
    <w:rsid w:val="004D6A07"/>
    <w:rsid w:val="004D71F6"/>
    <w:rsid w:val="004D7853"/>
    <w:rsid w:val="004E0411"/>
    <w:rsid w:val="004E04AE"/>
    <w:rsid w:val="004E0935"/>
    <w:rsid w:val="004E134B"/>
    <w:rsid w:val="004E1724"/>
    <w:rsid w:val="004E1ED9"/>
    <w:rsid w:val="004E1F1A"/>
    <w:rsid w:val="004E1F9D"/>
    <w:rsid w:val="004E2DCA"/>
    <w:rsid w:val="004E2FBA"/>
    <w:rsid w:val="004E40B7"/>
    <w:rsid w:val="004E4C56"/>
    <w:rsid w:val="004E51EC"/>
    <w:rsid w:val="004E5491"/>
    <w:rsid w:val="004E6D89"/>
    <w:rsid w:val="004E71F6"/>
    <w:rsid w:val="004F022C"/>
    <w:rsid w:val="004F05CC"/>
    <w:rsid w:val="004F0C79"/>
    <w:rsid w:val="004F10D0"/>
    <w:rsid w:val="004F1B55"/>
    <w:rsid w:val="004F1F34"/>
    <w:rsid w:val="004F2949"/>
    <w:rsid w:val="004F306A"/>
    <w:rsid w:val="004F3A3E"/>
    <w:rsid w:val="004F4381"/>
    <w:rsid w:val="004F4621"/>
    <w:rsid w:val="004F5087"/>
    <w:rsid w:val="004F5E0C"/>
    <w:rsid w:val="004F69DF"/>
    <w:rsid w:val="004F6D9F"/>
    <w:rsid w:val="004F7FC1"/>
    <w:rsid w:val="00500BEE"/>
    <w:rsid w:val="00501008"/>
    <w:rsid w:val="0050209B"/>
    <w:rsid w:val="005021EE"/>
    <w:rsid w:val="00502221"/>
    <w:rsid w:val="0050250B"/>
    <w:rsid w:val="00502DEC"/>
    <w:rsid w:val="005040D6"/>
    <w:rsid w:val="00504D9C"/>
    <w:rsid w:val="005050D5"/>
    <w:rsid w:val="0050544F"/>
    <w:rsid w:val="005054B7"/>
    <w:rsid w:val="00506081"/>
    <w:rsid w:val="005066ED"/>
    <w:rsid w:val="005076AD"/>
    <w:rsid w:val="0050775D"/>
    <w:rsid w:val="00507988"/>
    <w:rsid w:val="00507FB8"/>
    <w:rsid w:val="00511600"/>
    <w:rsid w:val="00511C1F"/>
    <w:rsid w:val="00512B30"/>
    <w:rsid w:val="00512BF3"/>
    <w:rsid w:val="00512F91"/>
    <w:rsid w:val="0051371A"/>
    <w:rsid w:val="00513D81"/>
    <w:rsid w:val="0051541A"/>
    <w:rsid w:val="00515925"/>
    <w:rsid w:val="00516A41"/>
    <w:rsid w:val="005173F9"/>
    <w:rsid w:val="00517CA4"/>
    <w:rsid w:val="0052039A"/>
    <w:rsid w:val="00520617"/>
    <w:rsid w:val="005212A5"/>
    <w:rsid w:val="00521820"/>
    <w:rsid w:val="00521B95"/>
    <w:rsid w:val="00522006"/>
    <w:rsid w:val="005225AC"/>
    <w:rsid w:val="00522D45"/>
    <w:rsid w:val="0052331D"/>
    <w:rsid w:val="00523FF2"/>
    <w:rsid w:val="00524DB1"/>
    <w:rsid w:val="0052624F"/>
    <w:rsid w:val="00526560"/>
    <w:rsid w:val="0052769E"/>
    <w:rsid w:val="00527D57"/>
    <w:rsid w:val="00527E43"/>
    <w:rsid w:val="00527EDC"/>
    <w:rsid w:val="00530C38"/>
    <w:rsid w:val="005312F3"/>
    <w:rsid w:val="00531CF6"/>
    <w:rsid w:val="005323C0"/>
    <w:rsid w:val="005327B6"/>
    <w:rsid w:val="00532CA8"/>
    <w:rsid w:val="00532CB9"/>
    <w:rsid w:val="00532D6D"/>
    <w:rsid w:val="00533182"/>
    <w:rsid w:val="00533E2B"/>
    <w:rsid w:val="00535E1B"/>
    <w:rsid w:val="00536072"/>
    <w:rsid w:val="0053658F"/>
    <w:rsid w:val="00540F28"/>
    <w:rsid w:val="0054153F"/>
    <w:rsid w:val="00542320"/>
    <w:rsid w:val="005439A9"/>
    <w:rsid w:val="0054415C"/>
    <w:rsid w:val="0054427A"/>
    <w:rsid w:val="00546DE7"/>
    <w:rsid w:val="0054750B"/>
    <w:rsid w:val="00547665"/>
    <w:rsid w:val="00547721"/>
    <w:rsid w:val="005500B0"/>
    <w:rsid w:val="005515D8"/>
    <w:rsid w:val="00551A6A"/>
    <w:rsid w:val="00554241"/>
    <w:rsid w:val="00554B3D"/>
    <w:rsid w:val="00554C60"/>
    <w:rsid w:val="0055578F"/>
    <w:rsid w:val="0055597B"/>
    <w:rsid w:val="005560E4"/>
    <w:rsid w:val="00556705"/>
    <w:rsid w:val="00557209"/>
    <w:rsid w:val="005573E7"/>
    <w:rsid w:val="0055785B"/>
    <w:rsid w:val="0056148D"/>
    <w:rsid w:val="005623C9"/>
    <w:rsid w:val="0056253F"/>
    <w:rsid w:val="00562E3C"/>
    <w:rsid w:val="00563027"/>
    <w:rsid w:val="00564322"/>
    <w:rsid w:val="0056515F"/>
    <w:rsid w:val="0056620C"/>
    <w:rsid w:val="005668B5"/>
    <w:rsid w:val="00567B1E"/>
    <w:rsid w:val="00567DA1"/>
    <w:rsid w:val="00570222"/>
    <w:rsid w:val="00572D19"/>
    <w:rsid w:val="00573004"/>
    <w:rsid w:val="0057422F"/>
    <w:rsid w:val="005746E3"/>
    <w:rsid w:val="00574E64"/>
    <w:rsid w:val="005753AE"/>
    <w:rsid w:val="005767BE"/>
    <w:rsid w:val="00576E2B"/>
    <w:rsid w:val="005775C4"/>
    <w:rsid w:val="00580509"/>
    <w:rsid w:val="005810DF"/>
    <w:rsid w:val="00581539"/>
    <w:rsid w:val="00581BFC"/>
    <w:rsid w:val="005823A8"/>
    <w:rsid w:val="005823B3"/>
    <w:rsid w:val="0058279F"/>
    <w:rsid w:val="0058332C"/>
    <w:rsid w:val="00583D78"/>
    <w:rsid w:val="005848E1"/>
    <w:rsid w:val="00584C87"/>
    <w:rsid w:val="00586837"/>
    <w:rsid w:val="005872CA"/>
    <w:rsid w:val="00587393"/>
    <w:rsid w:val="00590C8A"/>
    <w:rsid w:val="0059112D"/>
    <w:rsid w:val="00591EFE"/>
    <w:rsid w:val="0059266F"/>
    <w:rsid w:val="005941D3"/>
    <w:rsid w:val="005944A2"/>
    <w:rsid w:val="00594EA6"/>
    <w:rsid w:val="00595032"/>
    <w:rsid w:val="00595B29"/>
    <w:rsid w:val="00595C69"/>
    <w:rsid w:val="00596CCC"/>
    <w:rsid w:val="00596F9E"/>
    <w:rsid w:val="0059726B"/>
    <w:rsid w:val="005978CF"/>
    <w:rsid w:val="00597973"/>
    <w:rsid w:val="005A01BA"/>
    <w:rsid w:val="005A085D"/>
    <w:rsid w:val="005A0965"/>
    <w:rsid w:val="005A0A4C"/>
    <w:rsid w:val="005A0E9A"/>
    <w:rsid w:val="005A109B"/>
    <w:rsid w:val="005A3A2C"/>
    <w:rsid w:val="005A4487"/>
    <w:rsid w:val="005A4BB6"/>
    <w:rsid w:val="005A4D40"/>
    <w:rsid w:val="005A7142"/>
    <w:rsid w:val="005B0F1C"/>
    <w:rsid w:val="005B107F"/>
    <w:rsid w:val="005B2356"/>
    <w:rsid w:val="005B2B8E"/>
    <w:rsid w:val="005B3267"/>
    <w:rsid w:val="005B3362"/>
    <w:rsid w:val="005B387E"/>
    <w:rsid w:val="005B4B79"/>
    <w:rsid w:val="005B510C"/>
    <w:rsid w:val="005B593A"/>
    <w:rsid w:val="005B5BD6"/>
    <w:rsid w:val="005B5C64"/>
    <w:rsid w:val="005C1C09"/>
    <w:rsid w:val="005C1CC7"/>
    <w:rsid w:val="005C278D"/>
    <w:rsid w:val="005C2C3B"/>
    <w:rsid w:val="005C2C6C"/>
    <w:rsid w:val="005C37E9"/>
    <w:rsid w:val="005C3F20"/>
    <w:rsid w:val="005C6B3F"/>
    <w:rsid w:val="005C7B66"/>
    <w:rsid w:val="005D0378"/>
    <w:rsid w:val="005D04F8"/>
    <w:rsid w:val="005D0DCF"/>
    <w:rsid w:val="005D142D"/>
    <w:rsid w:val="005D222F"/>
    <w:rsid w:val="005D3663"/>
    <w:rsid w:val="005D6899"/>
    <w:rsid w:val="005E0134"/>
    <w:rsid w:val="005E0BDE"/>
    <w:rsid w:val="005E0D72"/>
    <w:rsid w:val="005E1449"/>
    <w:rsid w:val="005E1F09"/>
    <w:rsid w:val="005E2150"/>
    <w:rsid w:val="005E4080"/>
    <w:rsid w:val="005E67E9"/>
    <w:rsid w:val="005E6EDD"/>
    <w:rsid w:val="005E757F"/>
    <w:rsid w:val="005F0383"/>
    <w:rsid w:val="005F0C80"/>
    <w:rsid w:val="005F1683"/>
    <w:rsid w:val="005F2858"/>
    <w:rsid w:val="005F2A3B"/>
    <w:rsid w:val="005F53D3"/>
    <w:rsid w:val="005F5E26"/>
    <w:rsid w:val="005F7A55"/>
    <w:rsid w:val="005F7AF2"/>
    <w:rsid w:val="006009BE"/>
    <w:rsid w:val="00600DA6"/>
    <w:rsid w:val="006018BD"/>
    <w:rsid w:val="00601B76"/>
    <w:rsid w:val="00602348"/>
    <w:rsid w:val="006026FE"/>
    <w:rsid w:val="00602AF5"/>
    <w:rsid w:val="006049C9"/>
    <w:rsid w:val="00604A7F"/>
    <w:rsid w:val="006056A9"/>
    <w:rsid w:val="006064F2"/>
    <w:rsid w:val="00607417"/>
    <w:rsid w:val="00607A3C"/>
    <w:rsid w:val="00610794"/>
    <w:rsid w:val="0061244D"/>
    <w:rsid w:val="00612C28"/>
    <w:rsid w:val="00612CAB"/>
    <w:rsid w:val="00612FA3"/>
    <w:rsid w:val="0061321E"/>
    <w:rsid w:val="0061380C"/>
    <w:rsid w:val="00613A5A"/>
    <w:rsid w:val="00613E01"/>
    <w:rsid w:val="0061404E"/>
    <w:rsid w:val="00615AFB"/>
    <w:rsid w:val="00615B8D"/>
    <w:rsid w:val="00615EB8"/>
    <w:rsid w:val="006161E2"/>
    <w:rsid w:val="006168EB"/>
    <w:rsid w:val="00617FC0"/>
    <w:rsid w:val="00620798"/>
    <w:rsid w:val="00621169"/>
    <w:rsid w:val="0062137D"/>
    <w:rsid w:val="00621F64"/>
    <w:rsid w:val="00622BC7"/>
    <w:rsid w:val="00622CEE"/>
    <w:rsid w:val="00623B7D"/>
    <w:rsid w:val="00625CD8"/>
    <w:rsid w:val="006260B4"/>
    <w:rsid w:val="006260F1"/>
    <w:rsid w:val="006274DD"/>
    <w:rsid w:val="00627FFE"/>
    <w:rsid w:val="00630701"/>
    <w:rsid w:val="00630D30"/>
    <w:rsid w:val="00631394"/>
    <w:rsid w:val="0063142D"/>
    <w:rsid w:val="0063181A"/>
    <w:rsid w:val="00631CAC"/>
    <w:rsid w:val="0063273E"/>
    <w:rsid w:val="00632865"/>
    <w:rsid w:val="006356CB"/>
    <w:rsid w:val="00635A7C"/>
    <w:rsid w:val="00635CFB"/>
    <w:rsid w:val="00636060"/>
    <w:rsid w:val="00637455"/>
    <w:rsid w:val="00637E0E"/>
    <w:rsid w:val="006403B5"/>
    <w:rsid w:val="00640CC7"/>
    <w:rsid w:val="006415A1"/>
    <w:rsid w:val="0064171E"/>
    <w:rsid w:val="006417EB"/>
    <w:rsid w:val="006420EC"/>
    <w:rsid w:val="00642183"/>
    <w:rsid w:val="006424B7"/>
    <w:rsid w:val="00643099"/>
    <w:rsid w:val="006433F2"/>
    <w:rsid w:val="006441CD"/>
    <w:rsid w:val="006442CF"/>
    <w:rsid w:val="006460C2"/>
    <w:rsid w:val="00646292"/>
    <w:rsid w:val="00646A0D"/>
    <w:rsid w:val="006473F9"/>
    <w:rsid w:val="00647A51"/>
    <w:rsid w:val="0065061A"/>
    <w:rsid w:val="006508EE"/>
    <w:rsid w:val="00650AC5"/>
    <w:rsid w:val="00651F9E"/>
    <w:rsid w:val="0065308E"/>
    <w:rsid w:val="00653B86"/>
    <w:rsid w:val="0065418E"/>
    <w:rsid w:val="00654A98"/>
    <w:rsid w:val="00654B4B"/>
    <w:rsid w:val="00654C8C"/>
    <w:rsid w:val="0065591D"/>
    <w:rsid w:val="006561CC"/>
    <w:rsid w:val="00657F26"/>
    <w:rsid w:val="006605AB"/>
    <w:rsid w:val="006609F6"/>
    <w:rsid w:val="00660EA5"/>
    <w:rsid w:val="00660F5B"/>
    <w:rsid w:val="0066265C"/>
    <w:rsid w:val="006626BC"/>
    <w:rsid w:val="00662BCE"/>
    <w:rsid w:val="00662D56"/>
    <w:rsid w:val="00663BC7"/>
    <w:rsid w:val="00664968"/>
    <w:rsid w:val="00665CFB"/>
    <w:rsid w:val="00665F12"/>
    <w:rsid w:val="0066662D"/>
    <w:rsid w:val="006667AB"/>
    <w:rsid w:val="00666B7E"/>
    <w:rsid w:val="0067090C"/>
    <w:rsid w:val="006715F6"/>
    <w:rsid w:val="0067195D"/>
    <w:rsid w:val="00671AE1"/>
    <w:rsid w:val="006720C1"/>
    <w:rsid w:val="00672837"/>
    <w:rsid w:val="006736A8"/>
    <w:rsid w:val="006749CC"/>
    <w:rsid w:val="00675CCC"/>
    <w:rsid w:val="00681EB9"/>
    <w:rsid w:val="006833BE"/>
    <w:rsid w:val="0068386F"/>
    <w:rsid w:val="00684724"/>
    <w:rsid w:val="006848C7"/>
    <w:rsid w:val="00684B0B"/>
    <w:rsid w:val="00684CF3"/>
    <w:rsid w:val="00684F1C"/>
    <w:rsid w:val="00685496"/>
    <w:rsid w:val="00685B68"/>
    <w:rsid w:val="00685E24"/>
    <w:rsid w:val="00686458"/>
    <w:rsid w:val="006906C9"/>
    <w:rsid w:val="0069128A"/>
    <w:rsid w:val="006917A3"/>
    <w:rsid w:val="00691F2E"/>
    <w:rsid w:val="00693BC3"/>
    <w:rsid w:val="00693FCD"/>
    <w:rsid w:val="00694B7E"/>
    <w:rsid w:val="00694C3A"/>
    <w:rsid w:val="0069501C"/>
    <w:rsid w:val="00695596"/>
    <w:rsid w:val="00695BE3"/>
    <w:rsid w:val="006962CC"/>
    <w:rsid w:val="006963A8"/>
    <w:rsid w:val="006968BF"/>
    <w:rsid w:val="00696F3D"/>
    <w:rsid w:val="00697031"/>
    <w:rsid w:val="00697711"/>
    <w:rsid w:val="006977C4"/>
    <w:rsid w:val="00697CA2"/>
    <w:rsid w:val="006A1579"/>
    <w:rsid w:val="006A161E"/>
    <w:rsid w:val="006A269C"/>
    <w:rsid w:val="006A2C4B"/>
    <w:rsid w:val="006A3146"/>
    <w:rsid w:val="006A3986"/>
    <w:rsid w:val="006A3D8A"/>
    <w:rsid w:val="006A4425"/>
    <w:rsid w:val="006A4E6B"/>
    <w:rsid w:val="006A7003"/>
    <w:rsid w:val="006A74FB"/>
    <w:rsid w:val="006A7653"/>
    <w:rsid w:val="006B04E0"/>
    <w:rsid w:val="006B10B9"/>
    <w:rsid w:val="006B1672"/>
    <w:rsid w:val="006B1852"/>
    <w:rsid w:val="006B19F0"/>
    <w:rsid w:val="006B1BC3"/>
    <w:rsid w:val="006B2508"/>
    <w:rsid w:val="006B2C08"/>
    <w:rsid w:val="006B3F98"/>
    <w:rsid w:val="006B559E"/>
    <w:rsid w:val="006B7332"/>
    <w:rsid w:val="006B763C"/>
    <w:rsid w:val="006B7A38"/>
    <w:rsid w:val="006C0466"/>
    <w:rsid w:val="006C0CA0"/>
    <w:rsid w:val="006C156D"/>
    <w:rsid w:val="006C1E95"/>
    <w:rsid w:val="006C2D8E"/>
    <w:rsid w:val="006C3267"/>
    <w:rsid w:val="006C3519"/>
    <w:rsid w:val="006C47EF"/>
    <w:rsid w:val="006C54BE"/>
    <w:rsid w:val="006C5743"/>
    <w:rsid w:val="006C5A04"/>
    <w:rsid w:val="006C5B00"/>
    <w:rsid w:val="006C66A9"/>
    <w:rsid w:val="006C68F7"/>
    <w:rsid w:val="006C72F7"/>
    <w:rsid w:val="006C7D86"/>
    <w:rsid w:val="006D0300"/>
    <w:rsid w:val="006D062F"/>
    <w:rsid w:val="006D154D"/>
    <w:rsid w:val="006D2352"/>
    <w:rsid w:val="006D23B0"/>
    <w:rsid w:val="006D23E2"/>
    <w:rsid w:val="006D3BC9"/>
    <w:rsid w:val="006D4C17"/>
    <w:rsid w:val="006D4F16"/>
    <w:rsid w:val="006D4FF0"/>
    <w:rsid w:val="006D57C8"/>
    <w:rsid w:val="006D6189"/>
    <w:rsid w:val="006D643B"/>
    <w:rsid w:val="006D6498"/>
    <w:rsid w:val="006D6B0D"/>
    <w:rsid w:val="006D6B85"/>
    <w:rsid w:val="006D6E16"/>
    <w:rsid w:val="006D6FB1"/>
    <w:rsid w:val="006E093A"/>
    <w:rsid w:val="006E0B68"/>
    <w:rsid w:val="006E0DC0"/>
    <w:rsid w:val="006E1380"/>
    <w:rsid w:val="006E14B8"/>
    <w:rsid w:val="006E1D64"/>
    <w:rsid w:val="006E3EEA"/>
    <w:rsid w:val="006E3FAF"/>
    <w:rsid w:val="006E50C8"/>
    <w:rsid w:val="006E69A9"/>
    <w:rsid w:val="006E7A8C"/>
    <w:rsid w:val="006F055A"/>
    <w:rsid w:val="006F0BA2"/>
    <w:rsid w:val="006F264A"/>
    <w:rsid w:val="006F36BD"/>
    <w:rsid w:val="006F3E48"/>
    <w:rsid w:val="006F45DE"/>
    <w:rsid w:val="006F5147"/>
    <w:rsid w:val="006F540D"/>
    <w:rsid w:val="006F6A0F"/>
    <w:rsid w:val="006F7721"/>
    <w:rsid w:val="007002E2"/>
    <w:rsid w:val="00701424"/>
    <w:rsid w:val="00702A23"/>
    <w:rsid w:val="0070376F"/>
    <w:rsid w:val="00703A09"/>
    <w:rsid w:val="007041C5"/>
    <w:rsid w:val="007044DA"/>
    <w:rsid w:val="00705B08"/>
    <w:rsid w:val="007105A5"/>
    <w:rsid w:val="0071160A"/>
    <w:rsid w:val="00712A60"/>
    <w:rsid w:val="00712EF4"/>
    <w:rsid w:val="007131AF"/>
    <w:rsid w:val="007138A7"/>
    <w:rsid w:val="007138E4"/>
    <w:rsid w:val="00713E3D"/>
    <w:rsid w:val="007141F9"/>
    <w:rsid w:val="007149A2"/>
    <w:rsid w:val="00714EAA"/>
    <w:rsid w:val="00714FA4"/>
    <w:rsid w:val="007152BF"/>
    <w:rsid w:val="00715D37"/>
    <w:rsid w:val="00716845"/>
    <w:rsid w:val="00716C81"/>
    <w:rsid w:val="00716EB4"/>
    <w:rsid w:val="00717B93"/>
    <w:rsid w:val="00720724"/>
    <w:rsid w:val="00722568"/>
    <w:rsid w:val="00722D4D"/>
    <w:rsid w:val="00723085"/>
    <w:rsid w:val="007231C1"/>
    <w:rsid w:val="00723667"/>
    <w:rsid w:val="00723943"/>
    <w:rsid w:val="00723BEB"/>
    <w:rsid w:val="007241C9"/>
    <w:rsid w:val="007265FA"/>
    <w:rsid w:val="007275B6"/>
    <w:rsid w:val="00727B44"/>
    <w:rsid w:val="00730FDB"/>
    <w:rsid w:val="00731881"/>
    <w:rsid w:val="0073279D"/>
    <w:rsid w:val="00732EB7"/>
    <w:rsid w:val="007338B8"/>
    <w:rsid w:val="007343C6"/>
    <w:rsid w:val="00734862"/>
    <w:rsid w:val="00734C4D"/>
    <w:rsid w:val="007355CE"/>
    <w:rsid w:val="007357C1"/>
    <w:rsid w:val="00735A17"/>
    <w:rsid w:val="007361A5"/>
    <w:rsid w:val="007362DE"/>
    <w:rsid w:val="00736F4D"/>
    <w:rsid w:val="00737C48"/>
    <w:rsid w:val="0074084F"/>
    <w:rsid w:val="007431DE"/>
    <w:rsid w:val="00743540"/>
    <w:rsid w:val="0074367F"/>
    <w:rsid w:val="007437D2"/>
    <w:rsid w:val="0074553C"/>
    <w:rsid w:val="00745D24"/>
    <w:rsid w:val="00747362"/>
    <w:rsid w:val="00747479"/>
    <w:rsid w:val="00747CD8"/>
    <w:rsid w:val="0075004F"/>
    <w:rsid w:val="007504AC"/>
    <w:rsid w:val="00751305"/>
    <w:rsid w:val="007516F4"/>
    <w:rsid w:val="00751BAA"/>
    <w:rsid w:val="00752CD5"/>
    <w:rsid w:val="00752E07"/>
    <w:rsid w:val="00757274"/>
    <w:rsid w:val="007574BD"/>
    <w:rsid w:val="00757518"/>
    <w:rsid w:val="00757ED1"/>
    <w:rsid w:val="00757F05"/>
    <w:rsid w:val="007611AA"/>
    <w:rsid w:val="00761E8F"/>
    <w:rsid w:val="00763145"/>
    <w:rsid w:val="00763D57"/>
    <w:rsid w:val="00763E69"/>
    <w:rsid w:val="00765204"/>
    <w:rsid w:val="0076598E"/>
    <w:rsid w:val="00766555"/>
    <w:rsid w:val="0076656D"/>
    <w:rsid w:val="007665B3"/>
    <w:rsid w:val="00766F2E"/>
    <w:rsid w:val="00767053"/>
    <w:rsid w:val="00767502"/>
    <w:rsid w:val="00770D90"/>
    <w:rsid w:val="00771F16"/>
    <w:rsid w:val="0077208C"/>
    <w:rsid w:val="007729C2"/>
    <w:rsid w:val="007757EB"/>
    <w:rsid w:val="0077634E"/>
    <w:rsid w:val="0077776D"/>
    <w:rsid w:val="00780352"/>
    <w:rsid w:val="007809F0"/>
    <w:rsid w:val="00781483"/>
    <w:rsid w:val="007815E5"/>
    <w:rsid w:val="00783834"/>
    <w:rsid w:val="007842D8"/>
    <w:rsid w:val="00784442"/>
    <w:rsid w:val="007858B7"/>
    <w:rsid w:val="00785A5F"/>
    <w:rsid w:val="00786601"/>
    <w:rsid w:val="007875BC"/>
    <w:rsid w:val="00790604"/>
    <w:rsid w:val="00790944"/>
    <w:rsid w:val="00790E70"/>
    <w:rsid w:val="007923E2"/>
    <w:rsid w:val="0079675F"/>
    <w:rsid w:val="00796E32"/>
    <w:rsid w:val="00796EC2"/>
    <w:rsid w:val="00796F61"/>
    <w:rsid w:val="007977D6"/>
    <w:rsid w:val="00797AB6"/>
    <w:rsid w:val="007A090F"/>
    <w:rsid w:val="007A111C"/>
    <w:rsid w:val="007A134E"/>
    <w:rsid w:val="007A2A6A"/>
    <w:rsid w:val="007A37A5"/>
    <w:rsid w:val="007A3FE3"/>
    <w:rsid w:val="007A4D60"/>
    <w:rsid w:val="007A63AA"/>
    <w:rsid w:val="007A70DE"/>
    <w:rsid w:val="007A7FD8"/>
    <w:rsid w:val="007B04A8"/>
    <w:rsid w:val="007B26E3"/>
    <w:rsid w:val="007B34E5"/>
    <w:rsid w:val="007B37C2"/>
    <w:rsid w:val="007B394C"/>
    <w:rsid w:val="007B5129"/>
    <w:rsid w:val="007B7A97"/>
    <w:rsid w:val="007C0375"/>
    <w:rsid w:val="007C141D"/>
    <w:rsid w:val="007C1871"/>
    <w:rsid w:val="007C2382"/>
    <w:rsid w:val="007C2CB1"/>
    <w:rsid w:val="007C3B4E"/>
    <w:rsid w:val="007C3BDB"/>
    <w:rsid w:val="007C40E6"/>
    <w:rsid w:val="007C4569"/>
    <w:rsid w:val="007C4C7B"/>
    <w:rsid w:val="007C4EE2"/>
    <w:rsid w:val="007C500D"/>
    <w:rsid w:val="007C5C45"/>
    <w:rsid w:val="007C5C9F"/>
    <w:rsid w:val="007C6FB8"/>
    <w:rsid w:val="007C7A54"/>
    <w:rsid w:val="007D07C3"/>
    <w:rsid w:val="007D1794"/>
    <w:rsid w:val="007D1848"/>
    <w:rsid w:val="007D1A31"/>
    <w:rsid w:val="007D1D95"/>
    <w:rsid w:val="007D1FE5"/>
    <w:rsid w:val="007D3479"/>
    <w:rsid w:val="007D3C6E"/>
    <w:rsid w:val="007D44E2"/>
    <w:rsid w:val="007D45BE"/>
    <w:rsid w:val="007D49E0"/>
    <w:rsid w:val="007D5653"/>
    <w:rsid w:val="007D5E6C"/>
    <w:rsid w:val="007D6ABC"/>
    <w:rsid w:val="007D6F15"/>
    <w:rsid w:val="007E037B"/>
    <w:rsid w:val="007E0814"/>
    <w:rsid w:val="007E0C7A"/>
    <w:rsid w:val="007E2397"/>
    <w:rsid w:val="007E2E97"/>
    <w:rsid w:val="007E40D3"/>
    <w:rsid w:val="007E4115"/>
    <w:rsid w:val="007E5C96"/>
    <w:rsid w:val="007E6243"/>
    <w:rsid w:val="007E6EAB"/>
    <w:rsid w:val="007E74E3"/>
    <w:rsid w:val="007E75A2"/>
    <w:rsid w:val="007F0D38"/>
    <w:rsid w:val="007F0D88"/>
    <w:rsid w:val="007F289E"/>
    <w:rsid w:val="007F487D"/>
    <w:rsid w:val="007F48E4"/>
    <w:rsid w:val="007F5052"/>
    <w:rsid w:val="007F5221"/>
    <w:rsid w:val="007F575B"/>
    <w:rsid w:val="007F5CCF"/>
    <w:rsid w:val="007F604F"/>
    <w:rsid w:val="007F729D"/>
    <w:rsid w:val="007F7EA9"/>
    <w:rsid w:val="00800473"/>
    <w:rsid w:val="00804029"/>
    <w:rsid w:val="00804464"/>
    <w:rsid w:val="00804AFE"/>
    <w:rsid w:val="00804C70"/>
    <w:rsid w:val="0080545E"/>
    <w:rsid w:val="00805833"/>
    <w:rsid w:val="00805E87"/>
    <w:rsid w:val="00806651"/>
    <w:rsid w:val="008069DB"/>
    <w:rsid w:val="0081046A"/>
    <w:rsid w:val="00811D31"/>
    <w:rsid w:val="00812271"/>
    <w:rsid w:val="00812C82"/>
    <w:rsid w:val="00813229"/>
    <w:rsid w:val="008142BB"/>
    <w:rsid w:val="008143F3"/>
    <w:rsid w:val="00816561"/>
    <w:rsid w:val="008166EA"/>
    <w:rsid w:val="00816A54"/>
    <w:rsid w:val="00816A5C"/>
    <w:rsid w:val="00817445"/>
    <w:rsid w:val="0081750A"/>
    <w:rsid w:val="00817583"/>
    <w:rsid w:val="008179EE"/>
    <w:rsid w:val="00817ADF"/>
    <w:rsid w:val="00820524"/>
    <w:rsid w:val="008219B9"/>
    <w:rsid w:val="00821AD0"/>
    <w:rsid w:val="00821B2B"/>
    <w:rsid w:val="00821B80"/>
    <w:rsid w:val="00821E96"/>
    <w:rsid w:val="008243C1"/>
    <w:rsid w:val="00824F7B"/>
    <w:rsid w:val="00825D77"/>
    <w:rsid w:val="00827B4D"/>
    <w:rsid w:val="0083005D"/>
    <w:rsid w:val="008309F5"/>
    <w:rsid w:val="00830F52"/>
    <w:rsid w:val="00831481"/>
    <w:rsid w:val="008319C1"/>
    <w:rsid w:val="00831E82"/>
    <w:rsid w:val="00832B32"/>
    <w:rsid w:val="008334D3"/>
    <w:rsid w:val="008355BD"/>
    <w:rsid w:val="00835988"/>
    <w:rsid w:val="008377B4"/>
    <w:rsid w:val="008400B3"/>
    <w:rsid w:val="0084079B"/>
    <w:rsid w:val="00840E40"/>
    <w:rsid w:val="008439A3"/>
    <w:rsid w:val="008448B1"/>
    <w:rsid w:val="00845997"/>
    <w:rsid w:val="008474CD"/>
    <w:rsid w:val="008479F2"/>
    <w:rsid w:val="0085069D"/>
    <w:rsid w:val="00850FCF"/>
    <w:rsid w:val="00851BD8"/>
    <w:rsid w:val="00852F63"/>
    <w:rsid w:val="008530CB"/>
    <w:rsid w:val="00853581"/>
    <w:rsid w:val="0085442F"/>
    <w:rsid w:val="0085524D"/>
    <w:rsid w:val="00855253"/>
    <w:rsid w:val="008558A4"/>
    <w:rsid w:val="00855A54"/>
    <w:rsid w:val="008569ED"/>
    <w:rsid w:val="00856D6D"/>
    <w:rsid w:val="008570B7"/>
    <w:rsid w:val="00860995"/>
    <w:rsid w:val="00861A72"/>
    <w:rsid w:val="0086272B"/>
    <w:rsid w:val="00862B3D"/>
    <w:rsid w:val="00862C92"/>
    <w:rsid w:val="00862FD7"/>
    <w:rsid w:val="0086321C"/>
    <w:rsid w:val="0086381A"/>
    <w:rsid w:val="008653F6"/>
    <w:rsid w:val="00865828"/>
    <w:rsid w:val="00865B66"/>
    <w:rsid w:val="00866534"/>
    <w:rsid w:val="0087019C"/>
    <w:rsid w:val="008707ED"/>
    <w:rsid w:val="008723B9"/>
    <w:rsid w:val="0087280B"/>
    <w:rsid w:val="00872EAA"/>
    <w:rsid w:val="00873375"/>
    <w:rsid w:val="008737E8"/>
    <w:rsid w:val="00874525"/>
    <w:rsid w:val="0087485F"/>
    <w:rsid w:val="00874943"/>
    <w:rsid w:val="00874CBD"/>
    <w:rsid w:val="00874D57"/>
    <w:rsid w:val="008756BC"/>
    <w:rsid w:val="00876015"/>
    <w:rsid w:val="008763D4"/>
    <w:rsid w:val="00881190"/>
    <w:rsid w:val="0088181F"/>
    <w:rsid w:val="00882FB1"/>
    <w:rsid w:val="00883146"/>
    <w:rsid w:val="00883264"/>
    <w:rsid w:val="00883AF7"/>
    <w:rsid w:val="00883C6F"/>
    <w:rsid w:val="00883DAD"/>
    <w:rsid w:val="008853C9"/>
    <w:rsid w:val="00886AF5"/>
    <w:rsid w:val="00886B99"/>
    <w:rsid w:val="00886F64"/>
    <w:rsid w:val="00887DD6"/>
    <w:rsid w:val="008903B2"/>
    <w:rsid w:val="008903BE"/>
    <w:rsid w:val="00890AF8"/>
    <w:rsid w:val="008920ED"/>
    <w:rsid w:val="008925DF"/>
    <w:rsid w:val="008932CD"/>
    <w:rsid w:val="008943B9"/>
    <w:rsid w:val="008944B2"/>
    <w:rsid w:val="0089452E"/>
    <w:rsid w:val="00894E6D"/>
    <w:rsid w:val="00895059"/>
    <w:rsid w:val="00895A0A"/>
    <w:rsid w:val="0089629F"/>
    <w:rsid w:val="00896739"/>
    <w:rsid w:val="00897086"/>
    <w:rsid w:val="00897F30"/>
    <w:rsid w:val="008A01F1"/>
    <w:rsid w:val="008A06B4"/>
    <w:rsid w:val="008A0C38"/>
    <w:rsid w:val="008A2E9C"/>
    <w:rsid w:val="008A2F1C"/>
    <w:rsid w:val="008A3189"/>
    <w:rsid w:val="008A3B6B"/>
    <w:rsid w:val="008A5000"/>
    <w:rsid w:val="008A5A12"/>
    <w:rsid w:val="008A5A66"/>
    <w:rsid w:val="008A6EEB"/>
    <w:rsid w:val="008A7327"/>
    <w:rsid w:val="008A773B"/>
    <w:rsid w:val="008B012C"/>
    <w:rsid w:val="008B09FA"/>
    <w:rsid w:val="008B11D2"/>
    <w:rsid w:val="008B1365"/>
    <w:rsid w:val="008B1D48"/>
    <w:rsid w:val="008B1E4C"/>
    <w:rsid w:val="008B1EEF"/>
    <w:rsid w:val="008B266F"/>
    <w:rsid w:val="008B4A59"/>
    <w:rsid w:val="008B59F1"/>
    <w:rsid w:val="008B7DA9"/>
    <w:rsid w:val="008C061D"/>
    <w:rsid w:val="008C077B"/>
    <w:rsid w:val="008C0D34"/>
    <w:rsid w:val="008C0E73"/>
    <w:rsid w:val="008C1EBC"/>
    <w:rsid w:val="008C2342"/>
    <w:rsid w:val="008C2723"/>
    <w:rsid w:val="008C318E"/>
    <w:rsid w:val="008C45A1"/>
    <w:rsid w:val="008C4E07"/>
    <w:rsid w:val="008C51C6"/>
    <w:rsid w:val="008C53B3"/>
    <w:rsid w:val="008C659F"/>
    <w:rsid w:val="008C6D4D"/>
    <w:rsid w:val="008C7E3F"/>
    <w:rsid w:val="008D24DA"/>
    <w:rsid w:val="008D2B71"/>
    <w:rsid w:val="008D2FDB"/>
    <w:rsid w:val="008D425D"/>
    <w:rsid w:val="008D42D6"/>
    <w:rsid w:val="008D528E"/>
    <w:rsid w:val="008D685C"/>
    <w:rsid w:val="008D6D8A"/>
    <w:rsid w:val="008D72D7"/>
    <w:rsid w:val="008D7478"/>
    <w:rsid w:val="008E0B00"/>
    <w:rsid w:val="008E0B42"/>
    <w:rsid w:val="008E0BA0"/>
    <w:rsid w:val="008E1391"/>
    <w:rsid w:val="008E2690"/>
    <w:rsid w:val="008E2BF4"/>
    <w:rsid w:val="008E2F22"/>
    <w:rsid w:val="008E34DF"/>
    <w:rsid w:val="008E36D1"/>
    <w:rsid w:val="008E3AA4"/>
    <w:rsid w:val="008E3EF8"/>
    <w:rsid w:val="008E461F"/>
    <w:rsid w:val="008E52AC"/>
    <w:rsid w:val="008F1EB6"/>
    <w:rsid w:val="008F40E3"/>
    <w:rsid w:val="008F4571"/>
    <w:rsid w:val="008F5B47"/>
    <w:rsid w:val="008F6611"/>
    <w:rsid w:val="008F73D0"/>
    <w:rsid w:val="00900224"/>
    <w:rsid w:val="00900796"/>
    <w:rsid w:val="00900DDB"/>
    <w:rsid w:val="009015B4"/>
    <w:rsid w:val="00902403"/>
    <w:rsid w:val="009025B3"/>
    <w:rsid w:val="00903105"/>
    <w:rsid w:val="00903635"/>
    <w:rsid w:val="00903EF1"/>
    <w:rsid w:val="00904FCD"/>
    <w:rsid w:val="00905003"/>
    <w:rsid w:val="00906075"/>
    <w:rsid w:val="009067DC"/>
    <w:rsid w:val="00907ADD"/>
    <w:rsid w:val="00907D8F"/>
    <w:rsid w:val="00907FBF"/>
    <w:rsid w:val="00910E34"/>
    <w:rsid w:val="00911074"/>
    <w:rsid w:val="00911285"/>
    <w:rsid w:val="00911389"/>
    <w:rsid w:val="0091178D"/>
    <w:rsid w:val="009117C9"/>
    <w:rsid w:val="00911A7D"/>
    <w:rsid w:val="00911AF6"/>
    <w:rsid w:val="00912311"/>
    <w:rsid w:val="00912CA6"/>
    <w:rsid w:val="00912FA7"/>
    <w:rsid w:val="009132F6"/>
    <w:rsid w:val="00913D83"/>
    <w:rsid w:val="009147E4"/>
    <w:rsid w:val="009151CD"/>
    <w:rsid w:val="00915C4D"/>
    <w:rsid w:val="00916A7B"/>
    <w:rsid w:val="00916FA4"/>
    <w:rsid w:val="009179A0"/>
    <w:rsid w:val="009210CC"/>
    <w:rsid w:val="00921DA5"/>
    <w:rsid w:val="00921FA0"/>
    <w:rsid w:val="00922FBD"/>
    <w:rsid w:val="009238F1"/>
    <w:rsid w:val="00923C53"/>
    <w:rsid w:val="0092477D"/>
    <w:rsid w:val="00925EEA"/>
    <w:rsid w:val="00927733"/>
    <w:rsid w:val="00927995"/>
    <w:rsid w:val="00930117"/>
    <w:rsid w:val="009309D1"/>
    <w:rsid w:val="009310A5"/>
    <w:rsid w:val="0093112A"/>
    <w:rsid w:val="00932754"/>
    <w:rsid w:val="00932917"/>
    <w:rsid w:val="00932F06"/>
    <w:rsid w:val="009335CB"/>
    <w:rsid w:val="009338B6"/>
    <w:rsid w:val="00934319"/>
    <w:rsid w:val="00935133"/>
    <w:rsid w:val="00935BB5"/>
    <w:rsid w:val="00936340"/>
    <w:rsid w:val="00936728"/>
    <w:rsid w:val="00937404"/>
    <w:rsid w:val="00937BB7"/>
    <w:rsid w:val="00940689"/>
    <w:rsid w:val="00940795"/>
    <w:rsid w:val="00940E1B"/>
    <w:rsid w:val="0094145D"/>
    <w:rsid w:val="009416CE"/>
    <w:rsid w:val="00941D6C"/>
    <w:rsid w:val="009422FD"/>
    <w:rsid w:val="009438EF"/>
    <w:rsid w:val="00945112"/>
    <w:rsid w:val="00945C6E"/>
    <w:rsid w:val="00946A83"/>
    <w:rsid w:val="009476D0"/>
    <w:rsid w:val="00950C79"/>
    <w:rsid w:val="00950E13"/>
    <w:rsid w:val="00951D4E"/>
    <w:rsid w:val="009539A0"/>
    <w:rsid w:val="00953CC5"/>
    <w:rsid w:val="00953DDD"/>
    <w:rsid w:val="00953E50"/>
    <w:rsid w:val="0095435F"/>
    <w:rsid w:val="00955961"/>
    <w:rsid w:val="00955CA3"/>
    <w:rsid w:val="009574B0"/>
    <w:rsid w:val="00957DB3"/>
    <w:rsid w:val="009601AB"/>
    <w:rsid w:val="009604A3"/>
    <w:rsid w:val="009607B4"/>
    <w:rsid w:val="00960815"/>
    <w:rsid w:val="00961F2B"/>
    <w:rsid w:val="009624E7"/>
    <w:rsid w:val="00962ABF"/>
    <w:rsid w:val="00962BB5"/>
    <w:rsid w:val="00962DD6"/>
    <w:rsid w:val="0096455D"/>
    <w:rsid w:val="00965DAC"/>
    <w:rsid w:val="00965F22"/>
    <w:rsid w:val="009665BC"/>
    <w:rsid w:val="009668B9"/>
    <w:rsid w:val="00966AC9"/>
    <w:rsid w:val="0096729F"/>
    <w:rsid w:val="00967CE9"/>
    <w:rsid w:val="0097045E"/>
    <w:rsid w:val="00972353"/>
    <w:rsid w:val="00973C3D"/>
    <w:rsid w:val="009741B2"/>
    <w:rsid w:val="00974297"/>
    <w:rsid w:val="00975263"/>
    <w:rsid w:val="00976898"/>
    <w:rsid w:val="00977F55"/>
    <w:rsid w:val="0098044F"/>
    <w:rsid w:val="009809DA"/>
    <w:rsid w:val="00981938"/>
    <w:rsid w:val="00982AB4"/>
    <w:rsid w:val="00982CB2"/>
    <w:rsid w:val="0098349C"/>
    <w:rsid w:val="00983888"/>
    <w:rsid w:val="00983DF4"/>
    <w:rsid w:val="0098406A"/>
    <w:rsid w:val="00984A28"/>
    <w:rsid w:val="009852AE"/>
    <w:rsid w:val="00985EFA"/>
    <w:rsid w:val="00985F64"/>
    <w:rsid w:val="009866F0"/>
    <w:rsid w:val="00987178"/>
    <w:rsid w:val="00990402"/>
    <w:rsid w:val="00990BBD"/>
    <w:rsid w:val="00991DA3"/>
    <w:rsid w:val="0099277B"/>
    <w:rsid w:val="00992DE3"/>
    <w:rsid w:val="009936CF"/>
    <w:rsid w:val="00994597"/>
    <w:rsid w:val="00996633"/>
    <w:rsid w:val="009979EA"/>
    <w:rsid w:val="009A167B"/>
    <w:rsid w:val="009A1E06"/>
    <w:rsid w:val="009A22A8"/>
    <w:rsid w:val="009A2CF4"/>
    <w:rsid w:val="009A317E"/>
    <w:rsid w:val="009A3EB3"/>
    <w:rsid w:val="009A5268"/>
    <w:rsid w:val="009A576F"/>
    <w:rsid w:val="009A6FBB"/>
    <w:rsid w:val="009A7AC9"/>
    <w:rsid w:val="009A7C90"/>
    <w:rsid w:val="009B017D"/>
    <w:rsid w:val="009B0A3E"/>
    <w:rsid w:val="009B144A"/>
    <w:rsid w:val="009B1CC3"/>
    <w:rsid w:val="009B2180"/>
    <w:rsid w:val="009B28BA"/>
    <w:rsid w:val="009B324D"/>
    <w:rsid w:val="009B3E18"/>
    <w:rsid w:val="009B5B0D"/>
    <w:rsid w:val="009B5FE2"/>
    <w:rsid w:val="009B60FD"/>
    <w:rsid w:val="009B7C9B"/>
    <w:rsid w:val="009C03B4"/>
    <w:rsid w:val="009C1177"/>
    <w:rsid w:val="009C154C"/>
    <w:rsid w:val="009C1CBC"/>
    <w:rsid w:val="009C2F23"/>
    <w:rsid w:val="009C300D"/>
    <w:rsid w:val="009C3085"/>
    <w:rsid w:val="009C3D09"/>
    <w:rsid w:val="009C4A42"/>
    <w:rsid w:val="009C4B35"/>
    <w:rsid w:val="009C515E"/>
    <w:rsid w:val="009C6A89"/>
    <w:rsid w:val="009C6AE3"/>
    <w:rsid w:val="009C7C98"/>
    <w:rsid w:val="009D0F63"/>
    <w:rsid w:val="009D2883"/>
    <w:rsid w:val="009D31C2"/>
    <w:rsid w:val="009D398A"/>
    <w:rsid w:val="009D563B"/>
    <w:rsid w:val="009D5849"/>
    <w:rsid w:val="009D5910"/>
    <w:rsid w:val="009D5C79"/>
    <w:rsid w:val="009D5E14"/>
    <w:rsid w:val="009D6097"/>
    <w:rsid w:val="009D64AF"/>
    <w:rsid w:val="009D7D27"/>
    <w:rsid w:val="009E0BE9"/>
    <w:rsid w:val="009E1006"/>
    <w:rsid w:val="009E1498"/>
    <w:rsid w:val="009E1E83"/>
    <w:rsid w:val="009E22CE"/>
    <w:rsid w:val="009E3349"/>
    <w:rsid w:val="009E3736"/>
    <w:rsid w:val="009E3BAC"/>
    <w:rsid w:val="009E44D9"/>
    <w:rsid w:val="009E49A0"/>
    <w:rsid w:val="009E5102"/>
    <w:rsid w:val="009E598D"/>
    <w:rsid w:val="009E7B11"/>
    <w:rsid w:val="009E7D15"/>
    <w:rsid w:val="009E7DAB"/>
    <w:rsid w:val="009F09C2"/>
    <w:rsid w:val="009F1022"/>
    <w:rsid w:val="009F12A0"/>
    <w:rsid w:val="009F1E7C"/>
    <w:rsid w:val="009F2069"/>
    <w:rsid w:val="009F2799"/>
    <w:rsid w:val="009F2843"/>
    <w:rsid w:val="009F300C"/>
    <w:rsid w:val="009F3518"/>
    <w:rsid w:val="009F4061"/>
    <w:rsid w:val="009F4B2A"/>
    <w:rsid w:val="009F583B"/>
    <w:rsid w:val="009F6995"/>
    <w:rsid w:val="009F6C73"/>
    <w:rsid w:val="009F7385"/>
    <w:rsid w:val="00A0073E"/>
    <w:rsid w:val="00A00B69"/>
    <w:rsid w:val="00A0274D"/>
    <w:rsid w:val="00A02AE6"/>
    <w:rsid w:val="00A02CE6"/>
    <w:rsid w:val="00A02CFA"/>
    <w:rsid w:val="00A03730"/>
    <w:rsid w:val="00A03D3C"/>
    <w:rsid w:val="00A0458C"/>
    <w:rsid w:val="00A04F67"/>
    <w:rsid w:val="00A05720"/>
    <w:rsid w:val="00A06316"/>
    <w:rsid w:val="00A064D9"/>
    <w:rsid w:val="00A06A56"/>
    <w:rsid w:val="00A077B5"/>
    <w:rsid w:val="00A07C1D"/>
    <w:rsid w:val="00A07D1E"/>
    <w:rsid w:val="00A07F7F"/>
    <w:rsid w:val="00A109E7"/>
    <w:rsid w:val="00A10F0C"/>
    <w:rsid w:val="00A11124"/>
    <w:rsid w:val="00A11309"/>
    <w:rsid w:val="00A118DB"/>
    <w:rsid w:val="00A1216B"/>
    <w:rsid w:val="00A12C37"/>
    <w:rsid w:val="00A13224"/>
    <w:rsid w:val="00A13787"/>
    <w:rsid w:val="00A13A6C"/>
    <w:rsid w:val="00A13DBD"/>
    <w:rsid w:val="00A14652"/>
    <w:rsid w:val="00A14F18"/>
    <w:rsid w:val="00A15CBB"/>
    <w:rsid w:val="00A16A6C"/>
    <w:rsid w:val="00A16FB1"/>
    <w:rsid w:val="00A1722B"/>
    <w:rsid w:val="00A1798C"/>
    <w:rsid w:val="00A20E5E"/>
    <w:rsid w:val="00A21565"/>
    <w:rsid w:val="00A21716"/>
    <w:rsid w:val="00A22C42"/>
    <w:rsid w:val="00A2391A"/>
    <w:rsid w:val="00A23D68"/>
    <w:rsid w:val="00A24D20"/>
    <w:rsid w:val="00A25153"/>
    <w:rsid w:val="00A26079"/>
    <w:rsid w:val="00A26292"/>
    <w:rsid w:val="00A264E0"/>
    <w:rsid w:val="00A27552"/>
    <w:rsid w:val="00A27924"/>
    <w:rsid w:val="00A30A0E"/>
    <w:rsid w:val="00A31E57"/>
    <w:rsid w:val="00A32FCA"/>
    <w:rsid w:val="00A33A5B"/>
    <w:rsid w:val="00A35187"/>
    <w:rsid w:val="00A35844"/>
    <w:rsid w:val="00A35E58"/>
    <w:rsid w:val="00A3603A"/>
    <w:rsid w:val="00A37671"/>
    <w:rsid w:val="00A37703"/>
    <w:rsid w:val="00A3773D"/>
    <w:rsid w:val="00A37FC8"/>
    <w:rsid w:val="00A41EA9"/>
    <w:rsid w:val="00A42049"/>
    <w:rsid w:val="00A4342D"/>
    <w:rsid w:val="00A438A6"/>
    <w:rsid w:val="00A44FE2"/>
    <w:rsid w:val="00A4577B"/>
    <w:rsid w:val="00A4598F"/>
    <w:rsid w:val="00A45C26"/>
    <w:rsid w:val="00A45FEE"/>
    <w:rsid w:val="00A46020"/>
    <w:rsid w:val="00A469A3"/>
    <w:rsid w:val="00A46D8C"/>
    <w:rsid w:val="00A47404"/>
    <w:rsid w:val="00A476B2"/>
    <w:rsid w:val="00A51671"/>
    <w:rsid w:val="00A51823"/>
    <w:rsid w:val="00A52D33"/>
    <w:rsid w:val="00A533A2"/>
    <w:rsid w:val="00A54F2E"/>
    <w:rsid w:val="00A5559D"/>
    <w:rsid w:val="00A55C92"/>
    <w:rsid w:val="00A5660E"/>
    <w:rsid w:val="00A57D82"/>
    <w:rsid w:val="00A601B7"/>
    <w:rsid w:val="00A60BC4"/>
    <w:rsid w:val="00A61D71"/>
    <w:rsid w:val="00A61D74"/>
    <w:rsid w:val="00A62194"/>
    <w:rsid w:val="00A62C41"/>
    <w:rsid w:val="00A62F59"/>
    <w:rsid w:val="00A6337C"/>
    <w:rsid w:val="00A636EA"/>
    <w:rsid w:val="00A63DE4"/>
    <w:rsid w:val="00A646EB"/>
    <w:rsid w:val="00A64F8F"/>
    <w:rsid w:val="00A64FB2"/>
    <w:rsid w:val="00A665C8"/>
    <w:rsid w:val="00A6670D"/>
    <w:rsid w:val="00A67610"/>
    <w:rsid w:val="00A708B7"/>
    <w:rsid w:val="00A714EE"/>
    <w:rsid w:val="00A71DF7"/>
    <w:rsid w:val="00A723F1"/>
    <w:rsid w:val="00A73494"/>
    <w:rsid w:val="00A73C67"/>
    <w:rsid w:val="00A73FB2"/>
    <w:rsid w:val="00A7464D"/>
    <w:rsid w:val="00A753CE"/>
    <w:rsid w:val="00A75609"/>
    <w:rsid w:val="00A7575F"/>
    <w:rsid w:val="00A76588"/>
    <w:rsid w:val="00A76B81"/>
    <w:rsid w:val="00A81EBA"/>
    <w:rsid w:val="00A822E4"/>
    <w:rsid w:val="00A85F61"/>
    <w:rsid w:val="00A864CA"/>
    <w:rsid w:val="00A8764D"/>
    <w:rsid w:val="00A87E03"/>
    <w:rsid w:val="00A9001C"/>
    <w:rsid w:val="00A9033F"/>
    <w:rsid w:val="00A90485"/>
    <w:rsid w:val="00A905FD"/>
    <w:rsid w:val="00A90842"/>
    <w:rsid w:val="00A91177"/>
    <w:rsid w:val="00A91A0A"/>
    <w:rsid w:val="00A91AC0"/>
    <w:rsid w:val="00A91AE3"/>
    <w:rsid w:val="00A921DF"/>
    <w:rsid w:val="00A92588"/>
    <w:rsid w:val="00A927E5"/>
    <w:rsid w:val="00A938D1"/>
    <w:rsid w:val="00A93A8E"/>
    <w:rsid w:val="00A94667"/>
    <w:rsid w:val="00A94AD5"/>
    <w:rsid w:val="00A9521A"/>
    <w:rsid w:val="00A96864"/>
    <w:rsid w:val="00A9711B"/>
    <w:rsid w:val="00AA1891"/>
    <w:rsid w:val="00AA2BCB"/>
    <w:rsid w:val="00AA2C21"/>
    <w:rsid w:val="00AA2DA7"/>
    <w:rsid w:val="00AA35B2"/>
    <w:rsid w:val="00AA35B8"/>
    <w:rsid w:val="00AA3845"/>
    <w:rsid w:val="00AA3978"/>
    <w:rsid w:val="00AA4248"/>
    <w:rsid w:val="00AA43A7"/>
    <w:rsid w:val="00AA4B1F"/>
    <w:rsid w:val="00AA5C92"/>
    <w:rsid w:val="00AA7013"/>
    <w:rsid w:val="00AA7050"/>
    <w:rsid w:val="00AB059F"/>
    <w:rsid w:val="00AB1534"/>
    <w:rsid w:val="00AB2E99"/>
    <w:rsid w:val="00AB3445"/>
    <w:rsid w:val="00AB356F"/>
    <w:rsid w:val="00AB6D70"/>
    <w:rsid w:val="00AB70AA"/>
    <w:rsid w:val="00AB721E"/>
    <w:rsid w:val="00AC03D4"/>
    <w:rsid w:val="00AC03F9"/>
    <w:rsid w:val="00AC071D"/>
    <w:rsid w:val="00AC0720"/>
    <w:rsid w:val="00AC0F8A"/>
    <w:rsid w:val="00AC1A30"/>
    <w:rsid w:val="00AC1EF5"/>
    <w:rsid w:val="00AC2421"/>
    <w:rsid w:val="00AC29DF"/>
    <w:rsid w:val="00AC373C"/>
    <w:rsid w:val="00AC42DC"/>
    <w:rsid w:val="00AC4A19"/>
    <w:rsid w:val="00AC5522"/>
    <w:rsid w:val="00AC599B"/>
    <w:rsid w:val="00AC6986"/>
    <w:rsid w:val="00AC6C15"/>
    <w:rsid w:val="00AD030C"/>
    <w:rsid w:val="00AD0470"/>
    <w:rsid w:val="00AD1708"/>
    <w:rsid w:val="00AD1E18"/>
    <w:rsid w:val="00AD1E7C"/>
    <w:rsid w:val="00AD330E"/>
    <w:rsid w:val="00AD3653"/>
    <w:rsid w:val="00AD3DD6"/>
    <w:rsid w:val="00AD461C"/>
    <w:rsid w:val="00AD4802"/>
    <w:rsid w:val="00AD5E5A"/>
    <w:rsid w:val="00AD6206"/>
    <w:rsid w:val="00AD67F4"/>
    <w:rsid w:val="00AD76E5"/>
    <w:rsid w:val="00AD7DF9"/>
    <w:rsid w:val="00AE29B0"/>
    <w:rsid w:val="00AE332E"/>
    <w:rsid w:val="00AE3CCC"/>
    <w:rsid w:val="00AE3E99"/>
    <w:rsid w:val="00AE4A9A"/>
    <w:rsid w:val="00AE5170"/>
    <w:rsid w:val="00AE575B"/>
    <w:rsid w:val="00AE68B4"/>
    <w:rsid w:val="00AE7D18"/>
    <w:rsid w:val="00AF0390"/>
    <w:rsid w:val="00AF0CC1"/>
    <w:rsid w:val="00AF1435"/>
    <w:rsid w:val="00AF150B"/>
    <w:rsid w:val="00AF1BE1"/>
    <w:rsid w:val="00AF2A73"/>
    <w:rsid w:val="00AF50F6"/>
    <w:rsid w:val="00AF5DF6"/>
    <w:rsid w:val="00AF6027"/>
    <w:rsid w:val="00AF6A2A"/>
    <w:rsid w:val="00AF78B2"/>
    <w:rsid w:val="00AF7C03"/>
    <w:rsid w:val="00B0056C"/>
    <w:rsid w:val="00B005D0"/>
    <w:rsid w:val="00B01012"/>
    <w:rsid w:val="00B0127C"/>
    <w:rsid w:val="00B01B4F"/>
    <w:rsid w:val="00B01C6F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1160F"/>
    <w:rsid w:val="00B12362"/>
    <w:rsid w:val="00B13526"/>
    <w:rsid w:val="00B16964"/>
    <w:rsid w:val="00B16BB5"/>
    <w:rsid w:val="00B17511"/>
    <w:rsid w:val="00B20D0A"/>
    <w:rsid w:val="00B219F3"/>
    <w:rsid w:val="00B21AE5"/>
    <w:rsid w:val="00B21B45"/>
    <w:rsid w:val="00B22569"/>
    <w:rsid w:val="00B2357D"/>
    <w:rsid w:val="00B23BEB"/>
    <w:rsid w:val="00B245AE"/>
    <w:rsid w:val="00B25301"/>
    <w:rsid w:val="00B256D7"/>
    <w:rsid w:val="00B25FE0"/>
    <w:rsid w:val="00B263C5"/>
    <w:rsid w:val="00B265A7"/>
    <w:rsid w:val="00B26962"/>
    <w:rsid w:val="00B26DE2"/>
    <w:rsid w:val="00B27D52"/>
    <w:rsid w:val="00B30188"/>
    <w:rsid w:val="00B30B9B"/>
    <w:rsid w:val="00B313C5"/>
    <w:rsid w:val="00B315AF"/>
    <w:rsid w:val="00B33DED"/>
    <w:rsid w:val="00B35DC1"/>
    <w:rsid w:val="00B36307"/>
    <w:rsid w:val="00B37266"/>
    <w:rsid w:val="00B37E0F"/>
    <w:rsid w:val="00B40164"/>
    <w:rsid w:val="00B401AC"/>
    <w:rsid w:val="00B40A78"/>
    <w:rsid w:val="00B40AB0"/>
    <w:rsid w:val="00B40BF9"/>
    <w:rsid w:val="00B40C88"/>
    <w:rsid w:val="00B40DF3"/>
    <w:rsid w:val="00B41B28"/>
    <w:rsid w:val="00B41FAF"/>
    <w:rsid w:val="00B445CC"/>
    <w:rsid w:val="00B450E6"/>
    <w:rsid w:val="00B45303"/>
    <w:rsid w:val="00B46352"/>
    <w:rsid w:val="00B468B3"/>
    <w:rsid w:val="00B46A79"/>
    <w:rsid w:val="00B4777A"/>
    <w:rsid w:val="00B47C32"/>
    <w:rsid w:val="00B503E6"/>
    <w:rsid w:val="00B51454"/>
    <w:rsid w:val="00B51BAD"/>
    <w:rsid w:val="00B52BA0"/>
    <w:rsid w:val="00B53864"/>
    <w:rsid w:val="00B54FBA"/>
    <w:rsid w:val="00B5526C"/>
    <w:rsid w:val="00B55283"/>
    <w:rsid w:val="00B557FE"/>
    <w:rsid w:val="00B56846"/>
    <w:rsid w:val="00B5709C"/>
    <w:rsid w:val="00B6103B"/>
    <w:rsid w:val="00B61480"/>
    <w:rsid w:val="00B637F1"/>
    <w:rsid w:val="00B655A8"/>
    <w:rsid w:val="00B65613"/>
    <w:rsid w:val="00B65751"/>
    <w:rsid w:val="00B66530"/>
    <w:rsid w:val="00B6708C"/>
    <w:rsid w:val="00B67A43"/>
    <w:rsid w:val="00B67D50"/>
    <w:rsid w:val="00B70A05"/>
    <w:rsid w:val="00B712E5"/>
    <w:rsid w:val="00B714CB"/>
    <w:rsid w:val="00B71727"/>
    <w:rsid w:val="00B72037"/>
    <w:rsid w:val="00B728BA"/>
    <w:rsid w:val="00B74685"/>
    <w:rsid w:val="00B74876"/>
    <w:rsid w:val="00B74ABD"/>
    <w:rsid w:val="00B75830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2E5F"/>
    <w:rsid w:val="00B8401E"/>
    <w:rsid w:val="00B850FD"/>
    <w:rsid w:val="00B85CF8"/>
    <w:rsid w:val="00B85E11"/>
    <w:rsid w:val="00B87B63"/>
    <w:rsid w:val="00B9009D"/>
    <w:rsid w:val="00B90A90"/>
    <w:rsid w:val="00B90B2C"/>
    <w:rsid w:val="00B924AF"/>
    <w:rsid w:val="00B92E0E"/>
    <w:rsid w:val="00B9301B"/>
    <w:rsid w:val="00B939A5"/>
    <w:rsid w:val="00B93E16"/>
    <w:rsid w:val="00B944C8"/>
    <w:rsid w:val="00B95EC0"/>
    <w:rsid w:val="00B9767A"/>
    <w:rsid w:val="00BA04A6"/>
    <w:rsid w:val="00BA0EE6"/>
    <w:rsid w:val="00BA106D"/>
    <w:rsid w:val="00BA2398"/>
    <w:rsid w:val="00BA4385"/>
    <w:rsid w:val="00BA4F73"/>
    <w:rsid w:val="00BA551E"/>
    <w:rsid w:val="00BA5AC6"/>
    <w:rsid w:val="00BA6121"/>
    <w:rsid w:val="00BA676E"/>
    <w:rsid w:val="00BB09C2"/>
    <w:rsid w:val="00BB16FD"/>
    <w:rsid w:val="00BB17B3"/>
    <w:rsid w:val="00BB1D8C"/>
    <w:rsid w:val="00BB1FF6"/>
    <w:rsid w:val="00BB27E5"/>
    <w:rsid w:val="00BB3182"/>
    <w:rsid w:val="00BB3F4D"/>
    <w:rsid w:val="00BB41F5"/>
    <w:rsid w:val="00BB47D3"/>
    <w:rsid w:val="00BB4845"/>
    <w:rsid w:val="00BB5144"/>
    <w:rsid w:val="00BB67BE"/>
    <w:rsid w:val="00BB6AD7"/>
    <w:rsid w:val="00BB732B"/>
    <w:rsid w:val="00BB7E9F"/>
    <w:rsid w:val="00BC04AE"/>
    <w:rsid w:val="00BC12FC"/>
    <w:rsid w:val="00BC1C08"/>
    <w:rsid w:val="00BC2BB4"/>
    <w:rsid w:val="00BC2F2B"/>
    <w:rsid w:val="00BC3418"/>
    <w:rsid w:val="00BC3D1F"/>
    <w:rsid w:val="00BC3E27"/>
    <w:rsid w:val="00BC4412"/>
    <w:rsid w:val="00BC497D"/>
    <w:rsid w:val="00BC4F0B"/>
    <w:rsid w:val="00BC51D7"/>
    <w:rsid w:val="00BC6D99"/>
    <w:rsid w:val="00BC6F7E"/>
    <w:rsid w:val="00BD09BC"/>
    <w:rsid w:val="00BD0DA3"/>
    <w:rsid w:val="00BD1272"/>
    <w:rsid w:val="00BD1542"/>
    <w:rsid w:val="00BD1DFA"/>
    <w:rsid w:val="00BD1F62"/>
    <w:rsid w:val="00BD26AA"/>
    <w:rsid w:val="00BD2BEB"/>
    <w:rsid w:val="00BD38C7"/>
    <w:rsid w:val="00BD38E8"/>
    <w:rsid w:val="00BD4F6E"/>
    <w:rsid w:val="00BD51F6"/>
    <w:rsid w:val="00BD65D1"/>
    <w:rsid w:val="00BE03C1"/>
    <w:rsid w:val="00BE0517"/>
    <w:rsid w:val="00BE0603"/>
    <w:rsid w:val="00BE09D0"/>
    <w:rsid w:val="00BE0CF5"/>
    <w:rsid w:val="00BE1417"/>
    <w:rsid w:val="00BE1ABC"/>
    <w:rsid w:val="00BE1B66"/>
    <w:rsid w:val="00BE1D75"/>
    <w:rsid w:val="00BE2978"/>
    <w:rsid w:val="00BE3917"/>
    <w:rsid w:val="00BE3A03"/>
    <w:rsid w:val="00BE3FC2"/>
    <w:rsid w:val="00BE499B"/>
    <w:rsid w:val="00BE532C"/>
    <w:rsid w:val="00BE5EEE"/>
    <w:rsid w:val="00BE6882"/>
    <w:rsid w:val="00BE6E08"/>
    <w:rsid w:val="00BE6F5F"/>
    <w:rsid w:val="00BE71A0"/>
    <w:rsid w:val="00BE7253"/>
    <w:rsid w:val="00BE7665"/>
    <w:rsid w:val="00BE7A3C"/>
    <w:rsid w:val="00BE7C7A"/>
    <w:rsid w:val="00BF0C76"/>
    <w:rsid w:val="00BF1059"/>
    <w:rsid w:val="00BF10A5"/>
    <w:rsid w:val="00BF1762"/>
    <w:rsid w:val="00BF2366"/>
    <w:rsid w:val="00BF2D4E"/>
    <w:rsid w:val="00BF3025"/>
    <w:rsid w:val="00BF3283"/>
    <w:rsid w:val="00BF3BEE"/>
    <w:rsid w:val="00BF40B4"/>
    <w:rsid w:val="00BF494B"/>
    <w:rsid w:val="00BF4E1C"/>
    <w:rsid w:val="00BF5441"/>
    <w:rsid w:val="00C00EA7"/>
    <w:rsid w:val="00C02B51"/>
    <w:rsid w:val="00C052F3"/>
    <w:rsid w:val="00C06938"/>
    <w:rsid w:val="00C073D9"/>
    <w:rsid w:val="00C10294"/>
    <w:rsid w:val="00C10339"/>
    <w:rsid w:val="00C119E3"/>
    <w:rsid w:val="00C126F8"/>
    <w:rsid w:val="00C12737"/>
    <w:rsid w:val="00C1381A"/>
    <w:rsid w:val="00C13F01"/>
    <w:rsid w:val="00C13FDF"/>
    <w:rsid w:val="00C13FF8"/>
    <w:rsid w:val="00C14A57"/>
    <w:rsid w:val="00C151B0"/>
    <w:rsid w:val="00C15301"/>
    <w:rsid w:val="00C164CF"/>
    <w:rsid w:val="00C16AFE"/>
    <w:rsid w:val="00C16C11"/>
    <w:rsid w:val="00C16DFD"/>
    <w:rsid w:val="00C2150D"/>
    <w:rsid w:val="00C218C2"/>
    <w:rsid w:val="00C21D51"/>
    <w:rsid w:val="00C221C5"/>
    <w:rsid w:val="00C2341E"/>
    <w:rsid w:val="00C23A75"/>
    <w:rsid w:val="00C23EB5"/>
    <w:rsid w:val="00C248EE"/>
    <w:rsid w:val="00C24C82"/>
    <w:rsid w:val="00C24D4E"/>
    <w:rsid w:val="00C2557F"/>
    <w:rsid w:val="00C2590A"/>
    <w:rsid w:val="00C25F57"/>
    <w:rsid w:val="00C268D0"/>
    <w:rsid w:val="00C2775E"/>
    <w:rsid w:val="00C32A30"/>
    <w:rsid w:val="00C332E9"/>
    <w:rsid w:val="00C33487"/>
    <w:rsid w:val="00C3359C"/>
    <w:rsid w:val="00C33B63"/>
    <w:rsid w:val="00C34245"/>
    <w:rsid w:val="00C348CC"/>
    <w:rsid w:val="00C3552B"/>
    <w:rsid w:val="00C357EA"/>
    <w:rsid w:val="00C36573"/>
    <w:rsid w:val="00C36FB8"/>
    <w:rsid w:val="00C374FB"/>
    <w:rsid w:val="00C40D53"/>
    <w:rsid w:val="00C41C6F"/>
    <w:rsid w:val="00C4219E"/>
    <w:rsid w:val="00C425FC"/>
    <w:rsid w:val="00C44F19"/>
    <w:rsid w:val="00C45128"/>
    <w:rsid w:val="00C45473"/>
    <w:rsid w:val="00C45B28"/>
    <w:rsid w:val="00C45B95"/>
    <w:rsid w:val="00C45BB3"/>
    <w:rsid w:val="00C47918"/>
    <w:rsid w:val="00C47970"/>
    <w:rsid w:val="00C47BBD"/>
    <w:rsid w:val="00C5097E"/>
    <w:rsid w:val="00C50DB9"/>
    <w:rsid w:val="00C51994"/>
    <w:rsid w:val="00C522AB"/>
    <w:rsid w:val="00C525C0"/>
    <w:rsid w:val="00C53414"/>
    <w:rsid w:val="00C534FA"/>
    <w:rsid w:val="00C558FD"/>
    <w:rsid w:val="00C55FAF"/>
    <w:rsid w:val="00C56F46"/>
    <w:rsid w:val="00C613A5"/>
    <w:rsid w:val="00C615DD"/>
    <w:rsid w:val="00C621F1"/>
    <w:rsid w:val="00C62763"/>
    <w:rsid w:val="00C62A53"/>
    <w:rsid w:val="00C62F82"/>
    <w:rsid w:val="00C63CFD"/>
    <w:rsid w:val="00C63EDA"/>
    <w:rsid w:val="00C646E0"/>
    <w:rsid w:val="00C65754"/>
    <w:rsid w:val="00C65D63"/>
    <w:rsid w:val="00C66191"/>
    <w:rsid w:val="00C66785"/>
    <w:rsid w:val="00C66EED"/>
    <w:rsid w:val="00C66F86"/>
    <w:rsid w:val="00C67D32"/>
    <w:rsid w:val="00C67FB7"/>
    <w:rsid w:val="00C70467"/>
    <w:rsid w:val="00C7097E"/>
    <w:rsid w:val="00C71218"/>
    <w:rsid w:val="00C72C01"/>
    <w:rsid w:val="00C72C1A"/>
    <w:rsid w:val="00C72DA2"/>
    <w:rsid w:val="00C7320A"/>
    <w:rsid w:val="00C74552"/>
    <w:rsid w:val="00C748EA"/>
    <w:rsid w:val="00C75316"/>
    <w:rsid w:val="00C75CEE"/>
    <w:rsid w:val="00C76E39"/>
    <w:rsid w:val="00C77456"/>
    <w:rsid w:val="00C77C5F"/>
    <w:rsid w:val="00C77F64"/>
    <w:rsid w:val="00C81B15"/>
    <w:rsid w:val="00C84A0E"/>
    <w:rsid w:val="00C84CA8"/>
    <w:rsid w:val="00C8503F"/>
    <w:rsid w:val="00C85725"/>
    <w:rsid w:val="00C86F10"/>
    <w:rsid w:val="00C8734D"/>
    <w:rsid w:val="00C87F0D"/>
    <w:rsid w:val="00C90E2C"/>
    <w:rsid w:val="00C910F4"/>
    <w:rsid w:val="00C917E5"/>
    <w:rsid w:val="00C92779"/>
    <w:rsid w:val="00C935DE"/>
    <w:rsid w:val="00C93A1D"/>
    <w:rsid w:val="00C94687"/>
    <w:rsid w:val="00C94837"/>
    <w:rsid w:val="00C94896"/>
    <w:rsid w:val="00C9600E"/>
    <w:rsid w:val="00C968B3"/>
    <w:rsid w:val="00C969FC"/>
    <w:rsid w:val="00C96F34"/>
    <w:rsid w:val="00C97A0E"/>
    <w:rsid w:val="00C97CD6"/>
    <w:rsid w:val="00CA021F"/>
    <w:rsid w:val="00CA0E4D"/>
    <w:rsid w:val="00CA10C8"/>
    <w:rsid w:val="00CA174A"/>
    <w:rsid w:val="00CA3035"/>
    <w:rsid w:val="00CA31B4"/>
    <w:rsid w:val="00CA362B"/>
    <w:rsid w:val="00CA41C4"/>
    <w:rsid w:val="00CA5CAE"/>
    <w:rsid w:val="00CB03F4"/>
    <w:rsid w:val="00CB0578"/>
    <w:rsid w:val="00CB06FC"/>
    <w:rsid w:val="00CB14F7"/>
    <w:rsid w:val="00CB1841"/>
    <w:rsid w:val="00CB271F"/>
    <w:rsid w:val="00CB292E"/>
    <w:rsid w:val="00CB311B"/>
    <w:rsid w:val="00CB31E8"/>
    <w:rsid w:val="00CB34E4"/>
    <w:rsid w:val="00CB381C"/>
    <w:rsid w:val="00CB40E7"/>
    <w:rsid w:val="00CB47EA"/>
    <w:rsid w:val="00CB4DF7"/>
    <w:rsid w:val="00CB62C9"/>
    <w:rsid w:val="00CB6894"/>
    <w:rsid w:val="00CB7E92"/>
    <w:rsid w:val="00CC01DC"/>
    <w:rsid w:val="00CC020D"/>
    <w:rsid w:val="00CC0291"/>
    <w:rsid w:val="00CC0D0F"/>
    <w:rsid w:val="00CC1BEA"/>
    <w:rsid w:val="00CC1BFD"/>
    <w:rsid w:val="00CC1CE9"/>
    <w:rsid w:val="00CC2A1C"/>
    <w:rsid w:val="00CC2E98"/>
    <w:rsid w:val="00CC362F"/>
    <w:rsid w:val="00CC57F6"/>
    <w:rsid w:val="00CC5CD6"/>
    <w:rsid w:val="00CC6303"/>
    <w:rsid w:val="00CC72E9"/>
    <w:rsid w:val="00CC741E"/>
    <w:rsid w:val="00CC7820"/>
    <w:rsid w:val="00CC78F5"/>
    <w:rsid w:val="00CD1170"/>
    <w:rsid w:val="00CD1265"/>
    <w:rsid w:val="00CD15EA"/>
    <w:rsid w:val="00CD1EC7"/>
    <w:rsid w:val="00CD2F63"/>
    <w:rsid w:val="00CD323A"/>
    <w:rsid w:val="00CD3252"/>
    <w:rsid w:val="00CD3404"/>
    <w:rsid w:val="00CD393B"/>
    <w:rsid w:val="00CD4B2E"/>
    <w:rsid w:val="00CD5F9B"/>
    <w:rsid w:val="00CD686D"/>
    <w:rsid w:val="00CD7E6A"/>
    <w:rsid w:val="00CE1415"/>
    <w:rsid w:val="00CE1A3B"/>
    <w:rsid w:val="00CE2F7B"/>
    <w:rsid w:val="00CE3C66"/>
    <w:rsid w:val="00CE407C"/>
    <w:rsid w:val="00CE4A4D"/>
    <w:rsid w:val="00CE5028"/>
    <w:rsid w:val="00CE58E9"/>
    <w:rsid w:val="00CE5F9E"/>
    <w:rsid w:val="00CE605D"/>
    <w:rsid w:val="00CE6AE3"/>
    <w:rsid w:val="00CE70F4"/>
    <w:rsid w:val="00CE7130"/>
    <w:rsid w:val="00CE7B4C"/>
    <w:rsid w:val="00CE7EEF"/>
    <w:rsid w:val="00CF0A1D"/>
    <w:rsid w:val="00CF2F44"/>
    <w:rsid w:val="00CF3FEE"/>
    <w:rsid w:val="00CF6218"/>
    <w:rsid w:val="00CF7E88"/>
    <w:rsid w:val="00D00B9E"/>
    <w:rsid w:val="00D00C83"/>
    <w:rsid w:val="00D01651"/>
    <w:rsid w:val="00D022C2"/>
    <w:rsid w:val="00D03CA7"/>
    <w:rsid w:val="00D041E8"/>
    <w:rsid w:val="00D0434C"/>
    <w:rsid w:val="00D0451B"/>
    <w:rsid w:val="00D04EF9"/>
    <w:rsid w:val="00D055F8"/>
    <w:rsid w:val="00D05E3B"/>
    <w:rsid w:val="00D06210"/>
    <w:rsid w:val="00D0636B"/>
    <w:rsid w:val="00D07AF2"/>
    <w:rsid w:val="00D1005D"/>
    <w:rsid w:val="00D10766"/>
    <w:rsid w:val="00D118C7"/>
    <w:rsid w:val="00D12D18"/>
    <w:rsid w:val="00D12FDC"/>
    <w:rsid w:val="00D13904"/>
    <w:rsid w:val="00D144D2"/>
    <w:rsid w:val="00D1475D"/>
    <w:rsid w:val="00D155CC"/>
    <w:rsid w:val="00D162D3"/>
    <w:rsid w:val="00D1656E"/>
    <w:rsid w:val="00D167DB"/>
    <w:rsid w:val="00D16AB8"/>
    <w:rsid w:val="00D16B4E"/>
    <w:rsid w:val="00D17DE0"/>
    <w:rsid w:val="00D17DEC"/>
    <w:rsid w:val="00D202C1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5244"/>
    <w:rsid w:val="00D26D2A"/>
    <w:rsid w:val="00D275D2"/>
    <w:rsid w:val="00D3137E"/>
    <w:rsid w:val="00D3160A"/>
    <w:rsid w:val="00D316DD"/>
    <w:rsid w:val="00D323DD"/>
    <w:rsid w:val="00D329CA"/>
    <w:rsid w:val="00D332F0"/>
    <w:rsid w:val="00D3345F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1037"/>
    <w:rsid w:val="00D41715"/>
    <w:rsid w:val="00D431A0"/>
    <w:rsid w:val="00D4492E"/>
    <w:rsid w:val="00D44A3B"/>
    <w:rsid w:val="00D44B24"/>
    <w:rsid w:val="00D45230"/>
    <w:rsid w:val="00D46333"/>
    <w:rsid w:val="00D47AB2"/>
    <w:rsid w:val="00D47FE9"/>
    <w:rsid w:val="00D50A84"/>
    <w:rsid w:val="00D50AC4"/>
    <w:rsid w:val="00D50FA8"/>
    <w:rsid w:val="00D524F6"/>
    <w:rsid w:val="00D53706"/>
    <w:rsid w:val="00D53B44"/>
    <w:rsid w:val="00D53CAB"/>
    <w:rsid w:val="00D543FF"/>
    <w:rsid w:val="00D54F2C"/>
    <w:rsid w:val="00D555A5"/>
    <w:rsid w:val="00D55F0B"/>
    <w:rsid w:val="00D5685E"/>
    <w:rsid w:val="00D56921"/>
    <w:rsid w:val="00D56FA5"/>
    <w:rsid w:val="00D5782C"/>
    <w:rsid w:val="00D57CA9"/>
    <w:rsid w:val="00D608D3"/>
    <w:rsid w:val="00D6127F"/>
    <w:rsid w:val="00D613FD"/>
    <w:rsid w:val="00D623B1"/>
    <w:rsid w:val="00D653EB"/>
    <w:rsid w:val="00D65D32"/>
    <w:rsid w:val="00D66115"/>
    <w:rsid w:val="00D66610"/>
    <w:rsid w:val="00D67A0B"/>
    <w:rsid w:val="00D70C4B"/>
    <w:rsid w:val="00D70D36"/>
    <w:rsid w:val="00D712F0"/>
    <w:rsid w:val="00D72744"/>
    <w:rsid w:val="00D72CF2"/>
    <w:rsid w:val="00D7488E"/>
    <w:rsid w:val="00D74AF5"/>
    <w:rsid w:val="00D74FFA"/>
    <w:rsid w:val="00D7628E"/>
    <w:rsid w:val="00D77CA6"/>
    <w:rsid w:val="00D80814"/>
    <w:rsid w:val="00D8100E"/>
    <w:rsid w:val="00D814A5"/>
    <w:rsid w:val="00D821DF"/>
    <w:rsid w:val="00D82FC6"/>
    <w:rsid w:val="00D83731"/>
    <w:rsid w:val="00D83901"/>
    <w:rsid w:val="00D8392C"/>
    <w:rsid w:val="00D84558"/>
    <w:rsid w:val="00D851BF"/>
    <w:rsid w:val="00D86B07"/>
    <w:rsid w:val="00D87CA8"/>
    <w:rsid w:val="00D87D3F"/>
    <w:rsid w:val="00D9002C"/>
    <w:rsid w:val="00D90884"/>
    <w:rsid w:val="00D909B8"/>
    <w:rsid w:val="00D90A13"/>
    <w:rsid w:val="00D92053"/>
    <w:rsid w:val="00D9210B"/>
    <w:rsid w:val="00D92C05"/>
    <w:rsid w:val="00D92D11"/>
    <w:rsid w:val="00D9367A"/>
    <w:rsid w:val="00D9391D"/>
    <w:rsid w:val="00D94EA4"/>
    <w:rsid w:val="00D95ECC"/>
    <w:rsid w:val="00D965C5"/>
    <w:rsid w:val="00DA04AE"/>
    <w:rsid w:val="00DA05E2"/>
    <w:rsid w:val="00DA07CE"/>
    <w:rsid w:val="00DA09C5"/>
    <w:rsid w:val="00DA1281"/>
    <w:rsid w:val="00DA17B5"/>
    <w:rsid w:val="00DA2413"/>
    <w:rsid w:val="00DA25A9"/>
    <w:rsid w:val="00DA2714"/>
    <w:rsid w:val="00DA30A7"/>
    <w:rsid w:val="00DA3357"/>
    <w:rsid w:val="00DA58D0"/>
    <w:rsid w:val="00DB1518"/>
    <w:rsid w:val="00DB1BD3"/>
    <w:rsid w:val="00DB2398"/>
    <w:rsid w:val="00DB23FC"/>
    <w:rsid w:val="00DB2B23"/>
    <w:rsid w:val="00DB3ADA"/>
    <w:rsid w:val="00DB50C4"/>
    <w:rsid w:val="00DB6E51"/>
    <w:rsid w:val="00DB76C8"/>
    <w:rsid w:val="00DB7F54"/>
    <w:rsid w:val="00DC0451"/>
    <w:rsid w:val="00DC0621"/>
    <w:rsid w:val="00DC3182"/>
    <w:rsid w:val="00DC4B32"/>
    <w:rsid w:val="00DC5055"/>
    <w:rsid w:val="00DC5D51"/>
    <w:rsid w:val="00DC635B"/>
    <w:rsid w:val="00DC7CF5"/>
    <w:rsid w:val="00DD0E92"/>
    <w:rsid w:val="00DD0F9F"/>
    <w:rsid w:val="00DD123C"/>
    <w:rsid w:val="00DD15F6"/>
    <w:rsid w:val="00DD2FF0"/>
    <w:rsid w:val="00DD4F1B"/>
    <w:rsid w:val="00DD5EDD"/>
    <w:rsid w:val="00DD6F46"/>
    <w:rsid w:val="00DD7A6B"/>
    <w:rsid w:val="00DE0074"/>
    <w:rsid w:val="00DE14ED"/>
    <w:rsid w:val="00DE246D"/>
    <w:rsid w:val="00DE40DF"/>
    <w:rsid w:val="00DE6153"/>
    <w:rsid w:val="00DE69D5"/>
    <w:rsid w:val="00DE7A29"/>
    <w:rsid w:val="00DE7B65"/>
    <w:rsid w:val="00DE7F32"/>
    <w:rsid w:val="00DF0199"/>
    <w:rsid w:val="00DF1199"/>
    <w:rsid w:val="00DF23EB"/>
    <w:rsid w:val="00DF4DC9"/>
    <w:rsid w:val="00DF4E13"/>
    <w:rsid w:val="00DF5727"/>
    <w:rsid w:val="00DF6343"/>
    <w:rsid w:val="00DF684C"/>
    <w:rsid w:val="00DF6CC5"/>
    <w:rsid w:val="00DF6F30"/>
    <w:rsid w:val="00DF7190"/>
    <w:rsid w:val="00E00867"/>
    <w:rsid w:val="00E015D4"/>
    <w:rsid w:val="00E01730"/>
    <w:rsid w:val="00E017A9"/>
    <w:rsid w:val="00E027CC"/>
    <w:rsid w:val="00E02C70"/>
    <w:rsid w:val="00E03690"/>
    <w:rsid w:val="00E03715"/>
    <w:rsid w:val="00E04441"/>
    <w:rsid w:val="00E0483A"/>
    <w:rsid w:val="00E06B3E"/>
    <w:rsid w:val="00E06E06"/>
    <w:rsid w:val="00E10C48"/>
    <w:rsid w:val="00E113A2"/>
    <w:rsid w:val="00E11EF8"/>
    <w:rsid w:val="00E12180"/>
    <w:rsid w:val="00E12500"/>
    <w:rsid w:val="00E133D9"/>
    <w:rsid w:val="00E16C8B"/>
    <w:rsid w:val="00E17563"/>
    <w:rsid w:val="00E202C5"/>
    <w:rsid w:val="00E202C8"/>
    <w:rsid w:val="00E231B1"/>
    <w:rsid w:val="00E23636"/>
    <w:rsid w:val="00E23CF5"/>
    <w:rsid w:val="00E24212"/>
    <w:rsid w:val="00E2441B"/>
    <w:rsid w:val="00E248A8"/>
    <w:rsid w:val="00E250A9"/>
    <w:rsid w:val="00E2568E"/>
    <w:rsid w:val="00E256B8"/>
    <w:rsid w:val="00E25AEE"/>
    <w:rsid w:val="00E25DA4"/>
    <w:rsid w:val="00E25EFD"/>
    <w:rsid w:val="00E26387"/>
    <w:rsid w:val="00E2747D"/>
    <w:rsid w:val="00E27CBB"/>
    <w:rsid w:val="00E27EAA"/>
    <w:rsid w:val="00E305D5"/>
    <w:rsid w:val="00E30FEE"/>
    <w:rsid w:val="00E311DF"/>
    <w:rsid w:val="00E31303"/>
    <w:rsid w:val="00E31619"/>
    <w:rsid w:val="00E317C4"/>
    <w:rsid w:val="00E31AEC"/>
    <w:rsid w:val="00E31E8B"/>
    <w:rsid w:val="00E32220"/>
    <w:rsid w:val="00E32FFD"/>
    <w:rsid w:val="00E3405E"/>
    <w:rsid w:val="00E34EA8"/>
    <w:rsid w:val="00E35253"/>
    <w:rsid w:val="00E35844"/>
    <w:rsid w:val="00E366EA"/>
    <w:rsid w:val="00E36D60"/>
    <w:rsid w:val="00E370E1"/>
    <w:rsid w:val="00E377CD"/>
    <w:rsid w:val="00E4045B"/>
    <w:rsid w:val="00E404FA"/>
    <w:rsid w:val="00E405F0"/>
    <w:rsid w:val="00E42693"/>
    <w:rsid w:val="00E42DAE"/>
    <w:rsid w:val="00E435D5"/>
    <w:rsid w:val="00E43B85"/>
    <w:rsid w:val="00E454BF"/>
    <w:rsid w:val="00E45FA1"/>
    <w:rsid w:val="00E46ADE"/>
    <w:rsid w:val="00E470B6"/>
    <w:rsid w:val="00E50241"/>
    <w:rsid w:val="00E50AE6"/>
    <w:rsid w:val="00E51525"/>
    <w:rsid w:val="00E53E26"/>
    <w:rsid w:val="00E54018"/>
    <w:rsid w:val="00E5402F"/>
    <w:rsid w:val="00E54583"/>
    <w:rsid w:val="00E54705"/>
    <w:rsid w:val="00E55B28"/>
    <w:rsid w:val="00E60997"/>
    <w:rsid w:val="00E60E00"/>
    <w:rsid w:val="00E6274B"/>
    <w:rsid w:val="00E64032"/>
    <w:rsid w:val="00E64221"/>
    <w:rsid w:val="00E645B7"/>
    <w:rsid w:val="00E645E9"/>
    <w:rsid w:val="00E646E9"/>
    <w:rsid w:val="00E64A41"/>
    <w:rsid w:val="00E64D0F"/>
    <w:rsid w:val="00E65B3E"/>
    <w:rsid w:val="00E65CD2"/>
    <w:rsid w:val="00E66D97"/>
    <w:rsid w:val="00E67B68"/>
    <w:rsid w:val="00E7008C"/>
    <w:rsid w:val="00E71087"/>
    <w:rsid w:val="00E719F8"/>
    <w:rsid w:val="00E724EE"/>
    <w:rsid w:val="00E7260B"/>
    <w:rsid w:val="00E72D13"/>
    <w:rsid w:val="00E73399"/>
    <w:rsid w:val="00E73D18"/>
    <w:rsid w:val="00E740FD"/>
    <w:rsid w:val="00E759BD"/>
    <w:rsid w:val="00E7645F"/>
    <w:rsid w:val="00E767DD"/>
    <w:rsid w:val="00E77511"/>
    <w:rsid w:val="00E775A3"/>
    <w:rsid w:val="00E801E5"/>
    <w:rsid w:val="00E8060F"/>
    <w:rsid w:val="00E824C9"/>
    <w:rsid w:val="00E83E68"/>
    <w:rsid w:val="00E84989"/>
    <w:rsid w:val="00E84EBF"/>
    <w:rsid w:val="00E8793F"/>
    <w:rsid w:val="00E87A48"/>
    <w:rsid w:val="00E932A1"/>
    <w:rsid w:val="00E932C6"/>
    <w:rsid w:val="00E93B5D"/>
    <w:rsid w:val="00E93E64"/>
    <w:rsid w:val="00E94774"/>
    <w:rsid w:val="00E9558C"/>
    <w:rsid w:val="00E96D5D"/>
    <w:rsid w:val="00E96EB6"/>
    <w:rsid w:val="00EA00A0"/>
    <w:rsid w:val="00EA04DD"/>
    <w:rsid w:val="00EA2013"/>
    <w:rsid w:val="00EA2ED4"/>
    <w:rsid w:val="00EA3346"/>
    <w:rsid w:val="00EA35A4"/>
    <w:rsid w:val="00EA372B"/>
    <w:rsid w:val="00EA3FE3"/>
    <w:rsid w:val="00EA43A4"/>
    <w:rsid w:val="00EA50BC"/>
    <w:rsid w:val="00EA5F83"/>
    <w:rsid w:val="00EA6725"/>
    <w:rsid w:val="00EB181D"/>
    <w:rsid w:val="00EB1C88"/>
    <w:rsid w:val="00EB270B"/>
    <w:rsid w:val="00EB38F4"/>
    <w:rsid w:val="00EB4A4F"/>
    <w:rsid w:val="00EB5163"/>
    <w:rsid w:val="00EB596E"/>
    <w:rsid w:val="00EB5EC9"/>
    <w:rsid w:val="00EB66B6"/>
    <w:rsid w:val="00EB746C"/>
    <w:rsid w:val="00EB754B"/>
    <w:rsid w:val="00EC1071"/>
    <w:rsid w:val="00EC1275"/>
    <w:rsid w:val="00EC145E"/>
    <w:rsid w:val="00EC1D4B"/>
    <w:rsid w:val="00EC200F"/>
    <w:rsid w:val="00EC2B1B"/>
    <w:rsid w:val="00EC2C43"/>
    <w:rsid w:val="00EC3109"/>
    <w:rsid w:val="00EC34EC"/>
    <w:rsid w:val="00EC35F8"/>
    <w:rsid w:val="00EC411D"/>
    <w:rsid w:val="00EC4970"/>
    <w:rsid w:val="00EC4E3A"/>
    <w:rsid w:val="00EC5F92"/>
    <w:rsid w:val="00EC6284"/>
    <w:rsid w:val="00EC6699"/>
    <w:rsid w:val="00ED016C"/>
    <w:rsid w:val="00ED0D04"/>
    <w:rsid w:val="00ED11DA"/>
    <w:rsid w:val="00ED1F33"/>
    <w:rsid w:val="00ED21D2"/>
    <w:rsid w:val="00ED2363"/>
    <w:rsid w:val="00ED2CE8"/>
    <w:rsid w:val="00ED3263"/>
    <w:rsid w:val="00ED33A6"/>
    <w:rsid w:val="00ED3ABA"/>
    <w:rsid w:val="00ED4C18"/>
    <w:rsid w:val="00ED4C5C"/>
    <w:rsid w:val="00ED4D21"/>
    <w:rsid w:val="00ED4EC2"/>
    <w:rsid w:val="00ED6183"/>
    <w:rsid w:val="00ED64E3"/>
    <w:rsid w:val="00ED789F"/>
    <w:rsid w:val="00ED7A4A"/>
    <w:rsid w:val="00EE0309"/>
    <w:rsid w:val="00EE1253"/>
    <w:rsid w:val="00EE17F8"/>
    <w:rsid w:val="00EE1B5A"/>
    <w:rsid w:val="00EE1BB5"/>
    <w:rsid w:val="00EE2A96"/>
    <w:rsid w:val="00EE2BBA"/>
    <w:rsid w:val="00EE2ED1"/>
    <w:rsid w:val="00EE33AF"/>
    <w:rsid w:val="00EE4B33"/>
    <w:rsid w:val="00EE5422"/>
    <w:rsid w:val="00EE5723"/>
    <w:rsid w:val="00EE5934"/>
    <w:rsid w:val="00EE59A6"/>
    <w:rsid w:val="00EE678F"/>
    <w:rsid w:val="00EE71F6"/>
    <w:rsid w:val="00EE74E2"/>
    <w:rsid w:val="00EE7A3A"/>
    <w:rsid w:val="00EF03D5"/>
    <w:rsid w:val="00EF0C9E"/>
    <w:rsid w:val="00EF13E8"/>
    <w:rsid w:val="00EF13F6"/>
    <w:rsid w:val="00EF1E7B"/>
    <w:rsid w:val="00EF21A5"/>
    <w:rsid w:val="00EF24C6"/>
    <w:rsid w:val="00EF3157"/>
    <w:rsid w:val="00EF4EC6"/>
    <w:rsid w:val="00EF5158"/>
    <w:rsid w:val="00EF64E6"/>
    <w:rsid w:val="00EF6D1F"/>
    <w:rsid w:val="00EF74A9"/>
    <w:rsid w:val="00EF7DC7"/>
    <w:rsid w:val="00F00DCA"/>
    <w:rsid w:val="00F00EDC"/>
    <w:rsid w:val="00F01359"/>
    <w:rsid w:val="00F02380"/>
    <w:rsid w:val="00F03A56"/>
    <w:rsid w:val="00F03D0A"/>
    <w:rsid w:val="00F04512"/>
    <w:rsid w:val="00F04AF8"/>
    <w:rsid w:val="00F053A0"/>
    <w:rsid w:val="00F059F2"/>
    <w:rsid w:val="00F077D4"/>
    <w:rsid w:val="00F10585"/>
    <w:rsid w:val="00F12267"/>
    <w:rsid w:val="00F124F2"/>
    <w:rsid w:val="00F12A08"/>
    <w:rsid w:val="00F13084"/>
    <w:rsid w:val="00F1322D"/>
    <w:rsid w:val="00F13E5D"/>
    <w:rsid w:val="00F16886"/>
    <w:rsid w:val="00F16C72"/>
    <w:rsid w:val="00F170F8"/>
    <w:rsid w:val="00F17426"/>
    <w:rsid w:val="00F20167"/>
    <w:rsid w:val="00F20F91"/>
    <w:rsid w:val="00F21587"/>
    <w:rsid w:val="00F222E7"/>
    <w:rsid w:val="00F2283C"/>
    <w:rsid w:val="00F22ECE"/>
    <w:rsid w:val="00F234C0"/>
    <w:rsid w:val="00F23D61"/>
    <w:rsid w:val="00F24D17"/>
    <w:rsid w:val="00F24ED3"/>
    <w:rsid w:val="00F25371"/>
    <w:rsid w:val="00F25709"/>
    <w:rsid w:val="00F268BA"/>
    <w:rsid w:val="00F30648"/>
    <w:rsid w:val="00F3086D"/>
    <w:rsid w:val="00F30B02"/>
    <w:rsid w:val="00F31D56"/>
    <w:rsid w:val="00F32A6D"/>
    <w:rsid w:val="00F33208"/>
    <w:rsid w:val="00F337E5"/>
    <w:rsid w:val="00F3548D"/>
    <w:rsid w:val="00F36861"/>
    <w:rsid w:val="00F36FB6"/>
    <w:rsid w:val="00F37213"/>
    <w:rsid w:val="00F37E43"/>
    <w:rsid w:val="00F42152"/>
    <w:rsid w:val="00F438C6"/>
    <w:rsid w:val="00F438E5"/>
    <w:rsid w:val="00F43C3D"/>
    <w:rsid w:val="00F440E0"/>
    <w:rsid w:val="00F4416C"/>
    <w:rsid w:val="00F44F83"/>
    <w:rsid w:val="00F45408"/>
    <w:rsid w:val="00F4545A"/>
    <w:rsid w:val="00F456E1"/>
    <w:rsid w:val="00F475B2"/>
    <w:rsid w:val="00F478A2"/>
    <w:rsid w:val="00F47F36"/>
    <w:rsid w:val="00F50AB4"/>
    <w:rsid w:val="00F516D1"/>
    <w:rsid w:val="00F52762"/>
    <w:rsid w:val="00F53E37"/>
    <w:rsid w:val="00F564CA"/>
    <w:rsid w:val="00F56BA6"/>
    <w:rsid w:val="00F57E39"/>
    <w:rsid w:val="00F6007F"/>
    <w:rsid w:val="00F608E8"/>
    <w:rsid w:val="00F609F5"/>
    <w:rsid w:val="00F61789"/>
    <w:rsid w:val="00F622BB"/>
    <w:rsid w:val="00F62D39"/>
    <w:rsid w:val="00F63791"/>
    <w:rsid w:val="00F64CE1"/>
    <w:rsid w:val="00F65361"/>
    <w:rsid w:val="00F6594F"/>
    <w:rsid w:val="00F6671E"/>
    <w:rsid w:val="00F66A20"/>
    <w:rsid w:val="00F675C1"/>
    <w:rsid w:val="00F70AFD"/>
    <w:rsid w:val="00F70E49"/>
    <w:rsid w:val="00F71844"/>
    <w:rsid w:val="00F721A6"/>
    <w:rsid w:val="00F72383"/>
    <w:rsid w:val="00F73182"/>
    <w:rsid w:val="00F74D98"/>
    <w:rsid w:val="00F75E19"/>
    <w:rsid w:val="00F7627B"/>
    <w:rsid w:val="00F77883"/>
    <w:rsid w:val="00F77D0F"/>
    <w:rsid w:val="00F77EF4"/>
    <w:rsid w:val="00F80E25"/>
    <w:rsid w:val="00F81519"/>
    <w:rsid w:val="00F817FC"/>
    <w:rsid w:val="00F81842"/>
    <w:rsid w:val="00F818A5"/>
    <w:rsid w:val="00F81A48"/>
    <w:rsid w:val="00F831F2"/>
    <w:rsid w:val="00F83412"/>
    <w:rsid w:val="00F84447"/>
    <w:rsid w:val="00F851F7"/>
    <w:rsid w:val="00F85D42"/>
    <w:rsid w:val="00F8602E"/>
    <w:rsid w:val="00F86248"/>
    <w:rsid w:val="00F862D0"/>
    <w:rsid w:val="00F878D0"/>
    <w:rsid w:val="00F8791C"/>
    <w:rsid w:val="00F9050F"/>
    <w:rsid w:val="00F90D27"/>
    <w:rsid w:val="00F91C4C"/>
    <w:rsid w:val="00F928D0"/>
    <w:rsid w:val="00F9440A"/>
    <w:rsid w:val="00F947C3"/>
    <w:rsid w:val="00F947EB"/>
    <w:rsid w:val="00F94996"/>
    <w:rsid w:val="00F95B94"/>
    <w:rsid w:val="00F961D3"/>
    <w:rsid w:val="00F973F3"/>
    <w:rsid w:val="00FA0A5E"/>
    <w:rsid w:val="00FA0ECB"/>
    <w:rsid w:val="00FA1AF3"/>
    <w:rsid w:val="00FA226A"/>
    <w:rsid w:val="00FA361C"/>
    <w:rsid w:val="00FA49F7"/>
    <w:rsid w:val="00FA75FF"/>
    <w:rsid w:val="00FA7BBD"/>
    <w:rsid w:val="00FB0153"/>
    <w:rsid w:val="00FB0433"/>
    <w:rsid w:val="00FB084C"/>
    <w:rsid w:val="00FB21FE"/>
    <w:rsid w:val="00FB2290"/>
    <w:rsid w:val="00FB2D91"/>
    <w:rsid w:val="00FB35CC"/>
    <w:rsid w:val="00FB48CD"/>
    <w:rsid w:val="00FB4928"/>
    <w:rsid w:val="00FB4D3A"/>
    <w:rsid w:val="00FB55C3"/>
    <w:rsid w:val="00FB77DA"/>
    <w:rsid w:val="00FB7DE7"/>
    <w:rsid w:val="00FC23D1"/>
    <w:rsid w:val="00FC2659"/>
    <w:rsid w:val="00FC32C3"/>
    <w:rsid w:val="00FC4053"/>
    <w:rsid w:val="00FC41D7"/>
    <w:rsid w:val="00FC448C"/>
    <w:rsid w:val="00FC4C01"/>
    <w:rsid w:val="00FC5498"/>
    <w:rsid w:val="00FC5D14"/>
    <w:rsid w:val="00FC6740"/>
    <w:rsid w:val="00FC69CE"/>
    <w:rsid w:val="00FC7191"/>
    <w:rsid w:val="00FD1101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497A"/>
    <w:rsid w:val="00FE5506"/>
    <w:rsid w:val="00FE5B23"/>
    <w:rsid w:val="00FE6F57"/>
    <w:rsid w:val="00FE7743"/>
    <w:rsid w:val="00FE7A77"/>
    <w:rsid w:val="00FE7F44"/>
    <w:rsid w:val="00FF1E70"/>
    <w:rsid w:val="00FF2DF8"/>
    <w:rsid w:val="00FF3022"/>
    <w:rsid w:val="00FF3401"/>
    <w:rsid w:val="00FF3635"/>
    <w:rsid w:val="00FF40A6"/>
    <w:rsid w:val="00FF4166"/>
    <w:rsid w:val="00FF4603"/>
    <w:rsid w:val="00FF53D2"/>
    <w:rsid w:val="00FF5632"/>
    <w:rsid w:val="00FF62F3"/>
    <w:rsid w:val="00FF670D"/>
    <w:rsid w:val="00FF6A1B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9CD8B6"/>
  <w15:docId w15:val="{A6DB8F55-2A0C-47D9-B8B8-DA1DEF3B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Zwykatabela12">
    <w:name w:val="Zwykła tabela 12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uiPriority w:val="99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uiPriority w:val="99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C4B32"/>
    <w:rPr>
      <w:color w:val="605E5C"/>
      <w:shd w:val="clear" w:color="auto" w:fill="E1DFDD"/>
    </w:rPr>
  </w:style>
  <w:style w:type="table" w:styleId="Zwykatabela1">
    <w:name w:val="Plain Table 1"/>
    <w:basedOn w:val="Standardowy"/>
    <w:uiPriority w:val="41"/>
    <w:rsid w:val="006963A8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77776D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efaktura.gov.pl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uzp.gov.pl/baza-wiedzy/prawo-zamowien-publicznych-regulacje/prawo-krajowe/jednolity-europejski-dokument-zamowienia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przetargi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mailto:iod@uj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bzp@uj.edu.p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strona/45-instrukcje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/pn/uj_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05534-D24A-4365-847B-908B9D242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3</Pages>
  <Words>17070</Words>
  <Characters>102423</Characters>
  <Application>Microsoft Office Word</Application>
  <DocSecurity>0</DocSecurity>
  <Lines>853</Lines>
  <Paragraphs>2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Wojciech Sypek</cp:lastModifiedBy>
  <cp:revision>25</cp:revision>
  <cp:lastPrinted>2022-06-06T09:51:00Z</cp:lastPrinted>
  <dcterms:created xsi:type="dcterms:W3CDTF">2022-07-19T08:06:00Z</dcterms:created>
  <dcterms:modified xsi:type="dcterms:W3CDTF">2022-07-27T07:36:00Z</dcterms:modified>
</cp:coreProperties>
</file>